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footer7.xml" ContentType="application/vnd.openxmlformats-officedocument.wordprocessingml.footer+xml"/>
  <Override PartName="/word/header7.xml" ContentType="application/vnd.openxmlformats-officedocument.wordprocessingml.header+xml"/>
  <Override PartName="/word/footer8.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18339F" w14:textId="43A8B583" w:rsidR="00276508" w:rsidRDefault="001D76DA">
      <w:r>
        <w:rPr>
          <w:noProof/>
        </w:rPr>
        <mc:AlternateContent>
          <mc:Choice Requires="wps">
            <w:drawing>
              <wp:anchor distT="0" distB="0" distL="114300" distR="114300" simplePos="0" relativeHeight="251668480" behindDoc="0" locked="0" layoutInCell="1" allowOverlap="1" wp14:anchorId="5BF97384" wp14:editId="75B243AA">
                <wp:simplePos x="0" y="0"/>
                <wp:positionH relativeFrom="column">
                  <wp:posOffset>4312920</wp:posOffset>
                </wp:positionH>
                <wp:positionV relativeFrom="paragraph">
                  <wp:posOffset>4511040</wp:posOffset>
                </wp:positionV>
                <wp:extent cx="1325880" cy="335280"/>
                <wp:effectExtent l="0" t="0" r="7620" b="7620"/>
                <wp:wrapNone/>
                <wp:docPr id="75" name="Text Box 75"/>
                <wp:cNvGraphicFramePr/>
                <a:graphic xmlns:a="http://schemas.openxmlformats.org/drawingml/2006/main">
                  <a:graphicData uri="http://schemas.microsoft.com/office/word/2010/wordprocessingShape">
                    <wps:wsp>
                      <wps:cNvSpPr txBox="1"/>
                      <wps:spPr>
                        <a:xfrm>
                          <a:off x="0" y="0"/>
                          <a:ext cx="1325880" cy="335280"/>
                        </a:xfrm>
                        <a:prstGeom prst="rect">
                          <a:avLst/>
                        </a:prstGeom>
                        <a:solidFill>
                          <a:schemeClr val="lt1"/>
                        </a:solidFill>
                        <a:ln w="6350">
                          <a:noFill/>
                        </a:ln>
                      </wps:spPr>
                      <wps:txbx>
                        <w:txbxContent>
                          <w:p w14:paraId="7BF02271" w14:textId="3D1F3A4C" w:rsidR="003F1D09" w:rsidRPr="003105BF" w:rsidRDefault="003F1D09" w:rsidP="003105BF">
                            <w:pPr>
                              <w:jc w:val="right"/>
                              <w:rPr>
                                <w:b/>
                                <w:bCs/>
                                <w:color w:val="7030A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BF97384" id="_x0000_t202" coordsize="21600,21600" o:spt="202" path="m,l,21600r21600,l21600,xe">
                <v:stroke joinstyle="miter"/>
                <v:path gradientshapeok="t" o:connecttype="rect"/>
              </v:shapetype>
              <v:shape id="Text Box 75" o:spid="_x0000_s1026" type="#_x0000_t202" style="position:absolute;margin-left:339.6pt;margin-top:355.2pt;width:104.4pt;height:26.4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" fillcolor="white [3201]" stroked="f" strokeweight=".5pt">
                <v:textbox>
                  <w:txbxContent>
                    <w:p w14:paraId="7BF02271" w14:textId="3D1F3A4C" w:rsidR="003F1D09" w:rsidRPr="003105BF" w:rsidRDefault="003F1D09" w:rsidP="003105BF">
                      <w:pPr>
                        <w:jc w:val="right"/>
                        <w:rPr>
                          <w:b/>
                          <w:bCs/>
                          <w:color w:val="7030A0"/>
                        </w:rPr>
                      </w:pPr>
                    </w:p>
                  </w:txbxContent>
                </v:textbox>
              </v:shape>
            </w:pict>
          </mc:Fallback>
        </mc:AlternateContent>
      </w:r>
      <w:r w:rsidR="00276508">
        <w:rPr>
          <w:noProof/>
        </w:rPr>
        <mc:AlternateContent>
          <mc:Choice Requires="wps">
            <w:drawing>
              <wp:anchor distT="0" distB="0" distL="114300" distR="114300" simplePos="0" relativeHeight="251667456" behindDoc="0" locked="0" layoutInCell="1" allowOverlap="1" wp14:anchorId="5948F874" wp14:editId="50C2C626">
                <wp:simplePos x="0" y="0"/>
                <wp:positionH relativeFrom="margin">
                  <wp:align>right</wp:align>
                </wp:positionH>
                <wp:positionV relativeFrom="paragraph">
                  <wp:posOffset>2301240</wp:posOffset>
                </wp:positionV>
                <wp:extent cx="5105400" cy="1706880"/>
                <wp:effectExtent l="0" t="0" r="0" b="7620"/>
                <wp:wrapNone/>
                <wp:docPr id="74" name="Text Box 74"/>
                <wp:cNvGraphicFramePr/>
                <a:graphic xmlns:a="http://schemas.openxmlformats.org/drawingml/2006/main">
                  <a:graphicData uri="http://schemas.microsoft.com/office/word/2010/wordprocessingShape">
                    <wps:wsp>
                      <wps:cNvSpPr txBox="1"/>
                      <wps:spPr>
                        <a:xfrm>
                          <a:off x="0" y="0"/>
                          <a:ext cx="5105400" cy="1706880"/>
                        </a:xfrm>
                        <a:prstGeom prst="rect">
                          <a:avLst/>
                        </a:prstGeom>
                        <a:solidFill>
                          <a:schemeClr val="lt1"/>
                        </a:solidFill>
                        <a:ln w="6350">
                          <a:noFill/>
                        </a:ln>
                      </wps:spPr>
                      <wps:txbx>
                        <w:txbxContent>
                          <w:sdt>
                            <w:sdtPr>
                              <w:rPr>
                                <w:rStyle w:val="Title1"/>
                                <w:sz w:val="56"/>
                                <w:szCs w:val="56"/>
                              </w:rPr>
                              <w:alias w:val="Title"/>
                              <w:tag w:val=""/>
                              <w:id w:val="-2028164411"/>
                              <w:placeholder>
                                <w:docPart w:val="EE59ABCB6FF040E79E4DFAFF8D569BB8"/>
                              </w:placeholder>
                              <w:dataBinding w:prefixMappings="xmlns:ns0='http://purl.org/dc/elements/1.1/' xmlns:ns1='http://schemas.openxmlformats.org/package/2006/metadata/core-properties' " w:xpath="/ns1:coreProperties[1]/ns0:title[1]" w:storeItemID="{6C3C8BC8-F283-45AE-878A-BAB7291924A1}"/>
                              <w:text/>
                            </w:sdtPr>
                            <w:sdtContent>
                              <w:p w14:paraId="486F9580" w14:textId="6765AFB1" w:rsidR="003F1D09" w:rsidRDefault="003F1D09" w:rsidP="00E30C9D">
                                <w:pPr>
                                  <w:jc w:val="right"/>
                                  <w:rPr>
                                    <w:rStyle w:val="Title1"/>
                                    <w:sz w:val="56"/>
                                    <w:szCs w:val="56"/>
                                  </w:rPr>
                                </w:pPr>
                                <w:r>
                                  <w:rPr>
                                    <w:rStyle w:val="Title1"/>
                                    <w:sz w:val="56"/>
                                    <w:szCs w:val="56"/>
                                  </w:rPr>
                                  <w:t>User Guide Microsoft Word</w:t>
                                </w:r>
                              </w:p>
                            </w:sdtContent>
                          </w:sdt>
                          <w:p w14:paraId="539865DA" w14:textId="06DAEA28" w:rsidR="003F1D09" w:rsidRDefault="003F1D09" w:rsidP="00E30C9D">
                            <w:pPr>
                              <w:jc w:val="right"/>
                              <w:rPr>
                                <w:rStyle w:val="Title1"/>
                                <w:b w:val="0"/>
                                <w:bCs/>
                                <w:sz w:val="28"/>
                                <w:szCs w:val="28"/>
                              </w:rPr>
                            </w:pPr>
                            <w:r w:rsidRPr="00990B08">
                              <w:rPr>
                                <w:rStyle w:val="Title1"/>
                                <w:b w:val="0"/>
                                <w:bCs/>
                                <w:sz w:val="28"/>
                                <w:szCs w:val="28"/>
                              </w:rPr>
                              <w:t>(Links &amp; Comments, Header &amp; Footer, Text, and Symbols)</w:t>
                            </w:r>
                          </w:p>
                          <w:p w14:paraId="1755BC67" w14:textId="2C9C410F" w:rsidR="003F1D09" w:rsidRPr="00990B08" w:rsidRDefault="003F1D09" w:rsidP="00E30C9D">
                            <w:pPr>
                              <w:jc w:val="right"/>
                              <w:rPr>
                                <w:rStyle w:val="Title1"/>
                                <w:b w:val="0"/>
                                <w:bCs/>
                                <w:sz w:val="28"/>
                                <w:szCs w:val="28"/>
                              </w:rPr>
                            </w:pPr>
                            <w:r>
                              <w:rPr>
                                <w:rStyle w:val="Title1"/>
                                <w:b w:val="0"/>
                                <w:bCs/>
                                <w:sz w:val="28"/>
                                <w:szCs w:val="28"/>
                              </w:rPr>
                              <w:t>Release 1.0</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948F874" id="Text Box 74" o:spid="_x0000_s1027" type="#_x0000_t202" style="position:absolute;margin-left:350.8pt;margin-top:181.2pt;width:402pt;height:134.4pt;z-index:2516674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" fillcolor="white [3201]" stroked="f" strokeweight=".5pt">
                <v:textbox>
                  <w:txbxContent>
                    <w:sdt>
                      <w:sdtPr>
                        <w:rPr>
                          <w:rStyle w:val="Title1"/>
                          <w:sz w:val="56"/>
                          <w:szCs w:val="56"/>
                        </w:rPr>
                        <w:alias w:val="Title"/>
                        <w:tag w:val=""/>
                        <w:id w:val="-2028164411"/>
                        <w:placeholder>
                          <w:docPart w:val="EE59ABCB6FF040E79E4DFAFF8D569BB8"/>
                        </w:placeholder>
                        <w:dataBinding w:prefixMappings="xmlns:ns0='http://purl.org/dc/elements/1.1/' xmlns:ns1='http://schemas.openxmlformats.org/package/2006/metadata/core-properties' " w:xpath="/ns1:coreProperties[1]/ns0:title[1]" w:storeItemID="{6C3C8BC8-F283-45AE-878A-BAB7291924A1}"/>
                        <w:text/>
                      </w:sdtPr>
                      <w:sdtContent>
                        <w:p w14:paraId="486F9580" w14:textId="6765AFB1" w:rsidR="003F1D09" w:rsidRDefault="003F1D09" w:rsidP="00E30C9D">
                          <w:pPr>
                            <w:jc w:val="right"/>
                            <w:rPr>
                              <w:rStyle w:val="Title1"/>
                              <w:sz w:val="56"/>
                              <w:szCs w:val="56"/>
                            </w:rPr>
                          </w:pPr>
                          <w:r>
                            <w:rPr>
                              <w:rStyle w:val="Title1"/>
                              <w:sz w:val="56"/>
                              <w:szCs w:val="56"/>
                            </w:rPr>
                            <w:t>User Guide Microsoft Word</w:t>
                          </w:r>
                        </w:p>
                      </w:sdtContent>
                    </w:sdt>
                    <w:p w14:paraId="539865DA" w14:textId="06DAEA28" w:rsidR="003F1D09" w:rsidRDefault="003F1D09" w:rsidP="00E30C9D">
                      <w:pPr>
                        <w:jc w:val="right"/>
                        <w:rPr>
                          <w:rStyle w:val="Title1"/>
                          <w:b w:val="0"/>
                          <w:bCs/>
                          <w:sz w:val="28"/>
                          <w:szCs w:val="28"/>
                        </w:rPr>
                      </w:pPr>
                      <w:r w:rsidRPr="00990B08">
                        <w:rPr>
                          <w:rStyle w:val="Title1"/>
                          <w:b w:val="0"/>
                          <w:bCs/>
                          <w:sz w:val="28"/>
                          <w:szCs w:val="28"/>
                        </w:rPr>
                        <w:t>(Links &amp; Comments, Header &amp; Footer, Text, and Symbols)</w:t>
                      </w:r>
                    </w:p>
                    <w:p w14:paraId="1755BC67" w14:textId="2C9C410F" w:rsidR="003F1D09" w:rsidRPr="00990B08" w:rsidRDefault="003F1D09" w:rsidP="00E30C9D">
                      <w:pPr>
                        <w:jc w:val="right"/>
                        <w:rPr>
                          <w:rStyle w:val="Title1"/>
                          <w:b w:val="0"/>
                          <w:bCs/>
                          <w:sz w:val="28"/>
                          <w:szCs w:val="28"/>
                        </w:rPr>
                      </w:pPr>
                      <w:r>
                        <w:rPr>
                          <w:rStyle w:val="Title1"/>
                          <w:b w:val="0"/>
                          <w:bCs/>
                          <w:sz w:val="28"/>
                          <w:szCs w:val="28"/>
                        </w:rPr>
                        <w:t>Release 1.0</w:t>
                      </w:r>
                    </w:p>
                  </w:txbxContent>
                </v:textbox>
                <w10:wrap anchorx="margin"/>
              </v:shape>
            </w:pict>
          </mc:Fallback>
        </mc:AlternateContent>
      </w:r>
      <w:r w:rsidR="00076E3F">
        <w:tab/>
      </w:r>
      <w:r w:rsidR="00276508">
        <w:br w:type="page"/>
      </w:r>
    </w:p>
    <w:p w14:paraId="555AD78E" w14:textId="2677A590" w:rsidR="00276508" w:rsidRDefault="00E63939" w:rsidP="00E63939">
      <w:pPr>
        <w:pStyle w:val="chapterintro0"/>
      </w:pPr>
      <w:r>
        <w:lastRenderedPageBreak/>
        <w:t xml:space="preserve">Microsoft Word User Guide (Links &amp; </w:t>
      </w:r>
      <w:r>
        <w:tab/>
        <w:t>Comments, Header &amp; Footer, Text, and Symbols) Release 1.0</w:t>
      </w:r>
    </w:p>
    <w:p w14:paraId="57175DBA" w14:textId="34452BC4" w:rsidR="00223313" w:rsidRDefault="00223313" w:rsidP="00E63939">
      <w:pPr>
        <w:pStyle w:val="chapterintro0"/>
      </w:pPr>
      <w:r>
        <w:t xml:space="preserve">Copyright </w:t>
      </w:r>
      <w:r>
        <w:rPr>
          <w:rFonts w:cstheme="minorHAnsi"/>
        </w:rPr>
        <w:t>©</w:t>
      </w:r>
      <w:r>
        <w:t xml:space="preserve"> 2020, 2021, Microsoft Word / or its affiliates. All right reserved</w:t>
      </w:r>
    </w:p>
    <w:p w14:paraId="573B717B" w14:textId="2EB40636" w:rsidR="00E63939" w:rsidRDefault="00E63939" w:rsidP="00E63939">
      <w:pPr>
        <w:pStyle w:val="chapterintro0"/>
      </w:pPr>
      <w:r>
        <w:t xml:space="preserve">Primary Author: Kavitha </w:t>
      </w:r>
      <w:proofErr w:type="spellStart"/>
      <w:r>
        <w:t>Sree</w:t>
      </w:r>
      <w:proofErr w:type="spellEnd"/>
    </w:p>
    <w:p w14:paraId="4B5F017C" w14:textId="34D90DE4" w:rsidR="00A348E3" w:rsidRDefault="00223313" w:rsidP="00E63939">
      <w:pPr>
        <w:pStyle w:val="chapterintro0"/>
      </w:pPr>
      <w:r>
        <w:t xml:space="preserve">The software and related documentation </w:t>
      </w:r>
      <w:r w:rsidR="00060C1A">
        <w:t xml:space="preserve">are </w:t>
      </w:r>
      <w:r>
        <w:t>provide</w:t>
      </w:r>
      <w:r w:rsidR="00060C1A">
        <w:t>d</w:t>
      </w:r>
      <w:r>
        <w:t xml:space="preserve"> under a license agreement containing restrictions on use and disclosure and</w:t>
      </w:r>
      <w:r w:rsidR="00942C22">
        <w:t xml:space="preserve"> </w:t>
      </w:r>
      <w:r w:rsidR="00060C1A">
        <w:t xml:space="preserve">are </w:t>
      </w:r>
      <w:r>
        <w:t>protected by intellectual property laws. Except as expressly permitted in your license ag</w:t>
      </w:r>
      <w:r w:rsidR="00AB737B">
        <w:t xml:space="preserve">reement or allowed by law, you may not use, copy, reproduce, translate, broadcast, modify, license, transmit, distribute, exhibit, perform, publish, or display any part, in any form, or by any means. Reverse engineering, disassembly, or </w:t>
      </w:r>
      <w:proofErr w:type="spellStart"/>
      <w:r w:rsidR="00AB737B">
        <w:t>decompilation</w:t>
      </w:r>
      <w:proofErr w:type="spellEnd"/>
      <w:r w:rsidR="00AB737B">
        <w:t xml:space="preserve"> of this software, useless</w:t>
      </w:r>
      <w:r w:rsidR="00060C1A">
        <w:t>ly</w:t>
      </w:r>
      <w:r w:rsidR="00AB737B">
        <w:t xml:space="preserve"> required by law for interoperability, is prohibited.</w:t>
      </w:r>
    </w:p>
    <w:p w14:paraId="14B8F56C" w14:textId="75B72D3C" w:rsidR="00AB737B" w:rsidRDefault="00AB737B" w:rsidP="00E63939">
      <w:pPr>
        <w:pStyle w:val="chapterintro0"/>
      </w:pPr>
      <w:r>
        <w:t>The information</w:t>
      </w:r>
      <w:r w:rsidR="004B0D7E">
        <w:fldChar w:fldCharType="begin"/>
      </w:r>
      <w:r w:rsidR="004B0D7E">
        <w:instrText xml:space="preserve"> XE "</w:instrText>
      </w:r>
      <w:r w:rsidR="004B0D7E" w:rsidRPr="00C0442A">
        <w:instrText>information</w:instrText>
      </w:r>
      <w:r w:rsidR="004B0D7E">
        <w:instrText xml:space="preserve">" </w:instrText>
      </w:r>
      <w:r w:rsidR="004B0D7E">
        <w:fldChar w:fldCharType="end"/>
      </w:r>
      <w:r>
        <w:t xml:space="preserve"> contained herein is subject to change without notice and is not warranted to be error-free. If you find any errors, please report them to us in writing.</w:t>
      </w:r>
    </w:p>
    <w:p w14:paraId="324077B5" w14:textId="77777777" w:rsidR="000B3ED8" w:rsidRDefault="00AB737B">
      <w:pPr>
        <w:sectPr w:rsidR="000B3ED8" w:rsidSect="001F5418">
          <w:footerReference w:type="default" r:id="rId8"/>
          <w:pgSz w:w="11906" w:h="16838"/>
          <w:pgMar w:top="1440" w:right="1440" w:bottom="1440" w:left="1440" w:header="708" w:footer="708" w:gutter="0"/>
          <w:cols w:space="708"/>
          <w:docGrid w:linePitch="360"/>
        </w:sectPr>
      </w:pPr>
      <w:r>
        <w:br w:type="page"/>
      </w:r>
    </w:p>
    <w:p w14:paraId="31D90EED" w14:textId="5F7B7DA3" w:rsidR="00AB737B" w:rsidRDefault="00697EF0" w:rsidP="00697EF0">
      <w:pPr>
        <w:pStyle w:val="frontmatterchaptertitle"/>
      </w:pPr>
      <w:bookmarkStart w:id="0" w:name="_Toc66948025"/>
      <w:bookmarkStart w:id="1" w:name="_Toc66948792"/>
      <w:bookmarkStart w:id="2" w:name="_Toc70705848"/>
      <w:r>
        <w:lastRenderedPageBreak/>
        <w:t>Preface</w:t>
      </w:r>
      <w:bookmarkEnd w:id="0"/>
      <w:bookmarkEnd w:id="1"/>
      <w:bookmarkEnd w:id="2"/>
    </w:p>
    <w:p w14:paraId="49996870" w14:textId="05F6ABD7" w:rsidR="00697EF0" w:rsidRDefault="00697EF0" w:rsidP="00942C22">
      <w:pPr>
        <w:pStyle w:val="chapterintro0"/>
      </w:pPr>
      <w:r>
        <w:t xml:space="preserve">Microsoft Word User Guide offers an introduction to using </w:t>
      </w:r>
      <w:r w:rsidR="00BE7870">
        <w:t xml:space="preserve">Microsoft </w:t>
      </w:r>
      <w:r>
        <w:t>Word Application</w:t>
      </w:r>
      <w:r w:rsidR="00060C1A">
        <w:t>s</w:t>
      </w:r>
      <w:r>
        <w:t xml:space="preserve"> from an end user</w:t>
      </w:r>
      <w:r w:rsidR="00B74E73">
        <w:t>'</w:t>
      </w:r>
      <w:r>
        <w:t xml:space="preserve">s perspective. </w:t>
      </w:r>
      <w:r w:rsidR="00942C22">
        <w:t xml:space="preserve">It </w:t>
      </w:r>
      <w:r>
        <w:t>explains how to use the features</w:t>
      </w:r>
      <w:r w:rsidR="004B0D7E">
        <w:fldChar w:fldCharType="begin"/>
      </w:r>
      <w:r w:rsidR="004B0D7E">
        <w:instrText xml:space="preserve"> XE "</w:instrText>
      </w:r>
      <w:r w:rsidR="004B0D7E" w:rsidRPr="00C62B28">
        <w:instrText>features</w:instrText>
      </w:r>
      <w:r w:rsidR="004B0D7E">
        <w:instrText xml:space="preserve">" </w:instrText>
      </w:r>
      <w:r w:rsidR="004B0D7E">
        <w:fldChar w:fldCharType="end"/>
      </w:r>
      <w:r>
        <w:t xml:space="preserve"> in the Insert Tab</w:t>
      </w:r>
      <w:r w:rsidR="00942C22">
        <w:t>.</w:t>
      </w:r>
    </w:p>
    <w:p w14:paraId="2208BEC0" w14:textId="1F05517C" w:rsidR="00BE7870" w:rsidRDefault="00BE7870" w:rsidP="00BE7870">
      <w:pPr>
        <w:pStyle w:val="chapterintro0"/>
      </w:pPr>
      <w:r>
        <w:t>Microsoft Word User Guide</w:t>
      </w:r>
      <w:r w:rsidR="00942C22">
        <w:t xml:space="preserve"> is </w:t>
      </w:r>
      <w:r>
        <w:t xml:space="preserve">for </w:t>
      </w:r>
      <w:r w:rsidR="00942C22">
        <w:t xml:space="preserve">the </w:t>
      </w:r>
      <w:r>
        <w:t>end user</w:t>
      </w:r>
      <w:r w:rsidR="00B74E73">
        <w:t>'</w:t>
      </w:r>
      <w:r>
        <w:t xml:space="preserve">s </w:t>
      </w:r>
      <w:r w:rsidR="00942C22">
        <w:t xml:space="preserve">perspective, </w:t>
      </w:r>
      <w:r>
        <w:t xml:space="preserve">who </w:t>
      </w:r>
      <w:r w:rsidR="00060C1A">
        <w:t>is</w:t>
      </w:r>
      <w:r>
        <w:t xml:space="preserve"> willing to learn and explore the Microsoft Word Application</w:t>
      </w:r>
      <w:r w:rsidR="00575788">
        <w:t>.</w:t>
      </w:r>
    </w:p>
    <w:p w14:paraId="21955342" w14:textId="255544C6" w:rsidR="00575788" w:rsidRDefault="00575788" w:rsidP="00575788">
      <w:pPr>
        <w:pStyle w:val="L1topictitle"/>
      </w:pPr>
      <w:bookmarkStart w:id="3" w:name="_Toc66948027"/>
      <w:bookmarkStart w:id="4" w:name="_Toc66948794"/>
      <w:bookmarkStart w:id="5" w:name="_Toc70705849"/>
      <w:r>
        <w:t>Document Accessibility</w:t>
      </w:r>
      <w:bookmarkEnd w:id="3"/>
      <w:bookmarkEnd w:id="4"/>
      <w:bookmarkEnd w:id="5"/>
    </w:p>
    <w:p w14:paraId="28BB15D5" w14:textId="42B51979" w:rsidR="00942C22" w:rsidRDefault="00575788" w:rsidP="00575788">
      <w:pPr>
        <w:pStyle w:val="chapterintro0"/>
      </w:pPr>
      <w:r>
        <w:t>For the information</w:t>
      </w:r>
      <w:r w:rsidR="004B0D7E">
        <w:fldChar w:fldCharType="begin"/>
      </w:r>
      <w:r w:rsidR="004B0D7E">
        <w:instrText xml:space="preserve"> XE "</w:instrText>
      </w:r>
      <w:r w:rsidR="004B0D7E" w:rsidRPr="00C0442A">
        <w:instrText>information</w:instrText>
      </w:r>
      <w:r w:rsidR="004B0D7E">
        <w:instrText xml:space="preserve">" </w:instrText>
      </w:r>
      <w:r w:rsidR="004B0D7E">
        <w:fldChar w:fldCharType="end"/>
      </w:r>
      <w:r>
        <w:t xml:space="preserve"> and use the Microsoft Word Application</w:t>
      </w:r>
    </w:p>
    <w:p w14:paraId="533C20E4" w14:textId="33D797C2" w:rsidR="00575788" w:rsidRDefault="00942C22" w:rsidP="00575788">
      <w:pPr>
        <w:pStyle w:val="chapterintro0"/>
      </w:pPr>
      <w:r>
        <w:t>D</w:t>
      </w:r>
      <w:r w:rsidR="00575788">
        <w:t>ownload</w:t>
      </w:r>
      <w:r w:rsidR="005D6435">
        <w:t xml:space="preserve"> the latest version</w:t>
      </w:r>
    </w:p>
    <w:p w14:paraId="0D224921" w14:textId="6AC148B0" w:rsidR="008D1D8E" w:rsidRDefault="00000000" w:rsidP="00942C22">
      <w:pPr>
        <w:pStyle w:val="chapterintro0"/>
      </w:pPr>
      <w:hyperlink r:id="rId9" w:history="1">
        <w:r w:rsidR="005D6435" w:rsidRPr="005D6435">
          <w:rPr>
            <w:rStyle w:val="Hyperlink"/>
          </w:rPr>
          <w:t>https://www.microsoft.com/en-in/microsoft-365/word</w:t>
        </w:r>
      </w:hyperlink>
      <w:r w:rsidR="008D1D8E">
        <w:br w:type="page"/>
      </w:r>
    </w:p>
    <w:p w14:paraId="0DF390BF" w14:textId="0FAEF827" w:rsidR="008E7F97" w:rsidRDefault="008E7F97" w:rsidP="00C6386A"/>
    <w:p w14:paraId="4672B075" w14:textId="77C41A63" w:rsidR="008E7F97" w:rsidRDefault="008E7F97">
      <w:r>
        <w:rPr>
          <w:rFonts w:cstheme="minorHAnsi"/>
          <w:noProof/>
        </w:rPr>
        <mc:AlternateContent>
          <mc:Choice Requires="wps">
            <w:drawing>
              <wp:anchor distT="0" distB="0" distL="114300" distR="114300" simplePos="0" relativeHeight="251670528" behindDoc="0" locked="0" layoutInCell="1" allowOverlap="1" wp14:anchorId="39353C67" wp14:editId="049667EB">
                <wp:simplePos x="0" y="0"/>
                <wp:positionH relativeFrom="column">
                  <wp:posOffset>-890337</wp:posOffset>
                </wp:positionH>
                <wp:positionV relativeFrom="paragraph">
                  <wp:posOffset>3312462</wp:posOffset>
                </wp:positionV>
                <wp:extent cx="7438029" cy="1589204"/>
                <wp:effectExtent l="0" t="0" r="0" b="0"/>
                <wp:wrapNone/>
                <wp:docPr id="16" name="Text Box 16"/>
                <wp:cNvGraphicFramePr/>
                <a:graphic xmlns:a="http://schemas.openxmlformats.org/drawingml/2006/main">
                  <a:graphicData uri="http://schemas.microsoft.com/office/word/2010/wordprocessingShape">
                    <wps:wsp>
                      <wps:cNvSpPr txBox="1"/>
                      <wps:spPr>
                        <a:xfrm>
                          <a:off x="0" y="0"/>
                          <a:ext cx="7438029" cy="1589204"/>
                        </a:xfrm>
                        <a:prstGeom prst="rect">
                          <a:avLst/>
                        </a:prstGeom>
                        <a:solidFill>
                          <a:schemeClr val="lt1"/>
                        </a:solidFill>
                        <a:ln w="6350">
                          <a:noFill/>
                        </a:ln>
                      </wps:spPr>
                      <wps:txbx>
                        <w:txbxContent>
                          <w:p w14:paraId="492A5322"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9353C67" id="Text Box 16" o:spid="_x0000_s1028" type="#_x0000_t202" style="position:absolute;margin-left:-70.1pt;margin-top:260.8pt;width:585.65pt;height:125.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" fillcolor="white [3201]" stroked="f" strokeweight=".5pt">
                <v:textbox>
                  <w:txbxContent>
                    <w:p w14:paraId="492A5322"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v:textbox>
              </v:shape>
            </w:pict>
          </mc:Fallback>
        </mc:AlternateContent>
      </w:r>
      <w:r>
        <w:br w:type="page"/>
      </w:r>
    </w:p>
    <w:p w14:paraId="0ABFA6B7" w14:textId="34384BEB" w:rsidR="008E7F97" w:rsidRDefault="008E7F97" w:rsidP="008E7F97">
      <w:pPr>
        <w:pStyle w:val="frontmatterchaptertitle"/>
      </w:pPr>
      <w:bookmarkStart w:id="6" w:name="_Toc66948028"/>
      <w:bookmarkStart w:id="7" w:name="_Toc66948795"/>
      <w:bookmarkStart w:id="8" w:name="_Toc70705850"/>
      <w:r>
        <w:lastRenderedPageBreak/>
        <w:t>Content</w:t>
      </w:r>
      <w:bookmarkEnd w:id="6"/>
      <w:bookmarkEnd w:id="7"/>
      <w:r w:rsidR="00C367D2">
        <w:t>s</w:t>
      </w:r>
      <w:bookmarkEnd w:id="8"/>
    </w:p>
    <w:p w14:paraId="286ED691" w14:textId="3397B832" w:rsidR="005A69D4" w:rsidRDefault="00DB34EC">
      <w:pPr>
        <w:pStyle w:val="TOC2"/>
        <w:rPr>
          <w:b w:val="0"/>
          <w:szCs w:val="22"/>
          <w:lang w:eastAsia="en-IN"/>
        </w:rPr>
      </w:pPr>
      <w:r>
        <w:fldChar w:fldCharType="begin"/>
      </w:r>
      <w:r>
        <w:instrText xml:space="preserve"> TOC \h \z \t "chapter title,1,L1 topic title,3,front matter chapter title,2" </w:instrText>
      </w:r>
      <w:r>
        <w:fldChar w:fldCharType="separate"/>
      </w:r>
      <w:hyperlink w:anchor="_Toc70705848" w:history="1">
        <w:r w:rsidR="005A69D4" w:rsidRPr="007E1E1D">
          <w:rPr>
            <w:rStyle w:val="Hyperlink"/>
          </w:rPr>
          <w:t>Preface</w:t>
        </w:r>
        <w:r w:rsidR="005A69D4">
          <w:rPr>
            <w:webHidden/>
          </w:rPr>
          <w:tab/>
        </w:r>
        <w:r w:rsidR="005A69D4">
          <w:rPr>
            <w:webHidden/>
          </w:rPr>
          <w:fldChar w:fldCharType="begin"/>
        </w:r>
        <w:r w:rsidR="005A69D4">
          <w:rPr>
            <w:webHidden/>
          </w:rPr>
          <w:instrText xml:space="preserve"> PAGEREF _Toc70705848 \h </w:instrText>
        </w:r>
        <w:r w:rsidR="005A69D4">
          <w:rPr>
            <w:webHidden/>
          </w:rPr>
        </w:r>
        <w:r w:rsidR="005A69D4">
          <w:rPr>
            <w:webHidden/>
          </w:rPr>
          <w:fldChar w:fldCharType="separate"/>
        </w:r>
        <w:r w:rsidR="005A69D4">
          <w:rPr>
            <w:webHidden/>
          </w:rPr>
          <w:t>iii</w:t>
        </w:r>
        <w:r w:rsidR="005A69D4">
          <w:rPr>
            <w:webHidden/>
          </w:rPr>
          <w:fldChar w:fldCharType="end"/>
        </w:r>
      </w:hyperlink>
    </w:p>
    <w:p w14:paraId="3F2A40C2" w14:textId="0211FCCD" w:rsidR="005A69D4" w:rsidRDefault="00000000">
      <w:pPr>
        <w:pStyle w:val="TOC3"/>
        <w:rPr>
          <w:szCs w:val="22"/>
          <w:lang w:eastAsia="en-IN"/>
        </w:rPr>
      </w:pPr>
      <w:hyperlink w:anchor="_Toc70705849" w:history="1">
        <w:r w:rsidR="005A69D4" w:rsidRPr="007E1E1D">
          <w:rPr>
            <w:rStyle w:val="Hyperlink"/>
          </w:rPr>
          <w:t>Document Accessibility</w:t>
        </w:r>
        <w:r w:rsidR="005A69D4">
          <w:rPr>
            <w:webHidden/>
          </w:rPr>
          <w:tab/>
        </w:r>
        <w:r w:rsidR="005A69D4">
          <w:rPr>
            <w:webHidden/>
          </w:rPr>
          <w:fldChar w:fldCharType="begin"/>
        </w:r>
        <w:r w:rsidR="005A69D4">
          <w:rPr>
            <w:webHidden/>
          </w:rPr>
          <w:instrText xml:space="preserve"> PAGEREF _Toc70705849 \h </w:instrText>
        </w:r>
        <w:r w:rsidR="005A69D4">
          <w:rPr>
            <w:webHidden/>
          </w:rPr>
        </w:r>
        <w:r w:rsidR="005A69D4">
          <w:rPr>
            <w:webHidden/>
          </w:rPr>
          <w:fldChar w:fldCharType="separate"/>
        </w:r>
        <w:r w:rsidR="005A69D4">
          <w:rPr>
            <w:webHidden/>
          </w:rPr>
          <w:t>iii</w:t>
        </w:r>
        <w:r w:rsidR="005A69D4">
          <w:rPr>
            <w:webHidden/>
          </w:rPr>
          <w:fldChar w:fldCharType="end"/>
        </w:r>
      </w:hyperlink>
    </w:p>
    <w:p w14:paraId="53032246" w14:textId="0AD37471" w:rsidR="005A69D4" w:rsidRDefault="00000000">
      <w:pPr>
        <w:pStyle w:val="TOC2"/>
        <w:rPr>
          <w:b w:val="0"/>
          <w:szCs w:val="22"/>
          <w:lang w:eastAsia="en-IN"/>
        </w:rPr>
      </w:pPr>
      <w:hyperlink w:anchor="_Toc70705850" w:history="1">
        <w:r w:rsidR="005A69D4" w:rsidRPr="007E1E1D">
          <w:rPr>
            <w:rStyle w:val="Hyperlink"/>
          </w:rPr>
          <w:t>Contents</w:t>
        </w:r>
        <w:r w:rsidR="005A69D4">
          <w:rPr>
            <w:webHidden/>
          </w:rPr>
          <w:tab/>
        </w:r>
        <w:r w:rsidR="005A69D4">
          <w:rPr>
            <w:webHidden/>
          </w:rPr>
          <w:fldChar w:fldCharType="begin"/>
        </w:r>
        <w:r w:rsidR="005A69D4">
          <w:rPr>
            <w:webHidden/>
          </w:rPr>
          <w:instrText xml:space="preserve"> PAGEREF _Toc70705850 \h </w:instrText>
        </w:r>
        <w:r w:rsidR="005A69D4">
          <w:rPr>
            <w:webHidden/>
          </w:rPr>
        </w:r>
        <w:r w:rsidR="005A69D4">
          <w:rPr>
            <w:webHidden/>
          </w:rPr>
          <w:fldChar w:fldCharType="separate"/>
        </w:r>
        <w:r w:rsidR="005A69D4">
          <w:rPr>
            <w:webHidden/>
          </w:rPr>
          <w:t>v</w:t>
        </w:r>
        <w:r w:rsidR="005A69D4">
          <w:rPr>
            <w:webHidden/>
          </w:rPr>
          <w:fldChar w:fldCharType="end"/>
        </w:r>
      </w:hyperlink>
    </w:p>
    <w:p w14:paraId="3A46C26E" w14:textId="10A0E629" w:rsidR="005A69D4" w:rsidRDefault="00000000">
      <w:pPr>
        <w:pStyle w:val="TOC1"/>
        <w:rPr>
          <w:b w:val="0"/>
          <w:szCs w:val="22"/>
          <w:lang w:eastAsia="en-IN"/>
        </w:rPr>
      </w:pPr>
      <w:hyperlink w:anchor="_Toc70705851" w:history="1">
        <w:r w:rsidR="005A69D4" w:rsidRPr="007E1E1D">
          <w:rPr>
            <w:rStyle w:val="Hyperlink"/>
          </w:rPr>
          <w:t>INTRODUCTION</w:t>
        </w:r>
        <w:r w:rsidR="005A69D4">
          <w:rPr>
            <w:webHidden/>
          </w:rPr>
          <w:tab/>
        </w:r>
        <w:r w:rsidR="005A69D4">
          <w:rPr>
            <w:webHidden/>
          </w:rPr>
          <w:fldChar w:fldCharType="begin"/>
        </w:r>
        <w:r w:rsidR="005A69D4">
          <w:rPr>
            <w:webHidden/>
          </w:rPr>
          <w:instrText xml:space="preserve"> PAGEREF _Toc70705851 \h </w:instrText>
        </w:r>
        <w:r w:rsidR="005A69D4">
          <w:rPr>
            <w:webHidden/>
          </w:rPr>
        </w:r>
        <w:r w:rsidR="005A69D4">
          <w:rPr>
            <w:webHidden/>
          </w:rPr>
          <w:fldChar w:fldCharType="separate"/>
        </w:r>
        <w:r w:rsidR="005A69D4">
          <w:rPr>
            <w:webHidden/>
          </w:rPr>
          <w:t>1-1</w:t>
        </w:r>
        <w:r w:rsidR="005A69D4">
          <w:rPr>
            <w:webHidden/>
          </w:rPr>
          <w:fldChar w:fldCharType="end"/>
        </w:r>
      </w:hyperlink>
    </w:p>
    <w:p w14:paraId="479DB81F" w14:textId="6DE64025" w:rsidR="005A69D4" w:rsidRDefault="00000000">
      <w:pPr>
        <w:pStyle w:val="TOC1"/>
        <w:rPr>
          <w:b w:val="0"/>
          <w:szCs w:val="22"/>
          <w:lang w:eastAsia="en-IN"/>
        </w:rPr>
      </w:pPr>
      <w:hyperlink w:anchor="_Toc70705852" w:history="1">
        <w:r w:rsidR="005A69D4" w:rsidRPr="007E1E1D">
          <w:rPr>
            <w:rStyle w:val="Hyperlink"/>
          </w:rPr>
          <w:t>LINKS &amp; COMMENTS</w:t>
        </w:r>
        <w:r w:rsidR="005A69D4">
          <w:rPr>
            <w:webHidden/>
          </w:rPr>
          <w:tab/>
        </w:r>
        <w:r w:rsidR="005A69D4">
          <w:rPr>
            <w:webHidden/>
          </w:rPr>
          <w:fldChar w:fldCharType="begin"/>
        </w:r>
        <w:r w:rsidR="005A69D4">
          <w:rPr>
            <w:webHidden/>
          </w:rPr>
          <w:instrText xml:space="preserve"> PAGEREF _Toc70705852 \h </w:instrText>
        </w:r>
        <w:r w:rsidR="005A69D4">
          <w:rPr>
            <w:webHidden/>
          </w:rPr>
        </w:r>
        <w:r w:rsidR="005A69D4">
          <w:rPr>
            <w:webHidden/>
          </w:rPr>
          <w:fldChar w:fldCharType="separate"/>
        </w:r>
        <w:r w:rsidR="005A69D4">
          <w:rPr>
            <w:webHidden/>
          </w:rPr>
          <w:t>2-1</w:t>
        </w:r>
        <w:r w:rsidR="005A69D4">
          <w:rPr>
            <w:webHidden/>
          </w:rPr>
          <w:fldChar w:fldCharType="end"/>
        </w:r>
      </w:hyperlink>
    </w:p>
    <w:p w14:paraId="08AD6604" w14:textId="4947BBC6" w:rsidR="005A69D4" w:rsidRDefault="00000000">
      <w:pPr>
        <w:pStyle w:val="TOC3"/>
        <w:rPr>
          <w:szCs w:val="22"/>
          <w:lang w:eastAsia="en-IN"/>
        </w:rPr>
      </w:pPr>
      <w:hyperlink w:anchor="_Toc70705853" w:history="1">
        <w:r w:rsidR="005A69D4" w:rsidRPr="007E1E1D">
          <w:rPr>
            <w:rStyle w:val="Hyperlink"/>
          </w:rPr>
          <w:t>Links</w:t>
        </w:r>
        <w:r w:rsidR="005A69D4">
          <w:rPr>
            <w:webHidden/>
          </w:rPr>
          <w:tab/>
        </w:r>
        <w:r w:rsidR="005A69D4">
          <w:rPr>
            <w:webHidden/>
          </w:rPr>
          <w:fldChar w:fldCharType="begin"/>
        </w:r>
        <w:r w:rsidR="005A69D4">
          <w:rPr>
            <w:webHidden/>
          </w:rPr>
          <w:instrText xml:space="preserve"> PAGEREF _Toc70705853 \h </w:instrText>
        </w:r>
        <w:r w:rsidR="005A69D4">
          <w:rPr>
            <w:webHidden/>
          </w:rPr>
        </w:r>
        <w:r w:rsidR="005A69D4">
          <w:rPr>
            <w:webHidden/>
          </w:rPr>
          <w:fldChar w:fldCharType="separate"/>
        </w:r>
        <w:r w:rsidR="005A69D4">
          <w:rPr>
            <w:webHidden/>
          </w:rPr>
          <w:t>2-1</w:t>
        </w:r>
        <w:r w:rsidR="005A69D4">
          <w:rPr>
            <w:webHidden/>
          </w:rPr>
          <w:fldChar w:fldCharType="end"/>
        </w:r>
      </w:hyperlink>
    </w:p>
    <w:p w14:paraId="7F2F5861" w14:textId="6B43FEF5" w:rsidR="005A69D4" w:rsidRDefault="00000000">
      <w:pPr>
        <w:pStyle w:val="TOC3"/>
        <w:rPr>
          <w:szCs w:val="22"/>
          <w:lang w:eastAsia="en-IN"/>
        </w:rPr>
      </w:pPr>
      <w:hyperlink w:anchor="_Toc70705854" w:history="1">
        <w:r w:rsidR="005A69D4" w:rsidRPr="007E1E1D">
          <w:rPr>
            <w:rStyle w:val="Hyperlink"/>
          </w:rPr>
          <w:t>Comments</w:t>
        </w:r>
        <w:r w:rsidR="005A69D4">
          <w:rPr>
            <w:webHidden/>
          </w:rPr>
          <w:tab/>
        </w:r>
        <w:r w:rsidR="005A69D4">
          <w:rPr>
            <w:webHidden/>
          </w:rPr>
          <w:fldChar w:fldCharType="begin"/>
        </w:r>
        <w:r w:rsidR="005A69D4">
          <w:rPr>
            <w:webHidden/>
          </w:rPr>
          <w:instrText xml:space="preserve"> PAGEREF _Toc70705854 \h </w:instrText>
        </w:r>
        <w:r w:rsidR="005A69D4">
          <w:rPr>
            <w:webHidden/>
          </w:rPr>
        </w:r>
        <w:r w:rsidR="005A69D4">
          <w:rPr>
            <w:webHidden/>
          </w:rPr>
          <w:fldChar w:fldCharType="separate"/>
        </w:r>
        <w:r w:rsidR="005A69D4">
          <w:rPr>
            <w:webHidden/>
          </w:rPr>
          <w:t>2-4</w:t>
        </w:r>
        <w:r w:rsidR="005A69D4">
          <w:rPr>
            <w:webHidden/>
          </w:rPr>
          <w:fldChar w:fldCharType="end"/>
        </w:r>
      </w:hyperlink>
    </w:p>
    <w:p w14:paraId="565E7287" w14:textId="035886FB" w:rsidR="005A69D4" w:rsidRDefault="00000000">
      <w:pPr>
        <w:pStyle w:val="TOC1"/>
        <w:rPr>
          <w:b w:val="0"/>
          <w:szCs w:val="22"/>
          <w:lang w:eastAsia="en-IN"/>
        </w:rPr>
      </w:pPr>
      <w:hyperlink w:anchor="_Toc70705855" w:history="1">
        <w:r w:rsidR="005A69D4" w:rsidRPr="007E1E1D">
          <w:rPr>
            <w:rStyle w:val="Hyperlink"/>
          </w:rPr>
          <w:t>HEADER &amp; FOOTER</w:t>
        </w:r>
        <w:r w:rsidR="005A69D4">
          <w:rPr>
            <w:webHidden/>
          </w:rPr>
          <w:tab/>
        </w:r>
        <w:r w:rsidR="005A69D4">
          <w:rPr>
            <w:webHidden/>
          </w:rPr>
          <w:fldChar w:fldCharType="begin"/>
        </w:r>
        <w:r w:rsidR="005A69D4">
          <w:rPr>
            <w:webHidden/>
          </w:rPr>
          <w:instrText xml:space="preserve"> PAGEREF _Toc70705855 \h </w:instrText>
        </w:r>
        <w:r w:rsidR="005A69D4">
          <w:rPr>
            <w:webHidden/>
          </w:rPr>
        </w:r>
        <w:r w:rsidR="005A69D4">
          <w:rPr>
            <w:webHidden/>
          </w:rPr>
          <w:fldChar w:fldCharType="separate"/>
        </w:r>
        <w:r w:rsidR="005A69D4">
          <w:rPr>
            <w:webHidden/>
          </w:rPr>
          <w:t>3-1</w:t>
        </w:r>
        <w:r w:rsidR="005A69D4">
          <w:rPr>
            <w:webHidden/>
          </w:rPr>
          <w:fldChar w:fldCharType="end"/>
        </w:r>
      </w:hyperlink>
    </w:p>
    <w:p w14:paraId="005C9776" w14:textId="1AE10E76" w:rsidR="005A69D4" w:rsidRDefault="00000000">
      <w:pPr>
        <w:pStyle w:val="TOC3"/>
        <w:rPr>
          <w:szCs w:val="22"/>
          <w:lang w:eastAsia="en-IN"/>
        </w:rPr>
      </w:pPr>
      <w:hyperlink w:anchor="_Toc70705856" w:history="1">
        <w:r w:rsidR="005A69D4" w:rsidRPr="007E1E1D">
          <w:rPr>
            <w:rStyle w:val="Hyperlink"/>
          </w:rPr>
          <w:t>Inserting Header &amp; Footer</w:t>
        </w:r>
        <w:r w:rsidR="005A69D4">
          <w:rPr>
            <w:webHidden/>
          </w:rPr>
          <w:tab/>
        </w:r>
        <w:r w:rsidR="005A69D4">
          <w:rPr>
            <w:webHidden/>
          </w:rPr>
          <w:fldChar w:fldCharType="begin"/>
        </w:r>
        <w:r w:rsidR="005A69D4">
          <w:rPr>
            <w:webHidden/>
          </w:rPr>
          <w:instrText xml:space="preserve"> PAGEREF _Toc70705856 \h </w:instrText>
        </w:r>
        <w:r w:rsidR="005A69D4">
          <w:rPr>
            <w:webHidden/>
          </w:rPr>
        </w:r>
        <w:r w:rsidR="005A69D4">
          <w:rPr>
            <w:webHidden/>
          </w:rPr>
          <w:fldChar w:fldCharType="separate"/>
        </w:r>
        <w:r w:rsidR="005A69D4">
          <w:rPr>
            <w:webHidden/>
          </w:rPr>
          <w:t>3-1</w:t>
        </w:r>
        <w:r w:rsidR="005A69D4">
          <w:rPr>
            <w:webHidden/>
          </w:rPr>
          <w:fldChar w:fldCharType="end"/>
        </w:r>
      </w:hyperlink>
    </w:p>
    <w:p w14:paraId="7B2B4B5A" w14:textId="1FEF23A8" w:rsidR="005A69D4" w:rsidRDefault="00000000">
      <w:pPr>
        <w:pStyle w:val="TOC3"/>
        <w:rPr>
          <w:szCs w:val="22"/>
          <w:lang w:eastAsia="en-IN"/>
        </w:rPr>
      </w:pPr>
      <w:hyperlink w:anchor="_Toc70705857" w:history="1">
        <w:r w:rsidR="005A69D4" w:rsidRPr="007E1E1D">
          <w:rPr>
            <w:rStyle w:val="Hyperlink"/>
          </w:rPr>
          <w:t>Creating Different Sections in Header and Footer</w:t>
        </w:r>
        <w:r w:rsidR="005A69D4">
          <w:rPr>
            <w:webHidden/>
          </w:rPr>
          <w:tab/>
        </w:r>
        <w:r w:rsidR="005A69D4">
          <w:rPr>
            <w:webHidden/>
          </w:rPr>
          <w:fldChar w:fldCharType="begin"/>
        </w:r>
        <w:r w:rsidR="005A69D4">
          <w:rPr>
            <w:webHidden/>
          </w:rPr>
          <w:instrText xml:space="preserve"> PAGEREF _Toc70705857 \h </w:instrText>
        </w:r>
        <w:r w:rsidR="005A69D4">
          <w:rPr>
            <w:webHidden/>
          </w:rPr>
        </w:r>
        <w:r w:rsidR="005A69D4">
          <w:rPr>
            <w:webHidden/>
          </w:rPr>
          <w:fldChar w:fldCharType="separate"/>
        </w:r>
        <w:r w:rsidR="005A69D4">
          <w:rPr>
            <w:webHidden/>
          </w:rPr>
          <w:t>3-4</w:t>
        </w:r>
        <w:r w:rsidR="005A69D4">
          <w:rPr>
            <w:webHidden/>
          </w:rPr>
          <w:fldChar w:fldCharType="end"/>
        </w:r>
      </w:hyperlink>
    </w:p>
    <w:p w14:paraId="46F6B275" w14:textId="59BC021D" w:rsidR="005A69D4" w:rsidRDefault="00000000">
      <w:pPr>
        <w:pStyle w:val="TOC3"/>
        <w:rPr>
          <w:szCs w:val="22"/>
          <w:lang w:eastAsia="en-IN"/>
        </w:rPr>
      </w:pPr>
      <w:hyperlink w:anchor="_Toc70705858" w:history="1">
        <w:r w:rsidR="005A69D4" w:rsidRPr="007E1E1D">
          <w:rPr>
            <w:rStyle w:val="Hyperlink"/>
          </w:rPr>
          <w:t>Different Header and Footer</w:t>
        </w:r>
        <w:r w:rsidR="005A69D4">
          <w:rPr>
            <w:webHidden/>
          </w:rPr>
          <w:tab/>
        </w:r>
        <w:r w:rsidR="005A69D4">
          <w:rPr>
            <w:webHidden/>
          </w:rPr>
          <w:fldChar w:fldCharType="begin"/>
        </w:r>
        <w:r w:rsidR="005A69D4">
          <w:rPr>
            <w:webHidden/>
          </w:rPr>
          <w:instrText xml:space="preserve"> PAGEREF _Toc70705858 \h </w:instrText>
        </w:r>
        <w:r w:rsidR="005A69D4">
          <w:rPr>
            <w:webHidden/>
          </w:rPr>
        </w:r>
        <w:r w:rsidR="005A69D4">
          <w:rPr>
            <w:webHidden/>
          </w:rPr>
          <w:fldChar w:fldCharType="separate"/>
        </w:r>
        <w:r w:rsidR="005A69D4">
          <w:rPr>
            <w:webHidden/>
          </w:rPr>
          <w:t>3-5</w:t>
        </w:r>
        <w:r w:rsidR="005A69D4">
          <w:rPr>
            <w:webHidden/>
          </w:rPr>
          <w:fldChar w:fldCharType="end"/>
        </w:r>
      </w:hyperlink>
    </w:p>
    <w:p w14:paraId="012916FD" w14:textId="1EA819AF" w:rsidR="005A69D4" w:rsidRDefault="00000000">
      <w:pPr>
        <w:pStyle w:val="TOC3"/>
        <w:rPr>
          <w:szCs w:val="22"/>
          <w:lang w:eastAsia="en-IN"/>
        </w:rPr>
      </w:pPr>
      <w:hyperlink w:anchor="_Toc70705859" w:history="1">
        <w:r w:rsidR="005A69D4" w:rsidRPr="007E1E1D">
          <w:rPr>
            <w:rStyle w:val="Hyperlink"/>
          </w:rPr>
          <w:t>Different Odd &amp; Even pages in Header/Footer</w:t>
        </w:r>
        <w:r w:rsidR="005A69D4">
          <w:rPr>
            <w:webHidden/>
          </w:rPr>
          <w:tab/>
        </w:r>
        <w:r w:rsidR="005A69D4">
          <w:rPr>
            <w:webHidden/>
          </w:rPr>
          <w:fldChar w:fldCharType="begin"/>
        </w:r>
        <w:r w:rsidR="005A69D4">
          <w:rPr>
            <w:webHidden/>
          </w:rPr>
          <w:instrText xml:space="preserve"> PAGEREF _Toc70705859 \h </w:instrText>
        </w:r>
        <w:r w:rsidR="005A69D4">
          <w:rPr>
            <w:webHidden/>
          </w:rPr>
        </w:r>
        <w:r w:rsidR="005A69D4">
          <w:rPr>
            <w:webHidden/>
          </w:rPr>
          <w:fldChar w:fldCharType="separate"/>
        </w:r>
        <w:r w:rsidR="005A69D4">
          <w:rPr>
            <w:webHidden/>
          </w:rPr>
          <w:t>3-8</w:t>
        </w:r>
        <w:r w:rsidR="005A69D4">
          <w:rPr>
            <w:webHidden/>
          </w:rPr>
          <w:fldChar w:fldCharType="end"/>
        </w:r>
      </w:hyperlink>
    </w:p>
    <w:p w14:paraId="20638B47" w14:textId="6B139902" w:rsidR="005A69D4" w:rsidRDefault="00000000">
      <w:pPr>
        <w:pStyle w:val="TOC1"/>
        <w:rPr>
          <w:b w:val="0"/>
          <w:szCs w:val="22"/>
          <w:lang w:eastAsia="en-IN"/>
        </w:rPr>
      </w:pPr>
      <w:hyperlink w:anchor="_Toc70705860" w:history="1">
        <w:r w:rsidR="005A69D4" w:rsidRPr="007E1E1D">
          <w:rPr>
            <w:rStyle w:val="Hyperlink"/>
          </w:rPr>
          <w:t>TEXT AND SYMBOLS</w:t>
        </w:r>
        <w:r w:rsidR="005A69D4">
          <w:rPr>
            <w:webHidden/>
          </w:rPr>
          <w:tab/>
        </w:r>
        <w:r w:rsidR="005A69D4">
          <w:rPr>
            <w:webHidden/>
          </w:rPr>
          <w:fldChar w:fldCharType="begin"/>
        </w:r>
        <w:r w:rsidR="005A69D4">
          <w:rPr>
            <w:webHidden/>
          </w:rPr>
          <w:instrText xml:space="preserve"> PAGEREF _Toc70705860 \h </w:instrText>
        </w:r>
        <w:r w:rsidR="005A69D4">
          <w:rPr>
            <w:webHidden/>
          </w:rPr>
        </w:r>
        <w:r w:rsidR="005A69D4">
          <w:rPr>
            <w:webHidden/>
          </w:rPr>
          <w:fldChar w:fldCharType="separate"/>
        </w:r>
        <w:r w:rsidR="005A69D4">
          <w:rPr>
            <w:webHidden/>
          </w:rPr>
          <w:t>4-1</w:t>
        </w:r>
        <w:r w:rsidR="005A69D4">
          <w:rPr>
            <w:webHidden/>
          </w:rPr>
          <w:fldChar w:fldCharType="end"/>
        </w:r>
      </w:hyperlink>
    </w:p>
    <w:p w14:paraId="25E2F272" w14:textId="755CD337" w:rsidR="005A69D4" w:rsidRDefault="00000000">
      <w:pPr>
        <w:pStyle w:val="TOC3"/>
        <w:rPr>
          <w:szCs w:val="22"/>
          <w:lang w:eastAsia="en-IN"/>
        </w:rPr>
      </w:pPr>
      <w:hyperlink w:anchor="_Toc70705861" w:history="1">
        <w:r w:rsidR="005A69D4" w:rsidRPr="007E1E1D">
          <w:rPr>
            <w:rStyle w:val="Hyperlink"/>
          </w:rPr>
          <w:t>Text Box</w:t>
        </w:r>
        <w:r w:rsidR="005A69D4">
          <w:rPr>
            <w:webHidden/>
          </w:rPr>
          <w:tab/>
        </w:r>
        <w:r w:rsidR="005A69D4">
          <w:rPr>
            <w:webHidden/>
          </w:rPr>
          <w:fldChar w:fldCharType="begin"/>
        </w:r>
        <w:r w:rsidR="005A69D4">
          <w:rPr>
            <w:webHidden/>
          </w:rPr>
          <w:instrText xml:space="preserve"> PAGEREF _Toc70705861 \h </w:instrText>
        </w:r>
        <w:r w:rsidR="005A69D4">
          <w:rPr>
            <w:webHidden/>
          </w:rPr>
        </w:r>
        <w:r w:rsidR="005A69D4">
          <w:rPr>
            <w:webHidden/>
          </w:rPr>
          <w:fldChar w:fldCharType="separate"/>
        </w:r>
        <w:r w:rsidR="005A69D4">
          <w:rPr>
            <w:webHidden/>
          </w:rPr>
          <w:t>4-1</w:t>
        </w:r>
        <w:r w:rsidR="005A69D4">
          <w:rPr>
            <w:webHidden/>
          </w:rPr>
          <w:fldChar w:fldCharType="end"/>
        </w:r>
      </w:hyperlink>
    </w:p>
    <w:p w14:paraId="0E7BC19E" w14:textId="7494E428" w:rsidR="005A69D4" w:rsidRDefault="00000000">
      <w:pPr>
        <w:pStyle w:val="TOC3"/>
        <w:rPr>
          <w:szCs w:val="22"/>
          <w:lang w:eastAsia="en-IN"/>
        </w:rPr>
      </w:pPr>
      <w:hyperlink w:anchor="_Toc70705862" w:history="1">
        <w:r w:rsidR="005A69D4" w:rsidRPr="007E1E1D">
          <w:rPr>
            <w:rStyle w:val="Hyperlink"/>
          </w:rPr>
          <w:t>Quick Parts</w:t>
        </w:r>
        <w:r w:rsidR="005A69D4">
          <w:rPr>
            <w:webHidden/>
          </w:rPr>
          <w:tab/>
        </w:r>
        <w:r w:rsidR="005A69D4">
          <w:rPr>
            <w:webHidden/>
          </w:rPr>
          <w:fldChar w:fldCharType="begin"/>
        </w:r>
        <w:r w:rsidR="005A69D4">
          <w:rPr>
            <w:webHidden/>
          </w:rPr>
          <w:instrText xml:space="preserve"> PAGEREF _Toc70705862 \h </w:instrText>
        </w:r>
        <w:r w:rsidR="005A69D4">
          <w:rPr>
            <w:webHidden/>
          </w:rPr>
        </w:r>
        <w:r w:rsidR="005A69D4">
          <w:rPr>
            <w:webHidden/>
          </w:rPr>
          <w:fldChar w:fldCharType="separate"/>
        </w:r>
        <w:r w:rsidR="005A69D4">
          <w:rPr>
            <w:webHidden/>
          </w:rPr>
          <w:t>4-2</w:t>
        </w:r>
        <w:r w:rsidR="005A69D4">
          <w:rPr>
            <w:webHidden/>
          </w:rPr>
          <w:fldChar w:fldCharType="end"/>
        </w:r>
      </w:hyperlink>
    </w:p>
    <w:p w14:paraId="3CBF7D17" w14:textId="6A27C4AE" w:rsidR="005A69D4" w:rsidRDefault="00000000">
      <w:pPr>
        <w:pStyle w:val="TOC3"/>
        <w:rPr>
          <w:szCs w:val="22"/>
          <w:lang w:eastAsia="en-IN"/>
        </w:rPr>
      </w:pPr>
      <w:hyperlink w:anchor="_Toc70705863" w:history="1">
        <w:r w:rsidR="005A69D4" w:rsidRPr="007E1E1D">
          <w:rPr>
            <w:rStyle w:val="Hyperlink"/>
          </w:rPr>
          <w:t>Word Art</w:t>
        </w:r>
        <w:r w:rsidR="005A69D4">
          <w:rPr>
            <w:webHidden/>
          </w:rPr>
          <w:tab/>
        </w:r>
        <w:r w:rsidR="005A69D4">
          <w:rPr>
            <w:webHidden/>
          </w:rPr>
          <w:fldChar w:fldCharType="begin"/>
        </w:r>
        <w:r w:rsidR="005A69D4">
          <w:rPr>
            <w:webHidden/>
          </w:rPr>
          <w:instrText xml:space="preserve"> PAGEREF _Toc70705863 \h </w:instrText>
        </w:r>
        <w:r w:rsidR="005A69D4">
          <w:rPr>
            <w:webHidden/>
          </w:rPr>
        </w:r>
        <w:r w:rsidR="005A69D4">
          <w:rPr>
            <w:webHidden/>
          </w:rPr>
          <w:fldChar w:fldCharType="separate"/>
        </w:r>
        <w:r w:rsidR="005A69D4">
          <w:rPr>
            <w:webHidden/>
          </w:rPr>
          <w:t>4-3</w:t>
        </w:r>
        <w:r w:rsidR="005A69D4">
          <w:rPr>
            <w:webHidden/>
          </w:rPr>
          <w:fldChar w:fldCharType="end"/>
        </w:r>
      </w:hyperlink>
    </w:p>
    <w:p w14:paraId="192E9D68" w14:textId="535B562E" w:rsidR="005A69D4" w:rsidRDefault="00000000">
      <w:pPr>
        <w:pStyle w:val="TOC3"/>
        <w:rPr>
          <w:szCs w:val="22"/>
          <w:lang w:eastAsia="en-IN"/>
        </w:rPr>
      </w:pPr>
      <w:hyperlink w:anchor="_Toc70705864" w:history="1">
        <w:r w:rsidR="005A69D4" w:rsidRPr="007E1E1D">
          <w:rPr>
            <w:rStyle w:val="Hyperlink"/>
          </w:rPr>
          <w:t>Drop Cap</w:t>
        </w:r>
        <w:r w:rsidR="005A69D4">
          <w:rPr>
            <w:webHidden/>
          </w:rPr>
          <w:tab/>
        </w:r>
        <w:r w:rsidR="005A69D4">
          <w:rPr>
            <w:webHidden/>
          </w:rPr>
          <w:fldChar w:fldCharType="begin"/>
        </w:r>
        <w:r w:rsidR="005A69D4">
          <w:rPr>
            <w:webHidden/>
          </w:rPr>
          <w:instrText xml:space="preserve"> PAGEREF _Toc70705864 \h </w:instrText>
        </w:r>
        <w:r w:rsidR="005A69D4">
          <w:rPr>
            <w:webHidden/>
          </w:rPr>
        </w:r>
        <w:r w:rsidR="005A69D4">
          <w:rPr>
            <w:webHidden/>
          </w:rPr>
          <w:fldChar w:fldCharType="separate"/>
        </w:r>
        <w:r w:rsidR="005A69D4">
          <w:rPr>
            <w:webHidden/>
          </w:rPr>
          <w:t>4-3</w:t>
        </w:r>
        <w:r w:rsidR="005A69D4">
          <w:rPr>
            <w:webHidden/>
          </w:rPr>
          <w:fldChar w:fldCharType="end"/>
        </w:r>
      </w:hyperlink>
    </w:p>
    <w:p w14:paraId="2C5969DC" w14:textId="5A21F5FF" w:rsidR="005A69D4" w:rsidRDefault="00000000">
      <w:pPr>
        <w:pStyle w:val="TOC3"/>
        <w:rPr>
          <w:szCs w:val="22"/>
          <w:lang w:eastAsia="en-IN"/>
        </w:rPr>
      </w:pPr>
      <w:hyperlink w:anchor="_Toc70705865" w:history="1">
        <w:r w:rsidR="005A69D4" w:rsidRPr="007E1E1D">
          <w:rPr>
            <w:rStyle w:val="Hyperlink"/>
          </w:rPr>
          <w:t>Signature Line - Date &amp;Time - Object</w:t>
        </w:r>
        <w:r w:rsidR="005A69D4">
          <w:rPr>
            <w:webHidden/>
          </w:rPr>
          <w:tab/>
        </w:r>
        <w:r w:rsidR="005A69D4">
          <w:rPr>
            <w:webHidden/>
          </w:rPr>
          <w:fldChar w:fldCharType="begin"/>
        </w:r>
        <w:r w:rsidR="005A69D4">
          <w:rPr>
            <w:webHidden/>
          </w:rPr>
          <w:instrText xml:space="preserve"> PAGEREF _Toc70705865 \h </w:instrText>
        </w:r>
        <w:r w:rsidR="005A69D4">
          <w:rPr>
            <w:webHidden/>
          </w:rPr>
        </w:r>
        <w:r w:rsidR="005A69D4">
          <w:rPr>
            <w:webHidden/>
          </w:rPr>
          <w:fldChar w:fldCharType="separate"/>
        </w:r>
        <w:r w:rsidR="005A69D4">
          <w:rPr>
            <w:webHidden/>
          </w:rPr>
          <w:t>4-4</w:t>
        </w:r>
        <w:r w:rsidR="005A69D4">
          <w:rPr>
            <w:webHidden/>
          </w:rPr>
          <w:fldChar w:fldCharType="end"/>
        </w:r>
      </w:hyperlink>
    </w:p>
    <w:p w14:paraId="7D3EF6E8" w14:textId="0B534C13" w:rsidR="005A69D4" w:rsidRDefault="00000000">
      <w:pPr>
        <w:pStyle w:val="TOC1"/>
        <w:rPr>
          <w:b w:val="0"/>
          <w:szCs w:val="22"/>
          <w:lang w:eastAsia="en-IN"/>
        </w:rPr>
      </w:pPr>
      <w:hyperlink w:anchor="_Toc70705866" w:history="1">
        <w:r w:rsidR="005A69D4" w:rsidRPr="007E1E1D">
          <w:rPr>
            <w:rStyle w:val="Hyperlink"/>
          </w:rPr>
          <w:t>SYMBOLS</w:t>
        </w:r>
        <w:r w:rsidR="005A69D4">
          <w:rPr>
            <w:webHidden/>
          </w:rPr>
          <w:tab/>
        </w:r>
        <w:r w:rsidR="005A69D4">
          <w:rPr>
            <w:webHidden/>
          </w:rPr>
          <w:fldChar w:fldCharType="begin"/>
        </w:r>
        <w:r w:rsidR="005A69D4">
          <w:rPr>
            <w:webHidden/>
          </w:rPr>
          <w:instrText xml:space="preserve"> PAGEREF _Toc70705866 \h </w:instrText>
        </w:r>
        <w:r w:rsidR="005A69D4">
          <w:rPr>
            <w:webHidden/>
          </w:rPr>
        </w:r>
        <w:r w:rsidR="005A69D4">
          <w:rPr>
            <w:webHidden/>
          </w:rPr>
          <w:fldChar w:fldCharType="separate"/>
        </w:r>
        <w:r w:rsidR="005A69D4">
          <w:rPr>
            <w:webHidden/>
          </w:rPr>
          <w:t>5-1</w:t>
        </w:r>
        <w:r w:rsidR="005A69D4">
          <w:rPr>
            <w:webHidden/>
          </w:rPr>
          <w:fldChar w:fldCharType="end"/>
        </w:r>
      </w:hyperlink>
    </w:p>
    <w:p w14:paraId="73932840" w14:textId="71B86D71" w:rsidR="005A69D4" w:rsidRDefault="00000000">
      <w:pPr>
        <w:pStyle w:val="TOC3"/>
        <w:rPr>
          <w:szCs w:val="22"/>
          <w:lang w:eastAsia="en-IN"/>
        </w:rPr>
      </w:pPr>
      <w:hyperlink w:anchor="_Toc70705867" w:history="1">
        <w:r w:rsidR="005A69D4" w:rsidRPr="007E1E1D">
          <w:rPr>
            <w:rStyle w:val="Hyperlink"/>
          </w:rPr>
          <w:t>Equation</w:t>
        </w:r>
        <w:r w:rsidR="005A69D4">
          <w:rPr>
            <w:webHidden/>
          </w:rPr>
          <w:tab/>
        </w:r>
        <w:r w:rsidR="005A69D4">
          <w:rPr>
            <w:webHidden/>
          </w:rPr>
          <w:fldChar w:fldCharType="begin"/>
        </w:r>
        <w:r w:rsidR="005A69D4">
          <w:rPr>
            <w:webHidden/>
          </w:rPr>
          <w:instrText xml:space="preserve"> PAGEREF _Toc70705867 \h </w:instrText>
        </w:r>
        <w:r w:rsidR="005A69D4">
          <w:rPr>
            <w:webHidden/>
          </w:rPr>
        </w:r>
        <w:r w:rsidR="005A69D4">
          <w:rPr>
            <w:webHidden/>
          </w:rPr>
          <w:fldChar w:fldCharType="separate"/>
        </w:r>
        <w:r w:rsidR="005A69D4">
          <w:rPr>
            <w:webHidden/>
          </w:rPr>
          <w:t>5-1</w:t>
        </w:r>
        <w:r w:rsidR="005A69D4">
          <w:rPr>
            <w:webHidden/>
          </w:rPr>
          <w:fldChar w:fldCharType="end"/>
        </w:r>
      </w:hyperlink>
    </w:p>
    <w:p w14:paraId="6F7C16C2" w14:textId="535B05E5" w:rsidR="005A69D4" w:rsidRDefault="00000000">
      <w:pPr>
        <w:pStyle w:val="TOC3"/>
        <w:rPr>
          <w:szCs w:val="22"/>
          <w:lang w:eastAsia="en-IN"/>
        </w:rPr>
      </w:pPr>
      <w:hyperlink w:anchor="_Toc70705868" w:history="1">
        <w:r w:rsidR="005A69D4" w:rsidRPr="007E1E1D">
          <w:rPr>
            <w:rStyle w:val="Hyperlink"/>
          </w:rPr>
          <w:t>Symbol</w:t>
        </w:r>
        <w:r w:rsidR="005A69D4">
          <w:rPr>
            <w:webHidden/>
          </w:rPr>
          <w:tab/>
        </w:r>
        <w:r w:rsidR="005A69D4">
          <w:rPr>
            <w:webHidden/>
          </w:rPr>
          <w:fldChar w:fldCharType="begin"/>
        </w:r>
        <w:r w:rsidR="005A69D4">
          <w:rPr>
            <w:webHidden/>
          </w:rPr>
          <w:instrText xml:space="preserve"> PAGEREF _Toc70705868 \h </w:instrText>
        </w:r>
        <w:r w:rsidR="005A69D4">
          <w:rPr>
            <w:webHidden/>
          </w:rPr>
        </w:r>
        <w:r w:rsidR="005A69D4">
          <w:rPr>
            <w:webHidden/>
          </w:rPr>
          <w:fldChar w:fldCharType="separate"/>
        </w:r>
        <w:r w:rsidR="005A69D4">
          <w:rPr>
            <w:webHidden/>
          </w:rPr>
          <w:t>5-2</w:t>
        </w:r>
        <w:r w:rsidR="005A69D4">
          <w:rPr>
            <w:webHidden/>
          </w:rPr>
          <w:fldChar w:fldCharType="end"/>
        </w:r>
      </w:hyperlink>
    </w:p>
    <w:p w14:paraId="068205E5" w14:textId="1E92ABEE" w:rsidR="005A69D4" w:rsidRDefault="00000000">
      <w:pPr>
        <w:pStyle w:val="TOC2"/>
        <w:rPr>
          <w:b w:val="0"/>
          <w:szCs w:val="22"/>
          <w:lang w:eastAsia="en-IN"/>
        </w:rPr>
      </w:pPr>
      <w:hyperlink w:anchor="_Toc70705869" w:history="1">
        <w:r w:rsidR="005A69D4" w:rsidRPr="007E1E1D">
          <w:rPr>
            <w:rStyle w:val="Hyperlink"/>
          </w:rPr>
          <w:t>INDEX</w:t>
        </w:r>
        <w:r w:rsidR="005A69D4">
          <w:rPr>
            <w:webHidden/>
          </w:rPr>
          <w:tab/>
        </w:r>
        <w:r w:rsidR="005A69D4">
          <w:rPr>
            <w:webHidden/>
          </w:rPr>
          <w:fldChar w:fldCharType="begin"/>
        </w:r>
        <w:r w:rsidR="005A69D4">
          <w:rPr>
            <w:webHidden/>
          </w:rPr>
          <w:instrText xml:space="preserve"> PAGEREF _Toc70705869 \h </w:instrText>
        </w:r>
        <w:r w:rsidR="005A69D4">
          <w:rPr>
            <w:webHidden/>
          </w:rPr>
        </w:r>
        <w:r w:rsidR="005A69D4">
          <w:rPr>
            <w:webHidden/>
          </w:rPr>
          <w:fldChar w:fldCharType="separate"/>
        </w:r>
        <w:r w:rsidR="005A69D4">
          <w:rPr>
            <w:webHidden/>
          </w:rPr>
          <w:t>i</w:t>
        </w:r>
        <w:r w:rsidR="005A69D4">
          <w:rPr>
            <w:webHidden/>
          </w:rPr>
          <w:fldChar w:fldCharType="end"/>
        </w:r>
      </w:hyperlink>
    </w:p>
    <w:p w14:paraId="1B3D706C" w14:textId="4528C795" w:rsidR="008E7F97" w:rsidRDefault="00DB34EC" w:rsidP="004E210B">
      <w:pPr>
        <w:pStyle w:val="TOC1"/>
        <w:numPr>
          <w:ilvl w:val="0"/>
          <w:numId w:val="0"/>
        </w:numPr>
        <w:ind w:left="173"/>
      </w:pPr>
      <w:r>
        <w:lastRenderedPageBreak/>
        <w:fldChar w:fldCharType="end"/>
      </w:r>
    </w:p>
    <w:p w14:paraId="47F72320" w14:textId="77777777" w:rsidR="001F5418" w:rsidRDefault="005A2997" w:rsidP="00C6386A">
      <w:r>
        <w:rPr>
          <w:rFonts w:cstheme="minorHAnsi"/>
          <w:noProof/>
        </w:rPr>
        <mc:AlternateContent>
          <mc:Choice Requires="wps">
            <w:drawing>
              <wp:anchor distT="0" distB="0" distL="114300" distR="114300" simplePos="0" relativeHeight="251672576" behindDoc="0" locked="0" layoutInCell="1" allowOverlap="1" wp14:anchorId="21658B70" wp14:editId="4FA319E2">
                <wp:simplePos x="0" y="0"/>
                <wp:positionH relativeFrom="column">
                  <wp:posOffset>-887104</wp:posOffset>
                </wp:positionH>
                <wp:positionV relativeFrom="paragraph">
                  <wp:posOffset>3534770</wp:posOffset>
                </wp:positionV>
                <wp:extent cx="7438029" cy="1364776"/>
                <wp:effectExtent l="0" t="0" r="0" b="6985"/>
                <wp:wrapNone/>
                <wp:docPr id="29" name="Text Box 29"/>
                <wp:cNvGraphicFramePr/>
                <a:graphic xmlns:a="http://schemas.openxmlformats.org/drawingml/2006/main">
                  <a:graphicData uri="http://schemas.microsoft.com/office/word/2010/wordprocessingShape">
                    <wps:wsp>
                      <wps:cNvSpPr txBox="1"/>
                      <wps:spPr>
                        <a:xfrm>
                          <a:off x="0" y="0"/>
                          <a:ext cx="7438029" cy="1364776"/>
                        </a:xfrm>
                        <a:prstGeom prst="rect">
                          <a:avLst/>
                        </a:prstGeom>
                        <a:solidFill>
                          <a:schemeClr val="lt1"/>
                        </a:solidFill>
                        <a:ln w="6350">
                          <a:noFill/>
                        </a:ln>
                      </wps:spPr>
                      <wps:txbx>
                        <w:txbxContent>
                          <w:p w14:paraId="548CD26C"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1658B70" id="Text Box 29" o:spid="_x0000_s1029" type="#_x0000_t202" style="position:absolute;margin-left:-69.85pt;margin-top:278.35pt;width:585.65pt;height:107.45pt;z-index:251672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" fillcolor="white [3201]" stroked="f" strokeweight=".5pt">
                <v:textbox>
                  <w:txbxContent>
                    <w:p w14:paraId="548CD26C"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v:textbox>
              </v:shape>
            </w:pict>
          </mc:Fallback>
        </mc:AlternateContent>
      </w:r>
    </w:p>
    <w:p w14:paraId="0DF1FBBF" w14:textId="77777777" w:rsidR="005A69D4" w:rsidRPr="005A69D4" w:rsidRDefault="005A69D4" w:rsidP="005A69D4"/>
    <w:p w14:paraId="7BAF35AD" w14:textId="77777777" w:rsidR="005A69D4" w:rsidRPr="005A69D4" w:rsidRDefault="005A69D4" w:rsidP="005A69D4"/>
    <w:p w14:paraId="006CEFA8" w14:textId="77777777" w:rsidR="005A69D4" w:rsidRDefault="005A69D4" w:rsidP="005A69D4"/>
    <w:p w14:paraId="4EDB7342" w14:textId="383CE133" w:rsidR="005A69D4" w:rsidRDefault="005A69D4" w:rsidP="005A69D4">
      <w:pPr>
        <w:tabs>
          <w:tab w:val="left" w:pos="619"/>
        </w:tabs>
      </w:pPr>
      <w:r>
        <w:tab/>
      </w:r>
    </w:p>
    <w:p w14:paraId="50BAD636" w14:textId="436FEF51" w:rsidR="005A69D4" w:rsidRPr="005A69D4" w:rsidRDefault="005A69D4" w:rsidP="005A69D4">
      <w:pPr>
        <w:tabs>
          <w:tab w:val="left" w:pos="619"/>
        </w:tabs>
        <w:sectPr w:rsidR="005A69D4" w:rsidRPr="005A69D4" w:rsidSect="00995B19">
          <w:headerReference w:type="even" r:id="rId10"/>
          <w:headerReference w:type="default" r:id="rId11"/>
          <w:footerReference w:type="even" r:id="rId12"/>
          <w:footerReference w:type="default" r:id="rId13"/>
          <w:pgSz w:w="11906" w:h="16838"/>
          <w:pgMar w:top="1440" w:right="1440" w:bottom="1440" w:left="1440" w:header="708" w:footer="708" w:gutter="0"/>
          <w:pgNumType w:fmt="lowerRoman"/>
          <w:cols w:space="708"/>
          <w:docGrid w:linePitch="360"/>
        </w:sectPr>
      </w:pPr>
      <w:r>
        <w:tab/>
      </w:r>
    </w:p>
    <w:p w14:paraId="47957EE1" w14:textId="24AA2B00" w:rsidR="00315834" w:rsidRDefault="00315834" w:rsidP="009A4618">
      <w:pPr>
        <w:pStyle w:val="Heading1"/>
      </w:pPr>
    </w:p>
    <w:p w14:paraId="0A5F6C04" w14:textId="120792C0" w:rsidR="004702C1" w:rsidRDefault="005E7445" w:rsidP="00757F67">
      <w:pPr>
        <w:pStyle w:val="chaptertitle"/>
      </w:pPr>
      <w:bookmarkStart w:id="9" w:name="_Toc66948029"/>
      <w:bookmarkStart w:id="10" w:name="_Toc66948796"/>
      <w:bookmarkStart w:id="11" w:name="_Toc70705851"/>
      <w:r w:rsidRPr="005E7445">
        <w:t>INTRODU</w:t>
      </w:r>
      <w:r w:rsidR="00EB054A">
        <w:t>C</w:t>
      </w:r>
      <w:r w:rsidRPr="005E7445">
        <w:t>TION</w:t>
      </w:r>
      <w:bookmarkEnd w:id="9"/>
      <w:bookmarkEnd w:id="10"/>
      <w:bookmarkEnd w:id="11"/>
    </w:p>
    <w:p w14:paraId="477AB2F5" w14:textId="4E995C5F" w:rsidR="004702C1" w:rsidRDefault="004702C1" w:rsidP="000C368E">
      <w:pPr>
        <w:pStyle w:val="chapterintro0"/>
      </w:pPr>
      <w:r w:rsidRPr="00E41E46">
        <w:rPr>
          <w:rStyle w:val="titleitalic"/>
        </w:rPr>
        <w:t>M</w:t>
      </w:r>
      <w:r w:rsidR="00C73081">
        <w:rPr>
          <w:rStyle w:val="titleitalic"/>
        </w:rPr>
        <w:t>icro</w:t>
      </w:r>
      <w:r w:rsidRPr="00E41E46">
        <w:rPr>
          <w:rStyle w:val="titleitalic"/>
        </w:rPr>
        <w:t>s</w:t>
      </w:r>
      <w:r w:rsidR="00C73081">
        <w:rPr>
          <w:rStyle w:val="titleitalic"/>
        </w:rPr>
        <w:t>oft</w:t>
      </w:r>
      <w:r w:rsidRPr="00E41E46">
        <w:rPr>
          <w:rStyle w:val="titleitalic"/>
        </w:rPr>
        <w:t xml:space="preserve"> word</w:t>
      </w:r>
      <w:r w:rsidRPr="004702C1">
        <w:t xml:space="preserve"> is the </w:t>
      </w:r>
      <w:r w:rsidR="00076E3F">
        <w:t>processor</w:t>
      </w:r>
      <w:r w:rsidRPr="004702C1">
        <w:t xml:space="preserve"> </w:t>
      </w:r>
      <w:r w:rsidR="00060C1A">
        <w:t xml:space="preserve">that </w:t>
      </w:r>
      <w:r w:rsidR="008D7626">
        <w:t>helps to create a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076E3F">
        <w:t>, letters, and reports. These can</w:t>
      </w:r>
      <w:r w:rsidR="008D7626">
        <w:t xml:space="preserve"> </w:t>
      </w:r>
      <w:r w:rsidR="00942C22">
        <w:t>appear</w:t>
      </w:r>
      <w:r w:rsidR="008D7626">
        <w:t xml:space="preserve"> as professional quality document</w:t>
      </w:r>
      <w:r w:rsidR="00060C1A">
        <w:t>s</w:t>
      </w:r>
      <w:r w:rsidR="008D7626">
        <w:t xml:space="preserve"> </w:t>
      </w:r>
      <w:r w:rsidR="00076E3F">
        <w:t xml:space="preserve">used </w:t>
      </w:r>
      <w:r w:rsidR="00942C22">
        <w:t>o</w:t>
      </w:r>
      <w:r w:rsidR="008D7626">
        <w:t>n different platforms</w:t>
      </w:r>
      <w:r w:rsidR="00076E3F">
        <w:t>.</w:t>
      </w:r>
      <w:r>
        <w:t xml:space="preserve"> In this approach of </w:t>
      </w:r>
      <w:r w:rsidRPr="00E41E46">
        <w:rPr>
          <w:rStyle w:val="titleitalic"/>
        </w:rPr>
        <w:t>Ms word</w:t>
      </w:r>
      <w:r>
        <w:t xml:space="preserve"> documentation, we have many features</w:t>
      </w:r>
      <w:r w:rsidR="004B0D7E">
        <w:fldChar w:fldCharType="begin"/>
      </w:r>
      <w:r w:rsidR="004B0D7E">
        <w:instrText xml:space="preserve"> XE "</w:instrText>
      </w:r>
      <w:r w:rsidR="004B0D7E" w:rsidRPr="00C62B28">
        <w:instrText>features</w:instrText>
      </w:r>
      <w:r w:rsidR="004B0D7E">
        <w:instrText xml:space="preserve">" </w:instrText>
      </w:r>
      <w:r w:rsidR="004B0D7E">
        <w:fldChar w:fldCharType="end"/>
      </w:r>
      <w:r>
        <w:t xml:space="preserve"> to design the </w:t>
      </w:r>
      <w:r w:rsidR="00942C22">
        <w:t xml:space="preserve">word </w:t>
      </w:r>
      <w:r>
        <w:t>document in a predominant structure.</w:t>
      </w:r>
    </w:p>
    <w:p w14:paraId="373F9CB7" w14:textId="442525BC" w:rsidR="005A00D4" w:rsidRDefault="005A00D4" w:rsidP="00691D05">
      <w:pPr>
        <w:pStyle w:val="chapterintro0"/>
      </w:pPr>
      <w:r>
        <w:t xml:space="preserve">Each feature has its </w:t>
      </w:r>
      <w:r w:rsidR="00076E3F">
        <w:t>standard and utility</w:t>
      </w:r>
      <w:r>
        <w:t xml:space="preserve">, </w:t>
      </w:r>
      <w:r w:rsidR="00942C22">
        <w:t xml:space="preserve">by </w:t>
      </w:r>
      <w:r>
        <w:t xml:space="preserve">which </w:t>
      </w:r>
      <w:r w:rsidR="00942C22">
        <w:t>documents</w:t>
      </w:r>
      <w:r>
        <w:t xml:space="preserve"> a</w:t>
      </w:r>
      <w:r w:rsidR="00942C22">
        <w:t>ttain a</w:t>
      </w:r>
      <w:r>
        <w:t xml:space="preserve"> </w:t>
      </w:r>
      <w:r w:rsidR="00274649">
        <w:t>structure</w:t>
      </w:r>
      <w:r w:rsidR="00942C22">
        <w:t>.</w:t>
      </w:r>
    </w:p>
    <w:p w14:paraId="23EF6E89" w14:textId="6023814D" w:rsidR="004E1BDD" w:rsidRDefault="005A00D4" w:rsidP="00691D05">
      <w:pPr>
        <w:pStyle w:val="chapterintro0"/>
      </w:pPr>
      <w:r>
        <w:t xml:space="preserve">In </w:t>
      </w:r>
      <w:r w:rsidRPr="00E41E46">
        <w:rPr>
          <w:rStyle w:val="titleitalic"/>
        </w:rPr>
        <w:t>M</w:t>
      </w:r>
      <w:r w:rsidR="00C73081">
        <w:rPr>
          <w:rStyle w:val="titleitalic"/>
        </w:rPr>
        <w:t>icro</w:t>
      </w:r>
      <w:r w:rsidRPr="00E41E46">
        <w:rPr>
          <w:rStyle w:val="titleitalic"/>
        </w:rPr>
        <w:t>s</w:t>
      </w:r>
      <w:r w:rsidR="00C73081">
        <w:rPr>
          <w:rStyle w:val="titleitalic"/>
        </w:rPr>
        <w:t>oft</w:t>
      </w:r>
      <w:r w:rsidRPr="00E41E46">
        <w:rPr>
          <w:rStyle w:val="titleitalic"/>
        </w:rPr>
        <w:t xml:space="preserve"> word</w:t>
      </w:r>
      <w:r w:rsidR="00942C22">
        <w:rPr>
          <w:rStyle w:val="titleitalic"/>
        </w:rPr>
        <w:t>,</w:t>
      </w:r>
      <w:r>
        <w:t xml:space="preserve"> we mainly discuss </w:t>
      </w:r>
      <w:r w:rsidR="00060C1A">
        <w:t xml:space="preserve">a </w:t>
      </w:r>
      <w:r>
        <w:t>few features</w:t>
      </w:r>
      <w:r w:rsidR="004B0D7E">
        <w:fldChar w:fldCharType="begin"/>
      </w:r>
      <w:r w:rsidR="004B0D7E">
        <w:instrText xml:space="preserve"> XE "</w:instrText>
      </w:r>
      <w:r w:rsidR="004B0D7E" w:rsidRPr="00C62B28">
        <w:instrText>features</w:instrText>
      </w:r>
      <w:r w:rsidR="004B0D7E">
        <w:instrText xml:space="preserve">" </w:instrText>
      </w:r>
      <w:r w:rsidR="004B0D7E">
        <w:fldChar w:fldCharType="end"/>
      </w:r>
      <w:r>
        <w:t xml:space="preserve"> </w:t>
      </w:r>
      <w:r w:rsidR="004E1BDD">
        <w:t>like</w:t>
      </w:r>
      <w:r w:rsidRPr="004E1BDD">
        <w:t xml:space="preserve"> Links and </w:t>
      </w:r>
      <w:r w:rsidR="004E1BDD" w:rsidRPr="004E1BDD">
        <w:t>C</w:t>
      </w:r>
      <w:r w:rsidRPr="004E1BDD">
        <w:t xml:space="preserve">omments, </w:t>
      </w:r>
      <w:r w:rsidR="004E1BDD" w:rsidRPr="004E1BDD">
        <w:t>H</w:t>
      </w:r>
      <w:r w:rsidRPr="004E1BDD">
        <w:t xml:space="preserve">eader &amp; </w:t>
      </w:r>
      <w:r w:rsidR="004E1BDD" w:rsidRPr="004E1BDD">
        <w:t>F</w:t>
      </w:r>
      <w:r w:rsidRPr="004E1BDD">
        <w:t xml:space="preserve">ooter, </w:t>
      </w:r>
      <w:r w:rsidR="004E1BDD" w:rsidRPr="004E1BDD">
        <w:t>T</w:t>
      </w:r>
      <w:r w:rsidRPr="004E1BDD">
        <w:t>ext</w:t>
      </w:r>
      <w:r w:rsidR="004E1BDD" w:rsidRPr="004E1BDD">
        <w:t>,</w:t>
      </w:r>
      <w:r w:rsidRPr="004E1BDD">
        <w:t xml:space="preserve"> and symbols</w:t>
      </w:r>
      <w:r w:rsidR="00076E3F">
        <w:t>.</w:t>
      </w:r>
    </w:p>
    <w:p w14:paraId="7CE47D41" w14:textId="139D8CD7" w:rsidR="00C73081" w:rsidRPr="00F1519D" w:rsidRDefault="004E1BDD" w:rsidP="00F1519D">
      <w:pPr>
        <w:pStyle w:val="chapterintro0"/>
      </w:pPr>
      <w:r>
        <w:t>These features</w:t>
      </w:r>
      <w:r w:rsidR="004B0D7E">
        <w:fldChar w:fldCharType="begin"/>
      </w:r>
      <w:r w:rsidR="004B0D7E">
        <w:instrText xml:space="preserve"> XE "</w:instrText>
      </w:r>
      <w:r w:rsidR="004B0D7E" w:rsidRPr="00C62B28">
        <w:instrText>features</w:instrText>
      </w:r>
      <w:r w:rsidR="004B0D7E">
        <w:instrText xml:space="preserve">" </w:instrText>
      </w:r>
      <w:r w:rsidR="004B0D7E">
        <w:fldChar w:fldCharType="end"/>
      </w:r>
      <w:r>
        <w:t xml:space="preserve"> are in the </w:t>
      </w:r>
      <w:r w:rsidR="00076E3F">
        <w:t>I</w:t>
      </w:r>
      <w:r>
        <w:t xml:space="preserve">nsert </w:t>
      </w:r>
      <w:r w:rsidR="00076E3F">
        <w:t xml:space="preserve">menu </w:t>
      </w:r>
      <w:r>
        <w:t>tab</w:t>
      </w:r>
      <w:r w:rsidR="00076E3F">
        <w:t>.</w:t>
      </w:r>
    </w:p>
    <w:p w14:paraId="2A5861E4" w14:textId="4202B4F2" w:rsidR="0063780A" w:rsidRDefault="004C1B3C" w:rsidP="00CE0915">
      <w:pPr>
        <w:spacing w:before="240"/>
      </w:pPr>
      <w:r>
        <w:rPr>
          <w:noProof/>
        </w:rPr>
        <w:drawing>
          <wp:inline distT="0" distB="0" distL="0" distR="0" wp14:anchorId="46DDF309" wp14:editId="17024A34">
            <wp:extent cx="5731510" cy="670560"/>
            <wp:effectExtent l="19050" t="19050" r="21590" b="1524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
                    <pic:cNvPicPr/>
                  </pic:nvPicPr>
                  <pic:blipFill>
                    <a:blip r:embed="rId14">
                      <a:extLst>
                        <a:ext uri="{28A0092B-C50C-407E-A947-70E740481C1C}">
                          <a14:useLocalDpi xmlns:a14="http://schemas.microsoft.com/office/drawing/2010/main" val="0"/>
                        </a:ext>
                      </a:extLst>
                    </a:blip>
                    <a:stretch>
                      <a:fillRect/>
                    </a:stretch>
                  </pic:blipFill>
                  <pic:spPr>
                    <a:xfrm>
                      <a:off x="0" y="0"/>
                      <a:ext cx="5731510" cy="670560"/>
                    </a:xfrm>
                    <a:prstGeom prst="rect">
                      <a:avLst/>
                    </a:prstGeom>
                    <a:ln w="3175">
                      <a:solidFill>
                        <a:schemeClr val="tx1"/>
                      </a:solidFill>
                    </a:ln>
                  </pic:spPr>
                </pic:pic>
              </a:graphicData>
            </a:graphic>
          </wp:inline>
        </w:drawing>
      </w:r>
    </w:p>
    <w:p w14:paraId="2D0A6A89" w14:textId="749F5DAB" w:rsidR="00ED4118" w:rsidRPr="00F1519D" w:rsidRDefault="0063780A" w:rsidP="00F1519D">
      <w:pPr>
        <w:pStyle w:val="figuretitle"/>
        <w:rPr>
          <w:rFonts w:cstheme="minorHAnsi"/>
        </w:rPr>
      </w:pPr>
      <w:r>
        <w:t xml:space="preserve">Figure </w:t>
      </w:r>
      <w:fldSimple w:instr=" STYLEREF 1 \s ">
        <w:r w:rsidR="006C6C9B">
          <w:rPr>
            <w:noProof/>
          </w:rPr>
          <w:t>1</w:t>
        </w:r>
      </w:fldSimple>
      <w:r w:rsidR="003D3C64">
        <w:noBreakHyphen/>
      </w:r>
      <w:fldSimple w:instr=" SEQ Figure \* ARABIC \s 1 ">
        <w:r w:rsidR="006C6C9B">
          <w:rPr>
            <w:noProof/>
          </w:rPr>
          <w:t>1</w:t>
        </w:r>
      </w:fldSimple>
      <w:r w:rsidR="000C75E7">
        <w:t xml:space="preserve"> </w:t>
      </w:r>
      <w:r w:rsidR="008A5069">
        <w:t>Insert</w:t>
      </w:r>
      <w:r w:rsidR="0017460E">
        <w:t xml:space="preserve"> </w:t>
      </w:r>
      <w:r w:rsidR="00AF300B">
        <w:t>Tas</w:t>
      </w:r>
      <w:r w:rsidR="008A5069">
        <w:t>k Bar</w:t>
      </w:r>
    </w:p>
    <w:p w14:paraId="2B57D1CF" w14:textId="2AF47BFA" w:rsidR="004E210B" w:rsidRDefault="00ED4118">
      <w:pPr>
        <w:rPr>
          <w:rFonts w:cstheme="minorHAnsi"/>
        </w:rPr>
      </w:pPr>
      <w:r>
        <w:rPr>
          <w:rFonts w:cstheme="minorHAnsi"/>
        </w:rPr>
        <w:br w:type="page"/>
      </w:r>
    </w:p>
    <w:p w14:paraId="49EBC3B0" w14:textId="02230D03" w:rsidR="00541F7B" w:rsidRDefault="004E210B">
      <w:pPr>
        <w:rPr>
          <w:rFonts w:cstheme="minorHAnsi"/>
        </w:rPr>
        <w:sectPr w:rsidR="00541F7B" w:rsidSect="00672CF8">
          <w:headerReference w:type="even" r:id="rId15"/>
          <w:headerReference w:type="default" r:id="rId16"/>
          <w:footerReference w:type="even" r:id="rId17"/>
          <w:footerReference w:type="default" r:id="rId18"/>
          <w:headerReference w:type="first" r:id="rId19"/>
          <w:footerReference w:type="first" r:id="rId20"/>
          <w:pgSz w:w="11906" w:h="16838"/>
          <w:pgMar w:top="1440" w:right="1440" w:bottom="1440" w:left="1440" w:header="708" w:footer="708" w:gutter="0"/>
          <w:pgNumType w:start="1" w:chapStyle="1"/>
          <w:cols w:space="708"/>
          <w:titlePg/>
          <w:docGrid w:linePitch="360"/>
        </w:sectPr>
      </w:pPr>
      <w:r>
        <w:rPr>
          <w:rFonts w:cstheme="minorHAnsi"/>
        </w:rPr>
        <w:lastRenderedPageBreak/>
        <w:br w:type="page"/>
      </w:r>
      <w:r w:rsidRPr="004E210B">
        <w:rPr>
          <w:rFonts w:cstheme="minorHAnsi"/>
          <w:noProof/>
        </w:rPr>
        <mc:AlternateContent>
          <mc:Choice Requires="wps">
            <w:drawing>
              <wp:anchor distT="0" distB="0" distL="114300" distR="114300" simplePos="0" relativeHeight="251674624" behindDoc="0" locked="0" layoutInCell="1" allowOverlap="1" wp14:anchorId="406CDA2F" wp14:editId="2AFB1724">
                <wp:simplePos x="0" y="0"/>
                <wp:positionH relativeFrom="column">
                  <wp:posOffset>-887104</wp:posOffset>
                </wp:positionH>
                <wp:positionV relativeFrom="paragraph">
                  <wp:posOffset>3534770</wp:posOffset>
                </wp:positionV>
                <wp:extent cx="7438029" cy="1364776"/>
                <wp:effectExtent l="0" t="0" r="0" b="6985"/>
                <wp:wrapNone/>
                <wp:docPr id="9" name="Text Box 9"/>
                <wp:cNvGraphicFramePr/>
                <a:graphic xmlns:a="http://schemas.openxmlformats.org/drawingml/2006/main">
                  <a:graphicData uri="http://schemas.microsoft.com/office/word/2010/wordprocessingShape">
                    <wps:wsp>
                      <wps:cNvSpPr txBox="1"/>
                      <wps:spPr>
                        <a:xfrm>
                          <a:off x="0" y="0"/>
                          <a:ext cx="7438029" cy="1364776"/>
                        </a:xfrm>
                        <a:prstGeom prst="rect">
                          <a:avLst/>
                        </a:prstGeom>
                        <a:solidFill>
                          <a:schemeClr val="lt1"/>
                        </a:solidFill>
                        <a:ln w="6350">
                          <a:noFill/>
                        </a:ln>
                      </wps:spPr>
                      <wps:txbx>
                        <w:txbxContent>
                          <w:p w14:paraId="768EBC60"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06CDA2F" id="Text Box 9" o:spid="_x0000_s1030" type="#_x0000_t202" style="position:absolute;margin-left:-69.85pt;margin-top:278.35pt;width:585.65pt;height:107.4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" fillcolor="white [3201]" stroked="f" strokeweight=".5pt">
                <v:textbox>
                  <w:txbxContent>
                    <w:p w14:paraId="768EBC60"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v:textbox>
              </v:shape>
            </w:pict>
          </mc:Fallback>
        </mc:AlternateContent>
      </w:r>
    </w:p>
    <w:p w14:paraId="6C6C6567" w14:textId="779BB410" w:rsidR="00ED4118" w:rsidRDefault="00ED4118" w:rsidP="00541F7B">
      <w:pPr>
        <w:pStyle w:val="Heading1"/>
      </w:pPr>
    </w:p>
    <w:p w14:paraId="46E24F27" w14:textId="6A0AE769" w:rsidR="00956A2F" w:rsidRDefault="00956A2F" w:rsidP="00691D05">
      <w:pPr>
        <w:pStyle w:val="chaptertitle"/>
      </w:pPr>
      <w:bookmarkStart w:id="12" w:name="_Toc66948030"/>
      <w:bookmarkStart w:id="13" w:name="_Toc66948797"/>
      <w:bookmarkStart w:id="14" w:name="_Toc70705852"/>
      <w:r>
        <w:t xml:space="preserve">LINKS </w:t>
      </w:r>
      <w:r w:rsidR="00E63939">
        <w:t>&amp;</w:t>
      </w:r>
      <w:r>
        <w:t xml:space="preserve"> COMMENTS</w:t>
      </w:r>
      <w:bookmarkEnd w:id="12"/>
      <w:bookmarkEnd w:id="13"/>
      <w:bookmarkEnd w:id="14"/>
    </w:p>
    <w:p w14:paraId="3C6926BB" w14:textId="647B9B9E" w:rsidR="00202BE7" w:rsidRPr="00202BE7" w:rsidRDefault="00202BE7" w:rsidP="004469D5">
      <w:pPr>
        <w:pStyle w:val="L1topictitle"/>
      </w:pPr>
      <w:bookmarkStart w:id="15" w:name="_Toc66948031"/>
      <w:bookmarkStart w:id="16" w:name="_Toc66948798"/>
      <w:bookmarkStart w:id="17" w:name="_Toc70705853"/>
      <w:r w:rsidRPr="00202BE7">
        <w:t>Links</w:t>
      </w:r>
      <w:bookmarkEnd w:id="15"/>
      <w:bookmarkEnd w:id="16"/>
      <w:bookmarkEnd w:id="17"/>
    </w:p>
    <w:p w14:paraId="2DDE2030" w14:textId="2ACDB7E6" w:rsidR="008D6EEC" w:rsidRPr="008D6EEC" w:rsidRDefault="00D0463C" w:rsidP="00B74E73">
      <w:pPr>
        <w:pStyle w:val="L1topicpara"/>
      </w:pPr>
      <w:r>
        <w:t xml:space="preserve">Links </w:t>
      </w:r>
      <w:r w:rsidR="00060C1A">
        <w:t xml:space="preserve">are </w:t>
      </w:r>
      <w:r w:rsidR="00B74E73">
        <w:t>used</w:t>
      </w:r>
      <w:r>
        <w:t xml:space="preserve"> </w:t>
      </w:r>
      <w:r w:rsidR="00060C1A">
        <w:t xml:space="preserve">in </w:t>
      </w:r>
      <w:r w:rsidR="00956A2F">
        <w:t>specify</w:t>
      </w:r>
      <w:r w:rsidR="00060C1A">
        <w:t>ing</w:t>
      </w:r>
      <w:r w:rsidR="00956A2F">
        <w:t xml:space="preserve"> </w:t>
      </w:r>
      <w:r w:rsidR="00B74E73">
        <w:t xml:space="preserve">the </w:t>
      </w:r>
      <w:r w:rsidR="00643882">
        <w:t>location</w:t>
      </w:r>
      <w:r w:rsidR="004B0D7E">
        <w:fldChar w:fldCharType="begin"/>
      </w:r>
      <w:r w:rsidR="004B0D7E">
        <w:instrText xml:space="preserve"> XE "</w:instrText>
      </w:r>
      <w:r w:rsidR="004B0D7E" w:rsidRPr="009760E4">
        <w:instrText>location</w:instrText>
      </w:r>
      <w:r w:rsidR="004B0D7E">
        <w:instrText xml:space="preserve">" </w:instrText>
      </w:r>
      <w:r w:rsidR="004B0D7E">
        <w:fldChar w:fldCharType="end"/>
      </w:r>
      <w:r w:rsidR="00643882">
        <w:t xml:space="preserve"> </w:t>
      </w:r>
      <w:r w:rsidR="00202BE7">
        <w:t>within</w:t>
      </w:r>
      <w:r w:rsidR="00643882">
        <w:t xml:space="preserve">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643882">
        <w:t xml:space="preserve"> or the web</w:t>
      </w:r>
      <w:r w:rsidR="00B74E73">
        <w:t xml:space="preserve"> </w:t>
      </w:r>
      <w:r w:rsidR="00643882">
        <w:t>pages</w:t>
      </w:r>
      <w:r>
        <w:t>.</w:t>
      </w:r>
      <w:r w:rsidR="005E077E">
        <w:t xml:space="preserve"> Allow </w:t>
      </w:r>
      <w:r w:rsidR="00B74E73">
        <w:t xml:space="preserve">the </w:t>
      </w:r>
      <w:r w:rsidR="005E077E">
        <w:t>information</w:t>
      </w:r>
      <w:r w:rsidR="004B0D7E">
        <w:fldChar w:fldCharType="begin"/>
      </w:r>
      <w:r w:rsidR="004B0D7E">
        <w:instrText xml:space="preserve"> XE "</w:instrText>
      </w:r>
      <w:r w:rsidR="004B0D7E" w:rsidRPr="00C0442A">
        <w:instrText>information</w:instrText>
      </w:r>
      <w:r w:rsidR="004B0D7E">
        <w:instrText xml:space="preserve">" </w:instrText>
      </w:r>
      <w:r w:rsidR="004B0D7E">
        <w:fldChar w:fldCharType="end"/>
      </w:r>
      <w:r w:rsidR="005E077E">
        <w:t xml:space="preserve"> to users without repeating the same on different pages.</w:t>
      </w:r>
    </w:p>
    <w:p w14:paraId="6BFA69B4" w14:textId="5D6DB288" w:rsidR="00E9375D" w:rsidRDefault="00E9375D" w:rsidP="00E9375D">
      <w:pPr>
        <w:pStyle w:val="tabletitle"/>
      </w:pPr>
      <w:r>
        <w:t xml:space="preserve">Table </w:t>
      </w:r>
      <w:fldSimple w:instr=" STYLEREF 1 \s ">
        <w:r w:rsidR="006C6C9B">
          <w:rPr>
            <w:noProof/>
          </w:rPr>
          <w:t>2</w:t>
        </w:r>
      </w:fldSimple>
      <w:r w:rsidR="0093519E">
        <w:noBreakHyphen/>
      </w:r>
      <w:fldSimple w:instr=" SEQ Table \* ARABIC \s 1 ">
        <w:r w:rsidR="006C6C9B">
          <w:rPr>
            <w:noProof/>
          </w:rPr>
          <w:t>1</w:t>
        </w:r>
      </w:fldSimple>
      <w:r w:rsidR="00AF300B">
        <w:rPr>
          <w:noProof/>
        </w:rPr>
        <w:t xml:space="preserve"> List of Links and </w:t>
      </w:r>
      <w:r w:rsidR="00B74E73">
        <w:rPr>
          <w:noProof/>
        </w:rPr>
        <w:t>their</w:t>
      </w:r>
      <w:r w:rsidR="00AF300B">
        <w:rPr>
          <w:noProof/>
        </w:rPr>
        <w:t xml:space="preserve"> usage</w:t>
      </w:r>
    </w:p>
    <w:tbl>
      <w:tblPr>
        <w:tblStyle w:val="TableGrid"/>
        <w:tblW w:w="0" w:type="auto"/>
        <w:jc w:val="center"/>
        <w:tblBorders>
          <w:top w:val="thinThickLargeGap" w:sz="24" w:space="0" w:color="auto"/>
          <w:left w:val="thinThickLargeGap" w:sz="24" w:space="0" w:color="auto"/>
          <w:bottom w:val="thinThickLargeGap" w:sz="24" w:space="0" w:color="auto"/>
          <w:right w:val="thinThickLargeGap" w:sz="24" w:space="0" w:color="auto"/>
        </w:tblBorders>
        <w:tblLook w:val="04A0" w:firstRow="1" w:lastRow="0" w:firstColumn="1" w:lastColumn="0" w:noHBand="0" w:noVBand="1"/>
      </w:tblPr>
      <w:tblGrid>
        <w:gridCol w:w="3035"/>
        <w:gridCol w:w="3035"/>
      </w:tblGrid>
      <w:tr w:rsidR="008D6EEC" w14:paraId="1715ECAA" w14:textId="77777777" w:rsidTr="00672CF8">
        <w:trPr>
          <w:trHeight w:val="576"/>
          <w:tblHeader/>
          <w:jc w:val="center"/>
        </w:trPr>
        <w:tc>
          <w:tcPr>
            <w:tcW w:w="3035" w:type="dxa"/>
            <w:vAlign w:val="center"/>
          </w:tcPr>
          <w:p w14:paraId="0D2A6401" w14:textId="3E8F8E20" w:rsidR="008D6EEC" w:rsidRDefault="008D6EEC" w:rsidP="00351183">
            <w:pPr>
              <w:pStyle w:val="Tableheader"/>
            </w:pPr>
            <w:r>
              <w:t>LINKS</w:t>
            </w:r>
          </w:p>
        </w:tc>
        <w:tc>
          <w:tcPr>
            <w:tcW w:w="3035" w:type="dxa"/>
            <w:vAlign w:val="center"/>
          </w:tcPr>
          <w:p w14:paraId="2E4B3AA7" w14:textId="4DE6388E" w:rsidR="008D6EEC" w:rsidRDefault="008D6EEC" w:rsidP="00351183">
            <w:pPr>
              <w:pStyle w:val="Tableheader"/>
            </w:pPr>
            <w:r>
              <w:t>USAGE</w:t>
            </w:r>
          </w:p>
        </w:tc>
      </w:tr>
      <w:tr w:rsidR="0017610E" w14:paraId="1029CCBD" w14:textId="77777777" w:rsidTr="00672CF8">
        <w:trPr>
          <w:trHeight w:val="576"/>
          <w:jc w:val="center"/>
        </w:trPr>
        <w:tc>
          <w:tcPr>
            <w:tcW w:w="3035" w:type="dxa"/>
            <w:vAlign w:val="center"/>
          </w:tcPr>
          <w:p w14:paraId="0B3D2C98" w14:textId="2B3D8C80" w:rsidR="0017610E" w:rsidRDefault="00351183" w:rsidP="00351183">
            <w:pPr>
              <w:pStyle w:val="tablebody"/>
            </w:pPr>
            <w:r>
              <w:drawing>
                <wp:inline distT="0" distB="0" distL="0" distR="0" wp14:anchorId="7343E071" wp14:editId="0ADB46D2">
                  <wp:extent cx="381033" cy="525826"/>
                  <wp:effectExtent l="0" t="0" r="0"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21">
                            <a:extLst>
                              <a:ext uri="{28A0092B-C50C-407E-A947-70E740481C1C}">
                                <a14:useLocalDpi xmlns:a14="http://schemas.microsoft.com/office/drawing/2010/main" val="0"/>
                              </a:ext>
                            </a:extLst>
                          </a:blip>
                          <a:stretch>
                            <a:fillRect/>
                          </a:stretch>
                        </pic:blipFill>
                        <pic:spPr>
                          <a:xfrm>
                            <a:off x="0" y="0"/>
                            <a:ext cx="381033" cy="525826"/>
                          </a:xfrm>
                          <a:prstGeom prst="rect">
                            <a:avLst/>
                          </a:prstGeom>
                        </pic:spPr>
                      </pic:pic>
                    </a:graphicData>
                  </a:graphic>
                </wp:inline>
              </w:drawing>
            </w:r>
          </w:p>
        </w:tc>
        <w:tc>
          <w:tcPr>
            <w:tcW w:w="3035" w:type="dxa"/>
            <w:vAlign w:val="center"/>
          </w:tcPr>
          <w:p w14:paraId="44E46D07" w14:textId="39D8794F" w:rsidR="0017610E" w:rsidRDefault="007E5655" w:rsidP="00351183">
            <w:pPr>
              <w:pStyle w:val="tablebody"/>
            </w:pPr>
            <w:r>
              <w:t xml:space="preserve">It is used to create a hyperlink to the existing files in the computer and </w:t>
            </w:r>
            <w:r w:rsidR="00B74E73">
              <w:t>specify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B74E73">
              <w:t>'s location</w:t>
            </w:r>
            <w:r w:rsidR="004B0D7E">
              <w:fldChar w:fldCharType="begin"/>
            </w:r>
            <w:r w:rsidR="004B0D7E">
              <w:instrText xml:space="preserve"> XE "</w:instrText>
            </w:r>
            <w:r w:rsidR="004B0D7E" w:rsidRPr="009760E4">
              <w:instrText>location</w:instrText>
            </w:r>
            <w:r w:rsidR="004B0D7E">
              <w:instrText xml:space="preserve">" </w:instrText>
            </w:r>
            <w:r w:rsidR="004B0D7E">
              <w:fldChar w:fldCharType="end"/>
            </w:r>
            <w:r w:rsidR="00604631">
              <w:t xml:space="preserve"> for external reference</w:t>
            </w:r>
            <w:r w:rsidR="005E077E">
              <w:t>.</w:t>
            </w:r>
          </w:p>
        </w:tc>
      </w:tr>
      <w:tr w:rsidR="0017610E" w14:paraId="03986BB5" w14:textId="77777777" w:rsidTr="00672CF8">
        <w:trPr>
          <w:trHeight w:val="576"/>
          <w:jc w:val="center"/>
        </w:trPr>
        <w:tc>
          <w:tcPr>
            <w:tcW w:w="3035" w:type="dxa"/>
            <w:vAlign w:val="center"/>
          </w:tcPr>
          <w:p w14:paraId="2EA032EC" w14:textId="2B647200" w:rsidR="0017610E" w:rsidRDefault="0017610E" w:rsidP="00351183">
            <w:pPr>
              <w:rPr>
                <w:sz w:val="24"/>
                <w:szCs w:val="24"/>
              </w:rPr>
            </w:pPr>
            <w:r>
              <w:rPr>
                <w:noProof/>
                <w:sz w:val="24"/>
                <w:szCs w:val="24"/>
              </w:rPr>
              <w:drawing>
                <wp:inline distT="0" distB="0" distL="0" distR="0" wp14:anchorId="47763EE5" wp14:editId="48C5866A">
                  <wp:extent cx="586791" cy="586791"/>
                  <wp:effectExtent l="0" t="0" r="381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2">
                            <a:extLst>
                              <a:ext uri="{28A0092B-C50C-407E-A947-70E740481C1C}">
                                <a14:useLocalDpi xmlns:a14="http://schemas.microsoft.com/office/drawing/2010/main" val="0"/>
                              </a:ext>
                            </a:extLst>
                          </a:blip>
                          <a:stretch>
                            <a:fillRect/>
                          </a:stretch>
                        </pic:blipFill>
                        <pic:spPr>
                          <a:xfrm>
                            <a:off x="0" y="0"/>
                            <a:ext cx="586791" cy="586791"/>
                          </a:xfrm>
                          <a:prstGeom prst="rect">
                            <a:avLst/>
                          </a:prstGeom>
                        </pic:spPr>
                      </pic:pic>
                    </a:graphicData>
                  </a:graphic>
                </wp:inline>
              </w:drawing>
            </w:r>
          </w:p>
        </w:tc>
        <w:tc>
          <w:tcPr>
            <w:tcW w:w="3035" w:type="dxa"/>
            <w:vAlign w:val="center"/>
          </w:tcPr>
          <w:p w14:paraId="55056E3D" w14:textId="2A6277A9" w:rsidR="007E5655" w:rsidRDefault="00E04A55" w:rsidP="00351183">
            <w:pPr>
              <w:rPr>
                <w:sz w:val="24"/>
                <w:szCs w:val="24"/>
              </w:rPr>
            </w:pPr>
            <w:r>
              <w:rPr>
                <w:sz w:val="24"/>
                <w:szCs w:val="24"/>
              </w:rPr>
              <w:t>M</w:t>
            </w:r>
            <w:r w:rsidR="007E5655">
              <w:rPr>
                <w:sz w:val="24"/>
                <w:szCs w:val="24"/>
              </w:rPr>
              <w:t>ark a place in the document</w:t>
            </w:r>
            <w:r w:rsidR="004B0D7E">
              <w:rPr>
                <w:sz w:val="24"/>
                <w:szCs w:val="24"/>
              </w:rPr>
              <w:fldChar w:fldCharType="begin"/>
            </w:r>
            <w:r w:rsidR="004B0D7E">
              <w:instrText xml:space="preserve"> XE "</w:instrText>
            </w:r>
            <w:r w:rsidR="004B0D7E" w:rsidRPr="002D35D0">
              <w:instrText>document</w:instrText>
            </w:r>
            <w:r w:rsidR="004B0D7E">
              <w:instrText xml:space="preserve">" </w:instrText>
            </w:r>
            <w:r w:rsidR="004B0D7E">
              <w:rPr>
                <w:sz w:val="24"/>
                <w:szCs w:val="24"/>
              </w:rPr>
              <w:fldChar w:fldCharType="end"/>
            </w:r>
            <w:r w:rsidR="007E5655">
              <w:rPr>
                <w:sz w:val="24"/>
                <w:szCs w:val="24"/>
              </w:rPr>
              <w:t xml:space="preserve"> for easy identification.</w:t>
            </w:r>
          </w:p>
          <w:p w14:paraId="52CE4D6B" w14:textId="71A10F0A" w:rsidR="007E5655" w:rsidRDefault="007E5655" w:rsidP="00351183">
            <w:pPr>
              <w:rPr>
                <w:sz w:val="24"/>
                <w:szCs w:val="24"/>
              </w:rPr>
            </w:pPr>
            <w:r>
              <w:rPr>
                <w:sz w:val="24"/>
                <w:szCs w:val="24"/>
              </w:rPr>
              <w:t>It</w:t>
            </w:r>
            <w:r w:rsidR="001F588A">
              <w:rPr>
                <w:sz w:val="24"/>
                <w:szCs w:val="24"/>
              </w:rPr>
              <w:t xml:space="preserve"> i</w:t>
            </w:r>
            <w:r>
              <w:rPr>
                <w:sz w:val="24"/>
                <w:szCs w:val="24"/>
              </w:rPr>
              <w:t>s just like placing a bookmark in a book</w:t>
            </w:r>
          </w:p>
        </w:tc>
      </w:tr>
      <w:tr w:rsidR="0017610E" w14:paraId="71D3160D" w14:textId="77777777" w:rsidTr="00672CF8">
        <w:trPr>
          <w:trHeight w:val="576"/>
          <w:jc w:val="center"/>
        </w:trPr>
        <w:tc>
          <w:tcPr>
            <w:tcW w:w="3035" w:type="dxa"/>
            <w:vAlign w:val="center"/>
          </w:tcPr>
          <w:p w14:paraId="0968B4EE" w14:textId="686F6738" w:rsidR="0017610E" w:rsidRDefault="0017610E" w:rsidP="00351183">
            <w:pPr>
              <w:rPr>
                <w:sz w:val="24"/>
                <w:szCs w:val="24"/>
              </w:rPr>
            </w:pPr>
            <w:r>
              <w:rPr>
                <w:noProof/>
                <w:sz w:val="24"/>
                <w:szCs w:val="24"/>
              </w:rPr>
              <w:drawing>
                <wp:inline distT="0" distB="0" distL="0" distR="0" wp14:anchorId="14D7CE0D" wp14:editId="36F76548">
                  <wp:extent cx="525826" cy="693480"/>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23">
                            <a:extLst>
                              <a:ext uri="{28A0092B-C50C-407E-A947-70E740481C1C}">
                                <a14:useLocalDpi xmlns:a14="http://schemas.microsoft.com/office/drawing/2010/main" val="0"/>
                              </a:ext>
                            </a:extLst>
                          </a:blip>
                          <a:stretch>
                            <a:fillRect/>
                          </a:stretch>
                        </pic:blipFill>
                        <pic:spPr>
                          <a:xfrm>
                            <a:off x="0" y="0"/>
                            <a:ext cx="525826" cy="693480"/>
                          </a:xfrm>
                          <a:prstGeom prst="rect">
                            <a:avLst/>
                          </a:prstGeom>
                        </pic:spPr>
                      </pic:pic>
                    </a:graphicData>
                  </a:graphic>
                </wp:inline>
              </w:drawing>
            </w:r>
          </w:p>
        </w:tc>
        <w:tc>
          <w:tcPr>
            <w:tcW w:w="3035" w:type="dxa"/>
            <w:vAlign w:val="center"/>
          </w:tcPr>
          <w:p w14:paraId="10F1CE74" w14:textId="29EB947D" w:rsidR="0017610E" w:rsidRDefault="00B74E73" w:rsidP="00351183">
            <w:pPr>
              <w:rPr>
                <w:sz w:val="24"/>
                <w:szCs w:val="24"/>
              </w:rPr>
            </w:pPr>
            <w:r>
              <w:rPr>
                <w:sz w:val="24"/>
                <w:szCs w:val="24"/>
              </w:rPr>
              <w:t>R</w:t>
            </w:r>
            <w:r w:rsidR="007E5655">
              <w:rPr>
                <w:sz w:val="24"/>
                <w:szCs w:val="24"/>
              </w:rPr>
              <w:t>efer</w:t>
            </w:r>
            <w:r>
              <w:rPr>
                <w:sz w:val="24"/>
                <w:szCs w:val="24"/>
              </w:rPr>
              <w:t xml:space="preserve"> to a </w:t>
            </w:r>
            <w:r w:rsidR="007E5655">
              <w:rPr>
                <w:sz w:val="24"/>
                <w:szCs w:val="24"/>
              </w:rPr>
              <w:t>specific page in the document</w:t>
            </w:r>
            <w:r w:rsidR="004B0D7E">
              <w:rPr>
                <w:sz w:val="24"/>
                <w:szCs w:val="24"/>
              </w:rPr>
              <w:fldChar w:fldCharType="begin"/>
            </w:r>
            <w:r w:rsidR="004B0D7E">
              <w:instrText xml:space="preserve"> XE "</w:instrText>
            </w:r>
            <w:r w:rsidR="004B0D7E" w:rsidRPr="002D35D0">
              <w:instrText>document</w:instrText>
            </w:r>
            <w:r w:rsidR="004B0D7E">
              <w:instrText xml:space="preserve">" </w:instrText>
            </w:r>
            <w:r w:rsidR="004B0D7E">
              <w:rPr>
                <w:sz w:val="24"/>
                <w:szCs w:val="24"/>
              </w:rPr>
              <w:fldChar w:fldCharType="end"/>
            </w:r>
            <w:r w:rsidR="007E5655">
              <w:rPr>
                <w:sz w:val="24"/>
                <w:szCs w:val="24"/>
              </w:rPr>
              <w:t xml:space="preserve"> such as heading</w:t>
            </w:r>
            <w:r>
              <w:rPr>
                <w:sz w:val="24"/>
                <w:szCs w:val="24"/>
              </w:rPr>
              <w:t>,</w:t>
            </w:r>
            <w:r w:rsidR="007E5655">
              <w:rPr>
                <w:sz w:val="24"/>
                <w:szCs w:val="24"/>
              </w:rPr>
              <w:t xml:space="preserve"> figures</w:t>
            </w:r>
            <w:r w:rsidR="00E04A55">
              <w:rPr>
                <w:sz w:val="24"/>
                <w:szCs w:val="24"/>
              </w:rPr>
              <w:t>,</w:t>
            </w:r>
            <w:r w:rsidR="007E5655">
              <w:rPr>
                <w:sz w:val="24"/>
                <w:szCs w:val="24"/>
              </w:rPr>
              <w:t xml:space="preserve"> and tables </w:t>
            </w:r>
          </w:p>
        </w:tc>
      </w:tr>
    </w:tbl>
    <w:p w14:paraId="54371CF7" w14:textId="3048CAE6" w:rsidR="00416936" w:rsidRDefault="00D57562" w:rsidP="007A56DB">
      <w:pPr>
        <w:pStyle w:val="L1StepIntro"/>
      </w:pPr>
      <w:r>
        <w:t>T</w:t>
      </w:r>
      <w:r w:rsidR="00C6728E">
        <w:t>o c</w:t>
      </w:r>
      <w:r w:rsidR="00416936">
        <w:t>reat</w:t>
      </w:r>
      <w:r w:rsidR="00C6728E">
        <w:t>e</w:t>
      </w:r>
      <w:r w:rsidR="00610B7A">
        <w:t xml:space="preserve"> </w:t>
      </w:r>
      <w:r w:rsidR="00C6728E">
        <w:t>a</w:t>
      </w:r>
      <w:r w:rsidR="00416936">
        <w:t xml:space="preserve"> </w:t>
      </w:r>
      <w:r w:rsidR="004A5DC0">
        <w:t>H</w:t>
      </w:r>
      <w:r w:rsidR="00C6728E">
        <w:t>yper</w:t>
      </w:r>
      <w:r w:rsidR="00416936">
        <w:t>link:</w:t>
      </w:r>
    </w:p>
    <w:p w14:paraId="38C495C8" w14:textId="6EE38B7C" w:rsidR="00513C9B" w:rsidRDefault="005E077E" w:rsidP="004A5DC0">
      <w:pPr>
        <w:pStyle w:val="L1steps"/>
      </w:pPr>
      <w:r>
        <w:t xml:space="preserve">On the </w:t>
      </w:r>
      <w:r w:rsidR="00162019">
        <w:t xml:space="preserve">Insert </w:t>
      </w:r>
      <w:r w:rsidR="00687F21">
        <w:t>m</w:t>
      </w:r>
      <w:r w:rsidR="00162019">
        <w:t xml:space="preserve">enu, </w:t>
      </w:r>
      <w:r w:rsidR="00513C9B">
        <w:t>C</w:t>
      </w:r>
      <w:r w:rsidR="001260DA">
        <w:t>lick the</w:t>
      </w:r>
      <w:r w:rsidR="001260DA">
        <w:rPr>
          <w:noProof/>
        </w:rPr>
        <w:drawing>
          <wp:inline distT="0" distB="0" distL="0" distR="0" wp14:anchorId="5EFEE64A" wp14:editId="5BC42572">
            <wp:extent cx="261731" cy="361189"/>
            <wp:effectExtent l="0" t="0" r="508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21">
                      <a:extLst>
                        <a:ext uri="{28A0092B-C50C-407E-A947-70E740481C1C}">
                          <a14:useLocalDpi xmlns:a14="http://schemas.microsoft.com/office/drawing/2010/main" val="0"/>
                        </a:ext>
                      </a:extLst>
                    </a:blip>
                    <a:stretch>
                      <a:fillRect/>
                    </a:stretch>
                  </pic:blipFill>
                  <pic:spPr>
                    <a:xfrm>
                      <a:off x="0" y="0"/>
                      <a:ext cx="261731" cy="361189"/>
                    </a:xfrm>
                    <a:prstGeom prst="rect">
                      <a:avLst/>
                    </a:prstGeom>
                  </pic:spPr>
                </pic:pic>
              </a:graphicData>
            </a:graphic>
          </wp:inline>
        </w:drawing>
      </w:r>
      <w:r w:rsidR="001260DA">
        <w:t xml:space="preserve"> option</w:t>
      </w:r>
      <w:r w:rsidR="00162019">
        <w:t>,</w:t>
      </w:r>
      <w:r w:rsidR="001260DA">
        <w:t xml:space="preserve"> </w:t>
      </w:r>
      <w:r w:rsidR="00E04A55">
        <w:t xml:space="preserve">and </w:t>
      </w:r>
      <w:r w:rsidR="001260DA">
        <w:t>a dialogue box open</w:t>
      </w:r>
      <w:r w:rsidR="00162019">
        <w:t>s</w:t>
      </w:r>
      <w:r w:rsidR="001260DA">
        <w:t xml:space="preserve"> </w:t>
      </w:r>
    </w:p>
    <w:p w14:paraId="390EA675" w14:textId="5DE40219" w:rsidR="00513C9B" w:rsidRPr="00513C9B" w:rsidRDefault="00513C9B" w:rsidP="004469D5">
      <w:pPr>
        <w:pStyle w:val="L1substeps"/>
      </w:pPr>
      <w:r>
        <w:t>C</w:t>
      </w:r>
      <w:r w:rsidR="001260DA">
        <w:t xml:space="preserve">hoose </w:t>
      </w:r>
      <w:r w:rsidR="00687F21">
        <w:t>the</w:t>
      </w:r>
      <w:r w:rsidR="00162019">
        <w:t xml:space="preserve"> </w:t>
      </w:r>
      <w:r w:rsidR="001260DA">
        <w:t xml:space="preserve">option </w:t>
      </w:r>
      <w:r w:rsidR="00687F21">
        <w:t>required</w:t>
      </w:r>
      <w:r w:rsidR="001260DA">
        <w:t xml:space="preserve"> in </w:t>
      </w:r>
      <w:r w:rsidR="007A0B17" w:rsidRPr="00E41E46">
        <w:rPr>
          <w:rStyle w:val="picturewordsbold"/>
        </w:rPr>
        <w:t>L</w:t>
      </w:r>
      <w:r w:rsidR="001260DA" w:rsidRPr="00E41E46">
        <w:rPr>
          <w:rStyle w:val="picturewordsbold"/>
        </w:rPr>
        <w:t>ink t</w:t>
      </w:r>
      <w:r w:rsidR="00162019">
        <w:rPr>
          <w:rStyle w:val="picturewordsbold"/>
        </w:rPr>
        <w:t>o.</w:t>
      </w:r>
    </w:p>
    <w:p w14:paraId="7E76F5D7" w14:textId="1391FE15" w:rsidR="00513C9B" w:rsidRDefault="00162019" w:rsidP="004469D5">
      <w:pPr>
        <w:pStyle w:val="L1substeps"/>
      </w:pPr>
      <w:r w:rsidRPr="00162019">
        <w:rPr>
          <w:rStyle w:val="picturewordsbold"/>
        </w:rPr>
        <w:t>Look in</w:t>
      </w:r>
      <w:r>
        <w:rPr>
          <w:rStyle w:val="picturewordsbold"/>
        </w:rPr>
        <w:t xml:space="preserve"> </w:t>
      </w:r>
      <w:r w:rsidR="00687F21">
        <w:t>for</w:t>
      </w:r>
      <w:r>
        <w:t xml:space="preserve"> </w:t>
      </w:r>
      <w:r w:rsidR="00687F21">
        <w:t xml:space="preserve">the </w:t>
      </w:r>
      <w:r>
        <w:t xml:space="preserve">file </w:t>
      </w:r>
      <w:r w:rsidR="00687F21">
        <w:t xml:space="preserve">which </w:t>
      </w:r>
      <w:proofErr w:type="gramStart"/>
      <w:r w:rsidR="00687F21">
        <w:t>has to</w:t>
      </w:r>
      <w:proofErr w:type="gramEnd"/>
      <w:r w:rsidR="00687F21">
        <w:t xml:space="preserve"> </w:t>
      </w:r>
      <w:r w:rsidR="00F2781D">
        <w:t>be</w:t>
      </w:r>
      <w:r w:rsidR="00687F21">
        <w:t xml:space="preserve"> </w:t>
      </w:r>
      <w:r w:rsidR="00513C9B">
        <w:t>link</w:t>
      </w:r>
      <w:r w:rsidR="00F2781D">
        <w:t>ed.</w:t>
      </w:r>
      <w:r w:rsidR="001260DA">
        <w:t xml:space="preserve"> </w:t>
      </w:r>
    </w:p>
    <w:p w14:paraId="5DEC2F28" w14:textId="050C18ED" w:rsidR="00687F21" w:rsidRDefault="00687F21" w:rsidP="004469D5">
      <w:pPr>
        <w:pStyle w:val="L1substeps"/>
      </w:pPr>
      <w:r>
        <w:t xml:space="preserve">Give the linked filename </w:t>
      </w:r>
      <w:r w:rsidR="007A0B17">
        <w:t xml:space="preserve">in </w:t>
      </w:r>
      <w:r w:rsidR="007A0B17" w:rsidRPr="00E41E46">
        <w:rPr>
          <w:rStyle w:val="picturewordsbold"/>
        </w:rPr>
        <w:t>Text to display</w:t>
      </w:r>
      <w:r w:rsidR="00D652C8">
        <w:t xml:space="preserve"> </w:t>
      </w:r>
    </w:p>
    <w:p w14:paraId="1A350DC9" w14:textId="1AB25212" w:rsidR="007A0B17" w:rsidRDefault="007A56DB" w:rsidP="004A5DC0">
      <w:pPr>
        <w:pStyle w:val="L1substeps"/>
      </w:pPr>
      <w:r>
        <w:t>C</w:t>
      </w:r>
      <w:r w:rsidR="007A0B17">
        <w:t xml:space="preserve">lick </w:t>
      </w:r>
      <w:r w:rsidR="007A0B17" w:rsidRPr="004A5DC0">
        <w:rPr>
          <w:rStyle w:val="picturewordsbold"/>
        </w:rPr>
        <w:t>ok</w:t>
      </w:r>
      <w:r w:rsidR="00F2781D">
        <w:t>.</w:t>
      </w:r>
    </w:p>
    <w:p w14:paraId="14BA955B" w14:textId="77777777" w:rsidR="0063780A" w:rsidRDefault="00D652C8" w:rsidP="0063780A">
      <w:pPr>
        <w:pStyle w:val="figuretitle"/>
        <w:keepNext/>
      </w:pPr>
      <w:r>
        <w:rPr>
          <w:noProof/>
        </w:rPr>
        <w:lastRenderedPageBreak/>
        <w:drawing>
          <wp:inline distT="0" distB="0" distL="0" distR="0" wp14:anchorId="32A4C430" wp14:editId="4C797C45">
            <wp:extent cx="5731510" cy="2664460"/>
            <wp:effectExtent l="0" t="0" r="254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
                    <pic:cNvPicPr/>
                  </pic:nvPicPr>
                  <pic:blipFill>
                    <a:blip r:embed="rId24">
                      <a:extLst>
                        <a:ext uri="{28A0092B-C50C-407E-A947-70E740481C1C}">
                          <a14:useLocalDpi xmlns:a14="http://schemas.microsoft.com/office/drawing/2010/main" val="0"/>
                        </a:ext>
                      </a:extLst>
                    </a:blip>
                    <a:stretch>
                      <a:fillRect/>
                    </a:stretch>
                  </pic:blipFill>
                  <pic:spPr>
                    <a:xfrm>
                      <a:off x="0" y="0"/>
                      <a:ext cx="5731510" cy="2664460"/>
                    </a:xfrm>
                    <a:prstGeom prst="rect">
                      <a:avLst/>
                    </a:prstGeom>
                  </pic:spPr>
                </pic:pic>
              </a:graphicData>
            </a:graphic>
          </wp:inline>
        </w:drawing>
      </w:r>
    </w:p>
    <w:p w14:paraId="7F27F4AF" w14:textId="0B156180" w:rsidR="001260DA" w:rsidRPr="001260DA" w:rsidRDefault="0063780A" w:rsidP="0063780A">
      <w:pPr>
        <w:pStyle w:val="figuretitle"/>
        <w:rPr>
          <w:szCs w:val="24"/>
        </w:rPr>
      </w:pPr>
      <w:r>
        <w:t xml:space="preserve">Figure </w:t>
      </w:r>
      <w:fldSimple w:instr=" STYLEREF 1 \s ">
        <w:r w:rsidR="006C6C9B">
          <w:rPr>
            <w:noProof/>
          </w:rPr>
          <w:t>2</w:t>
        </w:r>
      </w:fldSimple>
      <w:r w:rsidR="003D3C64">
        <w:noBreakHyphen/>
      </w:r>
      <w:fldSimple w:instr=" SEQ Figure \* ARABIC \s 1 ">
        <w:r w:rsidR="006C6C9B">
          <w:rPr>
            <w:noProof/>
          </w:rPr>
          <w:t>1</w:t>
        </w:r>
      </w:fldSimple>
      <w:r w:rsidR="00AF300B">
        <w:t xml:space="preserve"> Insert Hyperlink</w:t>
      </w:r>
    </w:p>
    <w:p w14:paraId="7757E849" w14:textId="1EA26CC3" w:rsidR="00643882" w:rsidRDefault="00416936" w:rsidP="004A5DC0">
      <w:pPr>
        <w:pStyle w:val="L1StepIntro"/>
      </w:pPr>
      <w:r>
        <w:t xml:space="preserve">Remove </w:t>
      </w:r>
      <w:r w:rsidR="003441F5">
        <w:t>H</w:t>
      </w:r>
      <w:r>
        <w:t>yperlink</w:t>
      </w:r>
    </w:p>
    <w:p w14:paraId="65815F5B" w14:textId="062EFCFF" w:rsidR="004A5DC0" w:rsidRDefault="00416936" w:rsidP="004A5DC0">
      <w:pPr>
        <w:pStyle w:val="L1steps"/>
        <w:numPr>
          <w:ilvl w:val="1"/>
          <w:numId w:val="9"/>
        </w:numPr>
      </w:pPr>
      <w:r>
        <w:t xml:space="preserve">To remove </w:t>
      </w:r>
      <w:r w:rsidR="003441F5">
        <w:t>the H</w:t>
      </w:r>
      <w:r>
        <w:t>yperlink</w:t>
      </w:r>
      <w:r w:rsidR="003441F5">
        <w:t>,</w:t>
      </w:r>
      <w:r>
        <w:t xml:space="preserve"> right</w:t>
      </w:r>
      <w:r w:rsidR="003441F5">
        <w:t>-</w:t>
      </w:r>
      <w:r w:rsidR="00162019">
        <w:t>click on the</w:t>
      </w:r>
      <w:r>
        <w:t xml:space="preserve"> </w:t>
      </w:r>
      <w:r w:rsidR="003441F5">
        <w:t>L</w:t>
      </w:r>
      <w:r>
        <w:t>ink</w:t>
      </w:r>
      <w:r w:rsidR="00162019">
        <w:t>.</w:t>
      </w:r>
    </w:p>
    <w:p w14:paraId="192063E0" w14:textId="02B7BE70" w:rsidR="00C6728E" w:rsidRDefault="004A5DC0" w:rsidP="004A5DC0">
      <w:pPr>
        <w:pStyle w:val="L1substeps"/>
      </w:pPr>
      <w:r>
        <w:t>G</w:t>
      </w:r>
      <w:r w:rsidR="00416936">
        <w:t xml:space="preserve">o to </w:t>
      </w:r>
      <w:r w:rsidR="003441F5">
        <w:rPr>
          <w:rStyle w:val="picturewordsbold"/>
        </w:rPr>
        <w:t>R</w:t>
      </w:r>
      <w:r w:rsidR="00416936" w:rsidRPr="00E41E46">
        <w:rPr>
          <w:rStyle w:val="picturewordsbold"/>
        </w:rPr>
        <w:t>emove</w:t>
      </w:r>
      <w:r w:rsidR="003441F5">
        <w:rPr>
          <w:rStyle w:val="picturewordsbold"/>
        </w:rPr>
        <w:t xml:space="preserve"> H</w:t>
      </w:r>
      <w:r w:rsidR="00C6728E" w:rsidRPr="00E41E46">
        <w:rPr>
          <w:rStyle w:val="picturewordsbold"/>
        </w:rPr>
        <w:t>yperlink</w:t>
      </w:r>
      <w:r w:rsidR="00C6728E">
        <w:t xml:space="preserve"> from the drop</w:t>
      </w:r>
      <w:r w:rsidR="007209A3">
        <w:t>-</w:t>
      </w:r>
      <w:r w:rsidR="00C6728E">
        <w:t>down</w:t>
      </w:r>
      <w:r w:rsidR="00E04A55">
        <w:t xml:space="preserve"> list</w:t>
      </w:r>
      <w:r w:rsidR="00162019">
        <w:t>.</w:t>
      </w:r>
    </w:p>
    <w:p w14:paraId="78F038AB" w14:textId="77777777" w:rsidR="0063780A" w:rsidRDefault="00416936" w:rsidP="00CE0915">
      <w:pPr>
        <w:keepNext/>
        <w:spacing w:before="240"/>
        <w:jc w:val="center"/>
      </w:pPr>
      <w:r>
        <w:rPr>
          <w:sz w:val="24"/>
          <w:szCs w:val="24"/>
        </w:rPr>
        <w:t xml:space="preserve"> </w:t>
      </w:r>
      <w:r w:rsidR="0080288C">
        <w:rPr>
          <w:noProof/>
          <w:sz w:val="24"/>
          <w:szCs w:val="24"/>
        </w:rPr>
        <w:drawing>
          <wp:inline distT="0" distB="0" distL="0" distR="0" wp14:anchorId="6D5D347B" wp14:editId="3BB1DD7A">
            <wp:extent cx="3033023" cy="3917019"/>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
                    <pic:cNvPicPr/>
                  </pic:nvPicPr>
                  <pic:blipFill>
                    <a:blip r:embed="rId25">
                      <a:extLst>
                        <a:ext uri="{28A0092B-C50C-407E-A947-70E740481C1C}">
                          <a14:useLocalDpi xmlns:a14="http://schemas.microsoft.com/office/drawing/2010/main" val="0"/>
                        </a:ext>
                      </a:extLst>
                    </a:blip>
                    <a:stretch>
                      <a:fillRect/>
                    </a:stretch>
                  </pic:blipFill>
                  <pic:spPr>
                    <a:xfrm>
                      <a:off x="0" y="0"/>
                      <a:ext cx="3033023" cy="3917019"/>
                    </a:xfrm>
                    <a:prstGeom prst="rect">
                      <a:avLst/>
                    </a:prstGeom>
                  </pic:spPr>
                </pic:pic>
              </a:graphicData>
            </a:graphic>
          </wp:inline>
        </w:drawing>
      </w:r>
    </w:p>
    <w:p w14:paraId="00CE8654" w14:textId="6B0B1A6B" w:rsidR="008F7276" w:rsidRDefault="0063780A" w:rsidP="0063780A">
      <w:pPr>
        <w:pStyle w:val="figuretitle"/>
      </w:pPr>
      <w:r>
        <w:t xml:space="preserve">Figure </w:t>
      </w:r>
      <w:fldSimple w:instr=" STYLEREF 1 \s ">
        <w:r w:rsidR="006C6C9B">
          <w:rPr>
            <w:noProof/>
          </w:rPr>
          <w:t>2</w:t>
        </w:r>
      </w:fldSimple>
      <w:r w:rsidR="003D3C64">
        <w:noBreakHyphen/>
      </w:r>
      <w:fldSimple w:instr=" SEQ Figure \* ARABIC \s 1 ">
        <w:r w:rsidR="006C6C9B">
          <w:rPr>
            <w:noProof/>
          </w:rPr>
          <w:t>2</w:t>
        </w:r>
      </w:fldSimple>
      <w:r w:rsidR="00AF300B">
        <w:t xml:space="preserve"> Remove Hyperlink</w:t>
      </w:r>
    </w:p>
    <w:p w14:paraId="2A90283A" w14:textId="412BFF4F" w:rsidR="005A40CB" w:rsidRDefault="005A40CB" w:rsidP="005A40CB"/>
    <w:p w14:paraId="01D288B1" w14:textId="47C50D3C" w:rsidR="005A40CB" w:rsidRDefault="005A40CB" w:rsidP="005A40CB">
      <w:pPr>
        <w:pStyle w:val="L1StepIntro"/>
      </w:pPr>
      <w:r>
        <w:lastRenderedPageBreak/>
        <w:t xml:space="preserve">To create a </w:t>
      </w:r>
      <w:r w:rsidR="003441F5">
        <w:t>B</w:t>
      </w:r>
      <w:r w:rsidR="00604631">
        <w:t>ookmark</w:t>
      </w:r>
      <w:r w:rsidR="00B81EAF">
        <w:t xml:space="preserve"> and </w:t>
      </w:r>
      <w:r w:rsidR="003441F5">
        <w:t>C</w:t>
      </w:r>
      <w:r w:rsidR="00B81EAF">
        <w:t>ross</w:t>
      </w:r>
      <w:r w:rsidR="003441F5">
        <w:t>-</w:t>
      </w:r>
      <w:r w:rsidR="00B81EAF">
        <w:t>reference</w:t>
      </w:r>
    </w:p>
    <w:p w14:paraId="7EAC7A4A" w14:textId="52AED3AC" w:rsidR="003441F5" w:rsidRDefault="00604631" w:rsidP="00906AEC">
      <w:pPr>
        <w:pStyle w:val="L1steps"/>
        <w:numPr>
          <w:ilvl w:val="1"/>
          <w:numId w:val="10"/>
        </w:numPr>
      </w:pPr>
      <w:r>
        <w:t>Select a</w:t>
      </w:r>
      <w:r w:rsidR="00397886">
        <w:t>ny word</w:t>
      </w:r>
      <w:r>
        <w:t xml:space="preserve"> from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397886">
        <w:t xml:space="preserve"> to provide </w:t>
      </w:r>
      <w:r w:rsidR="003441F5">
        <w:t>a B</w:t>
      </w:r>
      <w:r w:rsidR="00397886">
        <w:t>ookmark,</w:t>
      </w:r>
      <w:r>
        <w:t xml:space="preserve"> </w:t>
      </w:r>
    </w:p>
    <w:p w14:paraId="1E58AC4E" w14:textId="5B08E0FF" w:rsidR="00906AEC" w:rsidRDefault="00397886" w:rsidP="00906AEC">
      <w:pPr>
        <w:pStyle w:val="L1steps"/>
        <w:numPr>
          <w:ilvl w:val="1"/>
          <w:numId w:val="10"/>
        </w:numPr>
      </w:pPr>
      <w:r>
        <w:t>C</w:t>
      </w:r>
      <w:r w:rsidR="005A40CB">
        <w:t xml:space="preserve">lick </w:t>
      </w:r>
      <w:r>
        <w:t>the</w:t>
      </w:r>
      <w:r w:rsidR="005A40CB">
        <w:t xml:space="preserve"> </w:t>
      </w:r>
      <w:r w:rsidR="00604631">
        <w:rPr>
          <w:noProof/>
        </w:rPr>
        <w:drawing>
          <wp:inline distT="0" distB="0" distL="0" distR="0" wp14:anchorId="4F0DC856" wp14:editId="064B0F00">
            <wp:extent cx="314024" cy="314024"/>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14024" cy="314024"/>
                    </a:xfrm>
                    <a:prstGeom prst="rect">
                      <a:avLst/>
                    </a:prstGeom>
                  </pic:spPr>
                </pic:pic>
              </a:graphicData>
            </a:graphic>
          </wp:inline>
        </w:drawing>
      </w:r>
      <w:r>
        <w:t xml:space="preserve"> option.</w:t>
      </w:r>
    </w:p>
    <w:p w14:paraId="4EA81093" w14:textId="78D8D1EF" w:rsidR="00B81EAF" w:rsidRPr="00B81EAF" w:rsidRDefault="00397886" w:rsidP="00B81EAF">
      <w:pPr>
        <w:pStyle w:val="L1substeps"/>
        <w:numPr>
          <w:ilvl w:val="2"/>
          <w:numId w:val="10"/>
        </w:numPr>
        <w:rPr>
          <w:rStyle w:val="picturewordsbold"/>
          <w:b w:val="0"/>
          <w:bCs w:val="0"/>
        </w:rPr>
      </w:pPr>
      <w:r>
        <w:t>Write</w:t>
      </w:r>
      <w:r w:rsidR="00B81EAF">
        <w:t xml:space="preserve"> a text name</w:t>
      </w:r>
      <w:r>
        <w:t xml:space="preserve"> (selected word) </w:t>
      </w:r>
      <w:r w:rsidR="00B81EAF">
        <w:t xml:space="preserve">in </w:t>
      </w:r>
      <w:r w:rsidR="00E04A55">
        <w:t xml:space="preserve">the </w:t>
      </w:r>
      <w:r w:rsidR="00B81EAF" w:rsidRPr="00B81EAF">
        <w:rPr>
          <w:rStyle w:val="picturewordsbold"/>
        </w:rPr>
        <w:t>Bookmark name</w:t>
      </w:r>
      <w:r w:rsidR="00776197">
        <w:rPr>
          <w:rStyle w:val="picturewordsbold"/>
        </w:rPr>
        <w:t>.</w:t>
      </w:r>
    </w:p>
    <w:p w14:paraId="426C9D1F" w14:textId="59BCBABB" w:rsidR="00B81EAF" w:rsidRPr="00906AEC" w:rsidRDefault="00397886" w:rsidP="00B81EAF">
      <w:pPr>
        <w:pStyle w:val="L1substeps"/>
        <w:numPr>
          <w:ilvl w:val="2"/>
          <w:numId w:val="10"/>
        </w:numPr>
        <w:rPr>
          <w:rStyle w:val="picturewordsbold"/>
          <w:b w:val="0"/>
          <w:bCs w:val="0"/>
        </w:rPr>
      </w:pPr>
      <w:r>
        <w:t>C</w:t>
      </w:r>
      <w:r w:rsidR="00B81EAF" w:rsidRPr="00B81EAF">
        <w:t>lick</w:t>
      </w:r>
      <w:r w:rsidR="00B81EAF">
        <w:rPr>
          <w:rStyle w:val="picturewordsbold"/>
        </w:rPr>
        <w:t xml:space="preserve"> Add</w:t>
      </w:r>
      <w:r w:rsidR="00776197">
        <w:rPr>
          <w:rStyle w:val="picturewordsbold"/>
        </w:rPr>
        <w:t>.</w:t>
      </w:r>
    </w:p>
    <w:p w14:paraId="09598189" w14:textId="77777777" w:rsidR="0063780A" w:rsidRDefault="00906AEC" w:rsidP="00E25729">
      <w:pPr>
        <w:keepNext/>
        <w:spacing w:before="240"/>
        <w:jc w:val="center"/>
      </w:pPr>
      <w:r>
        <w:rPr>
          <w:noProof/>
        </w:rPr>
        <w:drawing>
          <wp:inline distT="0" distB="0" distL="0" distR="0" wp14:anchorId="7239597D" wp14:editId="4DB6922D">
            <wp:extent cx="4198984" cy="3368332"/>
            <wp:effectExtent l="19050" t="19050" r="11430" b="2286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
                    <pic:cNvPicPr/>
                  </pic:nvPicPr>
                  <pic:blipFill>
                    <a:blip r:embed="rId26">
                      <a:extLst>
                        <a:ext uri="{28A0092B-C50C-407E-A947-70E740481C1C}">
                          <a14:useLocalDpi xmlns:a14="http://schemas.microsoft.com/office/drawing/2010/main" val="0"/>
                        </a:ext>
                      </a:extLst>
                    </a:blip>
                    <a:stretch>
                      <a:fillRect/>
                    </a:stretch>
                  </pic:blipFill>
                  <pic:spPr>
                    <a:xfrm>
                      <a:off x="0" y="0"/>
                      <a:ext cx="4198984" cy="3368332"/>
                    </a:xfrm>
                    <a:prstGeom prst="rect">
                      <a:avLst/>
                    </a:prstGeom>
                    <a:ln w="3175">
                      <a:solidFill>
                        <a:schemeClr val="tx1"/>
                      </a:solidFill>
                    </a:ln>
                  </pic:spPr>
                </pic:pic>
              </a:graphicData>
            </a:graphic>
          </wp:inline>
        </w:drawing>
      </w:r>
    </w:p>
    <w:p w14:paraId="3629A079" w14:textId="20EE9440" w:rsidR="00B81EAF" w:rsidRDefault="0063780A" w:rsidP="0063780A">
      <w:pPr>
        <w:pStyle w:val="figuretitle"/>
      </w:pPr>
      <w:r>
        <w:t xml:space="preserve">Figure </w:t>
      </w:r>
      <w:fldSimple w:instr=" STYLEREF 1 \s ">
        <w:r w:rsidR="006C6C9B">
          <w:rPr>
            <w:noProof/>
          </w:rPr>
          <w:t>2</w:t>
        </w:r>
      </w:fldSimple>
      <w:r w:rsidR="003D3C64">
        <w:noBreakHyphen/>
      </w:r>
      <w:fldSimple w:instr=" SEQ Figure \* ARABIC \s 1 ">
        <w:r w:rsidR="006C6C9B">
          <w:rPr>
            <w:noProof/>
          </w:rPr>
          <w:t>3</w:t>
        </w:r>
      </w:fldSimple>
      <w:r w:rsidR="00AF300B">
        <w:t xml:space="preserve"> Creating a Bookmark</w:t>
      </w:r>
    </w:p>
    <w:p w14:paraId="4C0268D1" w14:textId="3E4FB468" w:rsidR="00906AEC" w:rsidRDefault="00C16C19" w:rsidP="00B81EAF">
      <w:pPr>
        <w:pStyle w:val="L1steps"/>
      </w:pPr>
      <w:r>
        <w:t>P</w:t>
      </w:r>
      <w:r w:rsidR="00906AEC">
        <w:t xml:space="preserve">lace the cursor </w:t>
      </w:r>
      <w:r>
        <w:t>in the location</w:t>
      </w:r>
      <w:r w:rsidR="004B0D7E">
        <w:fldChar w:fldCharType="begin"/>
      </w:r>
      <w:r w:rsidR="004B0D7E">
        <w:instrText xml:space="preserve"> XE "</w:instrText>
      </w:r>
      <w:r w:rsidR="004B0D7E" w:rsidRPr="009760E4">
        <w:instrText>location</w:instrText>
      </w:r>
      <w:r w:rsidR="004B0D7E">
        <w:instrText xml:space="preserve">" </w:instrText>
      </w:r>
      <w:r w:rsidR="004B0D7E">
        <w:fldChar w:fldCharType="end"/>
      </w:r>
      <w:r>
        <w:t xml:space="preserve"> for the</w:t>
      </w:r>
      <w:r w:rsidR="00906AEC">
        <w:t xml:space="preserve"> </w:t>
      </w:r>
      <w:r w:rsidR="003441F5">
        <w:t>B</w:t>
      </w:r>
      <w:r w:rsidR="00906AEC">
        <w:t>ookmark</w:t>
      </w:r>
      <w:r>
        <w:t xml:space="preserve"> to set</w:t>
      </w:r>
      <w:r w:rsidR="00397886">
        <w:t>.</w:t>
      </w:r>
    </w:p>
    <w:p w14:paraId="0FF447FC" w14:textId="7C85FF69" w:rsidR="00906AEC" w:rsidRDefault="0048162B" w:rsidP="00B81EAF">
      <w:pPr>
        <w:pStyle w:val="L1steps"/>
      </w:pPr>
      <w:r>
        <w:t>S</w:t>
      </w:r>
      <w:r w:rsidR="00B81EAF">
        <w:t xml:space="preserve">elect </w:t>
      </w:r>
      <w:r w:rsidR="00B81EAF">
        <w:rPr>
          <w:noProof/>
        </w:rPr>
        <w:drawing>
          <wp:inline distT="0" distB="0" distL="0" distR="0" wp14:anchorId="60C787DD" wp14:editId="32FF3B3C">
            <wp:extent cx="233266" cy="30764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3266" cy="307641"/>
                    </a:xfrm>
                    <a:prstGeom prst="rect">
                      <a:avLst/>
                    </a:prstGeom>
                  </pic:spPr>
                </pic:pic>
              </a:graphicData>
            </a:graphic>
          </wp:inline>
        </w:drawing>
      </w:r>
      <w:r w:rsidR="00906AEC">
        <w:t xml:space="preserve"> from the </w:t>
      </w:r>
      <w:r w:rsidR="00397886">
        <w:t>I</w:t>
      </w:r>
      <w:r w:rsidR="00906AEC">
        <w:t xml:space="preserve">nsert </w:t>
      </w:r>
      <w:r w:rsidR="00397886">
        <w:t>M</w:t>
      </w:r>
      <w:r w:rsidR="00906AEC">
        <w:t>enu</w:t>
      </w:r>
      <w:r w:rsidR="00913137">
        <w:t>,</w:t>
      </w:r>
      <w:r w:rsidR="00906AEC">
        <w:t xml:space="preserve"> </w:t>
      </w:r>
      <w:r w:rsidR="00E04A55">
        <w:t xml:space="preserve">and </w:t>
      </w:r>
      <w:r w:rsidR="00906AEC">
        <w:t xml:space="preserve">a dialogue box </w:t>
      </w:r>
      <w:r w:rsidR="00BC18D1">
        <w:t>pops up</w:t>
      </w:r>
      <w:r w:rsidR="00776197">
        <w:t>.</w:t>
      </w:r>
    </w:p>
    <w:p w14:paraId="09EF84FF" w14:textId="577D3365" w:rsidR="00913137" w:rsidRPr="0048162B" w:rsidRDefault="0048162B" w:rsidP="0048162B">
      <w:pPr>
        <w:pStyle w:val="L1substeps"/>
        <w:rPr>
          <w:rStyle w:val="picturewordsbold"/>
          <w:b w:val="0"/>
          <w:bCs w:val="0"/>
        </w:rPr>
      </w:pPr>
      <w:r>
        <w:tab/>
      </w:r>
      <w:r>
        <w:tab/>
        <w:t xml:space="preserve">Now select the </w:t>
      </w:r>
      <w:r w:rsidR="00C16C19">
        <w:rPr>
          <w:rStyle w:val="picturewordsbold"/>
        </w:rPr>
        <w:t>R</w:t>
      </w:r>
      <w:r w:rsidRPr="0048162B">
        <w:rPr>
          <w:rStyle w:val="picturewordsbold"/>
        </w:rPr>
        <w:t>eference type</w:t>
      </w:r>
      <w:r>
        <w:t xml:space="preserve"> as </w:t>
      </w:r>
      <w:r w:rsidR="00C16C19">
        <w:rPr>
          <w:rStyle w:val="picturewordsbold"/>
        </w:rPr>
        <w:t>B</w:t>
      </w:r>
      <w:r w:rsidRPr="0048162B">
        <w:rPr>
          <w:rStyle w:val="picturewordsbold"/>
        </w:rPr>
        <w:t>ookmark</w:t>
      </w:r>
      <w:r w:rsidR="00C16C19">
        <w:rPr>
          <w:rStyle w:val="picturewordsbold"/>
        </w:rPr>
        <w:t>.</w:t>
      </w:r>
    </w:p>
    <w:p w14:paraId="79A6D579" w14:textId="5FF8975C" w:rsidR="0048162B" w:rsidRPr="0048162B" w:rsidRDefault="00C16C19" w:rsidP="0048162B">
      <w:pPr>
        <w:pStyle w:val="L1substeps"/>
        <w:rPr>
          <w:rStyle w:val="picturewordsbold"/>
          <w:b w:val="0"/>
          <w:bCs w:val="0"/>
        </w:rPr>
      </w:pPr>
      <w:r>
        <w:t>Click to s</w:t>
      </w:r>
      <w:r w:rsidR="0048162B">
        <w:t>elect the drop</w:t>
      </w:r>
      <w:r w:rsidR="007209A3">
        <w:t>-</w:t>
      </w:r>
      <w:r w:rsidR="0048162B">
        <w:t xml:space="preserve">down, </w:t>
      </w:r>
      <w:r w:rsidR="0048162B">
        <w:rPr>
          <w:rStyle w:val="picturewordsbold"/>
        </w:rPr>
        <w:t>F</w:t>
      </w:r>
      <w:r w:rsidR="0048162B" w:rsidRPr="0048162B">
        <w:rPr>
          <w:rStyle w:val="picturewordsbold"/>
        </w:rPr>
        <w:t xml:space="preserve">or which </w:t>
      </w:r>
      <w:r w:rsidR="003441F5">
        <w:rPr>
          <w:rStyle w:val="picturewordsbold"/>
        </w:rPr>
        <w:t>B</w:t>
      </w:r>
      <w:r w:rsidR="0048162B" w:rsidRPr="0048162B">
        <w:rPr>
          <w:rStyle w:val="picturewordsbold"/>
        </w:rPr>
        <w:t>ookmark</w:t>
      </w:r>
      <w:r>
        <w:rPr>
          <w:rStyle w:val="picturewordsbold"/>
        </w:rPr>
        <w:t>.</w:t>
      </w:r>
    </w:p>
    <w:p w14:paraId="2CE26E9C" w14:textId="4AE83C84" w:rsidR="0048162B" w:rsidRPr="00FC6AAD" w:rsidRDefault="00C16C19" w:rsidP="0048162B">
      <w:pPr>
        <w:pStyle w:val="L1substeps"/>
        <w:rPr>
          <w:rStyle w:val="picturewordsbold"/>
          <w:b w:val="0"/>
          <w:bCs w:val="0"/>
        </w:rPr>
      </w:pPr>
      <w:r>
        <w:t>C</w:t>
      </w:r>
      <w:r w:rsidR="0048162B">
        <w:t xml:space="preserve">lick on </w:t>
      </w:r>
      <w:r w:rsidR="0048162B" w:rsidRPr="0048162B">
        <w:rPr>
          <w:rStyle w:val="picturewordsbold"/>
        </w:rPr>
        <w:t>Insert</w:t>
      </w:r>
      <w:r>
        <w:rPr>
          <w:rStyle w:val="picturewordsbold"/>
        </w:rPr>
        <w:t>.</w:t>
      </w:r>
    </w:p>
    <w:p w14:paraId="5BF0C7E4" w14:textId="0D6B807F" w:rsidR="003441F5" w:rsidRDefault="00FC6AAD" w:rsidP="003441F5">
      <w:pPr>
        <w:pStyle w:val="chapterintro0"/>
      </w:pPr>
      <w:r>
        <w:t xml:space="preserve">To check, </w:t>
      </w:r>
      <w:r w:rsidR="00C16C19">
        <w:t>C</w:t>
      </w:r>
      <w:r>
        <w:t xml:space="preserve">trl and </w:t>
      </w:r>
      <w:r w:rsidR="003441F5">
        <w:t>c</w:t>
      </w:r>
      <w:r>
        <w:t xml:space="preserve">lick the </w:t>
      </w:r>
      <w:r w:rsidR="003441F5">
        <w:t>L</w:t>
      </w:r>
      <w:r>
        <w:t>ink</w:t>
      </w:r>
      <w:r w:rsidR="00776197">
        <w:t>.</w:t>
      </w:r>
    </w:p>
    <w:p w14:paraId="38399705" w14:textId="662BB24E" w:rsidR="00FC6AAD" w:rsidRDefault="004E3E67" w:rsidP="003441F5">
      <w:pPr>
        <w:pStyle w:val="chapterintro0"/>
      </w:pPr>
      <w:r>
        <w:t xml:space="preserve">It </w:t>
      </w:r>
      <w:r w:rsidR="00DA60FC">
        <w:t xml:space="preserve">will </w:t>
      </w:r>
      <w:r>
        <w:t>jump to the location</w:t>
      </w:r>
      <w:r w:rsidR="004B0D7E">
        <w:fldChar w:fldCharType="begin"/>
      </w:r>
      <w:r w:rsidR="004B0D7E">
        <w:instrText xml:space="preserve"> XE "</w:instrText>
      </w:r>
      <w:r w:rsidR="004B0D7E" w:rsidRPr="009760E4">
        <w:instrText>location</w:instrText>
      </w:r>
      <w:r w:rsidR="004B0D7E">
        <w:instrText xml:space="preserve">" </w:instrText>
      </w:r>
      <w:r w:rsidR="004B0D7E">
        <w:fldChar w:fldCharType="end"/>
      </w:r>
      <w:r>
        <w:t xml:space="preserve"> </w:t>
      </w:r>
      <w:r w:rsidR="00E04A55">
        <w:t>where</w:t>
      </w:r>
      <w:r>
        <w:t xml:space="preserve"> the</w:t>
      </w:r>
      <w:r w:rsidR="00FC6AAD">
        <w:t xml:space="preserve"> </w:t>
      </w:r>
      <w:r w:rsidR="00C16C19">
        <w:t>B</w:t>
      </w:r>
      <w:r w:rsidR="00FC6AAD">
        <w:t>ookmark</w:t>
      </w:r>
      <w:r>
        <w:t xml:space="preserve"> is set</w:t>
      </w:r>
      <w:r w:rsidR="00776197">
        <w:t>.</w:t>
      </w:r>
    </w:p>
    <w:p w14:paraId="206D4022" w14:textId="77777777" w:rsidR="0063780A" w:rsidRDefault="00913137" w:rsidP="0063780A">
      <w:pPr>
        <w:keepNext/>
        <w:jc w:val="center"/>
      </w:pPr>
      <w:r>
        <w:rPr>
          <w:noProof/>
        </w:rPr>
        <w:lastRenderedPageBreak/>
        <w:drawing>
          <wp:inline distT="0" distB="0" distL="0" distR="0" wp14:anchorId="2FAE0AE0" wp14:editId="0F887A6A">
            <wp:extent cx="4359018" cy="3345470"/>
            <wp:effectExtent l="0" t="0" r="381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pic:nvPicPr>
                  <pic:blipFill>
                    <a:blip r:embed="rId27">
                      <a:extLst>
                        <a:ext uri="{28A0092B-C50C-407E-A947-70E740481C1C}">
                          <a14:useLocalDpi xmlns:a14="http://schemas.microsoft.com/office/drawing/2010/main" val="0"/>
                        </a:ext>
                      </a:extLst>
                    </a:blip>
                    <a:stretch>
                      <a:fillRect/>
                    </a:stretch>
                  </pic:blipFill>
                  <pic:spPr>
                    <a:xfrm>
                      <a:off x="0" y="0"/>
                      <a:ext cx="4359018" cy="3345470"/>
                    </a:xfrm>
                    <a:prstGeom prst="rect">
                      <a:avLst/>
                    </a:prstGeom>
                  </pic:spPr>
                </pic:pic>
              </a:graphicData>
            </a:graphic>
          </wp:inline>
        </w:drawing>
      </w:r>
    </w:p>
    <w:p w14:paraId="7439AC4F" w14:textId="04F1E442" w:rsidR="0048162B" w:rsidRDefault="0063780A" w:rsidP="0063780A">
      <w:pPr>
        <w:pStyle w:val="figuretitle"/>
      </w:pPr>
      <w:r>
        <w:t xml:space="preserve">Figure </w:t>
      </w:r>
      <w:fldSimple w:instr=" STYLEREF 1 \s ">
        <w:r w:rsidR="006C6C9B">
          <w:rPr>
            <w:noProof/>
          </w:rPr>
          <w:t>2</w:t>
        </w:r>
      </w:fldSimple>
      <w:r w:rsidR="003D3C64">
        <w:noBreakHyphen/>
      </w:r>
      <w:fldSimple w:instr=" SEQ Figure \* ARABIC \s 1 ">
        <w:r w:rsidR="006C6C9B">
          <w:rPr>
            <w:noProof/>
          </w:rPr>
          <w:t>4</w:t>
        </w:r>
      </w:fldSimple>
      <w:r w:rsidR="00AF300B">
        <w:t xml:space="preserve"> Cross-reference to Created Bookmark</w:t>
      </w:r>
    </w:p>
    <w:p w14:paraId="114D0A3B" w14:textId="77777777" w:rsidR="00FC6AAD" w:rsidRPr="00FC6AAD" w:rsidRDefault="00FC6AAD" w:rsidP="00FC6AAD"/>
    <w:p w14:paraId="50DDD20F" w14:textId="457BC9A9" w:rsidR="00D652C8" w:rsidRDefault="00D652C8" w:rsidP="00D652C8">
      <w:pPr>
        <w:pStyle w:val="L1topictitle"/>
      </w:pPr>
      <w:bookmarkStart w:id="18" w:name="_Toc66948032"/>
      <w:bookmarkStart w:id="19" w:name="_Toc66948799"/>
      <w:bookmarkStart w:id="20" w:name="_Toc70705854"/>
      <w:r>
        <w:t>Comments</w:t>
      </w:r>
      <w:bookmarkEnd w:id="18"/>
      <w:bookmarkEnd w:id="19"/>
      <w:bookmarkEnd w:id="20"/>
    </w:p>
    <w:p w14:paraId="3325E048" w14:textId="553010B2" w:rsidR="00D652C8" w:rsidRDefault="003441F5" w:rsidP="00D652C8">
      <w:pPr>
        <w:pStyle w:val="L1topicpara"/>
      </w:pPr>
      <w:r>
        <w:t>It is to</w:t>
      </w:r>
      <w:r w:rsidR="00D652C8">
        <w:t xml:space="preserve"> </w:t>
      </w:r>
      <w:r w:rsidR="00AA5F63">
        <w:t>give</w:t>
      </w:r>
      <w:r w:rsidR="00D652C8">
        <w:t xml:space="preserve"> </w:t>
      </w:r>
      <w:r w:rsidR="00FC6AAD">
        <w:t>comments</w:t>
      </w:r>
      <w:r w:rsidR="004B0D7E">
        <w:fldChar w:fldCharType="begin"/>
      </w:r>
      <w:r w:rsidR="004B0D7E">
        <w:instrText xml:space="preserve"> XE "</w:instrText>
      </w:r>
      <w:r w:rsidR="004B0D7E" w:rsidRPr="00AD52C4">
        <w:instrText>comments</w:instrText>
      </w:r>
      <w:r w:rsidR="004B0D7E">
        <w:instrText xml:space="preserve">" </w:instrText>
      </w:r>
      <w:r w:rsidR="004B0D7E">
        <w:fldChar w:fldCharType="end"/>
      </w:r>
      <w:r w:rsidR="00FC6AAD">
        <w:t xml:space="preserve"> </w:t>
      </w:r>
      <w:r w:rsidR="00E04A55">
        <w:t>o</w:t>
      </w:r>
      <w:r w:rsidR="00FC6AAD">
        <w:t>n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3E776E">
        <w:t>.</w:t>
      </w:r>
      <w:r>
        <w:t xml:space="preserve"> T</w:t>
      </w:r>
      <w:r w:rsidR="00063D69">
        <w:t>o p</w:t>
      </w:r>
      <w:r w:rsidR="003E776E">
        <w:t>rovide a means for instructors to comment on the works.</w:t>
      </w:r>
    </w:p>
    <w:p w14:paraId="1760A46C" w14:textId="11D2053D" w:rsidR="00AA5F63" w:rsidRDefault="003E776E" w:rsidP="00AA5F63">
      <w:pPr>
        <w:pStyle w:val="L1steps"/>
      </w:pPr>
      <w:r>
        <w:t xml:space="preserve">Select </w:t>
      </w:r>
      <w:r w:rsidR="00E04A55">
        <w:t>a</w:t>
      </w:r>
      <w:r>
        <w:t xml:space="preserve"> c</w:t>
      </w:r>
      <w:r w:rsidR="00E04A55">
        <w:t>ertain t</w:t>
      </w:r>
      <w:r>
        <w:t>ext to place a comment.</w:t>
      </w:r>
    </w:p>
    <w:p w14:paraId="7EC949E1" w14:textId="6393C23F" w:rsidR="00AA5F63" w:rsidRDefault="00AA5F63" w:rsidP="00AA5F63">
      <w:pPr>
        <w:pStyle w:val="L1steps"/>
      </w:pPr>
      <w:r>
        <w:t xml:space="preserve">Click the </w:t>
      </w:r>
      <w:r>
        <w:rPr>
          <w:noProof/>
        </w:rPr>
        <w:drawing>
          <wp:inline distT="0" distB="0" distL="0" distR="0" wp14:anchorId="2A0EE836" wp14:editId="0B26FC0F">
            <wp:extent cx="290417" cy="360947"/>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
                    <pic:cNvPicPr/>
                  </pic:nvPicPr>
                  <pic:blipFill>
                    <a:blip r:embed="rId28">
                      <a:extLst>
                        <a:ext uri="{28A0092B-C50C-407E-A947-70E740481C1C}">
                          <a14:useLocalDpi xmlns:a14="http://schemas.microsoft.com/office/drawing/2010/main" val="0"/>
                        </a:ext>
                      </a:extLst>
                    </a:blip>
                    <a:stretch>
                      <a:fillRect/>
                    </a:stretch>
                  </pic:blipFill>
                  <pic:spPr>
                    <a:xfrm>
                      <a:off x="0" y="0"/>
                      <a:ext cx="296336" cy="368303"/>
                    </a:xfrm>
                    <a:prstGeom prst="rect">
                      <a:avLst/>
                    </a:prstGeom>
                  </pic:spPr>
                </pic:pic>
              </a:graphicData>
            </a:graphic>
          </wp:inline>
        </w:drawing>
      </w:r>
      <w:r w:rsidR="003E776E">
        <w:t xml:space="preserve">, from </w:t>
      </w:r>
      <w:r w:rsidR="003441F5">
        <w:t xml:space="preserve">the </w:t>
      </w:r>
      <w:r w:rsidR="003E776E">
        <w:t>Insert Menu bar</w:t>
      </w:r>
      <w:r w:rsidR="00776197">
        <w:t>.</w:t>
      </w:r>
    </w:p>
    <w:p w14:paraId="2F3FD32F" w14:textId="2F597F18" w:rsidR="00AA5F63" w:rsidRDefault="003E776E" w:rsidP="00D652C8">
      <w:pPr>
        <w:pStyle w:val="L1steps"/>
      </w:pPr>
      <w:r>
        <w:t>Type a co</w:t>
      </w:r>
      <w:r w:rsidR="00063D69">
        <w:t>mment.</w:t>
      </w:r>
    </w:p>
    <w:p w14:paraId="58B7E0BF" w14:textId="5553EFF6" w:rsidR="00063D69" w:rsidRDefault="00063D69" w:rsidP="00D652C8">
      <w:pPr>
        <w:pStyle w:val="L1steps"/>
      </w:pPr>
      <w:r>
        <w:t xml:space="preserve">Use </w:t>
      </w:r>
      <w:r w:rsidR="003441F5">
        <w:t xml:space="preserve">the </w:t>
      </w:r>
      <w:r>
        <w:t xml:space="preserve">Esc key or click </w:t>
      </w:r>
      <w:r w:rsidR="00E04A55">
        <w:t>o</w:t>
      </w:r>
      <w:r>
        <w:t>n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t xml:space="preserve"> text when finished.</w:t>
      </w:r>
    </w:p>
    <w:p w14:paraId="3559E7C2" w14:textId="77777777" w:rsidR="0063780A" w:rsidRDefault="00DB7A10" w:rsidP="00E25729">
      <w:pPr>
        <w:keepNext/>
        <w:spacing w:before="240"/>
      </w:pPr>
      <w:r>
        <w:rPr>
          <w:noProof/>
          <w:sz w:val="24"/>
          <w:szCs w:val="24"/>
        </w:rPr>
        <w:drawing>
          <wp:inline distT="0" distB="0" distL="0" distR="0" wp14:anchorId="27199127" wp14:editId="6E9C9B76">
            <wp:extent cx="5731510" cy="608965"/>
            <wp:effectExtent l="0" t="0" r="2540" b="63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pic:nvPicPr>
                  <pic:blipFill>
                    <a:blip r:embed="rId29">
                      <a:extLst>
                        <a:ext uri="{28A0092B-C50C-407E-A947-70E740481C1C}">
                          <a14:useLocalDpi xmlns:a14="http://schemas.microsoft.com/office/drawing/2010/main" val="0"/>
                        </a:ext>
                      </a:extLst>
                    </a:blip>
                    <a:stretch>
                      <a:fillRect/>
                    </a:stretch>
                  </pic:blipFill>
                  <pic:spPr>
                    <a:xfrm>
                      <a:off x="0" y="0"/>
                      <a:ext cx="5731510" cy="608965"/>
                    </a:xfrm>
                    <a:prstGeom prst="rect">
                      <a:avLst/>
                    </a:prstGeom>
                  </pic:spPr>
                </pic:pic>
              </a:graphicData>
            </a:graphic>
          </wp:inline>
        </w:drawing>
      </w:r>
    </w:p>
    <w:p w14:paraId="17F70033" w14:textId="74A31F82" w:rsidR="004B6425" w:rsidRDefault="0063780A" w:rsidP="0063780A">
      <w:pPr>
        <w:pStyle w:val="figuretitle"/>
        <w:rPr>
          <w:noProof/>
          <w:szCs w:val="24"/>
        </w:rPr>
      </w:pPr>
      <w:r>
        <w:t xml:space="preserve">Figure </w:t>
      </w:r>
      <w:fldSimple w:instr=" STYLEREF 1 \s ">
        <w:r w:rsidR="006C6C9B">
          <w:rPr>
            <w:noProof/>
          </w:rPr>
          <w:t>2</w:t>
        </w:r>
      </w:fldSimple>
      <w:r w:rsidR="003D3C64">
        <w:noBreakHyphen/>
      </w:r>
      <w:fldSimple w:instr=" SEQ Figure \* ARABIC \s 1 ">
        <w:r w:rsidR="006C6C9B">
          <w:rPr>
            <w:noProof/>
          </w:rPr>
          <w:t>5</w:t>
        </w:r>
      </w:fldSimple>
      <w:r w:rsidR="00AF300B">
        <w:t xml:space="preserve"> Comments</w:t>
      </w:r>
    </w:p>
    <w:p w14:paraId="10BFC5D4" w14:textId="77777777" w:rsidR="00A8160A" w:rsidRDefault="00A8160A" w:rsidP="00A8160A"/>
    <w:p w14:paraId="0F13F3D5" w14:textId="0F948E48" w:rsidR="00604C8F" w:rsidRDefault="00604C8F" w:rsidP="00A8160A">
      <w:pPr>
        <w:sectPr w:rsidR="00604C8F" w:rsidSect="00672CF8">
          <w:headerReference w:type="even" r:id="rId30"/>
          <w:footerReference w:type="even" r:id="rId31"/>
          <w:pgSz w:w="11906" w:h="16838"/>
          <w:pgMar w:top="1440" w:right="1440" w:bottom="1440" w:left="1440" w:header="708" w:footer="708" w:gutter="0"/>
          <w:pgNumType w:start="1" w:chapStyle="1"/>
          <w:cols w:space="708"/>
          <w:titlePg/>
          <w:docGrid w:linePitch="360"/>
        </w:sectPr>
      </w:pPr>
    </w:p>
    <w:p w14:paraId="09AACCE1" w14:textId="7EBA3900" w:rsidR="00A8160A" w:rsidRDefault="00A8160A" w:rsidP="00A8160A">
      <w:pPr>
        <w:pStyle w:val="Heading1"/>
      </w:pPr>
    </w:p>
    <w:p w14:paraId="4929AD56" w14:textId="63CA9B04" w:rsidR="00A8160A" w:rsidRDefault="00A8160A" w:rsidP="00A8160A">
      <w:pPr>
        <w:pStyle w:val="chaptertitle"/>
      </w:pPr>
      <w:bookmarkStart w:id="21" w:name="_Toc66948033"/>
      <w:bookmarkStart w:id="22" w:name="_Toc66948800"/>
      <w:bookmarkStart w:id="23" w:name="_Toc70705855"/>
      <w:r>
        <w:t>HEADER &amp; FOOTER</w:t>
      </w:r>
      <w:bookmarkEnd w:id="21"/>
      <w:bookmarkEnd w:id="22"/>
      <w:bookmarkEnd w:id="23"/>
    </w:p>
    <w:p w14:paraId="3EF5E2C4" w14:textId="281536A0" w:rsidR="00604C8F" w:rsidRDefault="007209A3" w:rsidP="00604C8F">
      <w:pPr>
        <w:pStyle w:val="chapterintro0"/>
      </w:pPr>
      <w:r>
        <w:t>The H</w:t>
      </w:r>
      <w:r w:rsidR="00604C8F">
        <w:t>eader is the top margin of each page</w:t>
      </w:r>
      <w:r>
        <w:t>,</w:t>
      </w:r>
      <w:r w:rsidR="00604C8F">
        <w:t xml:space="preserve"> and Footer is the bottom margin. It is </w:t>
      </w:r>
      <w:r>
        <w:t>help</w:t>
      </w:r>
      <w:r w:rsidR="00604C8F">
        <w:t xml:space="preserve">ful to include the </w:t>
      </w:r>
      <w:r>
        <w:t xml:space="preserve">header and footer section material such as </w:t>
      </w:r>
      <w:r w:rsidR="00E04A55">
        <w:t xml:space="preserve">the </w:t>
      </w:r>
      <w:r>
        <w:t>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t xml:space="preserve"> title and the page number.</w:t>
      </w:r>
    </w:p>
    <w:p w14:paraId="3DADC97D" w14:textId="64EB26F9" w:rsidR="00554399" w:rsidRPr="004B018A" w:rsidRDefault="00554399" w:rsidP="008A76C4">
      <w:pPr>
        <w:pStyle w:val="L1topictitle"/>
      </w:pPr>
      <w:bookmarkStart w:id="24" w:name="_Toc66948034"/>
      <w:bookmarkStart w:id="25" w:name="_Toc66948801"/>
      <w:bookmarkStart w:id="26" w:name="_Toc70705856"/>
      <w:r w:rsidRPr="004B018A">
        <w:t>Inserting Header &amp; Footer</w:t>
      </w:r>
      <w:bookmarkEnd w:id="24"/>
      <w:bookmarkEnd w:id="25"/>
      <w:bookmarkEnd w:id="26"/>
    </w:p>
    <w:p w14:paraId="2C42FE24" w14:textId="0A86BD33" w:rsidR="00554399" w:rsidRDefault="00554399" w:rsidP="008A76C4">
      <w:pPr>
        <w:pStyle w:val="L1steps"/>
      </w:pPr>
      <w:r>
        <w:t>Click o</w:t>
      </w:r>
      <w:r w:rsidR="001A238E">
        <w:t>n</w:t>
      </w:r>
      <w:r>
        <w:t xml:space="preserve"> </w:t>
      </w:r>
      <w:r w:rsidR="001A238E">
        <w:t>I</w:t>
      </w:r>
      <w:r>
        <w:t xml:space="preserve">nsert and select </w:t>
      </w:r>
      <w:r w:rsidR="007209A3">
        <w:t xml:space="preserve">the </w:t>
      </w:r>
      <w:r>
        <w:t xml:space="preserve">desired </w:t>
      </w:r>
      <w:r w:rsidR="00DA60FC">
        <w:t>option.</w:t>
      </w:r>
    </w:p>
    <w:p w14:paraId="1D3B24C3" w14:textId="77777777" w:rsidR="0063780A" w:rsidRDefault="00554399" w:rsidP="0063780A">
      <w:pPr>
        <w:keepNext/>
        <w:spacing w:before="240"/>
        <w:jc w:val="center"/>
      </w:pPr>
      <w:r>
        <w:rPr>
          <w:noProof/>
        </w:rPr>
        <w:drawing>
          <wp:inline distT="0" distB="0" distL="0" distR="0" wp14:anchorId="049308D0" wp14:editId="0D6CF887">
            <wp:extent cx="1101437" cy="931985"/>
            <wp:effectExtent l="19050" t="19050" r="22860" b="209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pic:nvPicPr>
                  <pic:blipFill>
                    <a:blip r:embed="rId32">
                      <a:extLst>
                        <a:ext uri="{28A0092B-C50C-407E-A947-70E740481C1C}">
                          <a14:useLocalDpi xmlns:a14="http://schemas.microsoft.com/office/drawing/2010/main" val="0"/>
                        </a:ext>
                      </a:extLst>
                    </a:blip>
                    <a:stretch>
                      <a:fillRect/>
                    </a:stretch>
                  </pic:blipFill>
                  <pic:spPr>
                    <a:xfrm>
                      <a:off x="0" y="0"/>
                      <a:ext cx="1116167" cy="944449"/>
                    </a:xfrm>
                    <a:prstGeom prst="rect">
                      <a:avLst/>
                    </a:prstGeom>
                    <a:ln w="3175">
                      <a:solidFill>
                        <a:schemeClr val="tx1"/>
                      </a:solidFill>
                    </a:ln>
                  </pic:spPr>
                </pic:pic>
              </a:graphicData>
            </a:graphic>
          </wp:inline>
        </w:drawing>
      </w:r>
    </w:p>
    <w:p w14:paraId="0CB0691F" w14:textId="4DC69486" w:rsidR="00554399" w:rsidRDefault="0063780A" w:rsidP="0063780A">
      <w:pPr>
        <w:pStyle w:val="figuretitle"/>
      </w:pPr>
      <w:r>
        <w:t xml:space="preserve">Figure </w:t>
      </w:r>
      <w:fldSimple w:instr=" STYLEREF 1 \s ">
        <w:r w:rsidR="006C6C9B">
          <w:rPr>
            <w:noProof/>
          </w:rPr>
          <w:t>3</w:t>
        </w:r>
      </w:fldSimple>
      <w:r w:rsidR="003D3C64">
        <w:noBreakHyphen/>
      </w:r>
      <w:fldSimple w:instr=" SEQ Figure \* ARABIC \s 1 ">
        <w:r w:rsidR="006C6C9B">
          <w:rPr>
            <w:noProof/>
          </w:rPr>
          <w:t>1</w:t>
        </w:r>
      </w:fldSimple>
      <w:r w:rsidR="00AF300B">
        <w:t xml:space="preserve"> Header &amp; Footer</w:t>
      </w:r>
    </w:p>
    <w:p w14:paraId="60464872" w14:textId="03A9C321" w:rsidR="004B018A" w:rsidRDefault="008A76C4" w:rsidP="008A76C4">
      <w:pPr>
        <w:pStyle w:val="L1steps"/>
      </w:pPr>
      <w:r>
        <w:t>Click</w:t>
      </w:r>
      <w:r w:rsidR="007209A3">
        <w:t xml:space="preserve"> on</w:t>
      </w:r>
      <w:r>
        <w:t xml:space="preserve"> either of the icons from </w:t>
      </w:r>
      <w:r w:rsidR="007209A3">
        <w:t xml:space="preserve">the </w:t>
      </w:r>
      <w:r>
        <w:t>d</w:t>
      </w:r>
      <w:r w:rsidR="00554399">
        <w:t>rop</w:t>
      </w:r>
      <w:r w:rsidR="007209A3">
        <w:t>-</w:t>
      </w:r>
      <w:r w:rsidR="00554399">
        <w:t xml:space="preserve">down </w:t>
      </w:r>
      <w:r w:rsidR="00F1519D">
        <w:t>M</w:t>
      </w:r>
      <w:r w:rsidR="004B018A">
        <w:t>enu</w:t>
      </w:r>
      <w:r w:rsidR="00554399">
        <w:t xml:space="preserve"> of Header and Footer</w:t>
      </w:r>
      <w:r w:rsidR="00E91300">
        <w:t xml:space="preserve"> with several build</w:t>
      </w:r>
      <w:r w:rsidR="007209A3">
        <w:t>-</w:t>
      </w:r>
      <w:r w:rsidR="00E91300">
        <w:t>in options</w:t>
      </w:r>
      <w:r w:rsidR="001A238E">
        <w:t>.</w:t>
      </w:r>
    </w:p>
    <w:p w14:paraId="65EEA34C" w14:textId="77777777" w:rsidR="002673A1" w:rsidRDefault="0024747B" w:rsidP="00E25729">
      <w:pPr>
        <w:spacing w:before="240"/>
        <w:jc w:val="center"/>
        <w:rPr>
          <w:noProof/>
        </w:rPr>
      </w:pPr>
      <w:r>
        <w:rPr>
          <w:noProof/>
        </w:rPr>
        <w:drawing>
          <wp:inline distT="0" distB="0" distL="0" distR="0" wp14:anchorId="655159FB" wp14:editId="62A64688">
            <wp:extent cx="2098042" cy="3593754"/>
            <wp:effectExtent l="19050" t="19050" r="16510" b="2603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135503" cy="3657921"/>
                    </a:xfrm>
                    <a:prstGeom prst="rect">
                      <a:avLst/>
                    </a:prstGeom>
                    <a:ln w="3175">
                      <a:solidFill>
                        <a:schemeClr val="tx1"/>
                      </a:solidFill>
                    </a:ln>
                  </pic:spPr>
                </pic:pic>
              </a:graphicData>
            </a:graphic>
          </wp:inline>
        </w:drawing>
      </w:r>
      <w:r w:rsidR="002673A1">
        <w:rPr>
          <w:noProof/>
        </w:rPr>
        <w:t xml:space="preserve">      </w:t>
      </w:r>
      <w:r>
        <w:rPr>
          <w:noProof/>
        </w:rPr>
        <w:drawing>
          <wp:inline distT="0" distB="0" distL="0" distR="0" wp14:anchorId="78AC77EC" wp14:editId="1DC996AA">
            <wp:extent cx="2093768" cy="3613173"/>
            <wp:effectExtent l="19050" t="19050" r="20955" b="2540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pic:nvPicPr>
                  <pic:blipFill>
                    <a:blip r:embed="rId34">
                      <a:extLst>
                        <a:ext uri="{28A0092B-C50C-407E-A947-70E740481C1C}">
                          <a14:useLocalDpi xmlns:a14="http://schemas.microsoft.com/office/drawing/2010/main" val="0"/>
                        </a:ext>
                      </a:extLst>
                    </a:blip>
                    <a:stretch>
                      <a:fillRect/>
                    </a:stretch>
                  </pic:blipFill>
                  <pic:spPr>
                    <a:xfrm>
                      <a:off x="0" y="0"/>
                      <a:ext cx="2179550" cy="3761205"/>
                    </a:xfrm>
                    <a:prstGeom prst="rect">
                      <a:avLst/>
                    </a:prstGeom>
                    <a:ln w="3175">
                      <a:solidFill>
                        <a:schemeClr val="tx1"/>
                      </a:solidFill>
                    </a:ln>
                  </pic:spPr>
                </pic:pic>
              </a:graphicData>
            </a:graphic>
          </wp:inline>
        </w:drawing>
      </w:r>
    </w:p>
    <w:p w14:paraId="5454A15C" w14:textId="1023C72C" w:rsidR="00554399" w:rsidRDefault="0063780A" w:rsidP="002673A1">
      <w:pPr>
        <w:pStyle w:val="figuretitle"/>
      </w:pPr>
      <w:r>
        <w:t xml:space="preserve">Figure </w:t>
      </w:r>
      <w:fldSimple w:instr=" STYLEREF 1 \s ">
        <w:r w:rsidR="006C6C9B">
          <w:rPr>
            <w:noProof/>
          </w:rPr>
          <w:t>3</w:t>
        </w:r>
      </w:fldSimple>
      <w:r w:rsidR="003D3C64">
        <w:noBreakHyphen/>
      </w:r>
      <w:fldSimple w:instr=" SEQ Figure \* ARABIC \s 1 ">
        <w:r w:rsidR="006C6C9B">
          <w:rPr>
            <w:noProof/>
          </w:rPr>
          <w:t>2</w:t>
        </w:r>
      </w:fldSimple>
      <w:r w:rsidR="00AF300B">
        <w:t xml:space="preserve"> Build</w:t>
      </w:r>
      <w:r w:rsidR="00E04A55">
        <w:t>-</w:t>
      </w:r>
      <w:r w:rsidR="00AF300B">
        <w:t>in options of Header &amp; Footer</w:t>
      </w:r>
    </w:p>
    <w:p w14:paraId="6F9ADDF5" w14:textId="7D02A4A6" w:rsidR="00371549" w:rsidRDefault="002B3536" w:rsidP="00E8765A">
      <w:pPr>
        <w:pStyle w:val="L1steps"/>
      </w:pPr>
      <w:r>
        <w:lastRenderedPageBreak/>
        <w:t xml:space="preserve">If </w:t>
      </w:r>
      <w:r w:rsidR="00DE37EC">
        <w:t>you</w:t>
      </w:r>
      <w:r>
        <w:t xml:space="preserve"> want to add the simple </w:t>
      </w:r>
      <w:r w:rsidR="007209A3">
        <w:t>H</w:t>
      </w:r>
      <w:r>
        <w:t>eader</w:t>
      </w:r>
      <w:r w:rsidR="004B0D7E">
        <w:fldChar w:fldCharType="begin"/>
      </w:r>
      <w:r w:rsidR="004B0D7E">
        <w:instrText xml:space="preserve"> XE "</w:instrText>
      </w:r>
      <w:r w:rsidR="004B0D7E" w:rsidRPr="00EE6A8C">
        <w:instrText>simple Header</w:instrText>
      </w:r>
      <w:r w:rsidR="004B0D7E">
        <w:instrText xml:space="preserve">" </w:instrText>
      </w:r>
      <w:r w:rsidR="004B0D7E">
        <w:fldChar w:fldCharType="end"/>
      </w:r>
      <w:r>
        <w:t xml:space="preserve"> and </w:t>
      </w:r>
      <w:r w:rsidR="007209A3">
        <w:t>F</w:t>
      </w:r>
      <w:r>
        <w:t xml:space="preserve">ooter as </w:t>
      </w:r>
      <w:r w:rsidR="00E04A55">
        <w:t xml:space="preserve">the </w:t>
      </w:r>
      <w:r>
        <w:t>title</w:t>
      </w:r>
      <w:r w:rsidR="00C90D82">
        <w:t xml:space="preserve"> or</w:t>
      </w:r>
      <w:r>
        <w:t xml:space="preserve">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t xml:space="preserve"> name</w:t>
      </w:r>
      <w:r w:rsidR="007209A3">
        <w:t>,</w:t>
      </w:r>
      <w:r>
        <w:t xml:space="preserve"> choose the first option from the buil</w:t>
      </w:r>
      <w:r w:rsidR="00E04A55">
        <w:t>t</w:t>
      </w:r>
      <w:r w:rsidR="007209A3">
        <w:t>-</w:t>
      </w:r>
      <w:r>
        <w:t xml:space="preserve">in </w:t>
      </w:r>
      <w:r w:rsidR="007209A3">
        <w:t>H</w:t>
      </w:r>
      <w:r>
        <w:t xml:space="preserve">eader and </w:t>
      </w:r>
      <w:r w:rsidR="007209A3">
        <w:t>F</w:t>
      </w:r>
      <w:r>
        <w:t>ooter</w:t>
      </w:r>
      <w:r w:rsidR="00371549">
        <w:t xml:space="preserve">. </w:t>
      </w:r>
      <w:r w:rsidR="007209A3">
        <w:t>It</w:t>
      </w:r>
      <w:r w:rsidR="00371549">
        <w:t xml:space="preserve"> will bring the cursor into the </w:t>
      </w:r>
      <w:r w:rsidR="007209A3">
        <w:t>H</w:t>
      </w:r>
      <w:r w:rsidR="00D42F7F">
        <w:t xml:space="preserve">eader (or </w:t>
      </w:r>
      <w:r w:rsidR="007209A3">
        <w:t>F</w:t>
      </w:r>
      <w:r w:rsidR="00DE37EC">
        <w:t>ooter</w:t>
      </w:r>
      <w:r w:rsidR="00D42F7F">
        <w:t>)</w:t>
      </w:r>
      <w:r w:rsidR="000E6BCD">
        <w:t>.</w:t>
      </w:r>
    </w:p>
    <w:p w14:paraId="4DEE693D" w14:textId="66F5B771" w:rsidR="00C90D82" w:rsidRDefault="007209A3" w:rsidP="00E8765A">
      <w:pPr>
        <w:pStyle w:val="L1steps"/>
      </w:pPr>
      <w:r>
        <w:t>A Contextual tab (Design tab) highlighted in the menu bar</w:t>
      </w:r>
      <w:r w:rsidR="00C90D82">
        <w:t xml:space="preserve"> allows us to </w:t>
      </w:r>
      <w:r w:rsidR="00E8765A">
        <w:t xml:space="preserve">do the required changes in the </w:t>
      </w:r>
      <w:r>
        <w:t>H</w:t>
      </w:r>
      <w:r w:rsidR="00D42F7F">
        <w:t xml:space="preserve">eader (or </w:t>
      </w:r>
      <w:r>
        <w:t>F</w:t>
      </w:r>
      <w:r w:rsidR="00DE37EC">
        <w:t>ooter</w:t>
      </w:r>
      <w:r w:rsidR="00D42F7F">
        <w:t>)</w:t>
      </w:r>
      <w:r>
        <w:t>.</w:t>
      </w:r>
    </w:p>
    <w:p w14:paraId="53E67F4B" w14:textId="41110DA6" w:rsidR="00666D42" w:rsidRDefault="0024747B" w:rsidP="0024747B">
      <w:pPr>
        <w:pStyle w:val="figuretitle"/>
        <w:keepNext/>
        <w:spacing w:before="240"/>
      </w:pPr>
      <w:r>
        <w:rPr>
          <w:noProof/>
        </w:rPr>
        <w:drawing>
          <wp:inline distT="0" distB="0" distL="0" distR="0" wp14:anchorId="4645814E" wp14:editId="565F5DC3">
            <wp:extent cx="5784273" cy="1536748"/>
            <wp:effectExtent l="19050" t="19050" r="26035" b="2540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pic:nvPicPr>
                  <pic:blipFill>
                    <a:blip r:embed="rId35" cstate="print">
                      <a:extLst>
                        <a:ext uri="{28A0092B-C50C-407E-A947-70E740481C1C}">
                          <a14:useLocalDpi xmlns:a14="http://schemas.microsoft.com/office/drawing/2010/main" val="0"/>
                        </a:ext>
                      </a:extLst>
                    </a:blip>
                    <a:stretch>
                      <a:fillRect/>
                    </a:stretch>
                  </pic:blipFill>
                  <pic:spPr>
                    <a:xfrm>
                      <a:off x="0" y="0"/>
                      <a:ext cx="5790917" cy="1538513"/>
                    </a:xfrm>
                    <a:prstGeom prst="rect">
                      <a:avLst/>
                    </a:prstGeom>
                    <a:ln w="3175">
                      <a:solidFill>
                        <a:schemeClr val="tx1"/>
                      </a:solidFill>
                    </a:ln>
                  </pic:spPr>
                </pic:pic>
              </a:graphicData>
            </a:graphic>
          </wp:inline>
        </w:drawing>
      </w:r>
    </w:p>
    <w:p w14:paraId="14F28743" w14:textId="58C3F06B" w:rsidR="00C90D82" w:rsidRDefault="00666D42" w:rsidP="00666D42">
      <w:pPr>
        <w:pStyle w:val="figuretitle"/>
      </w:pPr>
      <w:r>
        <w:t xml:space="preserve">Figure </w:t>
      </w:r>
      <w:fldSimple w:instr=" STYLEREF 1 \s ">
        <w:r w:rsidR="006C6C9B">
          <w:rPr>
            <w:noProof/>
          </w:rPr>
          <w:t>3</w:t>
        </w:r>
      </w:fldSimple>
      <w:r w:rsidR="003D3C64">
        <w:noBreakHyphen/>
      </w:r>
      <w:fldSimple w:instr=" SEQ Figure \* ARABIC \s 1 ">
        <w:r w:rsidR="006C6C9B">
          <w:rPr>
            <w:noProof/>
          </w:rPr>
          <w:t>3</w:t>
        </w:r>
      </w:fldSimple>
      <w:r w:rsidR="00AF300B">
        <w:t xml:space="preserve"> Highlighted Contextual Tab</w:t>
      </w:r>
    </w:p>
    <w:p w14:paraId="0B48A348" w14:textId="531B6243" w:rsidR="007D470A" w:rsidRDefault="00DE37EC" w:rsidP="007D470A">
      <w:pPr>
        <w:pStyle w:val="L1steps"/>
      </w:pPr>
      <w:r>
        <w:t>For instan</w:t>
      </w:r>
      <w:r w:rsidR="007209A3">
        <w:t xml:space="preserve">ce, if you want to change the alignment of the Text given in </w:t>
      </w:r>
      <w:r w:rsidR="007D36E0">
        <w:t xml:space="preserve">the </w:t>
      </w:r>
      <w:r w:rsidR="007209A3">
        <w:t>Header (or Footer), the</w:t>
      </w:r>
      <w:r>
        <w:t xml:space="preserve"> </w:t>
      </w:r>
      <w:r w:rsidR="000E6BCD">
        <w:t xml:space="preserve">user </w:t>
      </w:r>
      <w:r>
        <w:t xml:space="preserve">can go to </w:t>
      </w:r>
      <w:r w:rsidR="007209A3">
        <w:t xml:space="preserve">the </w:t>
      </w:r>
      <w:proofErr w:type="gramStart"/>
      <w:r w:rsidR="000E6BCD">
        <w:t>H</w:t>
      </w:r>
      <w:r>
        <w:t>ome</w:t>
      </w:r>
      <w:proofErr w:type="gramEnd"/>
      <w:r>
        <w:t xml:space="preserve"> tab and select any alignment icon in the </w:t>
      </w:r>
      <w:r w:rsidR="007209A3">
        <w:t>P</w:t>
      </w:r>
      <w:r>
        <w:t>aragraph group</w:t>
      </w:r>
      <w:r w:rsidR="000E6BCD">
        <w:t>.</w:t>
      </w:r>
    </w:p>
    <w:p w14:paraId="678CA604" w14:textId="43E9F94E" w:rsidR="00666D42" w:rsidRDefault="00335D8E" w:rsidP="0024747B">
      <w:pPr>
        <w:keepNext/>
        <w:spacing w:before="240"/>
      </w:pPr>
      <w:r>
        <w:rPr>
          <w:noProof/>
        </w:rPr>
        <w:drawing>
          <wp:inline distT="0" distB="0" distL="0" distR="0" wp14:anchorId="020DF07E" wp14:editId="61EBD24F">
            <wp:extent cx="5948137" cy="1848496"/>
            <wp:effectExtent l="19050" t="19050" r="14605"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
                    <pic:cNvPicPr/>
                  </pic:nvPicPr>
                  <pic:blipFill>
                    <a:blip r:embed="rId36">
                      <a:extLst>
                        <a:ext uri="{28A0092B-C50C-407E-A947-70E740481C1C}">
                          <a14:useLocalDpi xmlns:a14="http://schemas.microsoft.com/office/drawing/2010/main" val="0"/>
                        </a:ext>
                      </a:extLst>
                    </a:blip>
                    <a:stretch>
                      <a:fillRect/>
                    </a:stretch>
                  </pic:blipFill>
                  <pic:spPr>
                    <a:xfrm>
                      <a:off x="0" y="0"/>
                      <a:ext cx="5986605" cy="1860451"/>
                    </a:xfrm>
                    <a:prstGeom prst="rect">
                      <a:avLst/>
                    </a:prstGeom>
                    <a:ln w="3175">
                      <a:solidFill>
                        <a:schemeClr val="tx1"/>
                      </a:solidFill>
                    </a:ln>
                  </pic:spPr>
                </pic:pic>
              </a:graphicData>
            </a:graphic>
          </wp:inline>
        </w:drawing>
      </w:r>
    </w:p>
    <w:p w14:paraId="3C82527E" w14:textId="08E81065" w:rsidR="008B5579" w:rsidRDefault="00666D42" w:rsidP="00666D42">
      <w:pPr>
        <w:pStyle w:val="figuretitle"/>
      </w:pPr>
      <w:r>
        <w:t xml:space="preserve">Figure </w:t>
      </w:r>
      <w:fldSimple w:instr=" STYLEREF 1 \s ">
        <w:r w:rsidR="006C6C9B">
          <w:rPr>
            <w:noProof/>
          </w:rPr>
          <w:t>3</w:t>
        </w:r>
      </w:fldSimple>
      <w:r w:rsidR="003D3C64">
        <w:noBreakHyphen/>
      </w:r>
      <w:fldSimple w:instr=" SEQ Figure \* ARABIC \s 1 ">
        <w:r w:rsidR="006C6C9B">
          <w:rPr>
            <w:noProof/>
          </w:rPr>
          <w:t>4</w:t>
        </w:r>
      </w:fldSimple>
      <w:r w:rsidR="00AF300B">
        <w:t xml:space="preserve"> </w:t>
      </w:r>
      <w:proofErr w:type="spellStart"/>
      <w:r w:rsidR="00BD40D7">
        <w:t>Center</w:t>
      </w:r>
      <w:proofErr w:type="spellEnd"/>
      <w:r w:rsidR="00E04A55">
        <w:t>-</w:t>
      </w:r>
      <w:r w:rsidR="00BD40D7">
        <w:t>aligned Header</w:t>
      </w:r>
      <w:r w:rsidR="00AF300B">
        <w:t xml:space="preserve"> </w:t>
      </w:r>
    </w:p>
    <w:p w14:paraId="0D1BF61D" w14:textId="727EF47B" w:rsidR="00E8765A" w:rsidRDefault="000E6BCD" w:rsidP="008B5579">
      <w:pPr>
        <w:pStyle w:val="L1steps"/>
        <w:pageBreakBefore/>
      </w:pPr>
      <w:r>
        <w:lastRenderedPageBreak/>
        <w:t xml:space="preserve">Here is </w:t>
      </w:r>
      <w:r w:rsidR="00C326CD">
        <w:t>a list of different page numbers given</w:t>
      </w:r>
      <w:r w:rsidR="00886080">
        <w:t xml:space="preserve"> in</w:t>
      </w:r>
      <w:r w:rsidR="00C326CD">
        <w:t xml:space="preserve"> </w:t>
      </w:r>
      <w:r w:rsidR="007209A3">
        <w:t xml:space="preserve">the </w:t>
      </w:r>
      <w:r w:rsidR="00C326CD">
        <w:t>section</w:t>
      </w:r>
      <w:r w:rsidR="007209A3">
        <w:t>. C</w:t>
      </w:r>
      <w:r>
        <w:t>lick</w:t>
      </w:r>
      <w:r w:rsidR="007209A3">
        <w:t xml:space="preserve"> on</w:t>
      </w:r>
      <w:r>
        <w:t xml:space="preserve"> </w:t>
      </w:r>
      <w:r w:rsidR="00E04A55">
        <w:t xml:space="preserve">it </w:t>
      </w:r>
      <w:r>
        <w:t>to select from the drop</w:t>
      </w:r>
      <w:r w:rsidR="007209A3">
        <w:t>-</w:t>
      </w:r>
      <w:r>
        <w:t>down.</w:t>
      </w:r>
    </w:p>
    <w:p w14:paraId="61019BC4" w14:textId="77777777" w:rsidR="00666D42" w:rsidRDefault="00886080" w:rsidP="00666D42">
      <w:pPr>
        <w:keepNext/>
        <w:spacing w:before="240"/>
        <w:jc w:val="center"/>
      </w:pPr>
      <w:r>
        <w:rPr>
          <w:noProof/>
        </w:rPr>
        <w:drawing>
          <wp:inline distT="0" distB="0" distL="0" distR="0" wp14:anchorId="618613DA" wp14:editId="6C5220B7">
            <wp:extent cx="4579257" cy="4434663"/>
            <wp:effectExtent l="19050" t="19050" r="12065" b="2349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pic:nvPicPr>
                  <pic:blipFill>
                    <a:blip r:embed="rId37">
                      <a:extLst>
                        <a:ext uri="{28A0092B-C50C-407E-A947-70E740481C1C}">
                          <a14:useLocalDpi xmlns:a14="http://schemas.microsoft.com/office/drawing/2010/main" val="0"/>
                        </a:ext>
                      </a:extLst>
                    </a:blip>
                    <a:stretch>
                      <a:fillRect/>
                    </a:stretch>
                  </pic:blipFill>
                  <pic:spPr>
                    <a:xfrm>
                      <a:off x="0" y="0"/>
                      <a:ext cx="4616329" cy="4470565"/>
                    </a:xfrm>
                    <a:prstGeom prst="rect">
                      <a:avLst/>
                    </a:prstGeom>
                    <a:ln w="3175">
                      <a:solidFill>
                        <a:schemeClr val="tx1"/>
                      </a:solidFill>
                    </a:ln>
                  </pic:spPr>
                </pic:pic>
              </a:graphicData>
            </a:graphic>
          </wp:inline>
        </w:drawing>
      </w:r>
    </w:p>
    <w:p w14:paraId="0FB6345B" w14:textId="7FC2A462" w:rsidR="00886080" w:rsidRDefault="00666D42" w:rsidP="00666D42">
      <w:pPr>
        <w:pStyle w:val="figuretitle"/>
      </w:pPr>
      <w:bookmarkStart w:id="27" w:name="_Ref66342058"/>
      <w:r>
        <w:t xml:space="preserve">Figure </w:t>
      </w:r>
      <w:fldSimple w:instr=" STYLEREF 1 \s ">
        <w:r w:rsidR="006C6C9B">
          <w:rPr>
            <w:noProof/>
          </w:rPr>
          <w:t>3</w:t>
        </w:r>
      </w:fldSimple>
      <w:r w:rsidR="003D3C64">
        <w:noBreakHyphen/>
      </w:r>
      <w:fldSimple w:instr=" SEQ Figure \* ARABIC \s 1 ">
        <w:r w:rsidR="006C6C9B">
          <w:rPr>
            <w:noProof/>
          </w:rPr>
          <w:t>5</w:t>
        </w:r>
      </w:fldSimple>
      <w:r w:rsidR="00BD40D7">
        <w:t xml:space="preserve"> Alignment of Page Number</w:t>
      </w:r>
      <w:bookmarkEnd w:id="27"/>
    </w:p>
    <w:p w14:paraId="5D8856D2" w14:textId="226E45FC" w:rsidR="008960A7" w:rsidRDefault="00AD47A3" w:rsidP="008B5579">
      <w:pPr>
        <w:pStyle w:val="L1topictitle"/>
        <w:pageBreakBefore/>
      </w:pPr>
      <w:bookmarkStart w:id="28" w:name="_Toc66948035"/>
      <w:bookmarkStart w:id="29" w:name="_Toc66948802"/>
      <w:bookmarkStart w:id="30" w:name="_Toc70705857"/>
      <w:r>
        <w:lastRenderedPageBreak/>
        <w:t>Creating Different Sections</w:t>
      </w:r>
      <w:r w:rsidR="00F61D43">
        <w:t xml:space="preserve"> in </w:t>
      </w:r>
      <w:r w:rsidR="006829DA">
        <w:t>H</w:t>
      </w:r>
      <w:r w:rsidR="00F61D43">
        <w:t>eader</w:t>
      </w:r>
      <w:r w:rsidR="006829DA">
        <w:t xml:space="preserve"> and F</w:t>
      </w:r>
      <w:r w:rsidR="00F61D43">
        <w:t>ooter</w:t>
      </w:r>
      <w:bookmarkEnd w:id="28"/>
      <w:bookmarkEnd w:id="29"/>
      <w:bookmarkEnd w:id="30"/>
    </w:p>
    <w:p w14:paraId="7129A116" w14:textId="4CA11637" w:rsidR="00AD47A3" w:rsidRDefault="007209A3" w:rsidP="00AD47A3">
      <w:pPr>
        <w:pStyle w:val="chapterintro0"/>
      </w:pPr>
      <w:r>
        <w:t>The user needs to create section breaks in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t xml:space="preserve"> for different sections in </w:t>
      </w:r>
      <w:r w:rsidR="00E04A55">
        <w:t xml:space="preserve">the </w:t>
      </w:r>
      <w:r>
        <w:t>Header and Footer</w:t>
      </w:r>
    </w:p>
    <w:p w14:paraId="6EF2B61C" w14:textId="520EBABB" w:rsidR="00AD47A3" w:rsidRDefault="00AD47A3" w:rsidP="00AD47A3">
      <w:pPr>
        <w:pStyle w:val="L1steps"/>
      </w:pPr>
      <w:r>
        <w:t>Place the cursor where you want to have a section break.</w:t>
      </w:r>
    </w:p>
    <w:p w14:paraId="3F3740A0" w14:textId="34AC1872" w:rsidR="000753DE" w:rsidRDefault="00AD47A3" w:rsidP="000753DE">
      <w:pPr>
        <w:pStyle w:val="L1steps"/>
      </w:pPr>
      <w:r>
        <w:t xml:space="preserve">On </w:t>
      </w:r>
      <w:r w:rsidR="000E6BCD">
        <w:t>Ribbon</w:t>
      </w:r>
      <w:r w:rsidR="007209A3">
        <w:t>,</w:t>
      </w:r>
      <w:r w:rsidR="000E6BCD">
        <w:t xml:space="preserve"> select </w:t>
      </w:r>
      <w:r w:rsidR="000E6BCD" w:rsidRPr="000E6BCD">
        <w:rPr>
          <w:rStyle w:val="picturewordsbold"/>
        </w:rPr>
        <w:t>L</w:t>
      </w:r>
      <w:r w:rsidRPr="000E6BCD">
        <w:rPr>
          <w:rStyle w:val="picturewordsbold"/>
        </w:rPr>
        <w:t>ayout</w:t>
      </w:r>
      <w:r>
        <w:t xml:space="preserve"> tab</w:t>
      </w:r>
      <w:r w:rsidR="000753DE">
        <w:t xml:space="preserve"> </w:t>
      </w:r>
      <w:r w:rsidR="000E6BCD">
        <w:rPr>
          <w:rFonts w:cstheme="minorHAnsi"/>
        </w:rPr>
        <w:t>→</w:t>
      </w:r>
      <w:r w:rsidR="000E6BCD">
        <w:t xml:space="preserve"> </w:t>
      </w:r>
      <w:r w:rsidR="000753DE" w:rsidRPr="000753DE">
        <w:rPr>
          <w:rStyle w:val="picturewordsbold"/>
        </w:rPr>
        <w:t>Breaks</w:t>
      </w:r>
      <w:r w:rsidR="000753DE">
        <w:rPr>
          <w:rFonts w:cstheme="minorHAnsi"/>
        </w:rPr>
        <w:t xml:space="preserve">→ </w:t>
      </w:r>
      <w:r w:rsidR="000753DE" w:rsidRPr="000753DE">
        <w:rPr>
          <w:rStyle w:val="picturewordsbold"/>
        </w:rPr>
        <w:t>Section Breaks (Next page)</w:t>
      </w:r>
      <w:r w:rsidR="00471272">
        <w:rPr>
          <w:rStyle w:val="picturewordsbold"/>
        </w:rPr>
        <w:t>.</w:t>
      </w:r>
    </w:p>
    <w:p w14:paraId="608E272D" w14:textId="6948B9F6" w:rsidR="00666D42" w:rsidRDefault="0048008F" w:rsidP="00666D42">
      <w:pPr>
        <w:keepNext/>
        <w:spacing w:before="240"/>
      </w:pPr>
      <w:r>
        <w:rPr>
          <w:noProof/>
        </w:rPr>
        <w:drawing>
          <wp:inline distT="0" distB="0" distL="0" distR="0" wp14:anchorId="5884CBDD" wp14:editId="31ED2AB7">
            <wp:extent cx="5731510" cy="3141345"/>
            <wp:effectExtent l="19050" t="19050" r="21590" b="2095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pic:nvPicPr>
                  <pic:blipFill>
                    <a:blip r:embed="rId38">
                      <a:extLst>
                        <a:ext uri="{28A0092B-C50C-407E-A947-70E740481C1C}">
                          <a14:useLocalDpi xmlns:a14="http://schemas.microsoft.com/office/drawing/2010/main" val="0"/>
                        </a:ext>
                      </a:extLst>
                    </a:blip>
                    <a:stretch>
                      <a:fillRect/>
                    </a:stretch>
                  </pic:blipFill>
                  <pic:spPr>
                    <a:xfrm>
                      <a:off x="0" y="0"/>
                      <a:ext cx="5731510" cy="3141345"/>
                    </a:xfrm>
                    <a:prstGeom prst="rect">
                      <a:avLst/>
                    </a:prstGeom>
                    <a:ln w="3175">
                      <a:solidFill>
                        <a:schemeClr val="tx1"/>
                      </a:solidFill>
                    </a:ln>
                  </pic:spPr>
                </pic:pic>
              </a:graphicData>
            </a:graphic>
          </wp:inline>
        </w:drawing>
      </w:r>
    </w:p>
    <w:p w14:paraId="4881CD74" w14:textId="5BF0F465" w:rsidR="00666D42" w:rsidRPr="00666D42" w:rsidRDefault="00666D42" w:rsidP="00666D42">
      <w:pPr>
        <w:pStyle w:val="figuretitle"/>
        <w:rPr>
          <w:rStyle w:val="picturewordsbold"/>
        </w:rPr>
      </w:pPr>
      <w:r>
        <w:t xml:space="preserve">Figure </w:t>
      </w:r>
      <w:fldSimple w:instr=" STYLEREF 1 \s ">
        <w:r w:rsidR="006C6C9B">
          <w:rPr>
            <w:noProof/>
          </w:rPr>
          <w:t>3</w:t>
        </w:r>
      </w:fldSimple>
      <w:r w:rsidR="003D3C64">
        <w:noBreakHyphen/>
      </w:r>
      <w:fldSimple w:instr=" SEQ Figure \* ARABIC \s 1 ">
        <w:r w:rsidR="006C6C9B">
          <w:rPr>
            <w:noProof/>
          </w:rPr>
          <w:t>6</w:t>
        </w:r>
      </w:fldSimple>
      <w:r w:rsidR="00BD40D7">
        <w:t xml:space="preserve"> Section Breaks to Define Sections</w:t>
      </w:r>
    </w:p>
    <w:p w14:paraId="4CD07563" w14:textId="678E560C" w:rsidR="00696FC4" w:rsidRDefault="00471272" w:rsidP="00471272">
      <w:pPr>
        <w:pStyle w:val="L1steps"/>
      </w:pPr>
      <w:r>
        <w:t>Rev</w:t>
      </w:r>
      <w:r w:rsidR="000753DE">
        <w:t>iew</w:t>
      </w:r>
      <w:r>
        <w:t xml:space="preserve"> </w:t>
      </w:r>
      <w:r w:rsidR="000753DE">
        <w:t>the section numbers by double</w:t>
      </w:r>
      <w:r w:rsidR="007209A3">
        <w:t>-</w:t>
      </w:r>
      <w:r w:rsidR="000753DE">
        <w:t>clicking on the</w:t>
      </w:r>
      <w:r w:rsidR="007209A3">
        <w:t xml:space="preserve"> </w:t>
      </w:r>
      <w:r w:rsidR="000753DE">
        <w:t>header/footer</w:t>
      </w:r>
      <w:r w:rsidR="00696FC4">
        <w:t>.</w:t>
      </w:r>
    </w:p>
    <w:p w14:paraId="6CBE3839" w14:textId="77777777" w:rsidR="00696FC4" w:rsidRDefault="00E64BC0" w:rsidP="00E25729">
      <w:pPr>
        <w:keepNext/>
        <w:spacing w:before="240"/>
        <w:jc w:val="center"/>
      </w:pPr>
      <w:r>
        <w:rPr>
          <w:noProof/>
        </w:rPr>
        <w:drawing>
          <wp:inline distT="0" distB="0" distL="0" distR="0" wp14:anchorId="00B9AB39" wp14:editId="6145BF4D">
            <wp:extent cx="5405928" cy="778607"/>
            <wp:effectExtent l="19050" t="19050" r="23495"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406602" cy="778704"/>
                    </a:xfrm>
                    <a:prstGeom prst="rect">
                      <a:avLst/>
                    </a:prstGeom>
                    <a:ln w="3175">
                      <a:solidFill>
                        <a:schemeClr val="tx1"/>
                      </a:solidFill>
                    </a:ln>
                  </pic:spPr>
                </pic:pic>
              </a:graphicData>
            </a:graphic>
          </wp:inline>
        </w:drawing>
      </w:r>
    </w:p>
    <w:p w14:paraId="57FCEB51" w14:textId="4274B281" w:rsidR="0050431C" w:rsidRDefault="00696FC4" w:rsidP="00696FC4">
      <w:pPr>
        <w:pStyle w:val="figuretitle"/>
      </w:pPr>
      <w:r>
        <w:t xml:space="preserve">Figure </w:t>
      </w:r>
      <w:fldSimple w:instr=" STYLEREF 1 \s ">
        <w:r w:rsidR="006C6C9B">
          <w:rPr>
            <w:noProof/>
          </w:rPr>
          <w:t>3</w:t>
        </w:r>
      </w:fldSimple>
      <w:r w:rsidR="003D3C64">
        <w:noBreakHyphen/>
      </w:r>
      <w:fldSimple w:instr=" SEQ Figure \* ARABIC \s 1 ">
        <w:r w:rsidR="006C6C9B">
          <w:rPr>
            <w:noProof/>
          </w:rPr>
          <w:t>7</w:t>
        </w:r>
      </w:fldSimple>
      <w:r w:rsidR="00BD40D7">
        <w:t xml:space="preserve"> Different Section Layout</w:t>
      </w:r>
    </w:p>
    <w:p w14:paraId="7F866AE1" w14:textId="7F2A67CA" w:rsidR="00F61D43" w:rsidRDefault="00F61D43" w:rsidP="00F61D43">
      <w:pPr>
        <w:pStyle w:val="L1steps"/>
      </w:pPr>
      <w:r>
        <w:t xml:space="preserve">After inserting </w:t>
      </w:r>
      <w:r w:rsidR="007209A3">
        <w:t>the</w:t>
      </w:r>
      <w:r>
        <w:t xml:space="preserve"> desired section breaks, </w:t>
      </w:r>
      <w:r w:rsidR="007209A3">
        <w:t xml:space="preserve">select </w:t>
      </w:r>
      <w:r w:rsidR="007209A3" w:rsidRPr="007209A3">
        <w:rPr>
          <w:rStyle w:val="picturewordsbold"/>
        </w:rPr>
        <w:t>Link to Previous</w:t>
      </w:r>
      <w:r w:rsidR="007209A3">
        <w:t xml:space="preserve"> in the design tab depending upon the requirement</w:t>
      </w:r>
      <w:r>
        <w:t xml:space="preserve">. </w:t>
      </w:r>
      <w:r w:rsidR="007209A3">
        <w:t xml:space="preserve">It </w:t>
      </w:r>
      <w:r>
        <w:t>allows different header</w:t>
      </w:r>
      <w:r w:rsidR="00E04A55">
        <w:t>s</w:t>
      </w:r>
      <w:r>
        <w:t>/footer</w:t>
      </w:r>
      <w:r w:rsidR="00E04A55">
        <w:t>s</w:t>
      </w:r>
      <w:r>
        <w:t xml:space="preserve"> in </w:t>
      </w:r>
      <w:r w:rsidR="00E04A55">
        <w:t>various</w:t>
      </w:r>
      <w:r>
        <w:t xml:space="preserve"> sections</w:t>
      </w:r>
      <w:r w:rsidR="00471272">
        <w:t>.</w:t>
      </w:r>
    </w:p>
    <w:p w14:paraId="576469CB" w14:textId="77777777" w:rsidR="00C5196F" w:rsidRDefault="00F61D43" w:rsidP="00E25729">
      <w:pPr>
        <w:pStyle w:val="figuretitle"/>
        <w:keepNext/>
        <w:spacing w:before="240"/>
      </w:pPr>
      <w:r>
        <w:rPr>
          <w:noProof/>
        </w:rPr>
        <w:drawing>
          <wp:inline distT="0" distB="0" distL="0" distR="0" wp14:anchorId="3BAE89D9" wp14:editId="165A7A0A">
            <wp:extent cx="5731510" cy="725805"/>
            <wp:effectExtent l="19050" t="19050" r="21590" b="1714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pic:nvPicPr>
                  <pic:blipFill>
                    <a:blip r:embed="rId40">
                      <a:extLst>
                        <a:ext uri="{28A0092B-C50C-407E-A947-70E740481C1C}">
                          <a14:useLocalDpi xmlns:a14="http://schemas.microsoft.com/office/drawing/2010/main" val="0"/>
                        </a:ext>
                      </a:extLst>
                    </a:blip>
                    <a:stretch>
                      <a:fillRect/>
                    </a:stretch>
                  </pic:blipFill>
                  <pic:spPr>
                    <a:xfrm>
                      <a:off x="0" y="0"/>
                      <a:ext cx="5731510" cy="725805"/>
                    </a:xfrm>
                    <a:prstGeom prst="rect">
                      <a:avLst/>
                    </a:prstGeom>
                    <a:ln w="3175">
                      <a:solidFill>
                        <a:schemeClr val="tx1"/>
                      </a:solidFill>
                    </a:ln>
                  </pic:spPr>
                </pic:pic>
              </a:graphicData>
            </a:graphic>
          </wp:inline>
        </w:drawing>
      </w:r>
    </w:p>
    <w:p w14:paraId="5B2C7546" w14:textId="5A1909F1" w:rsidR="00F61D43" w:rsidRPr="00F61D43" w:rsidRDefault="00C5196F" w:rsidP="00C5196F">
      <w:pPr>
        <w:pStyle w:val="figuretitle"/>
      </w:pPr>
      <w:r>
        <w:t xml:space="preserve">Figure </w:t>
      </w:r>
      <w:fldSimple w:instr=" STYLEREF 1 \s ">
        <w:r w:rsidR="006C6C9B">
          <w:rPr>
            <w:noProof/>
          </w:rPr>
          <w:t>3</w:t>
        </w:r>
      </w:fldSimple>
      <w:r w:rsidR="003D3C64">
        <w:noBreakHyphen/>
      </w:r>
      <w:fldSimple w:instr=" SEQ Figure \* ARABIC \s 1 ">
        <w:r w:rsidR="006C6C9B">
          <w:rPr>
            <w:noProof/>
          </w:rPr>
          <w:t>8</w:t>
        </w:r>
      </w:fldSimple>
      <w:r w:rsidR="00BD40D7">
        <w:t xml:space="preserve"> Selection of Link to Previous</w:t>
      </w:r>
    </w:p>
    <w:p w14:paraId="68A939A0" w14:textId="04BBB102" w:rsidR="00886080" w:rsidRDefault="0050431C" w:rsidP="006829DA">
      <w:pPr>
        <w:pStyle w:val="L1topictitle"/>
        <w:pageBreakBefore/>
        <w:numPr>
          <w:ilvl w:val="0"/>
          <w:numId w:val="0"/>
        </w:numPr>
      </w:pPr>
      <w:r>
        <w:lastRenderedPageBreak/>
        <w:tab/>
      </w:r>
      <w:bookmarkStart w:id="31" w:name="_Toc66948036"/>
      <w:bookmarkStart w:id="32" w:name="_Toc66948803"/>
      <w:bookmarkStart w:id="33" w:name="_Toc70705858"/>
      <w:r w:rsidR="00886080">
        <w:t>Different Header and Footer</w:t>
      </w:r>
      <w:bookmarkEnd w:id="31"/>
      <w:bookmarkEnd w:id="32"/>
      <w:bookmarkEnd w:id="33"/>
    </w:p>
    <w:p w14:paraId="28C11E33" w14:textId="6DEC642D" w:rsidR="0071591F" w:rsidRDefault="0071591F" w:rsidP="0071591F">
      <w:pPr>
        <w:pStyle w:val="L1StepIntro"/>
      </w:pPr>
      <w:r>
        <w:t xml:space="preserve">To remove the </w:t>
      </w:r>
      <w:r w:rsidR="007209A3">
        <w:t>H</w:t>
      </w:r>
      <w:r>
        <w:t>eader from the first page</w:t>
      </w:r>
    </w:p>
    <w:p w14:paraId="0C7A34F7" w14:textId="5390ADAE" w:rsidR="0071591F" w:rsidRDefault="0071591F" w:rsidP="00327428">
      <w:pPr>
        <w:pStyle w:val="L1steps"/>
        <w:numPr>
          <w:ilvl w:val="1"/>
          <w:numId w:val="14"/>
        </w:numPr>
      </w:pPr>
      <w:r>
        <w:t>Double</w:t>
      </w:r>
      <w:r w:rsidR="00E04A55">
        <w:t>-</w:t>
      </w:r>
      <w:r>
        <w:t>click in the header area</w:t>
      </w:r>
      <w:r w:rsidR="00471272">
        <w:t xml:space="preserve">, </w:t>
      </w:r>
      <w:r w:rsidR="00E04A55">
        <w:t xml:space="preserve">and </w:t>
      </w:r>
      <w:r w:rsidR="00471272">
        <w:t>it s</w:t>
      </w:r>
      <w:r>
        <w:t>how</w:t>
      </w:r>
      <w:r w:rsidR="00471272">
        <w:t>s up</w:t>
      </w:r>
      <w:r>
        <w:t xml:space="preserve"> </w:t>
      </w:r>
      <w:r w:rsidR="00471272">
        <w:t xml:space="preserve">a </w:t>
      </w:r>
      <w:r>
        <w:t>design tab</w:t>
      </w:r>
      <w:r w:rsidR="00711E8D">
        <w:t>.</w:t>
      </w:r>
    </w:p>
    <w:p w14:paraId="34106C0A" w14:textId="25C5A21E" w:rsidR="003D70DF" w:rsidRDefault="0071591F" w:rsidP="003D70DF">
      <w:pPr>
        <w:pStyle w:val="L1steps"/>
        <w:rPr>
          <w:rStyle w:val="picturewordsbold"/>
          <w:b w:val="0"/>
          <w:bCs w:val="0"/>
        </w:rPr>
      </w:pPr>
      <w:r w:rsidRPr="003D70DF">
        <w:t xml:space="preserve">Select </w:t>
      </w:r>
      <w:r w:rsidR="00E04A55">
        <w:t xml:space="preserve">the </w:t>
      </w:r>
      <w:r w:rsidR="003D70DF" w:rsidRPr="003D70DF">
        <w:rPr>
          <w:rStyle w:val="picturewordsbold"/>
        </w:rPr>
        <w:t>D</w:t>
      </w:r>
      <w:r w:rsidRPr="003D70DF">
        <w:rPr>
          <w:rStyle w:val="picturewordsbold"/>
        </w:rPr>
        <w:t xml:space="preserve">ifferent </w:t>
      </w:r>
      <w:r w:rsidR="003D70DF" w:rsidRPr="003D70DF">
        <w:rPr>
          <w:rStyle w:val="picturewordsbold"/>
        </w:rPr>
        <w:t>First Page</w:t>
      </w:r>
      <w:r w:rsidR="003D70DF" w:rsidRPr="003D70DF">
        <w:rPr>
          <w:rStyle w:val="picturewordsbold"/>
          <w:b w:val="0"/>
          <w:bCs w:val="0"/>
        </w:rPr>
        <w:t xml:space="preserve"> checkbox</w:t>
      </w:r>
      <w:r w:rsidR="00471272">
        <w:rPr>
          <w:rStyle w:val="picturewordsbold"/>
          <w:b w:val="0"/>
          <w:bCs w:val="0"/>
        </w:rPr>
        <w:t>.</w:t>
      </w:r>
    </w:p>
    <w:p w14:paraId="740AE425" w14:textId="77777777" w:rsidR="00C5196F" w:rsidRDefault="007D526F" w:rsidP="00BD40D7">
      <w:pPr>
        <w:pStyle w:val="figuretitle"/>
        <w:keepNext/>
        <w:spacing w:before="240"/>
      </w:pPr>
      <w:r>
        <w:rPr>
          <w:noProof/>
        </w:rPr>
        <w:drawing>
          <wp:inline distT="0" distB="0" distL="0" distR="0" wp14:anchorId="35FE2F47" wp14:editId="2F67909A">
            <wp:extent cx="5731510" cy="1781810"/>
            <wp:effectExtent l="19050" t="19050" r="21590" b="279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5731510" cy="1781810"/>
                    </a:xfrm>
                    <a:prstGeom prst="rect">
                      <a:avLst/>
                    </a:prstGeom>
                    <a:ln w="3175">
                      <a:solidFill>
                        <a:schemeClr val="tx1"/>
                      </a:solidFill>
                    </a:ln>
                  </pic:spPr>
                </pic:pic>
              </a:graphicData>
            </a:graphic>
          </wp:inline>
        </w:drawing>
      </w:r>
    </w:p>
    <w:p w14:paraId="1EBFDE98" w14:textId="2682B94C" w:rsidR="007D526F" w:rsidRDefault="00C5196F" w:rsidP="00C5196F">
      <w:pPr>
        <w:pStyle w:val="figuretitle"/>
      </w:pPr>
      <w:r>
        <w:t xml:space="preserve">Figure </w:t>
      </w:r>
      <w:fldSimple w:instr=" STYLEREF 1 \s ">
        <w:r w:rsidR="006C6C9B">
          <w:rPr>
            <w:noProof/>
          </w:rPr>
          <w:t>3</w:t>
        </w:r>
      </w:fldSimple>
      <w:r w:rsidR="003D3C64">
        <w:noBreakHyphen/>
      </w:r>
      <w:fldSimple w:instr=" SEQ Figure \* ARABIC \s 1 ">
        <w:r w:rsidR="006C6C9B">
          <w:rPr>
            <w:noProof/>
          </w:rPr>
          <w:t>9</w:t>
        </w:r>
      </w:fldSimple>
      <w:r w:rsidR="00BD40D7">
        <w:t xml:space="preserve"> Selection of Different First Page</w:t>
      </w:r>
    </w:p>
    <w:p w14:paraId="619D2CBC" w14:textId="31BC00D2" w:rsidR="007D526F" w:rsidRDefault="00064342" w:rsidP="007D526F">
      <w:pPr>
        <w:pStyle w:val="chapterintro0"/>
      </w:pPr>
      <w:r>
        <w:t>It</w:t>
      </w:r>
      <w:r w:rsidR="007D526F">
        <w:t xml:space="preserve"> will remove the </w:t>
      </w:r>
      <w:r w:rsidR="007209A3">
        <w:t>H</w:t>
      </w:r>
      <w:r w:rsidR="007D526F">
        <w:t xml:space="preserve">eader on the first page </w:t>
      </w:r>
      <w:r>
        <w:t xml:space="preserve">and preserve the Header </w:t>
      </w:r>
      <w:r w:rsidR="00C3217B">
        <w:t>o</w:t>
      </w:r>
      <w:r>
        <w:t>n every other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t xml:space="preserve"> page</w:t>
      </w:r>
      <w:r w:rsidR="00711E8D">
        <w:t>.</w:t>
      </w:r>
    </w:p>
    <w:p w14:paraId="532CB3D9" w14:textId="624B03B7" w:rsidR="00C3217B" w:rsidRDefault="00C3217B" w:rsidP="00C3217B">
      <w:pPr>
        <w:pStyle w:val="Note"/>
      </w:pPr>
      <w:r w:rsidRPr="00F70D02">
        <w:rPr>
          <w:b/>
          <w:bCs/>
        </w:rPr>
        <w:t>Note</w:t>
      </w:r>
      <w:r>
        <w:t>: No Header for a cover page or title page.</w:t>
      </w:r>
    </w:p>
    <w:p w14:paraId="37A56B39" w14:textId="7CA5687C" w:rsidR="00DA3ED4" w:rsidRDefault="00DA3ED4" w:rsidP="00327428">
      <w:pPr>
        <w:pStyle w:val="L1StepIntro"/>
      </w:pPr>
      <w:bookmarkStart w:id="34" w:name="creating"/>
      <w:r>
        <w:t xml:space="preserve">Creating a footer for the </w:t>
      </w:r>
      <w:r w:rsidRPr="00327428">
        <w:t>first</w:t>
      </w:r>
      <w:r>
        <w:t xml:space="preserve"> page of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p>
    <w:bookmarkEnd w:id="34"/>
    <w:p w14:paraId="7FA31B36" w14:textId="4CA13031" w:rsidR="00DA3ED4" w:rsidRDefault="00471272" w:rsidP="00DA3ED4">
      <w:pPr>
        <w:pStyle w:val="L1steps"/>
        <w:numPr>
          <w:ilvl w:val="1"/>
          <w:numId w:val="13"/>
        </w:numPr>
      </w:pPr>
      <w:r>
        <w:t>A</w:t>
      </w:r>
      <w:r w:rsidR="00DA3ED4">
        <w:t>lways start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DA3ED4">
        <w:t xml:space="preserve"> from the first page (</w:t>
      </w:r>
      <w:proofErr w:type="gramStart"/>
      <w:r w:rsidR="00DA3ED4">
        <w:t>i.e.</w:t>
      </w:r>
      <w:proofErr w:type="gramEnd"/>
      <w:r w:rsidR="00DA3ED4">
        <w:t xml:space="preserve"> Right/odd page)</w:t>
      </w:r>
      <w:r w:rsidR="00711E8D">
        <w:t>.</w:t>
      </w:r>
    </w:p>
    <w:p w14:paraId="3B10932B" w14:textId="3C263492" w:rsidR="00DA3ED4" w:rsidRDefault="00DA3ED4" w:rsidP="00DA3ED4">
      <w:pPr>
        <w:pStyle w:val="L1steps"/>
        <w:numPr>
          <w:ilvl w:val="1"/>
          <w:numId w:val="13"/>
        </w:numPr>
      </w:pPr>
      <w:r>
        <w:t xml:space="preserve">Now create </w:t>
      </w:r>
      <w:r w:rsidR="00B26B46">
        <w:t>your</w:t>
      </w:r>
      <w:r>
        <w:t xml:space="preserve"> style</w:t>
      </w:r>
      <w:r w:rsidR="00B26B46">
        <w:t>s</w:t>
      </w:r>
      <w:r>
        <w:t xml:space="preserve"> for the </w:t>
      </w:r>
      <w:r w:rsidR="00B26B46">
        <w:t>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B26B46">
        <w:t xml:space="preserve"> like </w:t>
      </w:r>
      <w:r>
        <w:t>chapter title</w:t>
      </w:r>
      <w:r w:rsidR="000B2460">
        <w:t>,</w:t>
      </w:r>
      <w:r w:rsidR="00B26B46">
        <w:t xml:space="preserve"> topic, sub</w:t>
      </w:r>
      <w:r w:rsidR="00C3217B">
        <w:t>-</w:t>
      </w:r>
      <w:r w:rsidR="00B26B46">
        <w:t>topic</w:t>
      </w:r>
      <w:r w:rsidR="00E04A55">
        <w:t>,</w:t>
      </w:r>
      <w:r w:rsidR="00C3217B">
        <w:t xml:space="preserve"> and so on.</w:t>
      </w:r>
    </w:p>
    <w:p w14:paraId="19D68BC2" w14:textId="218D3D35" w:rsidR="00F37195" w:rsidRPr="00AC2C46" w:rsidRDefault="00C3217B" w:rsidP="00F37195">
      <w:pPr>
        <w:pStyle w:val="L1steps"/>
        <w:numPr>
          <w:ilvl w:val="1"/>
          <w:numId w:val="13"/>
        </w:numPr>
        <w:rPr>
          <w:rStyle w:val="crossreferencebold"/>
        </w:rPr>
      </w:pPr>
      <w:r>
        <w:t>Gi</w:t>
      </w:r>
      <w:r w:rsidR="00F37195">
        <w:t xml:space="preserve">ve page numbers as shown in </w:t>
      </w:r>
      <w:r w:rsidR="00AC2C46" w:rsidRPr="00AC2C46">
        <w:rPr>
          <w:rStyle w:val="crossreferencebold"/>
        </w:rPr>
        <w:fldChar w:fldCharType="begin"/>
      </w:r>
      <w:r w:rsidR="00AC2C46" w:rsidRPr="00AC2C46">
        <w:rPr>
          <w:rStyle w:val="crossreferencebold"/>
        </w:rPr>
        <w:instrText xml:space="preserve"> REF _Ref66342058 \h </w:instrText>
      </w:r>
      <w:r w:rsidR="00AC2C46">
        <w:rPr>
          <w:rStyle w:val="crossreferencebold"/>
        </w:rPr>
        <w:instrText xml:space="preserve"> \* MERGEFORMAT </w:instrText>
      </w:r>
      <w:r w:rsidR="00AC2C46" w:rsidRPr="00AC2C46">
        <w:rPr>
          <w:rStyle w:val="crossreferencebold"/>
        </w:rPr>
      </w:r>
      <w:r w:rsidR="00AC2C46" w:rsidRPr="00AC2C46">
        <w:rPr>
          <w:rStyle w:val="crossreferencebold"/>
        </w:rPr>
        <w:fldChar w:fldCharType="separate"/>
      </w:r>
      <w:r w:rsidR="00AC2C46" w:rsidRPr="00AC2C46">
        <w:rPr>
          <w:rStyle w:val="crossreferencebold"/>
        </w:rPr>
        <w:t>Figure 3</w:t>
      </w:r>
      <w:r w:rsidR="00AC2C46" w:rsidRPr="00AC2C46">
        <w:rPr>
          <w:rStyle w:val="crossreferencebold"/>
        </w:rPr>
        <w:noBreakHyphen/>
        <w:t>5 Alignment of Page Number</w:t>
      </w:r>
      <w:r w:rsidR="00AC2C46" w:rsidRPr="00AC2C46">
        <w:rPr>
          <w:rStyle w:val="crossreferencebold"/>
        </w:rPr>
        <w:fldChar w:fldCharType="end"/>
      </w:r>
    </w:p>
    <w:p w14:paraId="26FA6E44" w14:textId="42CC0052" w:rsidR="00F37195" w:rsidRPr="00AB6157" w:rsidRDefault="00F37195" w:rsidP="00F37195">
      <w:pPr>
        <w:pStyle w:val="L1steps"/>
        <w:rPr>
          <w:rStyle w:val="picturewordsbold"/>
        </w:rPr>
      </w:pPr>
      <w:r>
        <w:t xml:space="preserve">To format the page numbers, </w:t>
      </w:r>
      <w:r w:rsidR="00AB6157">
        <w:t>S</w:t>
      </w:r>
      <w:r>
        <w:t>elect page number</w:t>
      </w:r>
      <w:r w:rsidR="00AB6157">
        <w:t xml:space="preserve"> </w:t>
      </w:r>
      <w:r w:rsidRPr="00F37195">
        <w:rPr>
          <w:rFonts w:cstheme="minorHAnsi"/>
        </w:rPr>
        <w:t xml:space="preserve">→ </w:t>
      </w:r>
      <w:r w:rsidR="00AB6157">
        <w:t>R</w:t>
      </w:r>
      <w:r>
        <w:t>ight</w:t>
      </w:r>
      <w:r w:rsidR="00C3217B">
        <w:t>-</w:t>
      </w:r>
      <w:r>
        <w:t xml:space="preserve">click </w:t>
      </w:r>
      <w:r>
        <w:rPr>
          <w:rFonts w:cstheme="minorHAnsi"/>
        </w:rPr>
        <w:t>→</w:t>
      </w:r>
      <w:r w:rsidR="00AB6157">
        <w:rPr>
          <w:rFonts w:cstheme="minorHAnsi"/>
        </w:rPr>
        <w:t xml:space="preserve"> </w:t>
      </w:r>
      <w:r w:rsidR="00AB6157">
        <w:rPr>
          <w:rStyle w:val="picturewordsbold"/>
        </w:rPr>
        <w:t>F</w:t>
      </w:r>
      <w:r w:rsidRPr="00AB6157">
        <w:rPr>
          <w:rStyle w:val="picturewordsbold"/>
        </w:rPr>
        <w:t>ormat page numbers</w:t>
      </w:r>
      <w:r w:rsidR="00AB6157">
        <w:rPr>
          <w:rStyle w:val="picturewordsbold"/>
        </w:rPr>
        <w:t>.</w:t>
      </w:r>
    </w:p>
    <w:p w14:paraId="04556C5C" w14:textId="77777777" w:rsidR="00C5196F" w:rsidRDefault="00F37195" w:rsidP="00C5196F">
      <w:pPr>
        <w:keepNext/>
      </w:pPr>
      <w:r>
        <w:rPr>
          <w:noProof/>
        </w:rPr>
        <w:drawing>
          <wp:inline distT="0" distB="0" distL="0" distR="0" wp14:anchorId="1814F0E7" wp14:editId="5FC4A2CF">
            <wp:extent cx="5731510" cy="1701800"/>
            <wp:effectExtent l="19050" t="19050" r="21590" b="1270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5731510" cy="1701800"/>
                    </a:xfrm>
                    <a:prstGeom prst="rect">
                      <a:avLst/>
                    </a:prstGeom>
                    <a:ln w="3175">
                      <a:solidFill>
                        <a:schemeClr val="tx1"/>
                      </a:solidFill>
                    </a:ln>
                  </pic:spPr>
                </pic:pic>
              </a:graphicData>
            </a:graphic>
          </wp:inline>
        </w:drawing>
      </w:r>
    </w:p>
    <w:p w14:paraId="488FD556" w14:textId="6F59483F" w:rsidR="00D7294E" w:rsidRDefault="00C5196F" w:rsidP="00C5196F">
      <w:pPr>
        <w:pStyle w:val="figuretitle"/>
      </w:pPr>
      <w:r>
        <w:t xml:space="preserve">Figure </w:t>
      </w:r>
      <w:fldSimple w:instr=" STYLEREF 1 \s ">
        <w:r w:rsidR="006C6C9B">
          <w:rPr>
            <w:noProof/>
          </w:rPr>
          <w:t>3</w:t>
        </w:r>
      </w:fldSimple>
      <w:r w:rsidR="003D3C64">
        <w:noBreakHyphen/>
      </w:r>
      <w:fldSimple w:instr=" SEQ Figure \* ARABIC \s 1 ">
        <w:r w:rsidR="006C6C9B">
          <w:rPr>
            <w:noProof/>
          </w:rPr>
          <w:t>10</w:t>
        </w:r>
      </w:fldSimple>
      <w:r w:rsidR="00BD40D7">
        <w:t xml:space="preserve"> Formatting Page Numbers</w:t>
      </w:r>
    </w:p>
    <w:p w14:paraId="2730CAB4" w14:textId="0450A981" w:rsidR="00D7294E" w:rsidRDefault="00AB6157" w:rsidP="00D7294E">
      <w:pPr>
        <w:pStyle w:val="L1steps"/>
      </w:pPr>
      <w:r>
        <w:t>In</w:t>
      </w:r>
      <w:r w:rsidR="00D7294E">
        <w:t xml:space="preserve"> </w:t>
      </w:r>
      <w:r w:rsidR="00C3217B">
        <w:t xml:space="preserve">the </w:t>
      </w:r>
      <w:r w:rsidR="00D7294E">
        <w:t>dialogue box</w:t>
      </w:r>
      <w:r w:rsidR="00C3217B">
        <w:t>,</w:t>
      </w:r>
      <w:r w:rsidR="00D7294E">
        <w:t xml:space="preserve"> edit the page numbers as per </w:t>
      </w:r>
      <w:r w:rsidR="00BB41F2">
        <w:t>requirement</w:t>
      </w:r>
      <w:r>
        <w:t>.</w:t>
      </w:r>
    </w:p>
    <w:p w14:paraId="7F34F4B7" w14:textId="77777777" w:rsidR="002C23E5" w:rsidRDefault="005850FB" w:rsidP="00E25729">
      <w:pPr>
        <w:keepNext/>
        <w:spacing w:before="240"/>
        <w:jc w:val="center"/>
      </w:pPr>
      <w:r>
        <w:rPr>
          <w:noProof/>
        </w:rPr>
        <w:lastRenderedPageBreak/>
        <w:drawing>
          <wp:inline distT="0" distB="0" distL="0" distR="0" wp14:anchorId="79402B19" wp14:editId="4322C8F9">
            <wp:extent cx="2408129" cy="27891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
                    <pic:cNvPicPr/>
                  </pic:nvPicPr>
                  <pic:blipFill>
                    <a:blip r:embed="rId43">
                      <a:extLst>
                        <a:ext uri="{28A0092B-C50C-407E-A947-70E740481C1C}">
                          <a14:useLocalDpi xmlns:a14="http://schemas.microsoft.com/office/drawing/2010/main" val="0"/>
                        </a:ext>
                      </a:extLst>
                    </a:blip>
                    <a:stretch>
                      <a:fillRect/>
                    </a:stretch>
                  </pic:blipFill>
                  <pic:spPr>
                    <a:xfrm>
                      <a:off x="0" y="0"/>
                      <a:ext cx="2408129" cy="2789162"/>
                    </a:xfrm>
                    <a:prstGeom prst="rect">
                      <a:avLst/>
                    </a:prstGeom>
                  </pic:spPr>
                </pic:pic>
              </a:graphicData>
            </a:graphic>
          </wp:inline>
        </w:drawing>
      </w:r>
    </w:p>
    <w:p w14:paraId="721853F0" w14:textId="01DF1A39" w:rsidR="005850FB" w:rsidRDefault="002C23E5" w:rsidP="002C23E5">
      <w:pPr>
        <w:pStyle w:val="figuretitle"/>
      </w:pPr>
      <w:r>
        <w:t xml:space="preserve">Figure </w:t>
      </w:r>
      <w:fldSimple w:instr=" STYLEREF 1 \s ">
        <w:r w:rsidR="006C6C9B">
          <w:rPr>
            <w:noProof/>
          </w:rPr>
          <w:t>3</w:t>
        </w:r>
      </w:fldSimple>
      <w:r w:rsidR="003D3C64">
        <w:noBreakHyphen/>
      </w:r>
      <w:fldSimple w:instr=" SEQ Figure \* ARABIC \s 1 ">
        <w:r w:rsidR="006C6C9B">
          <w:rPr>
            <w:noProof/>
          </w:rPr>
          <w:t>11</w:t>
        </w:r>
      </w:fldSimple>
      <w:r w:rsidR="006C6C9B">
        <w:t xml:space="preserve"> Page Number Format</w:t>
      </w:r>
    </w:p>
    <w:p w14:paraId="116582D7" w14:textId="32CDE635" w:rsidR="00C269A5" w:rsidRDefault="00B26B46" w:rsidP="00B26B46">
      <w:pPr>
        <w:pStyle w:val="L1steps"/>
      </w:pPr>
      <w:r>
        <w:t>Now descriptive</w:t>
      </w:r>
      <w:r w:rsidR="004B0D7E">
        <w:fldChar w:fldCharType="begin"/>
      </w:r>
      <w:r w:rsidR="004B0D7E">
        <w:instrText xml:space="preserve"> XE "</w:instrText>
      </w:r>
      <w:r w:rsidR="004B0D7E" w:rsidRPr="00636EE0">
        <w:instrText>descriptive</w:instrText>
      </w:r>
      <w:r w:rsidR="004B0D7E">
        <w:instrText xml:space="preserve">" </w:instrText>
      </w:r>
      <w:r w:rsidR="004B0D7E">
        <w:fldChar w:fldCharType="end"/>
      </w:r>
      <w:r>
        <w:t xml:space="preserve"> content</w:t>
      </w:r>
      <w:r w:rsidR="00405DD8">
        <w:fldChar w:fldCharType="begin"/>
      </w:r>
      <w:r w:rsidR="00405DD8">
        <w:instrText xml:space="preserve"> XE "</w:instrText>
      </w:r>
      <w:r w:rsidR="00405DD8" w:rsidRPr="002D5265">
        <w:instrText>content</w:instrText>
      </w:r>
      <w:r w:rsidR="00405DD8">
        <w:instrText xml:space="preserve">" </w:instrText>
      </w:r>
      <w:r w:rsidR="00405DD8">
        <w:fldChar w:fldCharType="end"/>
      </w:r>
      <w:r>
        <w:t xml:space="preserve"> before the page number</w:t>
      </w:r>
      <w:r w:rsidR="00AB6157">
        <w:t>.</w:t>
      </w:r>
    </w:p>
    <w:p w14:paraId="2EF8430F" w14:textId="045E635C" w:rsidR="00B26B46" w:rsidRDefault="00AB6157" w:rsidP="00B26B46">
      <w:pPr>
        <w:pStyle w:val="L1steps"/>
      </w:pPr>
      <w:r>
        <w:t>For this, k</w:t>
      </w:r>
      <w:r w:rsidR="00B26B46">
        <w:t xml:space="preserve">eep the cursor at the </w:t>
      </w:r>
      <w:r>
        <w:t>F</w:t>
      </w:r>
      <w:r w:rsidR="00B26B46">
        <w:t>ooter page number</w:t>
      </w:r>
      <w:r w:rsidR="00711E8D">
        <w:t>.</w:t>
      </w:r>
    </w:p>
    <w:p w14:paraId="32057EDE" w14:textId="0D6249B6" w:rsidR="00B26B46" w:rsidRDefault="00B26B46" w:rsidP="00B26B46">
      <w:pPr>
        <w:pStyle w:val="L1steps"/>
        <w:numPr>
          <w:ilvl w:val="0"/>
          <w:numId w:val="0"/>
        </w:numPr>
        <w:ind w:left="1800"/>
      </w:pPr>
      <w:r>
        <w:t xml:space="preserve">Go to </w:t>
      </w:r>
      <w:r w:rsidR="00AB6157">
        <w:t>I</w:t>
      </w:r>
      <w:r>
        <w:t>nsert</w:t>
      </w:r>
      <w:r w:rsidR="00AB6157">
        <w:t xml:space="preserve"> </w:t>
      </w:r>
      <w:r>
        <w:rPr>
          <w:rFonts w:cstheme="minorHAnsi"/>
        </w:rPr>
        <w:t>→ Q</w:t>
      </w:r>
      <w:r>
        <w:t>uicks parts</w:t>
      </w:r>
      <w:r w:rsidR="00AB6157">
        <w:t xml:space="preserve"> </w:t>
      </w:r>
      <w:r>
        <w:rPr>
          <w:rFonts w:cstheme="minorHAnsi"/>
        </w:rPr>
        <w:t>→</w:t>
      </w:r>
      <w:r>
        <w:t xml:space="preserve"> Field</w:t>
      </w:r>
      <w:r w:rsidRPr="00B26B46">
        <w:t xml:space="preserve"> </w:t>
      </w:r>
    </w:p>
    <w:p w14:paraId="7A775CD4" w14:textId="48EC7AC8" w:rsidR="003D3C64" w:rsidRDefault="003462F2" w:rsidP="009F4F8E">
      <w:pPr>
        <w:keepNext/>
        <w:spacing w:before="240"/>
        <w:jc w:val="center"/>
      </w:pPr>
      <w:r>
        <w:rPr>
          <w:noProof/>
        </w:rPr>
        <w:drawing>
          <wp:inline distT="0" distB="0" distL="0" distR="0" wp14:anchorId="32992293" wp14:editId="4608EDB5">
            <wp:extent cx="5292436" cy="3817754"/>
            <wp:effectExtent l="19050" t="19050" r="22860" b="1143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
                    <pic:cNvPicPr/>
                  </pic:nvPicPr>
                  <pic:blipFill>
                    <a:blip r:embed="rId44">
                      <a:extLst>
                        <a:ext uri="{28A0092B-C50C-407E-A947-70E740481C1C}">
                          <a14:useLocalDpi xmlns:a14="http://schemas.microsoft.com/office/drawing/2010/main" val="0"/>
                        </a:ext>
                      </a:extLst>
                    </a:blip>
                    <a:stretch>
                      <a:fillRect/>
                    </a:stretch>
                  </pic:blipFill>
                  <pic:spPr>
                    <a:xfrm>
                      <a:off x="0" y="0"/>
                      <a:ext cx="5313662" cy="3833066"/>
                    </a:xfrm>
                    <a:prstGeom prst="rect">
                      <a:avLst/>
                    </a:prstGeom>
                    <a:ln w="3175">
                      <a:solidFill>
                        <a:schemeClr val="tx1"/>
                      </a:solidFill>
                    </a:ln>
                  </pic:spPr>
                </pic:pic>
              </a:graphicData>
            </a:graphic>
          </wp:inline>
        </w:drawing>
      </w:r>
    </w:p>
    <w:p w14:paraId="1C130247" w14:textId="71D70B5E" w:rsidR="003D3C64" w:rsidRDefault="003D3C64" w:rsidP="003D3C64">
      <w:pPr>
        <w:pStyle w:val="figuretitle"/>
      </w:pPr>
      <w:bookmarkStart w:id="35" w:name="_Ref66341847"/>
      <w:r>
        <w:t xml:space="preserve">Figure </w:t>
      </w:r>
      <w:fldSimple w:instr=" STYLEREF 1 \s ">
        <w:r w:rsidR="006C6C9B">
          <w:rPr>
            <w:noProof/>
          </w:rPr>
          <w:t>3</w:t>
        </w:r>
      </w:fldSimple>
      <w:r>
        <w:noBreakHyphen/>
      </w:r>
      <w:fldSimple w:instr=" SEQ Figure \* ARABIC \s 1 ">
        <w:r w:rsidR="006C6C9B">
          <w:rPr>
            <w:noProof/>
          </w:rPr>
          <w:t>12</w:t>
        </w:r>
      </w:fldSimple>
      <w:r w:rsidR="006C6C9B">
        <w:t xml:space="preserve"> Insertion of Descriptive in Header/Footer</w:t>
      </w:r>
      <w:bookmarkEnd w:id="35"/>
    </w:p>
    <w:p w14:paraId="44D2C7B4" w14:textId="33E3D1E0" w:rsidR="003C3B14" w:rsidRDefault="003D3C64" w:rsidP="003C3B14">
      <w:pPr>
        <w:pStyle w:val="L1substeps"/>
      </w:pPr>
      <w:r>
        <w:t>In the below dialog</w:t>
      </w:r>
      <w:r w:rsidR="00C3217B">
        <w:t>ue</w:t>
      </w:r>
      <w:r>
        <w:t xml:space="preserve"> box, S</w:t>
      </w:r>
      <w:r w:rsidR="001B482D">
        <w:t xml:space="preserve">elect the </w:t>
      </w:r>
      <w:r w:rsidR="00F931A4">
        <w:rPr>
          <w:rStyle w:val="picturewordsbold"/>
        </w:rPr>
        <w:t>F</w:t>
      </w:r>
      <w:r w:rsidR="001B482D" w:rsidRPr="003C3B14">
        <w:rPr>
          <w:rStyle w:val="picturewordsbold"/>
        </w:rPr>
        <w:t>ield names</w:t>
      </w:r>
      <w:r w:rsidR="001B482D">
        <w:t xml:space="preserve"> </w:t>
      </w:r>
      <w:r w:rsidR="003C3B14">
        <w:t xml:space="preserve">as </w:t>
      </w:r>
      <w:proofErr w:type="spellStart"/>
      <w:r w:rsidR="003C3B14" w:rsidRPr="003C3B14">
        <w:rPr>
          <w:rStyle w:val="picturewordsbold"/>
        </w:rPr>
        <w:t>StyleRef</w:t>
      </w:r>
      <w:proofErr w:type="spellEnd"/>
      <w:r w:rsidR="00AB6157">
        <w:rPr>
          <w:rStyle w:val="picturewordsbold"/>
        </w:rPr>
        <w:t>.</w:t>
      </w:r>
    </w:p>
    <w:p w14:paraId="733389B1" w14:textId="64EA6B29" w:rsidR="001B482D" w:rsidRDefault="003C3B14" w:rsidP="003C3B14">
      <w:pPr>
        <w:pStyle w:val="L1substeps"/>
      </w:pPr>
      <w:r>
        <w:lastRenderedPageBreak/>
        <w:t xml:space="preserve">In the </w:t>
      </w:r>
      <w:r w:rsidR="00F931A4">
        <w:rPr>
          <w:rStyle w:val="picturewordsbold"/>
        </w:rPr>
        <w:t>F</w:t>
      </w:r>
      <w:r w:rsidRPr="003C3B14">
        <w:rPr>
          <w:rStyle w:val="picturewordsbold"/>
        </w:rPr>
        <w:t>ield properties</w:t>
      </w:r>
      <w:r w:rsidR="00AB6157">
        <w:rPr>
          <w:rStyle w:val="picturewordsbold"/>
        </w:rPr>
        <w:t>,</w:t>
      </w:r>
      <w:r>
        <w:t xml:space="preserve"> choose a </w:t>
      </w:r>
      <w:r w:rsidR="00F931A4" w:rsidRPr="00AB6157">
        <w:rPr>
          <w:rStyle w:val="picturewordsbold"/>
        </w:rPr>
        <w:t>S</w:t>
      </w:r>
      <w:r w:rsidRPr="00AB6157">
        <w:rPr>
          <w:rStyle w:val="picturewordsbold"/>
        </w:rPr>
        <w:t>tyle name</w:t>
      </w:r>
      <w:r>
        <w:t xml:space="preserve"> as per your requirement</w:t>
      </w:r>
      <w:r w:rsidR="00F931A4">
        <w:t xml:space="preserve"> </w:t>
      </w:r>
      <w:r>
        <w:t>(for example</w:t>
      </w:r>
      <w:r w:rsidR="00AB6157">
        <w:t>,</w:t>
      </w:r>
      <w:r>
        <w:t xml:space="preserve"> chapter title)</w:t>
      </w:r>
      <w:r w:rsidR="00AB6157">
        <w:t>.</w:t>
      </w:r>
    </w:p>
    <w:p w14:paraId="4E3C3E62" w14:textId="4C6D1953" w:rsidR="003C3B14" w:rsidRPr="003C3B14" w:rsidRDefault="003C3B14" w:rsidP="003C3B14">
      <w:pPr>
        <w:pStyle w:val="L1substeps"/>
        <w:rPr>
          <w:rStyle w:val="picturewordsbold"/>
        </w:rPr>
      </w:pPr>
      <w:r>
        <w:t xml:space="preserve">Click </w:t>
      </w:r>
      <w:r w:rsidRPr="003C3B14">
        <w:rPr>
          <w:rStyle w:val="picturewordsbold"/>
        </w:rPr>
        <w:t>ok</w:t>
      </w:r>
      <w:r w:rsidR="00AB6157">
        <w:rPr>
          <w:rStyle w:val="picturewordsbold"/>
        </w:rPr>
        <w:t>.</w:t>
      </w:r>
    </w:p>
    <w:p w14:paraId="591D765B" w14:textId="77777777" w:rsidR="002C23E5" w:rsidRDefault="003C3B14" w:rsidP="002C23E5">
      <w:pPr>
        <w:keepNext/>
      </w:pPr>
      <w:r>
        <w:rPr>
          <w:noProof/>
        </w:rPr>
        <w:drawing>
          <wp:inline distT="0" distB="0" distL="0" distR="0" wp14:anchorId="69074A4A" wp14:editId="78E135D5">
            <wp:extent cx="5731510" cy="341122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
                    <pic:cNvPicPr/>
                  </pic:nvPicPr>
                  <pic:blipFill>
                    <a:blip r:embed="rId45">
                      <a:extLst>
                        <a:ext uri="{28A0092B-C50C-407E-A947-70E740481C1C}">
                          <a14:useLocalDpi xmlns:a14="http://schemas.microsoft.com/office/drawing/2010/main" val="0"/>
                        </a:ext>
                      </a:extLst>
                    </a:blip>
                    <a:stretch>
                      <a:fillRect/>
                    </a:stretch>
                  </pic:blipFill>
                  <pic:spPr>
                    <a:xfrm>
                      <a:off x="0" y="0"/>
                      <a:ext cx="5731510" cy="3411220"/>
                    </a:xfrm>
                    <a:prstGeom prst="rect">
                      <a:avLst/>
                    </a:prstGeom>
                  </pic:spPr>
                </pic:pic>
              </a:graphicData>
            </a:graphic>
          </wp:inline>
        </w:drawing>
      </w:r>
    </w:p>
    <w:p w14:paraId="4A8690C8" w14:textId="29C89261" w:rsidR="00C269A5" w:rsidRDefault="002C23E5" w:rsidP="002C23E5">
      <w:pPr>
        <w:pStyle w:val="figuretitle"/>
      </w:pPr>
      <w:bookmarkStart w:id="36" w:name="_Ref65540086"/>
      <w:bookmarkStart w:id="37" w:name="_Ref66341888"/>
      <w:r>
        <w:t xml:space="preserve">Figure </w:t>
      </w:r>
      <w:fldSimple w:instr=" STYLEREF 1 \s ">
        <w:r w:rsidR="006C6C9B">
          <w:rPr>
            <w:noProof/>
          </w:rPr>
          <w:t>3</w:t>
        </w:r>
      </w:fldSimple>
      <w:r w:rsidR="003D3C64">
        <w:noBreakHyphen/>
      </w:r>
      <w:fldSimple w:instr=" SEQ Figure \* ARABIC \s 1 ">
        <w:r w:rsidR="006C6C9B">
          <w:rPr>
            <w:noProof/>
          </w:rPr>
          <w:t>13</w:t>
        </w:r>
      </w:fldSimple>
      <w:bookmarkEnd w:id="36"/>
      <w:r w:rsidR="006C6C9B">
        <w:t xml:space="preserve"> Characteristics of Field</w:t>
      </w:r>
      <w:bookmarkEnd w:id="37"/>
    </w:p>
    <w:p w14:paraId="1D6AC59A" w14:textId="77777777" w:rsidR="00C3217B" w:rsidRPr="00C3217B" w:rsidRDefault="00F931A4" w:rsidP="00C3217B">
      <w:pPr>
        <w:pStyle w:val="chapterintro0"/>
      </w:pPr>
      <w:r w:rsidRPr="00C3217B">
        <w:t xml:space="preserve">Now the chapter title created in the </w:t>
      </w:r>
      <w:r w:rsidR="00AB6157" w:rsidRPr="00C3217B">
        <w:t>F</w:t>
      </w:r>
      <w:r w:rsidRPr="00C3217B">
        <w:t>ooter section</w:t>
      </w:r>
      <w:r w:rsidR="00C3217B" w:rsidRPr="00C3217B">
        <w:t xml:space="preserve"> </w:t>
      </w:r>
    </w:p>
    <w:p w14:paraId="5FCF75B2" w14:textId="1322C8FF" w:rsidR="00F931A4" w:rsidRDefault="00C3217B" w:rsidP="00C3217B">
      <w:pPr>
        <w:pStyle w:val="chapterintro0"/>
      </w:pPr>
      <w:r w:rsidRPr="00C3217B">
        <w:t xml:space="preserve">When </w:t>
      </w:r>
      <w:r w:rsidR="00F931A4" w:rsidRPr="00C3217B">
        <w:t>the chapter title in the documen</w:t>
      </w:r>
      <w:r w:rsidRPr="00C3217B">
        <w:t>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Pr="00C3217B">
        <w:t xml:space="preserve"> changes</w:t>
      </w:r>
      <w:r w:rsidR="002C23E5" w:rsidRPr="00C3217B">
        <w:t>,</w:t>
      </w:r>
      <w:r w:rsidR="00F931A4" w:rsidRPr="00C3217B">
        <w:t xml:space="preserve"> </w:t>
      </w:r>
      <w:r w:rsidRPr="00C3217B">
        <w:t>the title in the footer section changes automatically</w:t>
      </w:r>
      <w:r w:rsidR="00AB6157">
        <w:t>.</w:t>
      </w:r>
    </w:p>
    <w:p w14:paraId="770F44FD" w14:textId="1844C022" w:rsidR="002C23E5" w:rsidRDefault="00BC7237" w:rsidP="002C23E5">
      <w:pPr>
        <w:keepNext/>
      </w:pPr>
      <w:r>
        <w:rPr>
          <w:noProof/>
        </w:rPr>
        <w:drawing>
          <wp:inline distT="0" distB="0" distL="0" distR="0" wp14:anchorId="208B908D" wp14:editId="62BC7BE1">
            <wp:extent cx="5731510" cy="1241425"/>
            <wp:effectExtent l="0" t="0" r="254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pic:nvPicPr>
                  <pic:blipFill>
                    <a:blip r:embed="rId46">
                      <a:extLst>
                        <a:ext uri="{28A0092B-C50C-407E-A947-70E740481C1C}">
                          <a14:useLocalDpi xmlns:a14="http://schemas.microsoft.com/office/drawing/2010/main" val="0"/>
                        </a:ext>
                      </a:extLst>
                    </a:blip>
                    <a:stretch>
                      <a:fillRect/>
                    </a:stretch>
                  </pic:blipFill>
                  <pic:spPr>
                    <a:xfrm>
                      <a:off x="0" y="0"/>
                      <a:ext cx="5731510" cy="1241425"/>
                    </a:xfrm>
                    <a:prstGeom prst="rect">
                      <a:avLst/>
                    </a:prstGeom>
                  </pic:spPr>
                </pic:pic>
              </a:graphicData>
            </a:graphic>
          </wp:inline>
        </w:drawing>
      </w:r>
    </w:p>
    <w:p w14:paraId="0F72C4FF" w14:textId="23E97962" w:rsidR="00F12B34" w:rsidRPr="006C6C9B" w:rsidRDefault="002C23E5" w:rsidP="002C23E5">
      <w:pPr>
        <w:pStyle w:val="figuretitle"/>
        <w:rPr>
          <w:lang w:val="en-US"/>
        </w:rPr>
      </w:pPr>
      <w:r>
        <w:t xml:space="preserve">Figure </w:t>
      </w:r>
      <w:fldSimple w:instr=" STYLEREF 1 \s ">
        <w:r w:rsidR="006C6C9B">
          <w:rPr>
            <w:noProof/>
          </w:rPr>
          <w:t>3</w:t>
        </w:r>
      </w:fldSimple>
      <w:r w:rsidR="003D3C64">
        <w:noBreakHyphen/>
      </w:r>
      <w:fldSimple w:instr=" SEQ Figure \* ARABIC \s 1 ">
        <w:r w:rsidR="006C6C9B">
          <w:rPr>
            <w:noProof/>
          </w:rPr>
          <w:t>14</w:t>
        </w:r>
      </w:fldSimple>
      <w:r w:rsidR="006C6C9B">
        <w:t xml:space="preserve"> Descriptive Content in Footer Section</w:t>
      </w:r>
    </w:p>
    <w:p w14:paraId="6D859ECB" w14:textId="08F25B0C" w:rsidR="00327428" w:rsidRDefault="00327428" w:rsidP="00CF2EC4">
      <w:pPr>
        <w:pStyle w:val="L1topictitle"/>
        <w:pageBreakBefore/>
      </w:pPr>
      <w:bookmarkStart w:id="38" w:name="_Toc66948037"/>
      <w:bookmarkStart w:id="39" w:name="_Toc66948804"/>
      <w:bookmarkStart w:id="40" w:name="_Toc70705859"/>
      <w:r>
        <w:lastRenderedPageBreak/>
        <w:t xml:space="preserve">Different </w:t>
      </w:r>
      <w:r w:rsidR="00D40E7A">
        <w:t>O</w:t>
      </w:r>
      <w:r>
        <w:t xml:space="preserve">dd &amp; </w:t>
      </w:r>
      <w:r w:rsidR="00D40E7A">
        <w:t>E</w:t>
      </w:r>
      <w:r>
        <w:t>ven pages in Header/Footer</w:t>
      </w:r>
      <w:bookmarkEnd w:id="38"/>
      <w:bookmarkEnd w:id="39"/>
      <w:bookmarkEnd w:id="40"/>
    </w:p>
    <w:p w14:paraId="3F32F217" w14:textId="72B94EA8" w:rsidR="00327428" w:rsidRDefault="00CF2EC4" w:rsidP="00CF2EC4">
      <w:pPr>
        <w:pStyle w:val="L1steps"/>
      </w:pPr>
      <w:r>
        <w:t>Double</w:t>
      </w:r>
      <w:r w:rsidR="00E04A55">
        <w:t>-</w:t>
      </w:r>
      <w:r>
        <w:t>click on the Header/Footer section, a design tab appears</w:t>
      </w:r>
      <w:r w:rsidR="00D5060D">
        <w:t>.</w:t>
      </w:r>
    </w:p>
    <w:p w14:paraId="6BA6B1B3" w14:textId="6343775E" w:rsidR="00CF2EC4" w:rsidRDefault="00D5060D" w:rsidP="00CF2EC4">
      <w:pPr>
        <w:pStyle w:val="L1steps"/>
      </w:pPr>
      <w:r>
        <w:t>S</w:t>
      </w:r>
      <w:r w:rsidR="00CF2EC4">
        <w:t xml:space="preserve">elect </w:t>
      </w:r>
      <w:r w:rsidR="00CF2EC4" w:rsidRPr="00C3217B">
        <w:rPr>
          <w:rStyle w:val="picturewordsbold"/>
        </w:rPr>
        <w:t>Different Odd &amp; Even pages</w:t>
      </w:r>
      <w:r w:rsidR="00CF2EC4">
        <w:t xml:space="preserve"> checkbox</w:t>
      </w:r>
      <w:r>
        <w:t>.</w:t>
      </w:r>
    </w:p>
    <w:p w14:paraId="7D5322DC" w14:textId="77777777" w:rsidR="002C23E5" w:rsidRDefault="00CF2EC4" w:rsidP="002C23E5">
      <w:pPr>
        <w:keepNext/>
        <w:spacing w:before="240"/>
      </w:pPr>
      <w:r>
        <w:rPr>
          <w:noProof/>
        </w:rPr>
        <w:drawing>
          <wp:inline distT="0" distB="0" distL="0" distR="0" wp14:anchorId="6BA2D2F3" wp14:editId="06CCA6F2">
            <wp:extent cx="5731510" cy="1005205"/>
            <wp:effectExtent l="19050" t="19050" r="21590" b="2349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
                    <pic:cNvPicPr/>
                  </pic:nvPicPr>
                  <pic:blipFill>
                    <a:blip r:embed="rId47">
                      <a:extLst>
                        <a:ext uri="{28A0092B-C50C-407E-A947-70E740481C1C}">
                          <a14:useLocalDpi xmlns:a14="http://schemas.microsoft.com/office/drawing/2010/main" val="0"/>
                        </a:ext>
                      </a:extLst>
                    </a:blip>
                    <a:stretch>
                      <a:fillRect/>
                    </a:stretch>
                  </pic:blipFill>
                  <pic:spPr>
                    <a:xfrm>
                      <a:off x="0" y="0"/>
                      <a:ext cx="5731510" cy="1005205"/>
                    </a:xfrm>
                    <a:prstGeom prst="rect">
                      <a:avLst/>
                    </a:prstGeom>
                    <a:ln w="3175">
                      <a:solidFill>
                        <a:schemeClr val="tx1"/>
                      </a:solidFill>
                    </a:ln>
                  </pic:spPr>
                </pic:pic>
              </a:graphicData>
            </a:graphic>
          </wp:inline>
        </w:drawing>
      </w:r>
    </w:p>
    <w:p w14:paraId="63648D09" w14:textId="08CF1917" w:rsidR="00CF2EC4" w:rsidRDefault="002C23E5" w:rsidP="002C23E5">
      <w:pPr>
        <w:pStyle w:val="figuretitle"/>
      </w:pPr>
      <w:r>
        <w:t xml:space="preserve">Figure </w:t>
      </w:r>
      <w:fldSimple w:instr=" STYLEREF 1 \s ">
        <w:r w:rsidR="006C6C9B">
          <w:rPr>
            <w:noProof/>
          </w:rPr>
          <w:t>3</w:t>
        </w:r>
      </w:fldSimple>
      <w:r w:rsidR="003D3C64">
        <w:noBreakHyphen/>
      </w:r>
      <w:fldSimple w:instr=" SEQ Figure \* ARABIC \s 1 ">
        <w:r w:rsidR="006C6C9B">
          <w:rPr>
            <w:noProof/>
          </w:rPr>
          <w:t>15</w:t>
        </w:r>
      </w:fldSimple>
      <w:r w:rsidR="006C6C9B">
        <w:t xml:space="preserve"> Selection of Different First </w:t>
      </w:r>
      <w:r w:rsidR="00AC2C46">
        <w:t>Pa</w:t>
      </w:r>
      <w:r w:rsidR="005601F6">
        <w:t>g</w:t>
      </w:r>
      <w:r w:rsidR="00AC2C46">
        <w:t>e</w:t>
      </w:r>
    </w:p>
    <w:p w14:paraId="52F1A1C8" w14:textId="29648519" w:rsidR="00D5060D" w:rsidRDefault="00D5060D" w:rsidP="00826248">
      <w:pPr>
        <w:pStyle w:val="L1steps"/>
        <w:rPr>
          <w:rStyle w:val="crossreferencebold"/>
        </w:rPr>
      </w:pPr>
      <w:r>
        <w:t xml:space="preserve">Place </w:t>
      </w:r>
      <w:r w:rsidR="00CB73B0">
        <w:t xml:space="preserve">the cursor at the required section </w:t>
      </w:r>
      <w:r w:rsidR="00D04A98">
        <w:t xml:space="preserve">as shown in </w:t>
      </w:r>
      <w:r w:rsidR="00AC2C46" w:rsidRPr="00AC2C46">
        <w:rPr>
          <w:rStyle w:val="crossreferencebold"/>
        </w:rPr>
        <w:fldChar w:fldCharType="begin"/>
      </w:r>
      <w:r w:rsidR="00AC2C46" w:rsidRPr="00AC2C46">
        <w:rPr>
          <w:rStyle w:val="crossreferencebold"/>
        </w:rPr>
        <w:instrText xml:space="preserve"> REF _Ref66341847 \h </w:instrText>
      </w:r>
      <w:r w:rsidR="00AC2C46">
        <w:rPr>
          <w:rStyle w:val="crossreferencebold"/>
        </w:rPr>
        <w:instrText xml:space="preserve"> \* MERGEFORMAT </w:instrText>
      </w:r>
      <w:r w:rsidR="00AC2C46" w:rsidRPr="00AC2C46">
        <w:rPr>
          <w:rStyle w:val="crossreferencebold"/>
        </w:rPr>
      </w:r>
      <w:r w:rsidR="00AC2C46" w:rsidRPr="00AC2C46">
        <w:rPr>
          <w:rStyle w:val="crossreferencebold"/>
        </w:rPr>
        <w:fldChar w:fldCharType="separate"/>
      </w:r>
      <w:r w:rsidR="00AC2C46" w:rsidRPr="00AC2C46">
        <w:rPr>
          <w:rStyle w:val="crossreferencebold"/>
        </w:rPr>
        <w:t>Figure 3</w:t>
      </w:r>
      <w:r w:rsidR="00AC2C46" w:rsidRPr="00AC2C46">
        <w:rPr>
          <w:rStyle w:val="crossreferencebold"/>
        </w:rPr>
        <w:noBreakHyphen/>
        <w:t>12 Insertion of Descriptive in Header/Footer</w:t>
      </w:r>
      <w:r w:rsidR="00AC2C46" w:rsidRPr="00AC2C46">
        <w:rPr>
          <w:rStyle w:val="crossreferencebold"/>
        </w:rPr>
        <w:fldChar w:fldCharType="end"/>
      </w:r>
      <w:r w:rsidR="00AC2C46">
        <w:t xml:space="preserve"> &amp;</w:t>
      </w:r>
      <w:r w:rsidR="00CB73B0">
        <w:t xml:space="preserve"> </w:t>
      </w:r>
      <w:r w:rsidR="00AC2C46" w:rsidRPr="00AC2C46">
        <w:rPr>
          <w:rStyle w:val="crossreferencebold"/>
        </w:rPr>
        <w:fldChar w:fldCharType="begin"/>
      </w:r>
      <w:r w:rsidR="00AC2C46" w:rsidRPr="00AC2C46">
        <w:rPr>
          <w:rStyle w:val="crossreferencebold"/>
        </w:rPr>
        <w:instrText xml:space="preserve"> REF _Ref66341888 \h  \* MERGEFORMAT </w:instrText>
      </w:r>
      <w:r w:rsidR="00AC2C46" w:rsidRPr="00AC2C46">
        <w:rPr>
          <w:rStyle w:val="crossreferencebold"/>
        </w:rPr>
      </w:r>
      <w:r w:rsidR="00AC2C46" w:rsidRPr="00AC2C46">
        <w:rPr>
          <w:rStyle w:val="crossreferencebold"/>
        </w:rPr>
        <w:fldChar w:fldCharType="separate"/>
      </w:r>
      <w:r w:rsidR="00AC2C46" w:rsidRPr="00AC2C46">
        <w:rPr>
          <w:rStyle w:val="crossreferencebold"/>
        </w:rPr>
        <w:t>Figure 3</w:t>
      </w:r>
      <w:r w:rsidR="00AC2C46" w:rsidRPr="00AC2C46">
        <w:rPr>
          <w:rStyle w:val="crossreferencebold"/>
        </w:rPr>
        <w:noBreakHyphen/>
        <w:t>13 Characteristics of Field</w:t>
      </w:r>
      <w:r w:rsidR="00AC2C46" w:rsidRPr="00AC2C46">
        <w:rPr>
          <w:rStyle w:val="crossreferencebold"/>
        </w:rPr>
        <w:fldChar w:fldCharType="end"/>
      </w:r>
    </w:p>
    <w:p w14:paraId="3C463BC5" w14:textId="4C9748CA" w:rsidR="00D5060D" w:rsidRPr="00D5060D" w:rsidRDefault="00D5060D" w:rsidP="00D5060D">
      <w:pPr>
        <w:pStyle w:val="L1steps"/>
        <w:rPr>
          <w:rStyle w:val="crossreferencebold"/>
        </w:rPr>
      </w:pPr>
      <w:r>
        <w:t>Footer</w:t>
      </w:r>
      <w:r w:rsidR="00F23795">
        <w:t xml:space="preserve"> </w:t>
      </w:r>
      <w:r w:rsidR="00C3217B">
        <w:t>for</w:t>
      </w:r>
      <w:r w:rsidR="00F23795">
        <w:t xml:space="preserve"> Different Odd &amp; Even pages</w:t>
      </w:r>
      <w:r w:rsidR="00C3217B">
        <w:t>,</w:t>
      </w:r>
      <w:r w:rsidR="00F23795">
        <w:t xml:space="preserve"> follow the steps</w:t>
      </w:r>
      <w:r>
        <w:t xml:space="preserve"> </w:t>
      </w:r>
      <w:r w:rsidR="00F23795">
        <w:t>as shown in</w:t>
      </w:r>
      <w:r>
        <w:t xml:space="preserve"> </w:t>
      </w:r>
      <w:r w:rsidRPr="00D5060D">
        <w:rPr>
          <w:rStyle w:val="crossreferencebold"/>
        </w:rPr>
        <w:fldChar w:fldCharType="begin"/>
      </w:r>
      <w:r w:rsidRPr="00D5060D">
        <w:rPr>
          <w:rStyle w:val="crossreferencebold"/>
        </w:rPr>
        <w:instrText xml:space="preserve"> REF creating \h  \* MERGEFORMAT </w:instrText>
      </w:r>
      <w:r w:rsidRPr="00D5060D">
        <w:rPr>
          <w:rStyle w:val="crossreferencebold"/>
        </w:rPr>
      </w:r>
      <w:r w:rsidRPr="00D5060D">
        <w:rPr>
          <w:rStyle w:val="crossreferencebold"/>
        </w:rPr>
        <w:fldChar w:fldCharType="separate"/>
      </w:r>
      <w:r w:rsidRPr="00D5060D">
        <w:rPr>
          <w:rStyle w:val="crossreferencebold"/>
          <w:bCs/>
        </w:rPr>
        <w:t>Creating a footer for the first page of the document</w:t>
      </w:r>
      <w:r w:rsidR="004B0D7E">
        <w:rPr>
          <w:rStyle w:val="crossreferencebold"/>
          <w:bCs/>
        </w:rPr>
        <w:fldChar w:fldCharType="begin"/>
      </w:r>
      <w:r w:rsidR="004B0D7E">
        <w:instrText xml:space="preserve"> XE "</w:instrText>
      </w:r>
      <w:r w:rsidR="004B0D7E" w:rsidRPr="002D35D0">
        <w:instrText>document</w:instrText>
      </w:r>
      <w:r w:rsidR="004B0D7E">
        <w:instrText xml:space="preserve">" </w:instrText>
      </w:r>
      <w:r w:rsidR="004B0D7E">
        <w:rPr>
          <w:rStyle w:val="crossreferencebold"/>
          <w:bCs/>
        </w:rPr>
        <w:fldChar w:fldCharType="end"/>
      </w:r>
    </w:p>
    <w:p w14:paraId="70A09813" w14:textId="0862BC29" w:rsidR="003E04A3" w:rsidRDefault="00D5060D" w:rsidP="00C3217B">
      <w:pPr>
        <w:pStyle w:val="Note"/>
      </w:pPr>
      <w:r w:rsidRPr="00D5060D">
        <w:rPr>
          <w:rStyle w:val="crossreferencebold"/>
        </w:rPr>
        <w:fldChar w:fldCharType="end"/>
      </w:r>
      <w:r w:rsidR="00E74869">
        <w:t>Note:</w:t>
      </w:r>
      <w:r>
        <w:t xml:space="preserve"> </w:t>
      </w:r>
      <w:r w:rsidR="00E74869">
        <w:tab/>
      </w:r>
      <w:r w:rsidR="00EA78E6" w:rsidRPr="00F23795">
        <w:rPr>
          <w:b/>
          <w:bCs/>
        </w:rPr>
        <w:t>Figure 3-13</w:t>
      </w:r>
      <w:r w:rsidR="00F23795" w:rsidRPr="00F23795">
        <w:rPr>
          <w:b/>
          <w:bCs/>
        </w:rPr>
        <w:t xml:space="preserve"> Characteristics</w:t>
      </w:r>
      <w:r w:rsidR="00F23795">
        <w:t xml:space="preserve"> </w:t>
      </w:r>
      <w:r w:rsidR="00F23795" w:rsidRPr="00F23795">
        <w:rPr>
          <w:b/>
          <w:bCs/>
        </w:rPr>
        <w:t>of Field</w:t>
      </w:r>
      <w:r w:rsidR="00EA78E6">
        <w:t xml:space="preserve"> change the </w:t>
      </w:r>
      <w:r w:rsidR="00EA78E6" w:rsidRPr="00EA78E6">
        <w:rPr>
          <w:rStyle w:val="picturewordsbold"/>
        </w:rPr>
        <w:t>Style name</w:t>
      </w:r>
      <w:r w:rsidR="00EA78E6">
        <w:t xml:space="preserve"> as per </w:t>
      </w:r>
      <w:r>
        <w:t>the</w:t>
      </w:r>
      <w:r w:rsidR="00EA78E6">
        <w:t xml:space="preserve"> requirement</w:t>
      </w:r>
      <w:r>
        <w:t>.</w:t>
      </w:r>
    </w:p>
    <w:p w14:paraId="645561E3" w14:textId="77777777" w:rsidR="003E04A3" w:rsidRDefault="003E04A3">
      <w:pPr>
        <w:rPr>
          <w:sz w:val="24"/>
          <w:szCs w:val="24"/>
        </w:rPr>
      </w:pPr>
      <w:r>
        <w:br w:type="page"/>
      </w:r>
    </w:p>
    <w:p w14:paraId="0F22DC1E" w14:textId="331BD2F5" w:rsidR="003A71B4" w:rsidRDefault="003E04A3" w:rsidP="003A71B4">
      <w:pPr>
        <w:sectPr w:rsidR="003A71B4" w:rsidSect="00672CF8">
          <w:pgSz w:w="11906" w:h="16838"/>
          <w:pgMar w:top="1440" w:right="1440" w:bottom="1440" w:left="1440" w:header="708" w:footer="708" w:gutter="0"/>
          <w:pgNumType w:start="1" w:chapStyle="1"/>
          <w:cols w:space="708"/>
          <w:titlePg/>
          <w:docGrid w:linePitch="360"/>
        </w:sectPr>
      </w:pPr>
      <w:r>
        <w:rPr>
          <w:rFonts w:cstheme="minorHAnsi"/>
          <w:noProof/>
        </w:rPr>
        <w:lastRenderedPageBreak/>
        <mc:AlternateContent>
          <mc:Choice Requires="wps">
            <w:drawing>
              <wp:anchor distT="0" distB="0" distL="114300" distR="114300" simplePos="0" relativeHeight="251666432" behindDoc="0" locked="0" layoutInCell="1" allowOverlap="1" wp14:anchorId="4D78C796" wp14:editId="2D8DA361">
                <wp:simplePos x="0" y="0"/>
                <wp:positionH relativeFrom="column">
                  <wp:posOffset>-887104</wp:posOffset>
                </wp:positionH>
                <wp:positionV relativeFrom="paragraph">
                  <wp:posOffset>3534770</wp:posOffset>
                </wp:positionV>
                <wp:extent cx="7438029" cy="1364776"/>
                <wp:effectExtent l="0" t="0" r="0" b="6985"/>
                <wp:wrapNone/>
                <wp:docPr id="2" name="Text Box 2"/>
                <wp:cNvGraphicFramePr/>
                <a:graphic xmlns:a="http://schemas.openxmlformats.org/drawingml/2006/main">
                  <a:graphicData uri="http://schemas.microsoft.com/office/word/2010/wordprocessingShape">
                    <wps:wsp>
                      <wps:cNvSpPr txBox="1"/>
                      <wps:spPr>
                        <a:xfrm>
                          <a:off x="0" y="0"/>
                          <a:ext cx="7438029" cy="1364776"/>
                        </a:xfrm>
                        <a:prstGeom prst="rect">
                          <a:avLst/>
                        </a:prstGeom>
                        <a:solidFill>
                          <a:schemeClr val="lt1"/>
                        </a:solidFill>
                        <a:ln w="6350">
                          <a:noFill/>
                        </a:ln>
                      </wps:spPr>
                      <wps:txbx>
                        <w:txbxContent>
                          <w:p w14:paraId="04C31ED2"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78C796" id="Text Box 2" o:spid="_x0000_s1031" type="#_x0000_t202" style="position:absolute;margin-left:-69.85pt;margin-top:278.35pt;width:585.65pt;height:107.4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" fillcolor="white [3201]" stroked="f" strokeweight=".5pt">
                <v:textbox>
                  <w:txbxContent>
                    <w:p w14:paraId="04C31ED2"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v:textbox>
              </v:shape>
            </w:pict>
          </mc:Fallback>
        </mc:AlternateContent>
      </w:r>
    </w:p>
    <w:p w14:paraId="7CCC4353" w14:textId="17CC667A" w:rsidR="003A71B4" w:rsidRDefault="003A71B4" w:rsidP="003A71B4">
      <w:pPr>
        <w:pStyle w:val="Heading1"/>
      </w:pPr>
    </w:p>
    <w:p w14:paraId="17841C02" w14:textId="5488D186" w:rsidR="003A71B4" w:rsidRDefault="003A71B4" w:rsidP="003A71B4">
      <w:pPr>
        <w:pStyle w:val="chaptertitle"/>
      </w:pPr>
      <w:bookmarkStart w:id="41" w:name="_Toc66948038"/>
      <w:bookmarkStart w:id="42" w:name="_Toc66948805"/>
      <w:bookmarkStart w:id="43" w:name="_Toc70705860"/>
      <w:r>
        <w:t>TEXT</w:t>
      </w:r>
      <w:r w:rsidR="00F34F30">
        <w:t xml:space="preserve"> AND SYMBOLS</w:t>
      </w:r>
      <w:bookmarkEnd w:id="41"/>
      <w:bookmarkEnd w:id="42"/>
      <w:bookmarkEnd w:id="43"/>
    </w:p>
    <w:p w14:paraId="7445F1DA" w14:textId="7E7E7774" w:rsidR="000D08D6" w:rsidRDefault="00B719F1" w:rsidP="003A71B4">
      <w:pPr>
        <w:pStyle w:val="chapterintro0"/>
      </w:pPr>
      <w:r>
        <w:t>The Text features</w:t>
      </w:r>
      <w:r w:rsidR="004B0D7E">
        <w:fldChar w:fldCharType="begin"/>
      </w:r>
      <w:r w:rsidR="004B0D7E">
        <w:instrText xml:space="preserve"> XE "</w:instrText>
      </w:r>
      <w:r w:rsidR="004B0D7E" w:rsidRPr="00C62B28">
        <w:instrText>features</w:instrText>
      </w:r>
      <w:r w:rsidR="004B0D7E">
        <w:instrText xml:space="preserve">" </w:instrText>
      </w:r>
      <w:r w:rsidR="004B0D7E">
        <w:fldChar w:fldCharType="end"/>
      </w:r>
      <w:r>
        <w:t xml:space="preserve"> allow formatting text within them with various styles and effects.</w:t>
      </w:r>
    </w:p>
    <w:p w14:paraId="584EEA7A" w14:textId="77777777" w:rsidR="00CB73B0" w:rsidRDefault="000D08D6" w:rsidP="00CB73B0">
      <w:pPr>
        <w:keepNext/>
        <w:spacing w:before="240"/>
        <w:jc w:val="center"/>
      </w:pPr>
      <w:r>
        <w:rPr>
          <w:noProof/>
        </w:rPr>
        <w:drawing>
          <wp:inline distT="0" distB="0" distL="0" distR="0" wp14:anchorId="3A1DDFD9" wp14:editId="042A32D7">
            <wp:extent cx="2895851" cy="876376"/>
            <wp:effectExtent l="19050" t="19050" r="19050" b="1905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pic:nvPicPr>
                  <pic:blipFill>
                    <a:blip r:embed="rId48">
                      <a:extLst>
                        <a:ext uri="{28A0092B-C50C-407E-A947-70E740481C1C}">
                          <a14:useLocalDpi xmlns:a14="http://schemas.microsoft.com/office/drawing/2010/main" val="0"/>
                        </a:ext>
                      </a:extLst>
                    </a:blip>
                    <a:stretch>
                      <a:fillRect/>
                    </a:stretch>
                  </pic:blipFill>
                  <pic:spPr>
                    <a:xfrm>
                      <a:off x="0" y="0"/>
                      <a:ext cx="2895851" cy="876376"/>
                    </a:xfrm>
                    <a:prstGeom prst="rect">
                      <a:avLst/>
                    </a:prstGeom>
                    <a:ln w="3175">
                      <a:solidFill>
                        <a:schemeClr val="tx1"/>
                      </a:solidFill>
                    </a:ln>
                  </pic:spPr>
                </pic:pic>
              </a:graphicData>
            </a:graphic>
          </wp:inline>
        </w:drawing>
      </w:r>
    </w:p>
    <w:p w14:paraId="5EB07664" w14:textId="21800FA9" w:rsidR="000D08D6" w:rsidRDefault="00CB73B0" w:rsidP="00CB73B0">
      <w:pPr>
        <w:pStyle w:val="figuretitle"/>
      </w:pPr>
      <w:r>
        <w:t xml:space="preserve">Figure </w:t>
      </w:r>
      <w:fldSimple w:instr=" STYLEREF 1 \s ">
        <w:r w:rsidR="006C6C9B">
          <w:rPr>
            <w:noProof/>
          </w:rPr>
          <w:t>4</w:t>
        </w:r>
      </w:fldSimple>
      <w:r w:rsidR="003D3C64">
        <w:noBreakHyphen/>
      </w:r>
      <w:fldSimple w:instr=" SEQ Figure \* ARABIC \s 1 ">
        <w:r w:rsidR="006C6C9B">
          <w:rPr>
            <w:noProof/>
          </w:rPr>
          <w:t>1</w:t>
        </w:r>
      </w:fldSimple>
      <w:r w:rsidR="001B2609">
        <w:rPr>
          <w:rFonts w:cstheme="minorHAnsi"/>
          <w:noProof/>
        </w:rPr>
        <w:t xml:space="preserve"> Text</w:t>
      </w:r>
    </w:p>
    <w:p w14:paraId="19DE8E52" w14:textId="1ED92F15" w:rsidR="001A5C40" w:rsidRDefault="00C12072" w:rsidP="001A5C40">
      <w:pPr>
        <w:pStyle w:val="L1topictitle"/>
      </w:pPr>
      <w:bookmarkStart w:id="44" w:name="_Toc66948039"/>
      <w:bookmarkStart w:id="45" w:name="_Toc66948806"/>
      <w:bookmarkStart w:id="46" w:name="_Toc70705861"/>
      <w:r>
        <w:t>Text Box</w:t>
      </w:r>
      <w:bookmarkEnd w:id="44"/>
      <w:bookmarkEnd w:id="45"/>
      <w:bookmarkEnd w:id="46"/>
    </w:p>
    <w:p w14:paraId="32AFE2E6" w14:textId="7713181A" w:rsidR="00B719F1" w:rsidRDefault="00721B3D" w:rsidP="00721B3D">
      <w:pPr>
        <w:pStyle w:val="chapterintro0"/>
      </w:pPr>
      <w:r>
        <w:t xml:space="preserve">The Text Box </w:t>
      </w:r>
      <w:r w:rsidR="00E04A55">
        <w:t xml:space="preserve">is </w:t>
      </w:r>
      <w:r>
        <w:t>used to write a</w:t>
      </w:r>
      <w:r w:rsidR="00B719F1">
        <w:t xml:space="preserve"> piece of</w:t>
      </w:r>
      <w:r>
        <w:t xml:space="preserve"> information</w:t>
      </w:r>
      <w:r w:rsidR="004B0D7E">
        <w:fldChar w:fldCharType="begin"/>
      </w:r>
      <w:r w:rsidR="004B0D7E">
        <w:instrText xml:space="preserve"> XE "</w:instrText>
      </w:r>
      <w:r w:rsidR="004B0D7E" w:rsidRPr="00C0442A">
        <w:instrText>information</w:instrText>
      </w:r>
      <w:r w:rsidR="004B0D7E">
        <w:instrText xml:space="preserve">" </w:instrText>
      </w:r>
      <w:r w:rsidR="004B0D7E">
        <w:fldChar w:fldCharType="end"/>
      </w:r>
      <w:r>
        <w:t xml:space="preserve"> at any place in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1B5E3F">
        <w:t>. These are the default text boxes</w:t>
      </w:r>
      <w:r w:rsidR="00B719F1">
        <w:t xml:space="preserve">. </w:t>
      </w:r>
    </w:p>
    <w:p w14:paraId="0CEFF806" w14:textId="2A2A4543" w:rsidR="00721B3D" w:rsidRDefault="00B719F1" w:rsidP="00721B3D">
      <w:pPr>
        <w:pStyle w:val="chapterintro0"/>
      </w:pPr>
      <w:r>
        <w:t>C</w:t>
      </w:r>
      <w:r w:rsidR="00CF3EA3">
        <w:t>hoose</w:t>
      </w:r>
      <w:r w:rsidR="001B5E3F">
        <w:t xml:space="preserve"> </w:t>
      </w:r>
      <w:r w:rsidR="00CF3EA3">
        <w:t xml:space="preserve">from </w:t>
      </w:r>
      <w:r w:rsidR="00CF3EA3" w:rsidRPr="00CF3EA3">
        <w:rPr>
          <w:rStyle w:val="picturewordsbold"/>
        </w:rPr>
        <w:t>Build</w:t>
      </w:r>
      <w:r>
        <w:rPr>
          <w:rStyle w:val="picturewordsbold"/>
        </w:rPr>
        <w:t>-</w:t>
      </w:r>
      <w:r w:rsidR="00CF3EA3" w:rsidRPr="00CF3EA3">
        <w:rPr>
          <w:rStyle w:val="picturewordsbold"/>
        </w:rPr>
        <w:t>in</w:t>
      </w:r>
      <w:r w:rsidR="00CF3EA3">
        <w:t xml:space="preserve"> </w:t>
      </w:r>
      <w:r w:rsidR="00CB73B0">
        <w:t xml:space="preserve">or </w:t>
      </w:r>
      <w:r w:rsidR="00CB73B0" w:rsidRPr="00CB73B0">
        <w:rPr>
          <w:rStyle w:val="picturewordsbold"/>
        </w:rPr>
        <w:t>Draw a Text Box</w:t>
      </w:r>
      <w:r w:rsidR="00CF3EA3">
        <w:t>.</w:t>
      </w:r>
    </w:p>
    <w:p w14:paraId="0818DDA6" w14:textId="0D9BD986" w:rsidR="00CB73B0" w:rsidRDefault="00CB73B0" w:rsidP="008C6D68">
      <w:pPr>
        <w:keepNext/>
        <w:spacing w:before="240"/>
        <w:jc w:val="center"/>
      </w:pPr>
      <w:r>
        <w:rPr>
          <w:noProof/>
        </w:rPr>
        <w:drawing>
          <wp:inline distT="0" distB="0" distL="0" distR="0" wp14:anchorId="2EF49BCF" wp14:editId="6B220562">
            <wp:extent cx="3207327" cy="3895873"/>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
                    <pic:cNvPicPr/>
                  </pic:nvPicPr>
                  <pic:blipFill>
                    <a:blip r:embed="rId49">
                      <a:extLst>
                        <a:ext uri="{28A0092B-C50C-407E-A947-70E740481C1C}">
                          <a14:useLocalDpi xmlns:a14="http://schemas.microsoft.com/office/drawing/2010/main" val="0"/>
                        </a:ext>
                      </a:extLst>
                    </a:blip>
                    <a:stretch>
                      <a:fillRect/>
                    </a:stretch>
                  </pic:blipFill>
                  <pic:spPr>
                    <a:xfrm>
                      <a:off x="0" y="0"/>
                      <a:ext cx="3236745" cy="3931607"/>
                    </a:xfrm>
                    <a:prstGeom prst="rect">
                      <a:avLst/>
                    </a:prstGeom>
                  </pic:spPr>
                </pic:pic>
              </a:graphicData>
            </a:graphic>
          </wp:inline>
        </w:drawing>
      </w:r>
    </w:p>
    <w:p w14:paraId="4DD1F9F5" w14:textId="78F22EAD" w:rsidR="00ED22F6" w:rsidRDefault="008C6D68" w:rsidP="00CB73B0">
      <w:pPr>
        <w:pStyle w:val="figuretitle"/>
      </w:pPr>
      <w:r>
        <w:rPr>
          <w:rFonts w:cstheme="minorHAnsi"/>
          <w:noProof/>
        </w:rPr>
        <mc:AlternateContent>
          <mc:Choice Requires="wps">
            <w:drawing>
              <wp:anchor distT="0" distB="0" distL="114300" distR="114300" simplePos="0" relativeHeight="251661312" behindDoc="0" locked="0" layoutInCell="1" allowOverlap="1" wp14:anchorId="79A89ADF" wp14:editId="544A672E">
                <wp:simplePos x="0" y="0"/>
                <wp:positionH relativeFrom="column">
                  <wp:posOffset>-887104</wp:posOffset>
                </wp:positionH>
                <wp:positionV relativeFrom="paragraph">
                  <wp:posOffset>3534770</wp:posOffset>
                </wp:positionV>
                <wp:extent cx="7438029" cy="1364776"/>
                <wp:effectExtent l="0" t="0" r="0" b="6985"/>
                <wp:wrapNone/>
                <wp:docPr id="33" name="Text Box 33"/>
                <wp:cNvGraphicFramePr/>
                <a:graphic xmlns:a="http://schemas.openxmlformats.org/drawingml/2006/main">
                  <a:graphicData uri="http://schemas.microsoft.com/office/word/2010/wordprocessingShape">
                    <wps:wsp>
                      <wps:cNvSpPr txBox="1"/>
                      <wps:spPr>
                        <a:xfrm>
                          <a:off x="0" y="0"/>
                          <a:ext cx="7438029" cy="1364776"/>
                        </a:xfrm>
                        <a:prstGeom prst="rect">
                          <a:avLst/>
                        </a:prstGeom>
                        <a:solidFill>
                          <a:schemeClr val="lt1"/>
                        </a:solidFill>
                        <a:ln w="6350">
                          <a:noFill/>
                        </a:ln>
                      </wps:spPr>
                      <wps:txbx>
                        <w:txbxContent>
                          <w:p w14:paraId="1F1A1EF1"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9A89ADF" id="Text Box 33" o:spid="_x0000_s1032" type="#_x0000_t202" style="position:absolute;left:0;text-align:left;margin-left:-69.85pt;margin-top:278.35pt;width:585.65pt;height:107.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" fillcolor="white [3201]" stroked="f" strokeweight=".5pt">
                <v:textbox>
                  <w:txbxContent>
                    <w:p w14:paraId="1F1A1EF1"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v:textbox>
              </v:shape>
            </w:pict>
          </mc:Fallback>
        </mc:AlternateContent>
      </w:r>
      <w:r w:rsidR="00CB73B0">
        <w:t xml:space="preserve">Figure </w:t>
      </w:r>
      <w:fldSimple w:instr=" STYLEREF 1 \s ">
        <w:r w:rsidR="006C6C9B">
          <w:rPr>
            <w:noProof/>
          </w:rPr>
          <w:t>4</w:t>
        </w:r>
      </w:fldSimple>
      <w:r w:rsidR="003D3C64">
        <w:noBreakHyphen/>
      </w:r>
      <w:fldSimple w:instr=" SEQ Figure \* ARABIC \s 1 ">
        <w:r w:rsidR="006C6C9B">
          <w:rPr>
            <w:noProof/>
          </w:rPr>
          <w:t>2</w:t>
        </w:r>
      </w:fldSimple>
      <w:r w:rsidR="001B2609">
        <w:t xml:space="preserve"> Build-in Text Box</w:t>
      </w:r>
    </w:p>
    <w:p w14:paraId="14985944" w14:textId="5F2AA710" w:rsidR="00E41390" w:rsidRDefault="008C6D68" w:rsidP="00E41390">
      <w:pPr>
        <w:pStyle w:val="L1topictitle"/>
      </w:pPr>
      <w:bookmarkStart w:id="47" w:name="_Toc66948040"/>
      <w:bookmarkStart w:id="48" w:name="_Toc66948807"/>
      <w:bookmarkStart w:id="49" w:name="_Toc70705862"/>
      <w:r>
        <w:lastRenderedPageBreak/>
        <w:t>Quick Parts</w:t>
      </w:r>
      <w:bookmarkEnd w:id="47"/>
      <w:bookmarkEnd w:id="48"/>
      <w:bookmarkEnd w:id="49"/>
    </w:p>
    <w:p w14:paraId="0DC08A32" w14:textId="2354B5E1" w:rsidR="008C6D68" w:rsidRDefault="0058658C" w:rsidP="0058658C">
      <w:pPr>
        <w:pStyle w:val="chapterintro0"/>
      </w:pPr>
      <w:r>
        <w:t>The Quick Parts are for easy accessibility</w:t>
      </w:r>
      <w:r w:rsidR="00405DD8">
        <w:fldChar w:fldCharType="begin"/>
      </w:r>
      <w:r w:rsidR="00405DD8">
        <w:instrText xml:space="preserve"> XE "</w:instrText>
      </w:r>
      <w:r w:rsidR="00405DD8" w:rsidRPr="00C5276E">
        <w:instrText>accessibility</w:instrText>
      </w:r>
      <w:r w:rsidR="00405DD8">
        <w:instrText xml:space="preserve">" </w:instrText>
      </w:r>
      <w:r w:rsidR="00405DD8">
        <w:fldChar w:fldCharType="end"/>
      </w:r>
      <w:r w:rsidR="002B1DA4">
        <w:t xml:space="preserve"> to create, store and reuse the content</w:t>
      </w:r>
      <w:r w:rsidR="00405DD8">
        <w:fldChar w:fldCharType="begin"/>
      </w:r>
      <w:r w:rsidR="00405DD8">
        <w:instrText xml:space="preserve"> XE "</w:instrText>
      </w:r>
      <w:r w:rsidR="00405DD8" w:rsidRPr="002D5265">
        <w:instrText>content</w:instrText>
      </w:r>
      <w:r w:rsidR="00405DD8">
        <w:instrText xml:space="preserve">" </w:instrText>
      </w:r>
      <w:r w:rsidR="00405DD8">
        <w:fldChar w:fldCharType="end"/>
      </w:r>
      <w:r w:rsidR="00CF3EA3">
        <w:t>.</w:t>
      </w:r>
    </w:p>
    <w:p w14:paraId="618594B7" w14:textId="4F145460" w:rsidR="00A14872" w:rsidRDefault="00A14872" w:rsidP="00A14872">
      <w:pPr>
        <w:pStyle w:val="L1StepIntro"/>
      </w:pPr>
      <w:r>
        <w:t>How to add content</w:t>
      </w:r>
      <w:r w:rsidR="00405DD8">
        <w:fldChar w:fldCharType="begin"/>
      </w:r>
      <w:r w:rsidR="00405DD8">
        <w:instrText xml:space="preserve"> XE "</w:instrText>
      </w:r>
      <w:r w:rsidR="00405DD8" w:rsidRPr="002D5265">
        <w:instrText>content</w:instrText>
      </w:r>
      <w:r w:rsidR="00405DD8">
        <w:instrText xml:space="preserve">" </w:instrText>
      </w:r>
      <w:r w:rsidR="00405DD8">
        <w:fldChar w:fldCharType="end"/>
      </w:r>
      <w:r>
        <w:t xml:space="preserve"> to Quick Parts</w:t>
      </w:r>
    </w:p>
    <w:p w14:paraId="44F6DC59" w14:textId="55D69D4D" w:rsidR="00A14872" w:rsidRDefault="00A14872" w:rsidP="00A14872">
      <w:pPr>
        <w:pStyle w:val="L1steps"/>
      </w:pPr>
      <w:r>
        <w:t>Design content</w:t>
      </w:r>
      <w:r w:rsidR="00405DD8">
        <w:fldChar w:fldCharType="begin"/>
      </w:r>
      <w:r w:rsidR="00405DD8">
        <w:instrText xml:space="preserve"> XE "</w:instrText>
      </w:r>
      <w:r w:rsidR="00405DD8" w:rsidRPr="002D5265">
        <w:instrText>content</w:instrText>
      </w:r>
      <w:r w:rsidR="00405DD8">
        <w:instrText xml:space="preserve">" </w:instrText>
      </w:r>
      <w:r w:rsidR="00405DD8">
        <w:fldChar w:fldCharType="end"/>
      </w:r>
      <w:r>
        <w:t xml:space="preserve"> to reuse at different places</w:t>
      </w:r>
      <w:r w:rsidR="00CF3EA3">
        <w:t xml:space="preserve"> in a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CF3EA3">
        <w:t>.</w:t>
      </w:r>
    </w:p>
    <w:p w14:paraId="42DB60A4" w14:textId="1E4E9490" w:rsidR="00A14872" w:rsidRDefault="00CF3EA3" w:rsidP="00A14872">
      <w:pPr>
        <w:pStyle w:val="L1steps"/>
      </w:pPr>
      <w:r>
        <w:t>S</w:t>
      </w:r>
      <w:r w:rsidR="00A14872">
        <w:t>elect the content</w:t>
      </w:r>
      <w:r w:rsidR="00405DD8">
        <w:fldChar w:fldCharType="begin"/>
      </w:r>
      <w:r w:rsidR="00405DD8">
        <w:instrText xml:space="preserve"> XE "</w:instrText>
      </w:r>
      <w:r w:rsidR="00405DD8" w:rsidRPr="002D5265">
        <w:instrText>content</w:instrText>
      </w:r>
      <w:r w:rsidR="00405DD8">
        <w:instrText xml:space="preserve">" </w:instrText>
      </w:r>
      <w:r w:rsidR="00405DD8">
        <w:fldChar w:fldCharType="end"/>
      </w:r>
      <w:r>
        <w:t>.</w:t>
      </w:r>
    </w:p>
    <w:p w14:paraId="4D23F8A3" w14:textId="56E3B7B3" w:rsidR="00A14872" w:rsidRDefault="00A14872" w:rsidP="00A14872">
      <w:pPr>
        <w:pStyle w:val="L1steps"/>
      </w:pPr>
      <w:r>
        <w:t xml:space="preserve">Insert </w:t>
      </w:r>
      <w:r>
        <w:rPr>
          <w:rFonts w:cstheme="minorHAnsi"/>
        </w:rPr>
        <w:t>→</w:t>
      </w:r>
      <w:r w:rsidR="00CF3EA3">
        <w:rPr>
          <w:rFonts w:cstheme="minorHAnsi"/>
        </w:rPr>
        <w:t xml:space="preserve"> </w:t>
      </w:r>
      <w:r>
        <w:t>Quick Parts</w:t>
      </w:r>
      <w:r w:rsidR="00CF3EA3">
        <w:t xml:space="preserve"> </w:t>
      </w:r>
      <w:r w:rsidR="00672CF8">
        <w:rPr>
          <w:rFonts w:cstheme="minorHAnsi"/>
        </w:rPr>
        <w:t xml:space="preserve">→ </w:t>
      </w:r>
      <w:r w:rsidR="00672CF8" w:rsidRPr="00672CF8">
        <w:rPr>
          <w:rStyle w:val="picturewordsbold"/>
        </w:rPr>
        <w:t>Save Selection to Quick Part Gallery</w:t>
      </w:r>
      <w:r w:rsidR="00CF3EA3">
        <w:rPr>
          <w:rStyle w:val="picturewordsbold"/>
        </w:rPr>
        <w:t>.</w:t>
      </w:r>
    </w:p>
    <w:p w14:paraId="7D99BCA3" w14:textId="77777777" w:rsidR="00B127D4" w:rsidRDefault="00B127D4" w:rsidP="00B127D4">
      <w:pPr>
        <w:keepNext/>
        <w:spacing w:before="240"/>
        <w:jc w:val="center"/>
      </w:pPr>
      <w:r>
        <w:rPr>
          <w:noProof/>
        </w:rPr>
        <w:drawing>
          <wp:inline distT="0" distB="0" distL="0" distR="0" wp14:anchorId="055A4A5C" wp14:editId="14D0A8CA">
            <wp:extent cx="4168501" cy="3345470"/>
            <wp:effectExtent l="19050" t="19050" r="22860" b="266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4168501" cy="3345470"/>
                    </a:xfrm>
                    <a:prstGeom prst="rect">
                      <a:avLst/>
                    </a:prstGeom>
                    <a:ln w="3175">
                      <a:solidFill>
                        <a:schemeClr val="tx1"/>
                      </a:solidFill>
                    </a:ln>
                  </pic:spPr>
                </pic:pic>
              </a:graphicData>
            </a:graphic>
          </wp:inline>
        </w:drawing>
      </w:r>
    </w:p>
    <w:p w14:paraId="6602A3EC" w14:textId="2C0C8E7F" w:rsidR="00FC6701" w:rsidRDefault="00B127D4" w:rsidP="00B127D4">
      <w:pPr>
        <w:pStyle w:val="figuretitle"/>
      </w:pPr>
      <w:r>
        <w:t xml:space="preserve">Figure </w:t>
      </w:r>
      <w:fldSimple w:instr=" STYLEREF 1 \s ">
        <w:r w:rsidR="006C6C9B">
          <w:rPr>
            <w:noProof/>
          </w:rPr>
          <w:t>4</w:t>
        </w:r>
      </w:fldSimple>
      <w:r w:rsidR="003D3C64">
        <w:noBreakHyphen/>
      </w:r>
      <w:fldSimple w:instr=" SEQ Figure \* ARABIC \s 1 ">
        <w:r w:rsidR="006C6C9B">
          <w:rPr>
            <w:noProof/>
          </w:rPr>
          <w:t>3</w:t>
        </w:r>
      </w:fldSimple>
      <w:r w:rsidR="00C90A7F">
        <w:t xml:space="preserve"> Quick Part Gallery</w:t>
      </w:r>
    </w:p>
    <w:p w14:paraId="7D8F3802" w14:textId="0B66BAD5" w:rsidR="00672CF8" w:rsidRDefault="00B719F1" w:rsidP="00CF3EA3">
      <w:pPr>
        <w:pStyle w:val="L1steps"/>
      </w:pPr>
      <w:r>
        <w:t>C</w:t>
      </w:r>
      <w:r w:rsidR="00672CF8">
        <w:t>ontent</w:t>
      </w:r>
      <w:r w:rsidR="00CF3EA3">
        <w:t xml:space="preserve"> added to</w:t>
      </w:r>
      <w:r w:rsidR="00672CF8">
        <w:t xml:space="preserve"> </w:t>
      </w:r>
      <w:r>
        <w:t xml:space="preserve">the </w:t>
      </w:r>
      <w:r w:rsidR="00672CF8">
        <w:t>gallery of quick parts.</w:t>
      </w:r>
    </w:p>
    <w:p w14:paraId="54F8A9B9" w14:textId="21CCC861" w:rsidR="0044044A" w:rsidRDefault="0044044A" w:rsidP="00672CF8">
      <w:pPr>
        <w:pStyle w:val="L1topictitle"/>
        <w:pageBreakBefore/>
      </w:pPr>
      <w:bookmarkStart w:id="50" w:name="_Toc66948041"/>
      <w:bookmarkStart w:id="51" w:name="_Toc66948808"/>
      <w:bookmarkStart w:id="52" w:name="_Toc70705863"/>
      <w:r>
        <w:lastRenderedPageBreak/>
        <w:t>Word Art</w:t>
      </w:r>
      <w:bookmarkEnd w:id="50"/>
      <w:bookmarkEnd w:id="51"/>
      <w:bookmarkEnd w:id="52"/>
    </w:p>
    <w:p w14:paraId="48300708" w14:textId="3649988F" w:rsidR="0044044A" w:rsidRDefault="0044044A" w:rsidP="0044044A">
      <w:pPr>
        <w:pStyle w:val="chapterintro0"/>
      </w:pPr>
      <w:r>
        <w:t xml:space="preserve">It is </w:t>
      </w:r>
      <w:r w:rsidR="00B719F1">
        <w:t xml:space="preserve">a </w:t>
      </w:r>
      <w:r>
        <w:t xml:space="preserve">text box of </w:t>
      </w:r>
      <w:r w:rsidR="00B719F1">
        <w:t>various</w:t>
      </w:r>
      <w:r>
        <w:t xml:space="preserve"> styles</w:t>
      </w:r>
      <w:r w:rsidR="00B719F1">
        <w:t xml:space="preserve">. The </w:t>
      </w:r>
      <w:r w:rsidR="0065495D">
        <w:t xml:space="preserve">user can </w:t>
      </w:r>
      <w:r>
        <w:t xml:space="preserve">fill the text box with </w:t>
      </w:r>
      <w:r w:rsidR="007327B6">
        <w:t>whatever</w:t>
      </w:r>
      <w:r>
        <w:t xml:space="preserve"> </w:t>
      </w:r>
      <w:r w:rsidR="00B719F1">
        <w:t>typ</w:t>
      </w:r>
      <w:r>
        <w:t>e</w:t>
      </w:r>
      <w:r w:rsidR="0065495D">
        <w:t xml:space="preserve"> is</w:t>
      </w:r>
      <w:r>
        <w:t xml:space="preserve"> required</w:t>
      </w:r>
      <w:r w:rsidR="007327B6">
        <w:t>.</w:t>
      </w:r>
    </w:p>
    <w:p w14:paraId="6514FF0D" w14:textId="23C8EC71" w:rsidR="0044044A" w:rsidRDefault="00F34F30" w:rsidP="00672CF8">
      <w:pPr>
        <w:pStyle w:val="chapterintro0"/>
        <w:keepLines/>
        <w:widowControl w:val="0"/>
      </w:pPr>
      <w:r>
        <w:t xml:space="preserve">Insert </w:t>
      </w:r>
      <w:r w:rsidR="003259D8">
        <w:rPr>
          <w:rFonts w:cstheme="minorHAnsi"/>
        </w:rPr>
        <w:t>→</w:t>
      </w:r>
      <w:r w:rsidR="0065495D">
        <w:rPr>
          <w:rFonts w:cstheme="minorHAnsi"/>
        </w:rPr>
        <w:t xml:space="preserve"> </w:t>
      </w:r>
      <w:r w:rsidR="003259D8" w:rsidRPr="0065495D">
        <w:rPr>
          <w:rStyle w:val="picturewordsbold"/>
        </w:rPr>
        <w:t>Word Art</w:t>
      </w:r>
    </w:p>
    <w:p w14:paraId="3659F318" w14:textId="77777777" w:rsidR="00672CF8" w:rsidRDefault="00672CF8" w:rsidP="00672CF8">
      <w:pPr>
        <w:keepNext/>
        <w:spacing w:before="240"/>
        <w:jc w:val="center"/>
      </w:pPr>
      <w:r>
        <w:rPr>
          <w:noProof/>
        </w:rPr>
        <w:drawing>
          <wp:inline distT="0" distB="0" distL="0" distR="0" wp14:anchorId="271587FA" wp14:editId="41664E5C">
            <wp:extent cx="3132091" cy="2408129"/>
            <wp:effectExtent l="19050" t="19050" r="11430" b="1143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pic:nvPicPr>
                  <pic:blipFill>
                    <a:blip r:embed="rId51">
                      <a:extLst>
                        <a:ext uri="{28A0092B-C50C-407E-A947-70E740481C1C}">
                          <a14:useLocalDpi xmlns:a14="http://schemas.microsoft.com/office/drawing/2010/main" val="0"/>
                        </a:ext>
                      </a:extLst>
                    </a:blip>
                    <a:stretch>
                      <a:fillRect/>
                    </a:stretch>
                  </pic:blipFill>
                  <pic:spPr>
                    <a:xfrm>
                      <a:off x="0" y="0"/>
                      <a:ext cx="3132091" cy="2408129"/>
                    </a:xfrm>
                    <a:prstGeom prst="rect">
                      <a:avLst/>
                    </a:prstGeom>
                    <a:ln w="3175">
                      <a:solidFill>
                        <a:schemeClr val="tx1"/>
                      </a:solidFill>
                    </a:ln>
                  </pic:spPr>
                </pic:pic>
              </a:graphicData>
            </a:graphic>
          </wp:inline>
        </w:drawing>
      </w:r>
    </w:p>
    <w:p w14:paraId="2D9959D9" w14:textId="23CAB474" w:rsidR="00672CF8" w:rsidRDefault="00672CF8" w:rsidP="00672CF8">
      <w:pPr>
        <w:pStyle w:val="figuretitle"/>
      </w:pPr>
      <w:r>
        <w:t xml:space="preserve">Figure </w:t>
      </w:r>
      <w:fldSimple w:instr=" STYLEREF 1 \s ">
        <w:r w:rsidR="006C6C9B">
          <w:rPr>
            <w:noProof/>
          </w:rPr>
          <w:t>4</w:t>
        </w:r>
      </w:fldSimple>
      <w:r w:rsidR="003D3C64">
        <w:noBreakHyphen/>
      </w:r>
      <w:fldSimple w:instr=" SEQ Figure \* ARABIC \s 1 ">
        <w:r w:rsidR="006C6C9B">
          <w:rPr>
            <w:noProof/>
          </w:rPr>
          <w:t>4</w:t>
        </w:r>
      </w:fldSimple>
      <w:r w:rsidR="00C90A7F">
        <w:t xml:space="preserve"> Word Art</w:t>
      </w:r>
    </w:p>
    <w:p w14:paraId="067A3E46" w14:textId="4973A08B" w:rsidR="003259D8" w:rsidRDefault="007327B6" w:rsidP="007327B6">
      <w:pPr>
        <w:pStyle w:val="L1topictitle"/>
      </w:pPr>
      <w:bookmarkStart w:id="53" w:name="_Toc66948042"/>
      <w:bookmarkStart w:id="54" w:name="_Toc66948809"/>
      <w:bookmarkStart w:id="55" w:name="_Toc70705864"/>
      <w:r>
        <w:t>Drop Cap</w:t>
      </w:r>
      <w:bookmarkEnd w:id="53"/>
      <w:bookmarkEnd w:id="54"/>
      <w:bookmarkEnd w:id="55"/>
    </w:p>
    <w:p w14:paraId="73E2C7BD" w14:textId="1BC1B7C8" w:rsidR="007327B6" w:rsidRDefault="00B719F1" w:rsidP="007327B6">
      <w:pPr>
        <w:pStyle w:val="chapterintro0"/>
      </w:pPr>
      <w:r>
        <w:t xml:space="preserve">To define a </w:t>
      </w:r>
      <w:proofErr w:type="gramStart"/>
      <w:r>
        <w:t>L</w:t>
      </w:r>
      <w:r w:rsidR="007327B6">
        <w:t>arge</w:t>
      </w:r>
      <w:proofErr w:type="gramEnd"/>
      <w:r w:rsidR="007327B6">
        <w:t xml:space="preserve"> capital letter at the beginning of the paragraph. </w:t>
      </w:r>
      <w:r w:rsidR="0065495D">
        <w:t>User</w:t>
      </w:r>
      <w:r w:rsidR="00E04A55">
        <w:t>s</w:t>
      </w:r>
      <w:r w:rsidR="0065495D">
        <w:t xml:space="preserve"> c</w:t>
      </w:r>
      <w:r w:rsidR="007327B6">
        <w:t>an align the Drop Cap as per the specific</w:t>
      </w:r>
      <w:r>
        <w:t>ations</w:t>
      </w:r>
      <w:r w:rsidR="00405DD8">
        <w:fldChar w:fldCharType="begin"/>
      </w:r>
      <w:r w:rsidR="00405DD8">
        <w:instrText xml:space="preserve"> XE "</w:instrText>
      </w:r>
      <w:r w:rsidR="00405DD8" w:rsidRPr="00DB67C6">
        <w:instrText>specifications</w:instrText>
      </w:r>
      <w:r w:rsidR="00405DD8">
        <w:instrText xml:space="preserve">" </w:instrText>
      </w:r>
      <w:r w:rsidR="00405DD8">
        <w:fldChar w:fldCharType="end"/>
      </w:r>
      <w:r>
        <w:t>.</w:t>
      </w:r>
    </w:p>
    <w:p w14:paraId="04F41E62" w14:textId="671529F5" w:rsidR="0065495D" w:rsidRDefault="0065495D" w:rsidP="007327B6">
      <w:pPr>
        <w:pStyle w:val="chapterintro0"/>
      </w:pPr>
      <w:r>
        <w:t xml:space="preserve">Insert </w:t>
      </w:r>
      <w:r>
        <w:rPr>
          <w:rFonts w:cstheme="minorHAnsi"/>
        </w:rPr>
        <w:t>→</w:t>
      </w:r>
      <w:r>
        <w:t xml:space="preserve"> </w:t>
      </w:r>
      <w:r w:rsidRPr="0065495D">
        <w:rPr>
          <w:rStyle w:val="picturewordsbold"/>
        </w:rPr>
        <w:t>Drop Cap</w:t>
      </w:r>
    </w:p>
    <w:p w14:paraId="4175CF3E" w14:textId="36704FA0" w:rsidR="00672CF8" w:rsidRDefault="00672CF8" w:rsidP="00672CF8">
      <w:pPr>
        <w:keepNext/>
        <w:spacing w:before="240"/>
        <w:jc w:val="center"/>
      </w:pPr>
      <w:r>
        <w:rPr>
          <w:noProof/>
        </w:rPr>
        <w:drawing>
          <wp:inline distT="0" distB="0" distL="0" distR="0" wp14:anchorId="116F05D2" wp14:editId="1A625592">
            <wp:extent cx="1935648" cy="2126164"/>
            <wp:effectExtent l="19050" t="19050" r="26670" b="2667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
                    <pic:cNvPicPr/>
                  </pic:nvPicPr>
                  <pic:blipFill>
                    <a:blip r:embed="rId52">
                      <a:extLst>
                        <a:ext uri="{28A0092B-C50C-407E-A947-70E740481C1C}">
                          <a14:useLocalDpi xmlns:a14="http://schemas.microsoft.com/office/drawing/2010/main" val="0"/>
                        </a:ext>
                      </a:extLst>
                    </a:blip>
                    <a:stretch>
                      <a:fillRect/>
                    </a:stretch>
                  </pic:blipFill>
                  <pic:spPr>
                    <a:xfrm>
                      <a:off x="0" y="0"/>
                      <a:ext cx="1935648" cy="2126164"/>
                    </a:xfrm>
                    <a:prstGeom prst="rect">
                      <a:avLst/>
                    </a:prstGeom>
                    <a:ln w="3175">
                      <a:solidFill>
                        <a:schemeClr val="tx1"/>
                      </a:solidFill>
                    </a:ln>
                  </pic:spPr>
                </pic:pic>
              </a:graphicData>
            </a:graphic>
          </wp:inline>
        </w:drawing>
      </w:r>
    </w:p>
    <w:p w14:paraId="0DAB8C83" w14:textId="49DB4B40" w:rsidR="00754703" w:rsidRDefault="00754703" w:rsidP="00C87943">
      <w:pPr>
        <w:pStyle w:val="figuretitle"/>
        <w:widowControl w:val="0"/>
      </w:pPr>
      <w:r>
        <w:t xml:space="preserve">Figure </w:t>
      </w:r>
      <w:fldSimple w:instr=" STYLEREF 1 \s ">
        <w:r w:rsidR="006C6C9B">
          <w:rPr>
            <w:noProof/>
          </w:rPr>
          <w:t>4</w:t>
        </w:r>
      </w:fldSimple>
      <w:r w:rsidR="003D3C64">
        <w:noBreakHyphen/>
      </w:r>
      <w:fldSimple w:instr=" SEQ Figure \* ARABIC \s 1 ">
        <w:r w:rsidR="006C6C9B">
          <w:rPr>
            <w:noProof/>
          </w:rPr>
          <w:t>5</w:t>
        </w:r>
      </w:fldSimple>
      <w:r w:rsidR="00C90A7F">
        <w:t xml:space="preserve"> Drop Cap</w:t>
      </w:r>
    </w:p>
    <w:p w14:paraId="38424E8E" w14:textId="30E10E9D" w:rsidR="00C87943" w:rsidRDefault="00755644" w:rsidP="00E73B4D">
      <w:pPr>
        <w:pStyle w:val="L1topictitle"/>
        <w:pageBreakBefore/>
      </w:pPr>
      <w:bookmarkStart w:id="56" w:name="_Toc66948043"/>
      <w:bookmarkStart w:id="57" w:name="_Toc66948810"/>
      <w:bookmarkStart w:id="58" w:name="_Toc70705865"/>
      <w:r>
        <w:lastRenderedPageBreak/>
        <w:t>Signature Line</w:t>
      </w:r>
      <w:r w:rsidR="00E73B4D">
        <w:t xml:space="preserve"> - Date &amp;Time - Object</w:t>
      </w:r>
      <w:bookmarkEnd w:id="56"/>
      <w:bookmarkEnd w:id="57"/>
      <w:bookmarkEnd w:id="58"/>
    </w:p>
    <w:p w14:paraId="196C6D31" w14:textId="7DECD5E5" w:rsidR="0093519E" w:rsidRDefault="0093519E" w:rsidP="0093519E">
      <w:pPr>
        <w:pStyle w:val="tabletitle"/>
      </w:pPr>
      <w:r>
        <w:t xml:space="preserve">Table </w:t>
      </w:r>
      <w:fldSimple w:instr=" STYLEREF 1 \s ">
        <w:r w:rsidR="006C6C9B">
          <w:rPr>
            <w:noProof/>
          </w:rPr>
          <w:t>4</w:t>
        </w:r>
      </w:fldSimple>
      <w:r>
        <w:noBreakHyphen/>
      </w:r>
      <w:fldSimple w:instr=" SEQ Table \* ARABIC \s 1 ">
        <w:r w:rsidR="006C6C9B">
          <w:rPr>
            <w:noProof/>
          </w:rPr>
          <w:t>1</w:t>
        </w:r>
      </w:fldSimple>
      <w:r w:rsidR="00C90A7F">
        <w:rPr>
          <w:noProof/>
        </w:rPr>
        <w:t xml:space="preserve"> List of Text Items</w:t>
      </w:r>
    </w:p>
    <w:tbl>
      <w:tblPr>
        <w:tblStyle w:val="TableGrid"/>
        <w:tblW w:w="0" w:type="auto"/>
        <w:tblBorders>
          <w:top w:val="thinThickLargeGap" w:sz="24" w:space="0" w:color="auto"/>
          <w:left w:val="thinThickLargeGap" w:sz="24" w:space="0" w:color="auto"/>
          <w:bottom w:val="thinThickLargeGap" w:sz="24" w:space="0" w:color="auto"/>
          <w:right w:val="thinThickLargeGap" w:sz="24" w:space="0" w:color="auto"/>
          <w:insideH w:val="thinThickLargeGap" w:sz="24" w:space="0" w:color="auto"/>
          <w:insideV w:val="thinThickLargeGap" w:sz="24" w:space="0" w:color="auto"/>
        </w:tblBorders>
        <w:tblLook w:val="04A0" w:firstRow="1" w:lastRow="0" w:firstColumn="1" w:lastColumn="0" w:noHBand="0" w:noVBand="1"/>
      </w:tblPr>
      <w:tblGrid>
        <w:gridCol w:w="4460"/>
        <w:gridCol w:w="4460"/>
      </w:tblGrid>
      <w:tr w:rsidR="00672CF8" w14:paraId="76484A25" w14:textId="77777777" w:rsidTr="00754703">
        <w:tc>
          <w:tcPr>
            <w:tcW w:w="4460" w:type="dxa"/>
          </w:tcPr>
          <w:p w14:paraId="56063C1F" w14:textId="6D52AB90" w:rsidR="00672CF8" w:rsidRDefault="00754703" w:rsidP="00C87943">
            <w:pPr>
              <w:pStyle w:val="tablebody"/>
              <w:jc w:val="center"/>
            </w:pPr>
            <w:r>
              <w:drawing>
                <wp:anchor distT="0" distB="0" distL="114300" distR="114300" simplePos="0" relativeHeight="251662336" behindDoc="1" locked="0" layoutInCell="1" allowOverlap="1" wp14:anchorId="178CAE1F" wp14:editId="349F3986">
                  <wp:simplePos x="0" y="0"/>
                  <wp:positionH relativeFrom="column">
                    <wp:posOffset>878782</wp:posOffset>
                  </wp:positionH>
                  <wp:positionV relativeFrom="paragraph">
                    <wp:posOffset>217170</wp:posOffset>
                  </wp:positionV>
                  <wp:extent cx="998307" cy="220999"/>
                  <wp:effectExtent l="0" t="0" r="0" b="7620"/>
                  <wp:wrapTight wrapText="bothSides">
                    <wp:wrapPolygon edited="0">
                      <wp:start x="0" y="0"/>
                      <wp:lineTo x="0" y="20483"/>
                      <wp:lineTo x="21023" y="20483"/>
                      <wp:lineTo x="21023" y="0"/>
                      <wp:lineTo x="0" y="0"/>
                    </wp:wrapPolygon>
                  </wp:wrapTight>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pic:nvPicPr>
                        <pic:blipFill>
                          <a:blip r:embed="rId53">
                            <a:extLst>
                              <a:ext uri="{28A0092B-C50C-407E-A947-70E740481C1C}">
                                <a14:useLocalDpi xmlns:a14="http://schemas.microsoft.com/office/drawing/2010/main" val="0"/>
                              </a:ext>
                            </a:extLst>
                          </a:blip>
                          <a:stretch>
                            <a:fillRect/>
                          </a:stretch>
                        </pic:blipFill>
                        <pic:spPr>
                          <a:xfrm>
                            <a:off x="0" y="0"/>
                            <a:ext cx="998307" cy="220999"/>
                          </a:xfrm>
                          <a:prstGeom prst="rect">
                            <a:avLst/>
                          </a:prstGeom>
                        </pic:spPr>
                      </pic:pic>
                    </a:graphicData>
                  </a:graphic>
                </wp:anchor>
              </w:drawing>
            </w:r>
          </w:p>
        </w:tc>
        <w:tc>
          <w:tcPr>
            <w:tcW w:w="4460" w:type="dxa"/>
          </w:tcPr>
          <w:p w14:paraId="15333CA5" w14:textId="5C28F368" w:rsidR="00672CF8" w:rsidRPr="00D826C4" w:rsidRDefault="00D826C4" w:rsidP="00C87943">
            <w:pPr>
              <w:pStyle w:val="tablebody"/>
            </w:pPr>
            <w:r w:rsidRPr="00D826C4">
              <w:t>It adds a visible representation of his or her signature to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Pr="00D826C4">
              <w:t>.</w:t>
            </w:r>
          </w:p>
          <w:p w14:paraId="483D6494" w14:textId="22F4D7F3" w:rsidR="00D826C4" w:rsidRDefault="00D826C4" w:rsidP="00C87943">
            <w:pPr>
              <w:pStyle w:val="tablebody"/>
            </w:pPr>
            <w:r w:rsidRPr="00D826C4">
              <w:t>It</w:t>
            </w:r>
            <w:r w:rsidR="00B74E73">
              <w:t>'</w:t>
            </w:r>
            <w:r w:rsidRPr="00D826C4">
              <w:t>s a handwritten input via</w:t>
            </w:r>
            <w:r>
              <w:t xml:space="preserve"> </w:t>
            </w:r>
            <w:r w:rsidR="00C87943">
              <w:t>graphics tablet or touch</w:t>
            </w:r>
            <w:r w:rsidR="00E04A55">
              <w:t>es</w:t>
            </w:r>
            <w:r w:rsidR="00C87943">
              <w:t xml:space="preserve"> input on a PC</w:t>
            </w:r>
          </w:p>
        </w:tc>
      </w:tr>
      <w:tr w:rsidR="00672CF8" w14:paraId="7176FE40" w14:textId="77777777" w:rsidTr="00754703">
        <w:tc>
          <w:tcPr>
            <w:tcW w:w="4460" w:type="dxa"/>
          </w:tcPr>
          <w:p w14:paraId="4E51591D" w14:textId="39118677" w:rsidR="00672CF8" w:rsidRPr="00D826C4" w:rsidRDefault="00D826C4" w:rsidP="00C87943">
            <w:pPr>
              <w:pStyle w:val="tablebody"/>
              <w:jc w:val="center"/>
            </w:pPr>
            <w:r>
              <w:drawing>
                <wp:anchor distT="0" distB="0" distL="114300" distR="114300" simplePos="0" relativeHeight="251663360" behindDoc="1" locked="0" layoutInCell="1" allowOverlap="1" wp14:anchorId="706061DD" wp14:editId="3C1BC244">
                  <wp:simplePos x="0" y="0"/>
                  <wp:positionH relativeFrom="column">
                    <wp:posOffset>935990</wp:posOffset>
                  </wp:positionH>
                  <wp:positionV relativeFrom="paragraph">
                    <wp:posOffset>274262</wp:posOffset>
                  </wp:positionV>
                  <wp:extent cx="929640" cy="220980"/>
                  <wp:effectExtent l="0" t="0" r="3810" b="7620"/>
                  <wp:wrapTight wrapText="bothSides">
                    <wp:wrapPolygon edited="0">
                      <wp:start x="0" y="0"/>
                      <wp:lineTo x="0" y="20483"/>
                      <wp:lineTo x="21246" y="20483"/>
                      <wp:lineTo x="21246" y="0"/>
                      <wp:lineTo x="0" y="0"/>
                    </wp:wrapPolygon>
                  </wp:wrapTight>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
                          <pic:cNvPicPr/>
                        </pic:nvPicPr>
                        <pic:blipFill>
                          <a:blip r:embed="rId54">
                            <a:extLst>
                              <a:ext uri="{28A0092B-C50C-407E-A947-70E740481C1C}">
                                <a14:useLocalDpi xmlns:a14="http://schemas.microsoft.com/office/drawing/2010/main" val="0"/>
                              </a:ext>
                            </a:extLst>
                          </a:blip>
                          <a:stretch>
                            <a:fillRect/>
                          </a:stretch>
                        </pic:blipFill>
                        <pic:spPr>
                          <a:xfrm>
                            <a:off x="0" y="0"/>
                            <a:ext cx="929640" cy="220980"/>
                          </a:xfrm>
                          <a:prstGeom prst="rect">
                            <a:avLst/>
                          </a:prstGeom>
                        </pic:spPr>
                      </pic:pic>
                    </a:graphicData>
                  </a:graphic>
                  <wp14:sizeRelH relativeFrom="margin">
                    <wp14:pctWidth>0</wp14:pctWidth>
                  </wp14:sizeRelH>
                  <wp14:sizeRelV relativeFrom="margin">
                    <wp14:pctHeight>0</wp14:pctHeight>
                  </wp14:sizeRelV>
                </wp:anchor>
              </w:drawing>
            </w:r>
          </w:p>
        </w:tc>
        <w:tc>
          <w:tcPr>
            <w:tcW w:w="4460" w:type="dxa"/>
          </w:tcPr>
          <w:p w14:paraId="40C2E3EA" w14:textId="038685AC" w:rsidR="00C87943" w:rsidRDefault="00C87943" w:rsidP="00C87943">
            <w:pPr>
              <w:pStyle w:val="tablebody"/>
            </w:pPr>
            <w:r>
              <w:t>By just clicking on it</w:t>
            </w:r>
            <w:r w:rsidR="00780833">
              <w:t>,</w:t>
            </w:r>
            <w:r>
              <w:t xml:space="preserve"> Date &amp;Time</w:t>
            </w:r>
            <w:r w:rsidR="00780833">
              <w:t xml:space="preserve"> appears</w:t>
            </w:r>
            <w:r>
              <w:t>.</w:t>
            </w:r>
          </w:p>
          <w:p w14:paraId="21D48820" w14:textId="162B073A" w:rsidR="00672CF8" w:rsidRDefault="00C87943" w:rsidP="00C87943">
            <w:pPr>
              <w:pStyle w:val="tablebody"/>
            </w:pPr>
            <w:r>
              <w:t xml:space="preserve">Select </w:t>
            </w:r>
            <w:r w:rsidR="00E04A55">
              <w:t xml:space="preserve">the </w:t>
            </w:r>
            <w:r>
              <w:t>Update automatically checkbox</w:t>
            </w:r>
            <w:r w:rsidR="00622E0D">
              <w:t>. T</w:t>
            </w:r>
            <w:r>
              <w:t>he date is inserted and will update automatically.</w:t>
            </w:r>
          </w:p>
        </w:tc>
      </w:tr>
      <w:tr w:rsidR="00672CF8" w14:paraId="1F99BDB6" w14:textId="77777777" w:rsidTr="00754703">
        <w:tc>
          <w:tcPr>
            <w:tcW w:w="4460" w:type="dxa"/>
          </w:tcPr>
          <w:p w14:paraId="7D04DA27" w14:textId="7D9F28B1" w:rsidR="00672CF8" w:rsidRDefault="00D826C4" w:rsidP="00C87943">
            <w:pPr>
              <w:pStyle w:val="tablebody"/>
              <w:jc w:val="center"/>
            </w:pPr>
            <w:r>
              <w:drawing>
                <wp:anchor distT="0" distB="0" distL="114300" distR="114300" simplePos="0" relativeHeight="251664384" behindDoc="1" locked="0" layoutInCell="1" allowOverlap="1" wp14:anchorId="5DE91060" wp14:editId="3068A215">
                  <wp:simplePos x="0" y="0"/>
                  <wp:positionH relativeFrom="column">
                    <wp:posOffset>1116965</wp:posOffset>
                  </wp:positionH>
                  <wp:positionV relativeFrom="paragraph">
                    <wp:posOffset>187267</wp:posOffset>
                  </wp:positionV>
                  <wp:extent cx="617273" cy="220999"/>
                  <wp:effectExtent l="0" t="0" r="0" b="7620"/>
                  <wp:wrapTight wrapText="bothSides">
                    <wp:wrapPolygon edited="0">
                      <wp:start x="0" y="0"/>
                      <wp:lineTo x="0" y="20483"/>
                      <wp:lineTo x="20667" y="20483"/>
                      <wp:lineTo x="20667" y="0"/>
                      <wp:lineTo x="0" y="0"/>
                    </wp:wrapPolygon>
                  </wp:wrapTight>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pic:nvPicPr>
                        <pic:blipFill>
                          <a:blip r:embed="rId55">
                            <a:extLst>
                              <a:ext uri="{28A0092B-C50C-407E-A947-70E740481C1C}">
                                <a14:useLocalDpi xmlns:a14="http://schemas.microsoft.com/office/drawing/2010/main" val="0"/>
                              </a:ext>
                            </a:extLst>
                          </a:blip>
                          <a:stretch>
                            <a:fillRect/>
                          </a:stretch>
                        </pic:blipFill>
                        <pic:spPr>
                          <a:xfrm>
                            <a:off x="0" y="0"/>
                            <a:ext cx="617273" cy="220999"/>
                          </a:xfrm>
                          <a:prstGeom prst="rect">
                            <a:avLst/>
                          </a:prstGeom>
                        </pic:spPr>
                      </pic:pic>
                    </a:graphicData>
                  </a:graphic>
                </wp:anchor>
              </w:drawing>
            </w:r>
          </w:p>
        </w:tc>
        <w:tc>
          <w:tcPr>
            <w:tcW w:w="4460" w:type="dxa"/>
          </w:tcPr>
          <w:p w14:paraId="3E320294" w14:textId="6E1518E4" w:rsidR="00672CF8" w:rsidRDefault="00195EA1" w:rsidP="00C87943">
            <w:pPr>
              <w:pStyle w:val="tablebody"/>
            </w:pPr>
            <w:r>
              <w:t>It is to link a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t xml:space="preserve"> with </w:t>
            </w:r>
            <w:r w:rsidR="00622E0D">
              <w:t xml:space="preserve">a </w:t>
            </w:r>
            <w:r>
              <w:t>different application. For example,</w:t>
            </w:r>
            <w:r w:rsidR="00622E0D">
              <w:t xml:space="preserve"> can embed </w:t>
            </w:r>
            <w:r>
              <w:t>an Excel spreadsheet</w:t>
            </w:r>
            <w:r w:rsidR="00622E0D">
              <w:t xml:space="preserve"> </w:t>
            </w:r>
            <w:r>
              <w:t>within a document.</w:t>
            </w:r>
          </w:p>
        </w:tc>
      </w:tr>
    </w:tbl>
    <w:p w14:paraId="64B850DB" w14:textId="77777777" w:rsidR="00016009" w:rsidRDefault="00016009" w:rsidP="00754703">
      <w:pPr>
        <w:pStyle w:val="Tableheader"/>
        <w:sectPr w:rsidR="00016009" w:rsidSect="00672CF8">
          <w:pgSz w:w="11906" w:h="16838"/>
          <w:pgMar w:top="1440" w:right="1440" w:bottom="1440" w:left="1440" w:header="708" w:footer="708" w:gutter="0"/>
          <w:pgNumType w:start="1" w:chapStyle="1"/>
          <w:cols w:space="708"/>
          <w:titlePg/>
          <w:docGrid w:linePitch="360"/>
        </w:sectPr>
      </w:pPr>
    </w:p>
    <w:p w14:paraId="15B28BFC" w14:textId="135FC0DD" w:rsidR="00672CF8" w:rsidRDefault="00672CF8" w:rsidP="00016009">
      <w:pPr>
        <w:pStyle w:val="Heading1"/>
      </w:pPr>
    </w:p>
    <w:p w14:paraId="5B768E2A" w14:textId="17C33652" w:rsidR="00016009" w:rsidRDefault="00016009" w:rsidP="00016009">
      <w:pPr>
        <w:pStyle w:val="chaptertitle"/>
      </w:pPr>
      <w:bookmarkStart w:id="59" w:name="_Toc66948044"/>
      <w:bookmarkStart w:id="60" w:name="_Toc66948811"/>
      <w:bookmarkStart w:id="61" w:name="_Toc70705866"/>
      <w:r>
        <w:t>SYMBOLS</w:t>
      </w:r>
      <w:bookmarkEnd w:id="59"/>
      <w:bookmarkEnd w:id="60"/>
      <w:bookmarkEnd w:id="61"/>
    </w:p>
    <w:p w14:paraId="3707A096" w14:textId="48F03148" w:rsidR="00016009" w:rsidRDefault="00016009" w:rsidP="00016009">
      <w:pPr>
        <w:pStyle w:val="L1topictitle"/>
      </w:pPr>
      <w:bookmarkStart w:id="62" w:name="_Toc66948045"/>
      <w:bookmarkStart w:id="63" w:name="_Toc66948812"/>
      <w:bookmarkStart w:id="64" w:name="_Toc70705867"/>
      <w:r>
        <w:t>Equation</w:t>
      </w:r>
      <w:bookmarkEnd w:id="62"/>
      <w:bookmarkEnd w:id="63"/>
      <w:bookmarkEnd w:id="64"/>
    </w:p>
    <w:p w14:paraId="419F6B60" w14:textId="0E61EB38" w:rsidR="00016009" w:rsidRDefault="00780833" w:rsidP="00016009">
      <w:pPr>
        <w:pStyle w:val="chapterintro0"/>
      </w:pPr>
      <w:r>
        <w:t>An Equation</w:t>
      </w:r>
      <w:r w:rsidR="00F579BD">
        <w:t xml:space="preserve"> is a </w:t>
      </w:r>
      <w:r w:rsidR="00016009">
        <w:t>Mathematical expression used in 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rsidR="00F579BD">
        <w:t xml:space="preserve">. In this </w:t>
      </w:r>
      <w:r w:rsidR="00F579BD" w:rsidRPr="00F579BD">
        <w:rPr>
          <w:rStyle w:val="titleitalic"/>
        </w:rPr>
        <w:t>Microsoft Word</w:t>
      </w:r>
      <w:r w:rsidR="00622E0D">
        <w:rPr>
          <w:rStyle w:val="titleitalic"/>
        </w:rPr>
        <w:t>,</w:t>
      </w:r>
      <w:r w:rsidR="00F579BD">
        <w:t xml:space="preserve"> </w:t>
      </w:r>
      <w:r>
        <w:t>there are</w:t>
      </w:r>
      <w:r w:rsidR="00F579BD">
        <w:t xml:space="preserve"> inbuild equations such as </w:t>
      </w:r>
      <w:r w:rsidR="00E04A55">
        <w:t xml:space="preserve">the </w:t>
      </w:r>
      <w:r w:rsidR="00F579BD">
        <w:t xml:space="preserve">Area of </w:t>
      </w:r>
      <w:r w:rsidR="00E04A55">
        <w:t xml:space="preserve">a </w:t>
      </w:r>
      <w:r w:rsidR="00F579BD">
        <w:t xml:space="preserve">circle, </w:t>
      </w:r>
      <w:r w:rsidR="00E04A55">
        <w:t xml:space="preserve">the </w:t>
      </w:r>
      <w:r w:rsidR="00F579BD">
        <w:t>Binomial theorem, and many more.</w:t>
      </w:r>
    </w:p>
    <w:p w14:paraId="40F8A88C" w14:textId="5E561868" w:rsidR="00F579BD" w:rsidRDefault="00622E0D" w:rsidP="00016009">
      <w:pPr>
        <w:pStyle w:val="chapterintro0"/>
      </w:pPr>
      <w:r>
        <w:t>T</w:t>
      </w:r>
      <w:r w:rsidR="00F579BD">
        <w:t>h</w:t>
      </w:r>
      <w:r>
        <w:t>e</w:t>
      </w:r>
      <w:r w:rsidR="00F579BD">
        <w:t xml:space="preserve"> </w:t>
      </w:r>
      <w:r w:rsidR="00780833">
        <w:t>user can</w:t>
      </w:r>
      <w:r w:rsidR="00F579BD">
        <w:t xml:space="preserve"> create </w:t>
      </w:r>
      <w:r w:rsidR="00780833">
        <w:t>their</w:t>
      </w:r>
      <w:r w:rsidR="00F579BD">
        <w:t xml:space="preserve"> equations using mathematical symbols and structures present in the library.</w:t>
      </w:r>
    </w:p>
    <w:p w14:paraId="1583301C" w14:textId="4CC240D2" w:rsidR="00DB43BD" w:rsidRDefault="00DB43BD" w:rsidP="00016009">
      <w:pPr>
        <w:pStyle w:val="chapterintro0"/>
      </w:pPr>
      <w:r>
        <w:t xml:space="preserve">Insert </w:t>
      </w:r>
      <w:r>
        <w:rPr>
          <w:rFonts w:cstheme="minorHAnsi"/>
        </w:rPr>
        <w:t>→</w:t>
      </w:r>
      <w:r w:rsidR="00780833">
        <w:rPr>
          <w:rFonts w:cstheme="minorHAnsi"/>
        </w:rPr>
        <w:t xml:space="preserve"> </w:t>
      </w:r>
      <w:r w:rsidRPr="00780833">
        <w:rPr>
          <w:rStyle w:val="picturewordsbold"/>
        </w:rPr>
        <w:t>Equation</w:t>
      </w:r>
      <w:r>
        <w:t xml:space="preserve"> </w:t>
      </w:r>
      <w:r>
        <w:rPr>
          <w:rFonts w:cstheme="minorHAnsi"/>
        </w:rPr>
        <w:t>→</w:t>
      </w:r>
      <w:r w:rsidR="00780833">
        <w:rPr>
          <w:rFonts w:cstheme="minorHAnsi"/>
        </w:rPr>
        <w:t xml:space="preserve"> </w:t>
      </w:r>
      <w:r>
        <w:rPr>
          <w:rFonts w:cstheme="minorHAnsi"/>
        </w:rPr>
        <w:t>S</w:t>
      </w:r>
      <w:r>
        <w:t xml:space="preserve">elect the desired equation or </w:t>
      </w:r>
      <w:r w:rsidRPr="00DB43BD">
        <w:rPr>
          <w:rStyle w:val="picturewordsbold"/>
        </w:rPr>
        <w:t>Insert New Equation</w:t>
      </w:r>
    </w:p>
    <w:p w14:paraId="70693C38" w14:textId="7965EF9D" w:rsidR="00E60DA6" w:rsidRDefault="00E60DA6" w:rsidP="00E60DA6">
      <w:pPr>
        <w:keepNext/>
        <w:spacing w:before="240"/>
        <w:jc w:val="center"/>
      </w:pPr>
      <w:r>
        <w:rPr>
          <w:noProof/>
        </w:rPr>
        <w:drawing>
          <wp:inline distT="0" distB="0" distL="0" distR="0" wp14:anchorId="3E8B12B2" wp14:editId="019C154C">
            <wp:extent cx="2978728" cy="4725612"/>
            <wp:effectExtent l="19050" t="19050" r="12700" b="1841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pic:nvPicPr>
                  <pic:blipFill>
                    <a:blip r:embed="rId56">
                      <a:extLst>
                        <a:ext uri="{28A0092B-C50C-407E-A947-70E740481C1C}">
                          <a14:useLocalDpi xmlns:a14="http://schemas.microsoft.com/office/drawing/2010/main" val="0"/>
                        </a:ext>
                      </a:extLst>
                    </a:blip>
                    <a:stretch>
                      <a:fillRect/>
                    </a:stretch>
                  </pic:blipFill>
                  <pic:spPr>
                    <a:xfrm>
                      <a:off x="0" y="0"/>
                      <a:ext cx="3030290" cy="4807413"/>
                    </a:xfrm>
                    <a:prstGeom prst="rect">
                      <a:avLst/>
                    </a:prstGeom>
                    <a:ln w="3175">
                      <a:solidFill>
                        <a:schemeClr val="tx1"/>
                      </a:solidFill>
                    </a:ln>
                  </pic:spPr>
                </pic:pic>
              </a:graphicData>
            </a:graphic>
          </wp:inline>
        </w:drawing>
      </w:r>
    </w:p>
    <w:p w14:paraId="06FB21F6" w14:textId="11A80865" w:rsidR="00C7712B" w:rsidRDefault="00E60DA6" w:rsidP="00E60DA6">
      <w:pPr>
        <w:pStyle w:val="figuretitle"/>
      </w:pPr>
      <w:r>
        <w:t xml:space="preserve">Figure </w:t>
      </w:r>
      <w:fldSimple w:instr=" STYLEREF 1 \s ">
        <w:r w:rsidR="006C6C9B">
          <w:rPr>
            <w:noProof/>
          </w:rPr>
          <w:t>5</w:t>
        </w:r>
      </w:fldSimple>
      <w:r w:rsidR="003D3C64">
        <w:noBreakHyphen/>
      </w:r>
      <w:fldSimple w:instr=" SEQ Figure \* ARABIC \s 1 ">
        <w:r w:rsidR="006C6C9B">
          <w:rPr>
            <w:noProof/>
          </w:rPr>
          <w:t>1</w:t>
        </w:r>
      </w:fldSimple>
      <w:r w:rsidR="00C90A7F">
        <w:t xml:space="preserve"> Build-in Equation</w:t>
      </w:r>
    </w:p>
    <w:p w14:paraId="455AE878" w14:textId="11A9C73E" w:rsidR="00E60DA6" w:rsidRDefault="00E60DA6" w:rsidP="00E60DA6">
      <w:pPr>
        <w:pStyle w:val="L1topictitle"/>
      </w:pPr>
      <w:bookmarkStart w:id="65" w:name="_Toc66948046"/>
      <w:bookmarkStart w:id="66" w:name="_Toc66948813"/>
      <w:bookmarkStart w:id="67" w:name="_Toc70705868"/>
      <w:r>
        <w:lastRenderedPageBreak/>
        <w:t>Symbol</w:t>
      </w:r>
      <w:bookmarkEnd w:id="65"/>
      <w:bookmarkEnd w:id="66"/>
      <w:bookmarkEnd w:id="67"/>
    </w:p>
    <w:p w14:paraId="1A500429" w14:textId="66F18F8B" w:rsidR="00017A14" w:rsidRDefault="00622E0D" w:rsidP="00E60DA6">
      <w:pPr>
        <w:pStyle w:val="chapterintro0"/>
      </w:pPr>
      <w:r>
        <w:t>The document</w:t>
      </w:r>
      <w:r w:rsidR="004B0D7E">
        <w:fldChar w:fldCharType="begin"/>
      </w:r>
      <w:r w:rsidR="004B0D7E">
        <w:instrText xml:space="preserve"> XE "</w:instrText>
      </w:r>
      <w:r w:rsidR="004B0D7E" w:rsidRPr="002D35D0">
        <w:instrText>document</w:instrText>
      </w:r>
      <w:r w:rsidR="004B0D7E">
        <w:instrText xml:space="preserve">" </w:instrText>
      </w:r>
      <w:r w:rsidR="004B0D7E">
        <w:fldChar w:fldCharType="end"/>
      </w:r>
      <w:r>
        <w:t xml:space="preserve"> creation user may require </w:t>
      </w:r>
      <w:r w:rsidR="002A5EF3">
        <w:t xml:space="preserve">a </w:t>
      </w:r>
      <w:r>
        <w:t>symbol or special character that</w:t>
      </w:r>
      <w:r w:rsidR="00017A14">
        <w:t xml:space="preserve"> does not appear on the keyboard. </w:t>
      </w:r>
    </w:p>
    <w:p w14:paraId="394D6267" w14:textId="39119320" w:rsidR="00E60DA6" w:rsidRDefault="00622E0D" w:rsidP="00E60DA6">
      <w:pPr>
        <w:pStyle w:val="chapterintro0"/>
      </w:pPr>
      <w:r>
        <w:t>Li</w:t>
      </w:r>
      <w:r w:rsidR="00DB43BD">
        <w:t xml:space="preserve">st of symbols and special characters </w:t>
      </w:r>
      <w:r>
        <w:t>used within the Text and get</w:t>
      </w:r>
      <w:r w:rsidR="00DB43BD">
        <w:t xml:space="preserve"> </w:t>
      </w:r>
      <w:proofErr w:type="spellStart"/>
      <w:r w:rsidR="00DB43BD">
        <w:t>inlined</w:t>
      </w:r>
      <w:proofErr w:type="spellEnd"/>
      <w:r w:rsidR="00DB43BD">
        <w:t xml:space="preserve"> with </w:t>
      </w:r>
      <w:r w:rsidR="00E04A55">
        <w:t xml:space="preserve">the </w:t>
      </w:r>
      <w:r w:rsidR="0077058C">
        <w:t>T</w:t>
      </w:r>
      <w:r w:rsidR="00DB43BD">
        <w:t>ext.</w:t>
      </w:r>
    </w:p>
    <w:p w14:paraId="0797EF92" w14:textId="0874AC8D" w:rsidR="00DB43BD" w:rsidRDefault="00DB43BD" w:rsidP="00E60DA6">
      <w:pPr>
        <w:pStyle w:val="chapterintro0"/>
      </w:pPr>
      <w:r>
        <w:t xml:space="preserve">Insert </w:t>
      </w:r>
      <w:r>
        <w:rPr>
          <w:rFonts w:cstheme="minorHAnsi"/>
        </w:rPr>
        <w:t>→</w:t>
      </w:r>
      <w:r>
        <w:t xml:space="preserve"> </w:t>
      </w:r>
      <w:r w:rsidRPr="00780833">
        <w:rPr>
          <w:rStyle w:val="picturewordsbold"/>
        </w:rPr>
        <w:t>Symbol</w:t>
      </w:r>
      <w:r>
        <w:t xml:space="preserve"> </w:t>
      </w:r>
      <w:r>
        <w:rPr>
          <w:rFonts w:cstheme="minorHAnsi"/>
        </w:rPr>
        <w:t xml:space="preserve">→ </w:t>
      </w:r>
      <w:r>
        <w:t>More Symbols</w:t>
      </w:r>
      <w:r>
        <w:rPr>
          <w:rFonts w:cstheme="minorHAnsi"/>
        </w:rPr>
        <w:t xml:space="preserve">→ </w:t>
      </w:r>
      <w:r>
        <w:t xml:space="preserve">Select the required </w:t>
      </w:r>
      <w:r w:rsidRPr="00543F56">
        <w:rPr>
          <w:rStyle w:val="picturewordsbold"/>
        </w:rPr>
        <w:t>Symbol</w:t>
      </w:r>
      <w:r w:rsidR="00543F56">
        <w:rPr>
          <w:rStyle w:val="picturewordsbold"/>
        </w:rPr>
        <w:t xml:space="preserve">s </w:t>
      </w:r>
      <w:r>
        <w:t xml:space="preserve">or </w:t>
      </w:r>
      <w:r w:rsidR="00543F56" w:rsidRPr="00543F56">
        <w:rPr>
          <w:rStyle w:val="picturewordsbold"/>
        </w:rPr>
        <w:t>Special C</w:t>
      </w:r>
      <w:r w:rsidRPr="00543F56">
        <w:rPr>
          <w:rStyle w:val="picturewordsbold"/>
        </w:rPr>
        <w:t>haracter</w:t>
      </w:r>
      <w:r>
        <w:t xml:space="preserve"> </w:t>
      </w:r>
      <w:r>
        <w:rPr>
          <w:rFonts w:cstheme="minorHAnsi"/>
        </w:rPr>
        <w:t>→</w:t>
      </w:r>
      <w:r>
        <w:t xml:space="preserve"> Click </w:t>
      </w:r>
      <w:r w:rsidRPr="00543F56">
        <w:rPr>
          <w:rStyle w:val="picturewordsbold"/>
        </w:rPr>
        <w:t>Insert</w:t>
      </w:r>
    </w:p>
    <w:p w14:paraId="04228505" w14:textId="77777777" w:rsidR="00DB43BD" w:rsidRDefault="00DB43BD" w:rsidP="00DB43BD">
      <w:pPr>
        <w:keepNext/>
        <w:spacing w:before="240"/>
        <w:jc w:val="center"/>
      </w:pPr>
      <w:r>
        <w:rPr>
          <w:noProof/>
        </w:rPr>
        <w:drawing>
          <wp:inline distT="0" distB="0" distL="0" distR="0" wp14:anchorId="45BF6908" wp14:editId="63934103">
            <wp:extent cx="5067739" cy="3901778"/>
            <wp:effectExtent l="19050" t="19050" r="19050" b="228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
                    <pic:cNvPicPr/>
                  </pic:nvPicPr>
                  <pic:blipFill>
                    <a:blip r:embed="rId57">
                      <a:extLst>
                        <a:ext uri="{28A0092B-C50C-407E-A947-70E740481C1C}">
                          <a14:useLocalDpi xmlns:a14="http://schemas.microsoft.com/office/drawing/2010/main" val="0"/>
                        </a:ext>
                      </a:extLst>
                    </a:blip>
                    <a:stretch>
                      <a:fillRect/>
                    </a:stretch>
                  </pic:blipFill>
                  <pic:spPr>
                    <a:xfrm>
                      <a:off x="0" y="0"/>
                      <a:ext cx="5067739" cy="3901778"/>
                    </a:xfrm>
                    <a:prstGeom prst="rect">
                      <a:avLst/>
                    </a:prstGeom>
                    <a:ln w="3175">
                      <a:solidFill>
                        <a:schemeClr val="tx1"/>
                      </a:solidFill>
                    </a:ln>
                  </pic:spPr>
                </pic:pic>
              </a:graphicData>
            </a:graphic>
          </wp:inline>
        </w:drawing>
      </w:r>
    </w:p>
    <w:p w14:paraId="442FC6D6" w14:textId="145289F4" w:rsidR="003F1D09" w:rsidRDefault="00DB43BD" w:rsidP="003F1D09">
      <w:pPr>
        <w:pStyle w:val="figuretitle"/>
        <w:sectPr w:rsidR="003F1D09" w:rsidSect="00672CF8">
          <w:pgSz w:w="11906" w:h="16838"/>
          <w:pgMar w:top="1440" w:right="1440" w:bottom="1440" w:left="1440" w:header="708" w:footer="708" w:gutter="0"/>
          <w:pgNumType w:start="1" w:chapStyle="1"/>
          <w:cols w:space="708"/>
          <w:titlePg/>
          <w:docGrid w:linePitch="360"/>
        </w:sectPr>
      </w:pPr>
      <w:r>
        <w:t xml:space="preserve">Figure </w:t>
      </w:r>
      <w:fldSimple w:instr=" STYLEREF 1 \s ">
        <w:r w:rsidR="006C6C9B">
          <w:rPr>
            <w:noProof/>
          </w:rPr>
          <w:t>5</w:t>
        </w:r>
      </w:fldSimple>
      <w:r w:rsidR="003D3C64">
        <w:noBreakHyphen/>
      </w:r>
      <w:fldSimple w:instr=" SEQ Figure \* ARABIC \s 1 ">
        <w:r w:rsidR="006C6C9B">
          <w:rPr>
            <w:noProof/>
          </w:rPr>
          <w:t>2</w:t>
        </w:r>
      </w:fldSimple>
      <w:r w:rsidR="00C90A7F">
        <w:t xml:space="preserve"> Symbols and Special Characte</w:t>
      </w:r>
      <w:r w:rsidR="00E04A55">
        <w:t>rs</w:t>
      </w:r>
    </w:p>
    <w:p w14:paraId="0A663BDC" w14:textId="696E11C5" w:rsidR="003F1D09" w:rsidRDefault="00405DD8" w:rsidP="00405DD8">
      <w:pPr>
        <w:pStyle w:val="frontmatterchaptertitle"/>
      </w:pPr>
      <w:bookmarkStart w:id="68" w:name="_Toc70705869"/>
      <w:r>
        <w:lastRenderedPageBreak/>
        <w:t>INDEX</w:t>
      </w:r>
      <w:bookmarkEnd w:id="68"/>
    </w:p>
    <w:p w14:paraId="152CD2CB" w14:textId="77777777" w:rsidR="00405DD8" w:rsidRDefault="00405DD8" w:rsidP="00405DD8">
      <w:pPr>
        <w:rPr>
          <w:noProof/>
        </w:rPr>
        <w:sectPr w:rsidR="00405DD8" w:rsidSect="00916E32">
          <w:headerReference w:type="first" r:id="rId58"/>
          <w:footerReference w:type="first" r:id="rId59"/>
          <w:pgSz w:w="11906" w:h="16838"/>
          <w:pgMar w:top="1440" w:right="1440" w:bottom="1440" w:left="1440" w:header="708" w:footer="708" w:gutter="0"/>
          <w:pgNumType w:fmt="lowerRoman" w:start="1"/>
          <w:cols w:space="708"/>
          <w:titlePg/>
          <w:docGrid w:linePitch="360"/>
        </w:sectPr>
      </w:pPr>
      <w:r>
        <w:fldChar w:fldCharType="begin"/>
      </w:r>
      <w:r>
        <w:instrText xml:space="preserve"> INDEX \h "A" \c "2" \z "16393" </w:instrText>
      </w:r>
      <w:r>
        <w:fldChar w:fldCharType="separate"/>
      </w:r>
    </w:p>
    <w:p w14:paraId="739F6D7D" w14:textId="77777777" w:rsidR="00405DD8" w:rsidRDefault="00405DD8">
      <w:pPr>
        <w:pStyle w:val="IndexHeading"/>
        <w:keepNext/>
        <w:tabs>
          <w:tab w:val="right" w:pos="4143"/>
        </w:tabs>
        <w:rPr>
          <w:rFonts w:cstheme="minorBidi"/>
          <w:b w:val="0"/>
          <w:bCs w:val="0"/>
          <w:noProof/>
        </w:rPr>
      </w:pPr>
      <w:r>
        <w:rPr>
          <w:noProof/>
        </w:rPr>
        <w:t>A</w:t>
      </w:r>
    </w:p>
    <w:p w14:paraId="46385A02" w14:textId="77777777" w:rsidR="00405DD8" w:rsidRDefault="00405DD8">
      <w:pPr>
        <w:pStyle w:val="Index1"/>
        <w:tabs>
          <w:tab w:val="right" w:pos="4143"/>
        </w:tabs>
        <w:rPr>
          <w:noProof/>
        </w:rPr>
      </w:pPr>
      <w:r>
        <w:rPr>
          <w:noProof/>
        </w:rPr>
        <w:t>accessibility, 4-2</w:t>
      </w:r>
    </w:p>
    <w:p w14:paraId="7AE1D378" w14:textId="77777777" w:rsidR="00405DD8" w:rsidRDefault="00405DD8">
      <w:pPr>
        <w:pStyle w:val="IndexHeading"/>
        <w:keepNext/>
        <w:tabs>
          <w:tab w:val="right" w:pos="4143"/>
        </w:tabs>
        <w:rPr>
          <w:rFonts w:cstheme="minorBidi"/>
          <w:b w:val="0"/>
          <w:bCs w:val="0"/>
          <w:noProof/>
        </w:rPr>
      </w:pPr>
      <w:r>
        <w:rPr>
          <w:noProof/>
        </w:rPr>
        <w:t>C</w:t>
      </w:r>
    </w:p>
    <w:p w14:paraId="447A8D24" w14:textId="77777777" w:rsidR="00405DD8" w:rsidRDefault="00405DD8">
      <w:pPr>
        <w:pStyle w:val="Index1"/>
        <w:tabs>
          <w:tab w:val="right" w:pos="4143"/>
        </w:tabs>
        <w:rPr>
          <w:noProof/>
        </w:rPr>
      </w:pPr>
      <w:r>
        <w:rPr>
          <w:noProof/>
        </w:rPr>
        <w:t>comments, 2-4</w:t>
      </w:r>
    </w:p>
    <w:p w14:paraId="2C85834F" w14:textId="77777777" w:rsidR="00405DD8" w:rsidRDefault="00405DD8">
      <w:pPr>
        <w:pStyle w:val="Index1"/>
        <w:tabs>
          <w:tab w:val="right" w:pos="4143"/>
        </w:tabs>
        <w:rPr>
          <w:noProof/>
        </w:rPr>
      </w:pPr>
      <w:r>
        <w:rPr>
          <w:noProof/>
        </w:rPr>
        <w:t>content, 3-6, 4-2</w:t>
      </w:r>
    </w:p>
    <w:p w14:paraId="190B3063" w14:textId="77777777" w:rsidR="00405DD8" w:rsidRDefault="00405DD8">
      <w:pPr>
        <w:pStyle w:val="IndexHeading"/>
        <w:keepNext/>
        <w:tabs>
          <w:tab w:val="right" w:pos="4143"/>
        </w:tabs>
        <w:rPr>
          <w:rFonts w:cstheme="minorBidi"/>
          <w:b w:val="0"/>
          <w:bCs w:val="0"/>
          <w:noProof/>
        </w:rPr>
      </w:pPr>
      <w:r>
        <w:rPr>
          <w:noProof/>
        </w:rPr>
        <w:t>D</w:t>
      </w:r>
    </w:p>
    <w:p w14:paraId="5D4C12C4" w14:textId="77777777" w:rsidR="00405DD8" w:rsidRDefault="00405DD8">
      <w:pPr>
        <w:pStyle w:val="Index1"/>
        <w:tabs>
          <w:tab w:val="right" w:pos="4143"/>
        </w:tabs>
        <w:rPr>
          <w:noProof/>
        </w:rPr>
      </w:pPr>
      <w:r>
        <w:rPr>
          <w:noProof/>
        </w:rPr>
        <w:t>descriptive, 3-6</w:t>
      </w:r>
    </w:p>
    <w:p w14:paraId="4A78CA03" w14:textId="77777777" w:rsidR="00405DD8" w:rsidRDefault="00405DD8">
      <w:pPr>
        <w:pStyle w:val="Index1"/>
        <w:tabs>
          <w:tab w:val="right" w:pos="4143"/>
        </w:tabs>
        <w:rPr>
          <w:noProof/>
        </w:rPr>
      </w:pPr>
      <w:r>
        <w:rPr>
          <w:noProof/>
        </w:rPr>
        <w:t>document, 1-1, 2-1, 2-3, 2-4, 3-1, 3-2, 3-4, 3-5, 3-7, 3-8, 4-1, 4-2, 4-4, 5-1, 5-2</w:t>
      </w:r>
    </w:p>
    <w:p w14:paraId="16EAA2A5" w14:textId="77777777" w:rsidR="00405DD8" w:rsidRDefault="00405DD8">
      <w:pPr>
        <w:pStyle w:val="IndexHeading"/>
        <w:keepNext/>
        <w:tabs>
          <w:tab w:val="right" w:pos="4143"/>
        </w:tabs>
        <w:rPr>
          <w:rFonts w:cstheme="minorBidi"/>
          <w:b w:val="0"/>
          <w:bCs w:val="0"/>
          <w:noProof/>
        </w:rPr>
      </w:pPr>
      <w:r>
        <w:rPr>
          <w:noProof/>
        </w:rPr>
        <w:t>F</w:t>
      </w:r>
    </w:p>
    <w:p w14:paraId="426E4758" w14:textId="77777777" w:rsidR="00405DD8" w:rsidRDefault="00405DD8">
      <w:pPr>
        <w:pStyle w:val="Index1"/>
        <w:tabs>
          <w:tab w:val="right" w:pos="4143"/>
        </w:tabs>
        <w:rPr>
          <w:noProof/>
        </w:rPr>
      </w:pPr>
      <w:r>
        <w:rPr>
          <w:noProof/>
        </w:rPr>
        <w:t>features, iii, 1-1, 4-1</w:t>
      </w:r>
    </w:p>
    <w:p w14:paraId="1BB3C5AD" w14:textId="77777777" w:rsidR="00405DD8" w:rsidRDefault="00405DD8">
      <w:pPr>
        <w:pStyle w:val="IndexHeading"/>
        <w:keepNext/>
        <w:tabs>
          <w:tab w:val="right" w:pos="4143"/>
        </w:tabs>
        <w:rPr>
          <w:rFonts w:cstheme="minorBidi"/>
          <w:b w:val="0"/>
          <w:bCs w:val="0"/>
          <w:noProof/>
        </w:rPr>
      </w:pPr>
      <w:r>
        <w:rPr>
          <w:noProof/>
        </w:rPr>
        <w:t>I</w:t>
      </w:r>
    </w:p>
    <w:p w14:paraId="5AB334FE" w14:textId="77777777" w:rsidR="00405DD8" w:rsidRDefault="00405DD8">
      <w:pPr>
        <w:pStyle w:val="Index1"/>
        <w:tabs>
          <w:tab w:val="right" w:pos="4143"/>
        </w:tabs>
        <w:rPr>
          <w:noProof/>
        </w:rPr>
      </w:pPr>
      <w:r>
        <w:rPr>
          <w:noProof/>
        </w:rPr>
        <w:t>information, 2, iii, 2-1, 4-1</w:t>
      </w:r>
    </w:p>
    <w:p w14:paraId="2804E87D" w14:textId="77777777" w:rsidR="00405DD8" w:rsidRDefault="00405DD8">
      <w:pPr>
        <w:pStyle w:val="IndexHeading"/>
        <w:keepNext/>
        <w:tabs>
          <w:tab w:val="right" w:pos="4143"/>
        </w:tabs>
        <w:rPr>
          <w:rFonts w:cstheme="minorBidi"/>
          <w:b w:val="0"/>
          <w:bCs w:val="0"/>
          <w:noProof/>
        </w:rPr>
      </w:pPr>
      <w:r>
        <w:rPr>
          <w:noProof/>
        </w:rPr>
        <w:t>L</w:t>
      </w:r>
    </w:p>
    <w:p w14:paraId="5F57D2AF" w14:textId="77777777" w:rsidR="00405DD8" w:rsidRDefault="00405DD8">
      <w:pPr>
        <w:pStyle w:val="Index1"/>
        <w:tabs>
          <w:tab w:val="right" w:pos="4143"/>
        </w:tabs>
        <w:rPr>
          <w:noProof/>
        </w:rPr>
      </w:pPr>
      <w:r>
        <w:rPr>
          <w:noProof/>
        </w:rPr>
        <w:t>location, 2-1, 2-3</w:t>
      </w:r>
    </w:p>
    <w:p w14:paraId="473A6428" w14:textId="77777777" w:rsidR="00405DD8" w:rsidRDefault="00405DD8">
      <w:pPr>
        <w:pStyle w:val="IndexHeading"/>
        <w:keepNext/>
        <w:tabs>
          <w:tab w:val="right" w:pos="4143"/>
        </w:tabs>
        <w:rPr>
          <w:rFonts w:cstheme="minorBidi"/>
          <w:b w:val="0"/>
          <w:bCs w:val="0"/>
          <w:noProof/>
        </w:rPr>
      </w:pPr>
      <w:r>
        <w:rPr>
          <w:noProof/>
        </w:rPr>
        <w:t>S</w:t>
      </w:r>
    </w:p>
    <w:p w14:paraId="2621318B" w14:textId="77777777" w:rsidR="00405DD8" w:rsidRDefault="00405DD8">
      <w:pPr>
        <w:pStyle w:val="Index1"/>
        <w:tabs>
          <w:tab w:val="right" w:pos="4143"/>
        </w:tabs>
        <w:rPr>
          <w:noProof/>
        </w:rPr>
      </w:pPr>
      <w:r>
        <w:rPr>
          <w:noProof/>
        </w:rPr>
        <w:t>simple Header, 3-2</w:t>
      </w:r>
    </w:p>
    <w:p w14:paraId="62766142" w14:textId="77777777" w:rsidR="00405DD8" w:rsidRDefault="00405DD8">
      <w:pPr>
        <w:pStyle w:val="Index1"/>
        <w:tabs>
          <w:tab w:val="right" w:pos="4143"/>
        </w:tabs>
        <w:rPr>
          <w:noProof/>
        </w:rPr>
      </w:pPr>
      <w:r>
        <w:rPr>
          <w:noProof/>
        </w:rPr>
        <w:t>specifications, 4-3</w:t>
      </w:r>
    </w:p>
    <w:p w14:paraId="0361E985" w14:textId="5E484285" w:rsidR="00405DD8" w:rsidRDefault="00405DD8" w:rsidP="00405DD8">
      <w:pPr>
        <w:rPr>
          <w:noProof/>
        </w:rPr>
        <w:sectPr w:rsidR="00405DD8" w:rsidSect="00405DD8">
          <w:type w:val="continuous"/>
          <w:pgSz w:w="11906" w:h="16838"/>
          <w:pgMar w:top="1440" w:right="1440" w:bottom="1440" w:left="1440" w:header="708" w:footer="708" w:gutter="0"/>
          <w:pgNumType w:chapStyle="1"/>
          <w:cols w:num="2" w:space="720"/>
          <w:titlePg/>
          <w:docGrid w:linePitch="360"/>
        </w:sectPr>
      </w:pPr>
    </w:p>
    <w:p w14:paraId="3EACB3F8" w14:textId="77777777" w:rsidR="00405DD8" w:rsidRPr="00405DD8" w:rsidRDefault="00405DD8" w:rsidP="00405DD8">
      <w:r>
        <w:fldChar w:fldCharType="end"/>
      </w:r>
    </w:p>
    <w:sectPr w:rsidR="00405DD8" w:rsidRPr="00405DD8" w:rsidSect="00405DD8">
      <w:type w:val="continuous"/>
      <w:pgSz w:w="11906" w:h="16838"/>
      <w:pgMar w:top="1440" w:right="1440" w:bottom="1440" w:left="1440" w:header="708" w:footer="708" w:gutter="0"/>
      <w:pgNumType w:chapStyle="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EFA0DD" w14:textId="77777777" w:rsidR="0011388E" w:rsidRDefault="0011388E" w:rsidP="00E37190">
      <w:pPr>
        <w:spacing w:after="0" w:line="240" w:lineRule="auto"/>
      </w:pPr>
      <w:r>
        <w:separator/>
      </w:r>
    </w:p>
  </w:endnote>
  <w:endnote w:type="continuationSeparator" w:id="0">
    <w:p w14:paraId="49F12DD0" w14:textId="77777777" w:rsidR="0011388E" w:rsidRDefault="0011388E" w:rsidP="00E3719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15291824"/>
      <w:docPartObj>
        <w:docPartGallery w:val="Page Numbers (Bottom of Page)"/>
        <w:docPartUnique/>
      </w:docPartObj>
    </w:sdtPr>
    <w:sdtEndPr>
      <w:rPr>
        <w:noProof/>
      </w:rPr>
    </w:sdtEndPr>
    <w:sdtContent>
      <w:p w14:paraId="6D9477E7" w14:textId="1BA6A371" w:rsidR="003F1D09" w:rsidRDefault="00000000">
        <w:pPr>
          <w:pStyle w:val="Footer"/>
          <w:jc w:val="right"/>
        </w:pPr>
      </w:p>
    </w:sdtContent>
  </w:sdt>
  <w:p w14:paraId="4E463B39" w14:textId="77777777" w:rsidR="003F1D09" w:rsidRDefault="003F1D0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01976520"/>
      <w:docPartObj>
        <w:docPartGallery w:val="Page Numbers (Bottom of Page)"/>
        <w:docPartUnique/>
      </w:docPartObj>
    </w:sdtPr>
    <w:sdtEndPr>
      <w:rPr>
        <w:noProof/>
      </w:rPr>
    </w:sdtEndPr>
    <w:sdtContent>
      <w:p w14:paraId="1196C1BC" w14:textId="77777777" w:rsidR="003F1D09" w:rsidRDefault="003F1D09" w:rsidP="00995B19">
        <w:pPr>
          <w:pStyle w:val="Footer"/>
        </w:pPr>
        <w:r>
          <w:fldChar w:fldCharType="begin"/>
        </w:r>
        <w:r>
          <w:instrText xml:space="preserve"> PAGE   \* MERGEFORMAT </w:instrText>
        </w:r>
        <w:r>
          <w:fldChar w:fldCharType="separate"/>
        </w:r>
        <w:r>
          <w:t>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BBF797" w14:textId="2FDC2C4E" w:rsidR="003F1D09" w:rsidRDefault="003F1D09">
    <w:pPr>
      <w:pStyle w:val="Footer"/>
      <w:jc w:val="right"/>
    </w:pPr>
    <w:r>
      <w:rPr>
        <w:rFonts w:cstheme="minorHAnsi"/>
        <w:noProof/>
      </w:rPr>
      <mc:AlternateContent>
        <mc:Choice Requires="wps">
          <w:drawing>
            <wp:anchor distT="0" distB="0" distL="114300" distR="114300" simplePos="0" relativeHeight="251659264" behindDoc="0" locked="0" layoutInCell="1" allowOverlap="1" wp14:anchorId="2C9C861A" wp14:editId="0BD15E27">
              <wp:simplePos x="0" y="0"/>
              <wp:positionH relativeFrom="column">
                <wp:posOffset>-887104</wp:posOffset>
              </wp:positionH>
              <wp:positionV relativeFrom="paragraph">
                <wp:posOffset>3534770</wp:posOffset>
              </wp:positionV>
              <wp:extent cx="7438029" cy="1364776"/>
              <wp:effectExtent l="0" t="0" r="0" b="6985"/>
              <wp:wrapNone/>
              <wp:docPr id="24" name="Text Box 24"/>
              <wp:cNvGraphicFramePr/>
              <a:graphic xmlns:a="http://schemas.openxmlformats.org/drawingml/2006/main">
                <a:graphicData uri="http://schemas.microsoft.com/office/word/2010/wordprocessingShape">
                  <wps:wsp>
                    <wps:cNvSpPr txBox="1"/>
                    <wps:spPr>
                      <a:xfrm>
                        <a:off x="0" y="0"/>
                        <a:ext cx="7438029" cy="1364776"/>
                      </a:xfrm>
                      <a:prstGeom prst="rect">
                        <a:avLst/>
                      </a:prstGeom>
                      <a:solidFill>
                        <a:schemeClr val="lt1"/>
                      </a:solidFill>
                      <a:ln w="6350">
                        <a:noFill/>
                      </a:ln>
                    </wps:spPr>
                    <wps:txbx>
                      <w:txbxContent>
                        <w:p w14:paraId="73A2DC1D"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C9C861A" id="_x0000_t202" coordsize="21600,21600" o:spt="202" path="m,l,21600r21600,l21600,xe">
              <v:stroke joinstyle="miter"/>
              <v:path gradientshapeok="t" o:connecttype="rect"/>
            </v:shapetype>
            <v:shape id="Text Box 24" o:spid="_x0000_s1033" type="#_x0000_t202" style="position:absolute;left:0;text-align:left;margin-left:-69.85pt;margin-top:278.35pt;width:585.65pt;height:107.45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" fillcolor="white [3201]" stroked="f" strokeweight=".5pt">
              <v:textbox>
                <w:txbxContent>
                  <w:p w14:paraId="73A2DC1D" w14:textId="77777777" w:rsidR="003F1D09" w:rsidRPr="00541F7B" w:rsidRDefault="003F1D09" w:rsidP="00541F7B">
                    <w:pPr>
                      <w:jc w:val="center"/>
                      <w:rPr>
                        <w:b/>
                        <w:bCs/>
                        <w:sz w:val="32"/>
                        <w:szCs w:val="32"/>
                        <w14:textOutline w14:w="9525" w14:cap="rnd" w14:cmpd="sng" w14:algn="ctr">
                          <w14:solidFill>
                            <w14:schemeClr w14:val="bg1"/>
                          </w14:solidFill>
                          <w14:prstDash w14:val="solid"/>
                          <w14:bevel/>
                        </w14:textOutline>
                      </w:rPr>
                    </w:pPr>
                    <w:r w:rsidRPr="00541F7B">
                      <w:rPr>
                        <w:b/>
                        <w:bCs/>
                        <w:sz w:val="32"/>
                        <w:szCs w:val="32"/>
                      </w:rPr>
                      <w:t>BLANK PAGE</w:t>
                    </w:r>
                  </w:p>
                </w:txbxContent>
              </v:textbox>
            </v:shape>
          </w:pict>
        </mc:Fallback>
      </mc:AlternateContent>
    </w:r>
    <w:sdt>
      <w:sdtPr>
        <w:id w:val="-484318995"/>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591621EA" w14:textId="77777777" w:rsidR="003F1D09" w:rsidRDefault="003F1D0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03064938"/>
      <w:docPartObj>
        <w:docPartGallery w:val="Page Numbers (Bottom of Page)"/>
        <w:docPartUnique/>
      </w:docPartObj>
    </w:sdtPr>
    <w:sdtEndPr>
      <w:rPr>
        <w:noProof/>
      </w:rPr>
    </w:sdtEndPr>
    <w:sdtContent>
      <w:p w14:paraId="32E79A1D" w14:textId="64AAE854" w:rsidR="003F1D09" w:rsidRDefault="003F1D09">
        <w:pPr>
          <w:pStyle w:val="Footer"/>
        </w:pPr>
        <w:r>
          <w:fldChar w:fldCharType="begin"/>
        </w:r>
        <w:r>
          <w:instrText xml:space="preserve"> PAGE   \* MERGEFORMAT </w:instrText>
        </w:r>
        <w:r>
          <w:fldChar w:fldCharType="separate"/>
        </w:r>
        <w:r>
          <w:rPr>
            <w:noProof/>
          </w:rPr>
          <w:t>2</w:t>
        </w:r>
        <w:r>
          <w:rPr>
            <w:noProof/>
          </w:rPr>
          <w:fldChar w:fldCharType="end"/>
        </w:r>
        <w:sdt>
          <w:sdtPr>
            <w:rPr>
              <w:noProof/>
            </w:rPr>
            <w:alias w:val="Title"/>
            <w:tag w:val=""/>
            <w:id w:val="342129303"/>
            <w:placeholder>
              <w:docPart w:val="CF4A422CE1B24EC7AC3C9D48A7DCD4EF"/>
            </w:placeholder>
            <w:dataBinding w:prefixMappings="xmlns:ns0='http://purl.org/dc/elements/1.1/' xmlns:ns1='http://schemas.openxmlformats.org/package/2006/metadata/core-properties' " w:xpath="/ns1:coreProperties[1]/ns0:title[1]" w:storeItemID="{6C3C8BC8-F283-45AE-878A-BAB7291924A1}"/>
            <w:text/>
          </w:sdtPr>
          <w:sdtContent>
            <w:r>
              <w:rPr>
                <w:noProof/>
              </w:rPr>
              <w:t>User Guide Microsoft Word</w:t>
            </w:r>
          </w:sdtContent>
        </w:sdt>
      </w:p>
    </w:sdtContent>
  </w:sdt>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3D45EA" w14:textId="5936393D" w:rsidR="003F1D09" w:rsidRDefault="00000000">
    <w:pPr>
      <w:pStyle w:val="Footer"/>
      <w:jc w:val="right"/>
    </w:pPr>
    <w:fldSimple w:instr=" STYLEREF  &quot;chapter title&quot;  \* MERGEFORMAT ">
      <w:r w:rsidR="00E04A55">
        <w:rPr>
          <w:noProof/>
        </w:rPr>
        <w:t>HEADER &amp; FOOTER</w:t>
      </w:r>
    </w:fldSimple>
    <w:r w:rsidR="003F1D09">
      <w:t xml:space="preserve"> </w:t>
    </w:r>
    <w:sdt>
      <w:sdtPr>
        <w:id w:val="1025748419"/>
        <w:docPartObj>
          <w:docPartGallery w:val="Page Numbers (Bottom of Page)"/>
          <w:docPartUnique/>
        </w:docPartObj>
      </w:sdtPr>
      <w:sdtEndPr>
        <w:rPr>
          <w:noProof/>
        </w:rPr>
      </w:sdtEndPr>
      <w:sdtContent>
        <w:r w:rsidR="003F1D09">
          <w:fldChar w:fldCharType="begin"/>
        </w:r>
        <w:r w:rsidR="003F1D09">
          <w:instrText xml:space="preserve"> PAGE   \* MERGEFORMAT </w:instrText>
        </w:r>
        <w:r w:rsidR="003F1D09">
          <w:fldChar w:fldCharType="separate"/>
        </w:r>
        <w:r w:rsidR="003F1D09">
          <w:rPr>
            <w:noProof/>
          </w:rPr>
          <w:t>2</w:t>
        </w:r>
        <w:r w:rsidR="003F1D09">
          <w:rPr>
            <w:noProof/>
          </w:rPr>
          <w:fldChar w:fldCharType="end"/>
        </w:r>
      </w:sdtContent>
    </w:sdt>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8919683"/>
      <w:docPartObj>
        <w:docPartGallery w:val="Page Numbers (Bottom of Page)"/>
        <w:docPartUnique/>
      </w:docPartObj>
    </w:sdtPr>
    <w:sdtEndPr>
      <w:rPr>
        <w:noProof/>
      </w:rPr>
    </w:sdtEndPr>
    <w:sdtContent>
      <w:p w14:paraId="6D7C76DE" w14:textId="510C912C" w:rsidR="003F1D09" w:rsidRDefault="00000000" w:rsidP="004469D5">
        <w:pPr>
          <w:pStyle w:val="Footer"/>
          <w:jc w:val="right"/>
        </w:pPr>
        <w:fldSimple w:instr=" STYLEREF  &quot;chapter title&quot;  \* MERGEFORMAT ">
          <w:r w:rsidR="00E04A55">
            <w:rPr>
              <w:noProof/>
            </w:rPr>
            <w:t>LINKS &amp; COMMENTS</w:t>
          </w:r>
        </w:fldSimple>
        <w:r w:rsidR="003F1D09">
          <w:rPr>
            <w:noProof/>
          </w:rPr>
          <w:t xml:space="preserve"> </w:t>
        </w:r>
        <w:r w:rsidR="003F1D09">
          <w:fldChar w:fldCharType="begin"/>
        </w:r>
        <w:r w:rsidR="003F1D09">
          <w:instrText xml:space="preserve"> PAGE   \* MERGEFORMAT </w:instrText>
        </w:r>
        <w:r w:rsidR="003F1D09">
          <w:fldChar w:fldCharType="separate"/>
        </w:r>
        <w:r w:rsidR="003F1D09">
          <w:rPr>
            <w:noProof/>
          </w:rPr>
          <w:t>2</w:t>
        </w:r>
        <w:r w:rsidR="003F1D09">
          <w:rPr>
            <w:noProof/>
          </w:rPr>
          <w:fldChar w:fldCharType="end"/>
        </w:r>
      </w:p>
    </w:sdtContent>
  </w:sdt>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55581474"/>
      <w:docPartObj>
        <w:docPartGallery w:val="Page Numbers (Bottom of Page)"/>
        <w:docPartUnique/>
      </w:docPartObj>
    </w:sdtPr>
    <w:sdtEndPr>
      <w:rPr>
        <w:noProof/>
      </w:rPr>
    </w:sdtEndPr>
    <w:sdtContent>
      <w:p w14:paraId="1E6C2D5F" w14:textId="6ECDCA98" w:rsidR="003F1D09" w:rsidRDefault="003F1D09">
        <w:pPr>
          <w:pStyle w:val="Footer"/>
        </w:pPr>
        <w:r>
          <w:fldChar w:fldCharType="begin"/>
        </w:r>
        <w:r>
          <w:instrText xml:space="preserve"> PAGE   \* MERGEFORMAT </w:instrText>
        </w:r>
        <w:r>
          <w:fldChar w:fldCharType="separate"/>
        </w:r>
        <w:r>
          <w:rPr>
            <w:noProof/>
          </w:rPr>
          <w:t>2</w:t>
        </w:r>
        <w:r>
          <w:rPr>
            <w:noProof/>
          </w:rPr>
          <w:fldChar w:fldCharType="end"/>
        </w:r>
        <w:r>
          <w:rPr>
            <w:noProof/>
          </w:rPr>
          <w:t xml:space="preserve"> </w:t>
        </w:r>
        <w:sdt>
          <w:sdtPr>
            <w:rPr>
              <w:noProof/>
            </w:rPr>
            <w:alias w:val="Title"/>
            <w:tag w:val=""/>
            <w:id w:val="714853594"/>
            <w:placeholder>
              <w:docPart w:val="A81326B4805B45AB8BB8E02D94575117"/>
            </w:placeholder>
            <w:dataBinding w:prefixMappings="xmlns:ns0='http://purl.org/dc/elements/1.1/' xmlns:ns1='http://schemas.openxmlformats.org/package/2006/metadata/core-properties' " w:xpath="/ns1:coreProperties[1]/ns0:title[1]" w:storeItemID="{6C3C8BC8-F283-45AE-878A-BAB7291924A1}"/>
            <w:text/>
          </w:sdtPr>
          <w:sdtContent>
            <w:r>
              <w:rPr>
                <w:noProof/>
              </w:rPr>
              <w:t>User Guide Microsoft Word</w:t>
            </w:r>
          </w:sdtContent>
        </w:sdt>
      </w:p>
    </w:sdtContent>
  </w:sdt>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79542992"/>
      <w:docPartObj>
        <w:docPartGallery w:val="Page Numbers (Bottom of Page)"/>
        <w:docPartUnique/>
      </w:docPartObj>
    </w:sdtPr>
    <w:sdtEndPr>
      <w:rPr>
        <w:noProof/>
      </w:rPr>
    </w:sdtEndPr>
    <w:sdtContent>
      <w:p w14:paraId="31B97CBC" w14:textId="0A966DBC" w:rsidR="00916E32" w:rsidRDefault="00916E32">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04500C40" w14:textId="414F7396" w:rsidR="00A80271" w:rsidRPr="00A80271" w:rsidRDefault="00A80271" w:rsidP="00A802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B86213" w14:textId="77777777" w:rsidR="0011388E" w:rsidRDefault="0011388E" w:rsidP="00E37190">
      <w:pPr>
        <w:spacing w:after="0" w:line="240" w:lineRule="auto"/>
      </w:pPr>
      <w:r>
        <w:separator/>
      </w:r>
    </w:p>
  </w:footnote>
  <w:footnote w:type="continuationSeparator" w:id="0">
    <w:p w14:paraId="6741DA56" w14:textId="77777777" w:rsidR="0011388E" w:rsidRDefault="0011388E" w:rsidP="00E3719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E3C65" w14:textId="77777777" w:rsidR="003F1D09" w:rsidRDefault="003F1D0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E1B08" w14:textId="77777777" w:rsidR="003F1D09" w:rsidRDefault="003F1D0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C8FA20" w14:textId="0A1173AE" w:rsidR="003F1D09" w:rsidRPr="007A56DB" w:rsidRDefault="003F1D09" w:rsidP="007A56DB">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46297D" w14:textId="22F359DF" w:rsidR="003F1D09" w:rsidRDefault="00000000" w:rsidP="00055FE9">
    <w:pPr>
      <w:pStyle w:val="Header"/>
      <w:jc w:val="right"/>
    </w:pPr>
    <w:fldSimple w:instr=" STYLEREF  &quot;L1 topic title&quot;  \* MERGEFORMAT ">
      <w:r w:rsidR="00E04A55">
        <w:rPr>
          <w:noProof/>
        </w:rPr>
        <w:t>Different Header and Footer</w:t>
      </w:r>
    </w:fldSimple>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5C0B6A" w14:textId="73F77FDA" w:rsidR="003F1D09" w:rsidRDefault="003F1D09">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DB130B" w14:textId="6B88E65C" w:rsidR="003F1D09" w:rsidRPr="004469D5" w:rsidRDefault="00000000" w:rsidP="004469D5">
    <w:pPr>
      <w:pStyle w:val="Header"/>
    </w:pPr>
    <w:fldSimple w:instr=" STYLEREF  &quot;L1 topic title&quot;  \* MERGEFORMAT ">
      <w:r w:rsidR="00E04A55">
        <w:rPr>
          <w:noProof/>
        </w:rPr>
        <w:t>Links</w:t>
      </w:r>
    </w:fldSimple>
    <w:r w:rsidR="003F1D09">
      <w:rPr>
        <w:noProof/>
      </w:rPr>
      <w:t xml:space="preserve"> </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91FEA4" w14:textId="77777777" w:rsidR="00A80271" w:rsidRDefault="00A80271">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87541E9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1097340B"/>
    <w:multiLevelType w:val="hybridMultilevel"/>
    <w:tmpl w:val="5ADAD39C"/>
    <w:lvl w:ilvl="0" w:tplc="0C4E6A14">
      <w:start w:val="1"/>
      <w:numFmt w:val="bullet"/>
      <w:lvlText w:val=""/>
      <w:lvlJc w:val="left"/>
      <w:pPr>
        <w:ind w:left="1440" w:hanging="360"/>
      </w:pPr>
      <w:rPr>
        <w:rFonts w:ascii="Wingdings" w:hAnsi="Wingdings" w:hint="default"/>
        <w:color w:val="000000" w:themeColor="text1"/>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12DE1232"/>
    <w:multiLevelType w:val="hybridMultilevel"/>
    <w:tmpl w:val="ED322B58"/>
    <w:lvl w:ilvl="0" w:tplc="5A18B1E2">
      <w:start w:val="1"/>
      <w:numFmt w:val="decimal"/>
      <w:pStyle w:val="TOC1"/>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287FC5"/>
    <w:multiLevelType w:val="hybridMultilevel"/>
    <w:tmpl w:val="1FD8EAB8"/>
    <w:lvl w:ilvl="0" w:tplc="40090005">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 w15:restartNumberingAfterBreak="0">
    <w:nsid w:val="22C1003E"/>
    <w:multiLevelType w:val="hybridMultilevel"/>
    <w:tmpl w:val="FA1E158A"/>
    <w:lvl w:ilvl="0" w:tplc="C878350C">
      <w:start w:val="1"/>
      <w:numFmt w:val="bullet"/>
      <w:lvlText w:val=""/>
      <w:lvlJc w:val="left"/>
      <w:pPr>
        <w:ind w:left="1440" w:hanging="360"/>
      </w:pPr>
      <w:rPr>
        <w:rFonts w:ascii="Symbol" w:hAnsi="Symbol" w:hint="default"/>
        <w:color w:val="auto"/>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 w15:restartNumberingAfterBreak="0">
    <w:nsid w:val="257A7FF1"/>
    <w:multiLevelType w:val="multilevel"/>
    <w:tmpl w:val="6D2217A2"/>
    <w:lvl w:ilvl="0">
      <w:start w:val="1"/>
      <w:numFmt w:val="none"/>
      <w:pStyle w:val="L1topictitle"/>
      <w:lvlText w:val=""/>
      <w:lvlJc w:val="left"/>
      <w:pPr>
        <w:ind w:left="0" w:firstLine="0"/>
      </w:pPr>
      <w:rPr>
        <w:rFonts w:hint="default"/>
      </w:rPr>
    </w:lvl>
    <w:lvl w:ilvl="1">
      <w:start w:val="1"/>
      <w:numFmt w:val="decimal"/>
      <w:pStyle w:val="L1steps"/>
      <w:lvlText w:val="%2."/>
      <w:lvlJc w:val="left"/>
      <w:pPr>
        <w:tabs>
          <w:tab w:val="num" w:pos="1800"/>
        </w:tabs>
        <w:ind w:left="1800" w:hanging="36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L1substeps"/>
      <w:lvlText w:val="%3."/>
      <w:lvlJc w:val="left"/>
      <w:pPr>
        <w:tabs>
          <w:tab w:val="num" w:pos="2160"/>
        </w:tabs>
        <w:ind w:left="2160" w:hanging="360"/>
      </w:pPr>
      <w:rPr>
        <w:rFonts w:hint="default"/>
        <w:b/>
        <w:i w:val="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27203DD7"/>
    <w:multiLevelType w:val="hybridMultilevel"/>
    <w:tmpl w:val="8982EB14"/>
    <w:lvl w:ilvl="0" w:tplc="20D6F590">
      <w:start w:val="1"/>
      <w:numFmt w:val="bullet"/>
      <w:lvlText w:val=""/>
      <w:lvlJc w:val="left"/>
      <w:pPr>
        <w:ind w:left="1440" w:hanging="360"/>
      </w:pPr>
      <w:rPr>
        <w:rFonts w:ascii="Wingdings" w:hAnsi="Wingdings" w:hint="default"/>
        <w:color w:val="000000" w:themeColor="text1"/>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15:restartNumberingAfterBreak="0">
    <w:nsid w:val="47C35980"/>
    <w:multiLevelType w:val="hybridMultilevel"/>
    <w:tmpl w:val="5B401E80"/>
    <w:lvl w:ilvl="0" w:tplc="0C4E6A14">
      <w:start w:val="1"/>
      <w:numFmt w:val="bullet"/>
      <w:lvlText w:val=""/>
      <w:lvlJc w:val="left"/>
      <w:pPr>
        <w:ind w:left="1440" w:hanging="360"/>
      </w:pPr>
      <w:rPr>
        <w:rFonts w:ascii="Wingdings" w:hAnsi="Wingdings" w:hint="default"/>
        <w:color w:val="000000" w:themeColor="text1"/>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8" w15:restartNumberingAfterBreak="0">
    <w:nsid w:val="48BD472D"/>
    <w:multiLevelType w:val="hybridMultilevel"/>
    <w:tmpl w:val="708060EC"/>
    <w:lvl w:ilvl="0" w:tplc="B5DEAF22">
      <w:start w:val="1"/>
      <w:numFmt w:val="decimal"/>
      <w:pStyle w:val="Heading1"/>
      <w:lvlText w:val="%1"/>
      <w:lvlJc w:val="left"/>
      <w:pPr>
        <w:ind w:left="360" w:hanging="360"/>
      </w:pPr>
      <w:rPr>
        <w:rFonts w:hint="default"/>
        <w:sz w:val="72"/>
        <w:szCs w:val="7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209613390">
    <w:abstractNumId w:val="6"/>
  </w:num>
  <w:num w:numId="2" w16cid:durableId="1763647715">
    <w:abstractNumId w:val="1"/>
  </w:num>
  <w:num w:numId="3" w16cid:durableId="134420849">
    <w:abstractNumId w:val="7"/>
  </w:num>
  <w:num w:numId="4" w16cid:durableId="2045131438">
    <w:abstractNumId w:val="0"/>
  </w:num>
  <w:num w:numId="5" w16cid:durableId="1941522720">
    <w:abstractNumId w:val="4"/>
  </w:num>
  <w:num w:numId="6" w16cid:durableId="2053768028">
    <w:abstractNumId w:val="3"/>
  </w:num>
  <w:num w:numId="7" w16cid:durableId="4089779">
    <w:abstractNumId w:val="8"/>
  </w:num>
  <w:num w:numId="8" w16cid:durableId="1135294141">
    <w:abstractNumId w:val="5"/>
  </w:num>
  <w:num w:numId="9" w16cid:durableId="112998223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9045014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91509446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7808011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492240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47490885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5796792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hideSpellingErrors/>
  <w:hideGrammaticalErrors/>
  <w:activeWritingStyle w:appName="MSWord" w:lang="en-IN" w:vendorID="64" w:dllVersion="4096" w:nlCheck="1" w:checkStyle="1"/>
  <w:activeWritingStyle w:appName="MSWord" w:lang="en-US" w:vendorID="64" w:dllVersion="4096" w:nlCheck="1" w:checkStyle="0"/>
  <w:proofState w:spelling="clean" w:grammar="clean"/>
  <w:defaultTabStop w:val="0"/>
  <w:evenAndOddHeaders/>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jK0MDA1sTQwtDBT0lEKTi0uzszPAykwrQUAng8nZiwAAAA="/>
  </w:docVars>
  <w:rsids>
    <w:rsidRoot w:val="00915D93"/>
    <w:rsid w:val="000036BB"/>
    <w:rsid w:val="0000377F"/>
    <w:rsid w:val="0001068D"/>
    <w:rsid w:val="00016009"/>
    <w:rsid w:val="00017A14"/>
    <w:rsid w:val="0002176E"/>
    <w:rsid w:val="00036DA7"/>
    <w:rsid w:val="00055FE9"/>
    <w:rsid w:val="00060C1A"/>
    <w:rsid w:val="00063D69"/>
    <w:rsid w:val="00064342"/>
    <w:rsid w:val="00066D7E"/>
    <w:rsid w:val="000753DE"/>
    <w:rsid w:val="00076E3F"/>
    <w:rsid w:val="00087725"/>
    <w:rsid w:val="000B2460"/>
    <w:rsid w:val="000B3ED8"/>
    <w:rsid w:val="000C368E"/>
    <w:rsid w:val="000C75E7"/>
    <w:rsid w:val="000D08D6"/>
    <w:rsid w:val="000D6AC3"/>
    <w:rsid w:val="000E6BCD"/>
    <w:rsid w:val="00102F17"/>
    <w:rsid w:val="0011388E"/>
    <w:rsid w:val="00115DDA"/>
    <w:rsid w:val="00116064"/>
    <w:rsid w:val="001260DA"/>
    <w:rsid w:val="00143A14"/>
    <w:rsid w:val="0015246F"/>
    <w:rsid w:val="00156F2A"/>
    <w:rsid w:val="0016057D"/>
    <w:rsid w:val="00162019"/>
    <w:rsid w:val="00170609"/>
    <w:rsid w:val="0017460E"/>
    <w:rsid w:val="00175D26"/>
    <w:rsid w:val="0017610E"/>
    <w:rsid w:val="00183821"/>
    <w:rsid w:val="00195EA1"/>
    <w:rsid w:val="001A238E"/>
    <w:rsid w:val="001A5C40"/>
    <w:rsid w:val="001B2609"/>
    <w:rsid w:val="001B3725"/>
    <w:rsid w:val="001B482D"/>
    <w:rsid w:val="001B5E3F"/>
    <w:rsid w:val="001C5DB9"/>
    <w:rsid w:val="001D76DA"/>
    <w:rsid w:val="001E2C0A"/>
    <w:rsid w:val="001F04D9"/>
    <w:rsid w:val="001F5418"/>
    <w:rsid w:val="001F588A"/>
    <w:rsid w:val="00202BE7"/>
    <w:rsid w:val="00223313"/>
    <w:rsid w:val="0024747B"/>
    <w:rsid w:val="002563A5"/>
    <w:rsid w:val="002673A1"/>
    <w:rsid w:val="002706ED"/>
    <w:rsid w:val="00274649"/>
    <w:rsid w:val="00276508"/>
    <w:rsid w:val="00277F3A"/>
    <w:rsid w:val="002855F0"/>
    <w:rsid w:val="002A5955"/>
    <w:rsid w:val="002A5EF3"/>
    <w:rsid w:val="002A76BA"/>
    <w:rsid w:val="002B1DA4"/>
    <w:rsid w:val="002B3536"/>
    <w:rsid w:val="002B5F50"/>
    <w:rsid w:val="002C23E5"/>
    <w:rsid w:val="002C7D4C"/>
    <w:rsid w:val="002E4F34"/>
    <w:rsid w:val="002F63BD"/>
    <w:rsid w:val="003008B6"/>
    <w:rsid w:val="003105BF"/>
    <w:rsid w:val="00315834"/>
    <w:rsid w:val="003259D8"/>
    <w:rsid w:val="00327428"/>
    <w:rsid w:val="00335D8E"/>
    <w:rsid w:val="003441F5"/>
    <w:rsid w:val="003462F2"/>
    <w:rsid w:val="00347076"/>
    <w:rsid w:val="00351183"/>
    <w:rsid w:val="00356326"/>
    <w:rsid w:val="00371549"/>
    <w:rsid w:val="003928D2"/>
    <w:rsid w:val="0039723E"/>
    <w:rsid w:val="00397886"/>
    <w:rsid w:val="003A3904"/>
    <w:rsid w:val="003A71B4"/>
    <w:rsid w:val="003C3B14"/>
    <w:rsid w:val="003C510F"/>
    <w:rsid w:val="003D3C64"/>
    <w:rsid w:val="003D6387"/>
    <w:rsid w:val="003D70DF"/>
    <w:rsid w:val="003E04A3"/>
    <w:rsid w:val="003E26E9"/>
    <w:rsid w:val="003E776E"/>
    <w:rsid w:val="003F1D09"/>
    <w:rsid w:val="00405DD8"/>
    <w:rsid w:val="00416936"/>
    <w:rsid w:val="004310FF"/>
    <w:rsid w:val="0044044A"/>
    <w:rsid w:val="00441DC6"/>
    <w:rsid w:val="004434BB"/>
    <w:rsid w:val="004469D5"/>
    <w:rsid w:val="00462A8F"/>
    <w:rsid w:val="004702C1"/>
    <w:rsid w:val="00471272"/>
    <w:rsid w:val="0048008F"/>
    <w:rsid w:val="0048162B"/>
    <w:rsid w:val="00484338"/>
    <w:rsid w:val="00491016"/>
    <w:rsid w:val="004A5DC0"/>
    <w:rsid w:val="004B018A"/>
    <w:rsid w:val="004B0D7E"/>
    <w:rsid w:val="004B6425"/>
    <w:rsid w:val="004C1B3C"/>
    <w:rsid w:val="004E1BDD"/>
    <w:rsid w:val="004E210B"/>
    <w:rsid w:val="004E2876"/>
    <w:rsid w:val="004E3E67"/>
    <w:rsid w:val="004F0621"/>
    <w:rsid w:val="0050431C"/>
    <w:rsid w:val="00512683"/>
    <w:rsid w:val="00513C9B"/>
    <w:rsid w:val="00516081"/>
    <w:rsid w:val="0053459D"/>
    <w:rsid w:val="00537D80"/>
    <w:rsid w:val="00541F7B"/>
    <w:rsid w:val="00543F56"/>
    <w:rsid w:val="0054490A"/>
    <w:rsid w:val="00552D3F"/>
    <w:rsid w:val="00554399"/>
    <w:rsid w:val="005601F6"/>
    <w:rsid w:val="005613C4"/>
    <w:rsid w:val="00575788"/>
    <w:rsid w:val="00580F90"/>
    <w:rsid w:val="0058391C"/>
    <w:rsid w:val="005850FB"/>
    <w:rsid w:val="0058625B"/>
    <w:rsid w:val="0058658C"/>
    <w:rsid w:val="00587C9F"/>
    <w:rsid w:val="005977C8"/>
    <w:rsid w:val="005A00D4"/>
    <w:rsid w:val="005A2997"/>
    <w:rsid w:val="005A3499"/>
    <w:rsid w:val="005A40CB"/>
    <w:rsid w:val="005A69D4"/>
    <w:rsid w:val="005B7549"/>
    <w:rsid w:val="005D6435"/>
    <w:rsid w:val="005D66B1"/>
    <w:rsid w:val="005E077E"/>
    <w:rsid w:val="005E7445"/>
    <w:rsid w:val="00604631"/>
    <w:rsid w:val="00604C8F"/>
    <w:rsid w:val="00610B7A"/>
    <w:rsid w:val="00616F9A"/>
    <w:rsid w:val="00620A7B"/>
    <w:rsid w:val="00622E0D"/>
    <w:rsid w:val="00623EE3"/>
    <w:rsid w:val="0063705C"/>
    <w:rsid w:val="0063780A"/>
    <w:rsid w:val="00643882"/>
    <w:rsid w:val="0065495D"/>
    <w:rsid w:val="00666D42"/>
    <w:rsid w:val="00672CF8"/>
    <w:rsid w:val="006829DA"/>
    <w:rsid w:val="00687F21"/>
    <w:rsid w:val="00691D05"/>
    <w:rsid w:val="00694292"/>
    <w:rsid w:val="00696FC4"/>
    <w:rsid w:val="00697EF0"/>
    <w:rsid w:val="006A0AEC"/>
    <w:rsid w:val="006B47B9"/>
    <w:rsid w:val="006C23E2"/>
    <w:rsid w:val="006C6C9B"/>
    <w:rsid w:val="0071025F"/>
    <w:rsid w:val="00711E8D"/>
    <w:rsid w:val="00713C4A"/>
    <w:rsid w:val="0071591F"/>
    <w:rsid w:val="007209A3"/>
    <w:rsid w:val="00721B3D"/>
    <w:rsid w:val="007327B6"/>
    <w:rsid w:val="0073557D"/>
    <w:rsid w:val="00754703"/>
    <w:rsid w:val="00755644"/>
    <w:rsid w:val="00757F67"/>
    <w:rsid w:val="0077058C"/>
    <w:rsid w:val="007720CB"/>
    <w:rsid w:val="00776197"/>
    <w:rsid w:val="00780833"/>
    <w:rsid w:val="007834CB"/>
    <w:rsid w:val="0078679C"/>
    <w:rsid w:val="007A0B17"/>
    <w:rsid w:val="007A56DB"/>
    <w:rsid w:val="007B72AB"/>
    <w:rsid w:val="007C4959"/>
    <w:rsid w:val="007D0679"/>
    <w:rsid w:val="007D36E0"/>
    <w:rsid w:val="007D470A"/>
    <w:rsid w:val="007D526F"/>
    <w:rsid w:val="007E5655"/>
    <w:rsid w:val="007F36C0"/>
    <w:rsid w:val="0080288C"/>
    <w:rsid w:val="00823890"/>
    <w:rsid w:val="00826248"/>
    <w:rsid w:val="00850B7B"/>
    <w:rsid w:val="00873CDC"/>
    <w:rsid w:val="00886080"/>
    <w:rsid w:val="0089135F"/>
    <w:rsid w:val="008960A7"/>
    <w:rsid w:val="008A323D"/>
    <w:rsid w:val="008A38A3"/>
    <w:rsid w:val="008A5069"/>
    <w:rsid w:val="008A76C4"/>
    <w:rsid w:val="008B318E"/>
    <w:rsid w:val="008B5579"/>
    <w:rsid w:val="008C6D68"/>
    <w:rsid w:val="008D1D8E"/>
    <w:rsid w:val="008D6EEC"/>
    <w:rsid w:val="008D7626"/>
    <w:rsid w:val="008E1451"/>
    <w:rsid w:val="008E7F97"/>
    <w:rsid w:val="008F7182"/>
    <w:rsid w:val="008F7276"/>
    <w:rsid w:val="00906AEC"/>
    <w:rsid w:val="00913137"/>
    <w:rsid w:val="00915D93"/>
    <w:rsid w:val="00916E32"/>
    <w:rsid w:val="00927952"/>
    <w:rsid w:val="00927FDC"/>
    <w:rsid w:val="0093519E"/>
    <w:rsid w:val="00942C22"/>
    <w:rsid w:val="00956A2F"/>
    <w:rsid w:val="00957A6C"/>
    <w:rsid w:val="0096710B"/>
    <w:rsid w:val="009804A0"/>
    <w:rsid w:val="009849F4"/>
    <w:rsid w:val="00990B08"/>
    <w:rsid w:val="00994013"/>
    <w:rsid w:val="00995B19"/>
    <w:rsid w:val="009A4618"/>
    <w:rsid w:val="009F4F8E"/>
    <w:rsid w:val="00A03823"/>
    <w:rsid w:val="00A121AB"/>
    <w:rsid w:val="00A14872"/>
    <w:rsid w:val="00A15C9C"/>
    <w:rsid w:val="00A30E1C"/>
    <w:rsid w:val="00A348E3"/>
    <w:rsid w:val="00A41389"/>
    <w:rsid w:val="00A44C5D"/>
    <w:rsid w:val="00A64E08"/>
    <w:rsid w:val="00A7333B"/>
    <w:rsid w:val="00A80271"/>
    <w:rsid w:val="00A8160A"/>
    <w:rsid w:val="00A81DD6"/>
    <w:rsid w:val="00A83AFD"/>
    <w:rsid w:val="00A90C0C"/>
    <w:rsid w:val="00AA5F63"/>
    <w:rsid w:val="00AB6157"/>
    <w:rsid w:val="00AB737B"/>
    <w:rsid w:val="00AC2C46"/>
    <w:rsid w:val="00AD47A3"/>
    <w:rsid w:val="00AD6F1C"/>
    <w:rsid w:val="00AE3398"/>
    <w:rsid w:val="00AE38A0"/>
    <w:rsid w:val="00AE3E36"/>
    <w:rsid w:val="00AF236C"/>
    <w:rsid w:val="00AF300B"/>
    <w:rsid w:val="00B127D4"/>
    <w:rsid w:val="00B26B46"/>
    <w:rsid w:val="00B2784D"/>
    <w:rsid w:val="00B32C6A"/>
    <w:rsid w:val="00B47D8A"/>
    <w:rsid w:val="00B719F1"/>
    <w:rsid w:val="00B74E73"/>
    <w:rsid w:val="00B81EAF"/>
    <w:rsid w:val="00B9599E"/>
    <w:rsid w:val="00BA4EBE"/>
    <w:rsid w:val="00BB3ACD"/>
    <w:rsid w:val="00BB41F2"/>
    <w:rsid w:val="00BC18D1"/>
    <w:rsid w:val="00BC4CF0"/>
    <w:rsid w:val="00BC7237"/>
    <w:rsid w:val="00BD298F"/>
    <w:rsid w:val="00BD40D7"/>
    <w:rsid w:val="00BE561D"/>
    <w:rsid w:val="00BE7870"/>
    <w:rsid w:val="00BF5E6A"/>
    <w:rsid w:val="00C00CB0"/>
    <w:rsid w:val="00C12072"/>
    <w:rsid w:val="00C16C19"/>
    <w:rsid w:val="00C269A5"/>
    <w:rsid w:val="00C3217B"/>
    <w:rsid w:val="00C326CD"/>
    <w:rsid w:val="00C333D3"/>
    <w:rsid w:val="00C367D2"/>
    <w:rsid w:val="00C5171C"/>
    <w:rsid w:val="00C5196F"/>
    <w:rsid w:val="00C6073D"/>
    <w:rsid w:val="00C6386A"/>
    <w:rsid w:val="00C64E8E"/>
    <w:rsid w:val="00C6728E"/>
    <w:rsid w:val="00C73081"/>
    <w:rsid w:val="00C7394C"/>
    <w:rsid w:val="00C76CFE"/>
    <w:rsid w:val="00C7712B"/>
    <w:rsid w:val="00C87943"/>
    <w:rsid w:val="00C90A7F"/>
    <w:rsid w:val="00C90D82"/>
    <w:rsid w:val="00CB45C3"/>
    <w:rsid w:val="00CB73B0"/>
    <w:rsid w:val="00CD1E7A"/>
    <w:rsid w:val="00CE0915"/>
    <w:rsid w:val="00CE251A"/>
    <w:rsid w:val="00CF0178"/>
    <w:rsid w:val="00CF125B"/>
    <w:rsid w:val="00CF2EC4"/>
    <w:rsid w:val="00CF3EA3"/>
    <w:rsid w:val="00D0463C"/>
    <w:rsid w:val="00D04840"/>
    <w:rsid w:val="00D04A98"/>
    <w:rsid w:val="00D04E4E"/>
    <w:rsid w:val="00D40E7A"/>
    <w:rsid w:val="00D42F7F"/>
    <w:rsid w:val="00D44C69"/>
    <w:rsid w:val="00D4673F"/>
    <w:rsid w:val="00D5060D"/>
    <w:rsid w:val="00D52AEC"/>
    <w:rsid w:val="00D57562"/>
    <w:rsid w:val="00D63D3C"/>
    <w:rsid w:val="00D652C8"/>
    <w:rsid w:val="00D7294E"/>
    <w:rsid w:val="00D826C4"/>
    <w:rsid w:val="00D85C07"/>
    <w:rsid w:val="00DA3ED4"/>
    <w:rsid w:val="00DA60FC"/>
    <w:rsid w:val="00DB34EC"/>
    <w:rsid w:val="00DB43BD"/>
    <w:rsid w:val="00DB7A10"/>
    <w:rsid w:val="00DE37EC"/>
    <w:rsid w:val="00DF55E6"/>
    <w:rsid w:val="00E04A55"/>
    <w:rsid w:val="00E13508"/>
    <w:rsid w:val="00E178C6"/>
    <w:rsid w:val="00E25729"/>
    <w:rsid w:val="00E27F86"/>
    <w:rsid w:val="00E30C9D"/>
    <w:rsid w:val="00E37190"/>
    <w:rsid w:val="00E41390"/>
    <w:rsid w:val="00E41E46"/>
    <w:rsid w:val="00E43420"/>
    <w:rsid w:val="00E60DA6"/>
    <w:rsid w:val="00E63939"/>
    <w:rsid w:val="00E64BC0"/>
    <w:rsid w:val="00E73B4D"/>
    <w:rsid w:val="00E74869"/>
    <w:rsid w:val="00E836A3"/>
    <w:rsid w:val="00E8765A"/>
    <w:rsid w:val="00E91300"/>
    <w:rsid w:val="00E9375D"/>
    <w:rsid w:val="00EA78E6"/>
    <w:rsid w:val="00EB054A"/>
    <w:rsid w:val="00EB52F1"/>
    <w:rsid w:val="00EC780D"/>
    <w:rsid w:val="00ED0016"/>
    <w:rsid w:val="00ED22F6"/>
    <w:rsid w:val="00ED4118"/>
    <w:rsid w:val="00F0598B"/>
    <w:rsid w:val="00F12B34"/>
    <w:rsid w:val="00F1519D"/>
    <w:rsid w:val="00F23795"/>
    <w:rsid w:val="00F2781D"/>
    <w:rsid w:val="00F34F30"/>
    <w:rsid w:val="00F37195"/>
    <w:rsid w:val="00F4674C"/>
    <w:rsid w:val="00F579BD"/>
    <w:rsid w:val="00F61D43"/>
    <w:rsid w:val="00F65605"/>
    <w:rsid w:val="00F65D64"/>
    <w:rsid w:val="00F70D02"/>
    <w:rsid w:val="00F931A4"/>
    <w:rsid w:val="00FA086E"/>
    <w:rsid w:val="00FA6FE5"/>
    <w:rsid w:val="00FB4D50"/>
    <w:rsid w:val="00FC415D"/>
    <w:rsid w:val="00FC6701"/>
    <w:rsid w:val="00FC6AA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5D57C7F"/>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IN" w:eastAsia="en-US" w:bidi="ar-SA"/>
      </w:rPr>
    </w:rPrDefault>
    <w:pPrDefault>
      <w:pPr>
        <w:spacing w:after="160" w:line="312"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598B"/>
  </w:style>
  <w:style w:type="paragraph" w:styleId="Heading1">
    <w:name w:val="heading 1"/>
    <w:basedOn w:val="Normal"/>
    <w:next w:val="Normal"/>
    <w:link w:val="Heading1Char"/>
    <w:uiPriority w:val="9"/>
    <w:qFormat/>
    <w:rsid w:val="00F70D02"/>
    <w:pPr>
      <w:keepNext/>
      <w:keepLines/>
      <w:numPr>
        <w:numId w:val="7"/>
      </w:numPr>
      <w:pBdr>
        <w:left w:val="single" w:sz="12" w:space="12" w:color="F8931D" w:themeColor="accent2"/>
      </w:pBdr>
      <w:spacing w:before="480" w:after="0" w:line="240" w:lineRule="auto"/>
      <w:ind w:left="0" w:firstLine="0"/>
      <w:jc w:val="right"/>
      <w:outlineLvl w:val="0"/>
    </w:pPr>
    <w:rPr>
      <w:rFonts w:eastAsiaTheme="majorEastAsia" w:cstheme="majorBidi"/>
      <w:b/>
      <w:caps/>
      <w:spacing w:val="10"/>
      <w:sz w:val="56"/>
      <w:szCs w:val="36"/>
    </w:rPr>
  </w:style>
  <w:style w:type="paragraph" w:styleId="Heading2">
    <w:name w:val="heading 2"/>
    <w:basedOn w:val="Normal"/>
    <w:next w:val="Normal"/>
    <w:link w:val="Heading2Char"/>
    <w:uiPriority w:val="9"/>
    <w:unhideWhenUsed/>
    <w:qFormat/>
    <w:rsid w:val="00F0598B"/>
    <w:pPr>
      <w:keepNext/>
      <w:keepLines/>
      <w:spacing w:before="120" w:after="0" w:line="240" w:lineRule="auto"/>
      <w:outlineLvl w:val="1"/>
    </w:pPr>
    <w:rPr>
      <w:rFonts w:asciiTheme="majorHAnsi" w:eastAsiaTheme="majorEastAsia" w:hAnsiTheme="majorHAnsi" w:cstheme="majorBidi"/>
      <w:sz w:val="36"/>
      <w:szCs w:val="36"/>
    </w:rPr>
  </w:style>
  <w:style w:type="paragraph" w:styleId="Heading3">
    <w:name w:val="heading 3"/>
    <w:basedOn w:val="Normal"/>
    <w:next w:val="Normal"/>
    <w:link w:val="Heading3Char"/>
    <w:uiPriority w:val="9"/>
    <w:unhideWhenUsed/>
    <w:qFormat/>
    <w:rsid w:val="00F0598B"/>
    <w:pPr>
      <w:keepNext/>
      <w:keepLines/>
      <w:spacing w:before="80" w:after="0" w:line="240" w:lineRule="auto"/>
      <w:outlineLvl w:val="2"/>
    </w:pPr>
    <w:rPr>
      <w:rFonts w:asciiTheme="majorHAnsi" w:eastAsiaTheme="majorEastAsia" w:hAnsiTheme="majorHAnsi" w:cstheme="majorBidi"/>
      <w:caps/>
      <w:sz w:val="28"/>
      <w:szCs w:val="28"/>
    </w:rPr>
  </w:style>
  <w:style w:type="paragraph" w:styleId="Heading4">
    <w:name w:val="heading 4"/>
    <w:basedOn w:val="Normal"/>
    <w:next w:val="Normal"/>
    <w:link w:val="Heading4Char"/>
    <w:uiPriority w:val="9"/>
    <w:semiHidden/>
    <w:unhideWhenUsed/>
    <w:qFormat/>
    <w:rsid w:val="00F0598B"/>
    <w:pPr>
      <w:keepNext/>
      <w:keepLines/>
      <w:spacing w:before="80" w:after="0" w:line="240" w:lineRule="auto"/>
      <w:outlineLvl w:val="3"/>
    </w:pPr>
    <w:rPr>
      <w:rFonts w:asciiTheme="majorHAnsi" w:eastAsiaTheme="majorEastAsia" w:hAnsiTheme="majorHAnsi" w:cstheme="majorBidi"/>
      <w:i/>
      <w:iCs/>
      <w:sz w:val="28"/>
      <w:szCs w:val="28"/>
    </w:rPr>
  </w:style>
  <w:style w:type="paragraph" w:styleId="Heading5">
    <w:name w:val="heading 5"/>
    <w:basedOn w:val="Normal"/>
    <w:next w:val="Normal"/>
    <w:link w:val="Heading5Char"/>
    <w:uiPriority w:val="9"/>
    <w:semiHidden/>
    <w:unhideWhenUsed/>
    <w:qFormat/>
    <w:rsid w:val="00F0598B"/>
    <w:pPr>
      <w:keepNext/>
      <w:keepLines/>
      <w:spacing w:before="80" w:after="0" w:line="240" w:lineRule="auto"/>
      <w:outlineLvl w:val="4"/>
    </w:pPr>
    <w:rPr>
      <w:rFonts w:asciiTheme="majorHAnsi" w:eastAsiaTheme="majorEastAsia" w:hAnsiTheme="majorHAnsi" w:cstheme="majorBidi"/>
      <w:sz w:val="24"/>
      <w:szCs w:val="24"/>
    </w:rPr>
  </w:style>
  <w:style w:type="paragraph" w:styleId="Heading6">
    <w:name w:val="heading 6"/>
    <w:basedOn w:val="Normal"/>
    <w:next w:val="Normal"/>
    <w:link w:val="Heading6Char"/>
    <w:uiPriority w:val="9"/>
    <w:semiHidden/>
    <w:unhideWhenUsed/>
    <w:qFormat/>
    <w:rsid w:val="00F0598B"/>
    <w:pPr>
      <w:keepNext/>
      <w:keepLines/>
      <w:spacing w:before="80" w:after="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iPriority w:val="9"/>
    <w:semiHidden/>
    <w:unhideWhenUsed/>
    <w:qFormat/>
    <w:rsid w:val="00F0598B"/>
    <w:pPr>
      <w:keepNext/>
      <w:keepLines/>
      <w:spacing w:before="80" w:after="0" w:line="240" w:lineRule="auto"/>
      <w:outlineLvl w:val="6"/>
    </w:pPr>
    <w:rPr>
      <w:rFonts w:asciiTheme="majorHAnsi" w:eastAsiaTheme="majorEastAsia" w:hAnsiTheme="majorHAnsi" w:cstheme="majorBidi"/>
      <w:color w:val="595959" w:themeColor="text1" w:themeTint="A6"/>
      <w:sz w:val="24"/>
      <w:szCs w:val="24"/>
    </w:rPr>
  </w:style>
  <w:style w:type="paragraph" w:styleId="Heading8">
    <w:name w:val="heading 8"/>
    <w:basedOn w:val="Normal"/>
    <w:next w:val="Normal"/>
    <w:link w:val="Heading8Char"/>
    <w:uiPriority w:val="9"/>
    <w:semiHidden/>
    <w:unhideWhenUsed/>
    <w:qFormat/>
    <w:rsid w:val="00F0598B"/>
    <w:pPr>
      <w:keepNext/>
      <w:keepLines/>
      <w:spacing w:before="80" w:after="0" w:line="240" w:lineRule="auto"/>
      <w:outlineLvl w:val="7"/>
    </w:pPr>
    <w:rPr>
      <w:rFonts w:asciiTheme="majorHAnsi" w:eastAsiaTheme="majorEastAsia" w:hAnsiTheme="majorHAnsi" w:cstheme="majorBidi"/>
      <w:caps/>
    </w:rPr>
  </w:style>
  <w:style w:type="paragraph" w:styleId="Heading9">
    <w:name w:val="heading 9"/>
    <w:basedOn w:val="Normal"/>
    <w:next w:val="Normal"/>
    <w:link w:val="Heading9Char"/>
    <w:uiPriority w:val="9"/>
    <w:semiHidden/>
    <w:unhideWhenUsed/>
    <w:qFormat/>
    <w:rsid w:val="00F0598B"/>
    <w:pPr>
      <w:keepNext/>
      <w:keepLines/>
      <w:spacing w:before="80" w:after="0" w:line="240" w:lineRule="auto"/>
      <w:outlineLvl w:val="8"/>
    </w:pPr>
    <w:rPr>
      <w:rFonts w:asciiTheme="majorHAnsi" w:eastAsiaTheme="majorEastAsia" w:hAnsiTheme="majorHAnsi" w:cstheme="majorBidi"/>
      <w:i/>
      <w:iCs/>
      <w:cap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37190"/>
    <w:pPr>
      <w:tabs>
        <w:tab w:val="center" w:pos="4513"/>
        <w:tab w:val="right" w:pos="9026"/>
      </w:tabs>
      <w:spacing w:after="0" w:line="240" w:lineRule="auto"/>
    </w:pPr>
  </w:style>
  <w:style w:type="character" w:customStyle="1" w:styleId="HeaderChar">
    <w:name w:val="Header Char"/>
    <w:basedOn w:val="DefaultParagraphFont"/>
    <w:link w:val="Header"/>
    <w:uiPriority w:val="99"/>
    <w:rsid w:val="00E37190"/>
  </w:style>
  <w:style w:type="paragraph" w:styleId="Footer">
    <w:name w:val="footer"/>
    <w:basedOn w:val="Normal"/>
    <w:link w:val="FooterChar"/>
    <w:uiPriority w:val="99"/>
    <w:unhideWhenUsed/>
    <w:rsid w:val="00E37190"/>
    <w:pPr>
      <w:tabs>
        <w:tab w:val="center" w:pos="4513"/>
        <w:tab w:val="right" w:pos="9026"/>
      </w:tabs>
      <w:spacing w:after="0" w:line="240" w:lineRule="auto"/>
    </w:pPr>
  </w:style>
  <w:style w:type="character" w:customStyle="1" w:styleId="FooterChar">
    <w:name w:val="Footer Char"/>
    <w:basedOn w:val="DefaultParagraphFont"/>
    <w:link w:val="Footer"/>
    <w:uiPriority w:val="99"/>
    <w:rsid w:val="00E37190"/>
  </w:style>
  <w:style w:type="character" w:customStyle="1" w:styleId="Heading1Char">
    <w:name w:val="Heading 1 Char"/>
    <w:basedOn w:val="DefaultParagraphFont"/>
    <w:link w:val="Heading1"/>
    <w:uiPriority w:val="9"/>
    <w:rsid w:val="00F70D02"/>
    <w:rPr>
      <w:rFonts w:eastAsiaTheme="majorEastAsia" w:cstheme="majorBidi"/>
      <w:b/>
      <w:caps/>
      <w:spacing w:val="10"/>
      <w:sz w:val="56"/>
      <w:szCs w:val="36"/>
    </w:rPr>
  </w:style>
  <w:style w:type="character" w:customStyle="1" w:styleId="Heading2Char">
    <w:name w:val="Heading 2 Char"/>
    <w:basedOn w:val="DefaultParagraphFont"/>
    <w:link w:val="Heading2"/>
    <w:uiPriority w:val="9"/>
    <w:rsid w:val="00F0598B"/>
    <w:rPr>
      <w:rFonts w:asciiTheme="majorHAnsi" w:eastAsiaTheme="majorEastAsia" w:hAnsiTheme="majorHAnsi" w:cstheme="majorBidi"/>
      <w:sz w:val="36"/>
      <w:szCs w:val="36"/>
    </w:rPr>
  </w:style>
  <w:style w:type="character" w:customStyle="1" w:styleId="Heading3Char">
    <w:name w:val="Heading 3 Char"/>
    <w:basedOn w:val="DefaultParagraphFont"/>
    <w:link w:val="Heading3"/>
    <w:uiPriority w:val="9"/>
    <w:rsid w:val="00F0598B"/>
    <w:rPr>
      <w:rFonts w:asciiTheme="majorHAnsi" w:eastAsiaTheme="majorEastAsia" w:hAnsiTheme="majorHAnsi" w:cstheme="majorBidi"/>
      <w:caps/>
      <w:sz w:val="28"/>
      <w:szCs w:val="28"/>
    </w:rPr>
  </w:style>
  <w:style w:type="paragraph" w:styleId="NoSpacing">
    <w:name w:val="No Spacing"/>
    <w:link w:val="NoSpacingChar"/>
    <w:uiPriority w:val="1"/>
    <w:qFormat/>
    <w:rsid w:val="00F0598B"/>
    <w:pPr>
      <w:spacing w:after="0" w:line="240" w:lineRule="auto"/>
    </w:pPr>
  </w:style>
  <w:style w:type="character" w:customStyle="1" w:styleId="NoSpacingChar">
    <w:name w:val="No Spacing Char"/>
    <w:basedOn w:val="DefaultParagraphFont"/>
    <w:link w:val="NoSpacing"/>
    <w:uiPriority w:val="1"/>
    <w:rsid w:val="0039723E"/>
  </w:style>
  <w:style w:type="character" w:styleId="Hyperlink">
    <w:name w:val="Hyperlink"/>
    <w:basedOn w:val="DefaultParagraphFont"/>
    <w:uiPriority w:val="99"/>
    <w:unhideWhenUsed/>
    <w:rsid w:val="0039723E"/>
    <w:rPr>
      <w:color w:val="0000FF"/>
      <w:u w:val="single"/>
    </w:rPr>
  </w:style>
  <w:style w:type="paragraph" w:customStyle="1" w:styleId="ChapterIntro">
    <w:name w:val="Chapter Intro"/>
    <w:rsid w:val="0039723E"/>
    <w:pPr>
      <w:spacing w:after="200" w:line="240" w:lineRule="auto"/>
      <w:ind w:left="1440"/>
    </w:pPr>
  </w:style>
  <w:style w:type="paragraph" w:styleId="ListParagraph">
    <w:name w:val="List Paragraph"/>
    <w:basedOn w:val="Normal"/>
    <w:uiPriority w:val="34"/>
    <w:qFormat/>
    <w:rsid w:val="00F0598B"/>
    <w:pPr>
      <w:ind w:left="720"/>
      <w:contextualSpacing/>
    </w:pPr>
  </w:style>
  <w:style w:type="paragraph" w:styleId="Caption">
    <w:name w:val="caption"/>
    <w:basedOn w:val="Normal"/>
    <w:next w:val="Normal"/>
    <w:uiPriority w:val="35"/>
    <w:unhideWhenUsed/>
    <w:qFormat/>
    <w:rsid w:val="00F0598B"/>
    <w:pPr>
      <w:spacing w:line="240" w:lineRule="auto"/>
    </w:pPr>
    <w:rPr>
      <w:b/>
      <w:bCs/>
      <w:color w:val="F8931D" w:themeColor="accent2"/>
      <w:spacing w:val="10"/>
      <w:sz w:val="16"/>
      <w:szCs w:val="16"/>
    </w:rPr>
  </w:style>
  <w:style w:type="paragraph" w:styleId="ListBullet">
    <w:name w:val="List Bullet"/>
    <w:basedOn w:val="Normal"/>
    <w:uiPriority w:val="99"/>
    <w:unhideWhenUsed/>
    <w:rsid w:val="0039723E"/>
    <w:pPr>
      <w:numPr>
        <w:numId w:val="4"/>
      </w:numPr>
      <w:contextualSpacing/>
    </w:pPr>
  </w:style>
  <w:style w:type="table" w:styleId="TableGrid">
    <w:name w:val="Table Grid"/>
    <w:basedOn w:val="TableNormal"/>
    <w:uiPriority w:val="39"/>
    <w:rsid w:val="0017610E"/>
    <w:pPr>
      <w:spacing w:after="0" w:line="240" w:lineRule="auto"/>
    </w:pPr>
    <w:rPr>
      <w:sz w:val="3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F0598B"/>
    <w:pPr>
      <w:outlineLvl w:val="9"/>
    </w:pPr>
  </w:style>
  <w:style w:type="paragraph" w:styleId="TOC1">
    <w:name w:val="toc 1"/>
    <w:basedOn w:val="Normal"/>
    <w:next w:val="Normal"/>
    <w:autoRedefine/>
    <w:uiPriority w:val="39"/>
    <w:unhideWhenUsed/>
    <w:rsid w:val="00C367D2"/>
    <w:pPr>
      <w:numPr>
        <w:numId w:val="15"/>
      </w:numPr>
      <w:tabs>
        <w:tab w:val="right" w:leader="dot" w:pos="9016"/>
      </w:tabs>
      <w:spacing w:before="480" w:after="240" w:line="240" w:lineRule="auto"/>
      <w:ind w:left="173"/>
    </w:pPr>
    <w:rPr>
      <w:b/>
      <w:noProof/>
      <w:sz w:val="22"/>
    </w:rPr>
  </w:style>
  <w:style w:type="paragraph" w:styleId="TOC2">
    <w:name w:val="toc 2"/>
    <w:basedOn w:val="Normal"/>
    <w:next w:val="Normal"/>
    <w:autoRedefine/>
    <w:uiPriority w:val="39"/>
    <w:unhideWhenUsed/>
    <w:rsid w:val="002B5F50"/>
    <w:pPr>
      <w:tabs>
        <w:tab w:val="right" w:leader="dot" w:pos="9016"/>
      </w:tabs>
      <w:spacing w:before="360" w:after="240" w:line="240" w:lineRule="auto"/>
      <w:ind w:left="-180"/>
    </w:pPr>
    <w:rPr>
      <w:b/>
      <w:noProof/>
      <w:sz w:val="22"/>
    </w:rPr>
  </w:style>
  <w:style w:type="paragraph" w:styleId="TOC3">
    <w:name w:val="toc 3"/>
    <w:basedOn w:val="Normal"/>
    <w:next w:val="Normal"/>
    <w:autoRedefine/>
    <w:uiPriority w:val="39"/>
    <w:unhideWhenUsed/>
    <w:rsid w:val="00F70D02"/>
    <w:pPr>
      <w:tabs>
        <w:tab w:val="right" w:leader="dot" w:pos="9016"/>
      </w:tabs>
      <w:spacing w:after="100"/>
      <w:ind w:left="440"/>
    </w:pPr>
    <w:rPr>
      <w:noProof/>
      <w:sz w:val="22"/>
    </w:rPr>
  </w:style>
  <w:style w:type="character" w:styleId="CommentReference">
    <w:name w:val="annotation reference"/>
    <w:basedOn w:val="DefaultParagraphFont"/>
    <w:uiPriority w:val="99"/>
    <w:semiHidden/>
    <w:unhideWhenUsed/>
    <w:rsid w:val="0039723E"/>
    <w:rPr>
      <w:sz w:val="16"/>
      <w:szCs w:val="16"/>
    </w:rPr>
  </w:style>
  <w:style w:type="paragraph" w:styleId="CommentText">
    <w:name w:val="annotation text"/>
    <w:basedOn w:val="Normal"/>
    <w:link w:val="CommentTextChar"/>
    <w:uiPriority w:val="99"/>
    <w:semiHidden/>
    <w:unhideWhenUsed/>
    <w:rsid w:val="0039723E"/>
    <w:pPr>
      <w:spacing w:line="240" w:lineRule="auto"/>
    </w:pPr>
    <w:rPr>
      <w:sz w:val="20"/>
      <w:szCs w:val="20"/>
    </w:rPr>
  </w:style>
  <w:style w:type="character" w:customStyle="1" w:styleId="CommentTextChar">
    <w:name w:val="Comment Text Char"/>
    <w:basedOn w:val="DefaultParagraphFont"/>
    <w:link w:val="CommentText"/>
    <w:uiPriority w:val="99"/>
    <w:semiHidden/>
    <w:rsid w:val="0039723E"/>
    <w:rPr>
      <w:sz w:val="20"/>
      <w:szCs w:val="20"/>
    </w:rPr>
  </w:style>
  <w:style w:type="paragraph" w:styleId="CommentSubject">
    <w:name w:val="annotation subject"/>
    <w:basedOn w:val="CommentText"/>
    <w:next w:val="CommentText"/>
    <w:link w:val="CommentSubjectChar"/>
    <w:uiPriority w:val="99"/>
    <w:semiHidden/>
    <w:unhideWhenUsed/>
    <w:rsid w:val="0039723E"/>
    <w:rPr>
      <w:b/>
      <w:bCs/>
    </w:rPr>
  </w:style>
  <w:style w:type="character" w:customStyle="1" w:styleId="CommentSubjectChar">
    <w:name w:val="Comment Subject Char"/>
    <w:basedOn w:val="CommentTextChar"/>
    <w:link w:val="CommentSubject"/>
    <w:uiPriority w:val="99"/>
    <w:semiHidden/>
    <w:rsid w:val="0039723E"/>
    <w:rPr>
      <w:b/>
      <w:bCs/>
      <w:sz w:val="20"/>
      <w:szCs w:val="20"/>
    </w:rPr>
  </w:style>
  <w:style w:type="paragraph" w:styleId="Title">
    <w:name w:val="Title"/>
    <w:basedOn w:val="Normal"/>
    <w:next w:val="Normal"/>
    <w:link w:val="TitleChar"/>
    <w:uiPriority w:val="10"/>
    <w:qFormat/>
    <w:rsid w:val="00F0598B"/>
    <w:pPr>
      <w:spacing w:after="0" w:line="240" w:lineRule="auto"/>
      <w:contextualSpacing/>
    </w:pPr>
    <w:rPr>
      <w:rFonts w:asciiTheme="majorHAnsi" w:eastAsiaTheme="majorEastAsia" w:hAnsiTheme="majorHAnsi" w:cstheme="majorBidi"/>
      <w:caps/>
      <w:spacing w:val="40"/>
      <w:sz w:val="76"/>
      <w:szCs w:val="76"/>
    </w:rPr>
  </w:style>
  <w:style w:type="character" w:customStyle="1" w:styleId="TitleChar">
    <w:name w:val="Title Char"/>
    <w:basedOn w:val="DefaultParagraphFont"/>
    <w:link w:val="Title"/>
    <w:uiPriority w:val="10"/>
    <w:rsid w:val="00F0598B"/>
    <w:rPr>
      <w:rFonts w:asciiTheme="majorHAnsi" w:eastAsiaTheme="majorEastAsia" w:hAnsiTheme="majorHAnsi" w:cstheme="majorBidi"/>
      <w:caps/>
      <w:spacing w:val="40"/>
      <w:sz w:val="76"/>
      <w:szCs w:val="76"/>
    </w:rPr>
  </w:style>
  <w:style w:type="character" w:customStyle="1" w:styleId="Heading4Char">
    <w:name w:val="Heading 4 Char"/>
    <w:basedOn w:val="DefaultParagraphFont"/>
    <w:link w:val="Heading4"/>
    <w:uiPriority w:val="9"/>
    <w:semiHidden/>
    <w:rsid w:val="00F0598B"/>
    <w:rPr>
      <w:rFonts w:asciiTheme="majorHAnsi" w:eastAsiaTheme="majorEastAsia" w:hAnsiTheme="majorHAnsi" w:cstheme="majorBidi"/>
      <w:i/>
      <w:iCs/>
      <w:sz w:val="28"/>
      <w:szCs w:val="28"/>
    </w:rPr>
  </w:style>
  <w:style w:type="character" w:customStyle="1" w:styleId="Heading5Char">
    <w:name w:val="Heading 5 Char"/>
    <w:basedOn w:val="DefaultParagraphFont"/>
    <w:link w:val="Heading5"/>
    <w:uiPriority w:val="9"/>
    <w:semiHidden/>
    <w:rsid w:val="00F0598B"/>
    <w:rPr>
      <w:rFonts w:asciiTheme="majorHAnsi" w:eastAsiaTheme="majorEastAsia" w:hAnsiTheme="majorHAnsi" w:cstheme="majorBidi"/>
      <w:sz w:val="24"/>
      <w:szCs w:val="24"/>
    </w:rPr>
  </w:style>
  <w:style w:type="character" w:customStyle="1" w:styleId="Heading6Char">
    <w:name w:val="Heading 6 Char"/>
    <w:basedOn w:val="DefaultParagraphFont"/>
    <w:link w:val="Heading6"/>
    <w:uiPriority w:val="9"/>
    <w:semiHidden/>
    <w:rsid w:val="00F0598B"/>
    <w:rPr>
      <w:rFonts w:asciiTheme="majorHAnsi" w:eastAsiaTheme="majorEastAsia" w:hAnsiTheme="majorHAnsi" w:cstheme="majorBidi"/>
      <w:i/>
      <w:iCs/>
      <w:sz w:val="24"/>
      <w:szCs w:val="24"/>
    </w:rPr>
  </w:style>
  <w:style w:type="character" w:customStyle="1" w:styleId="Heading7Char">
    <w:name w:val="Heading 7 Char"/>
    <w:basedOn w:val="DefaultParagraphFont"/>
    <w:link w:val="Heading7"/>
    <w:uiPriority w:val="9"/>
    <w:semiHidden/>
    <w:rsid w:val="00F0598B"/>
    <w:rPr>
      <w:rFonts w:asciiTheme="majorHAnsi" w:eastAsiaTheme="majorEastAsia" w:hAnsiTheme="majorHAnsi" w:cstheme="majorBidi"/>
      <w:color w:val="595959" w:themeColor="text1" w:themeTint="A6"/>
      <w:sz w:val="24"/>
      <w:szCs w:val="24"/>
    </w:rPr>
  </w:style>
  <w:style w:type="character" w:customStyle="1" w:styleId="Heading8Char">
    <w:name w:val="Heading 8 Char"/>
    <w:basedOn w:val="DefaultParagraphFont"/>
    <w:link w:val="Heading8"/>
    <w:uiPriority w:val="9"/>
    <w:semiHidden/>
    <w:rsid w:val="00F0598B"/>
    <w:rPr>
      <w:rFonts w:asciiTheme="majorHAnsi" w:eastAsiaTheme="majorEastAsia" w:hAnsiTheme="majorHAnsi" w:cstheme="majorBidi"/>
      <w:caps/>
    </w:rPr>
  </w:style>
  <w:style w:type="character" w:customStyle="1" w:styleId="Heading9Char">
    <w:name w:val="Heading 9 Char"/>
    <w:basedOn w:val="DefaultParagraphFont"/>
    <w:link w:val="Heading9"/>
    <w:uiPriority w:val="9"/>
    <w:semiHidden/>
    <w:rsid w:val="00F0598B"/>
    <w:rPr>
      <w:rFonts w:asciiTheme="majorHAnsi" w:eastAsiaTheme="majorEastAsia" w:hAnsiTheme="majorHAnsi" w:cstheme="majorBidi"/>
      <w:i/>
      <w:iCs/>
      <w:caps/>
    </w:rPr>
  </w:style>
  <w:style w:type="paragraph" w:styleId="Subtitle">
    <w:name w:val="Subtitle"/>
    <w:basedOn w:val="Normal"/>
    <w:next w:val="Normal"/>
    <w:link w:val="SubtitleChar"/>
    <w:uiPriority w:val="11"/>
    <w:qFormat/>
    <w:rsid w:val="00F0598B"/>
    <w:pPr>
      <w:numPr>
        <w:ilvl w:val="1"/>
      </w:numPr>
      <w:spacing w:after="240"/>
    </w:pPr>
    <w:rPr>
      <w:color w:val="000000" w:themeColor="text1"/>
      <w:sz w:val="24"/>
      <w:szCs w:val="24"/>
    </w:rPr>
  </w:style>
  <w:style w:type="character" w:customStyle="1" w:styleId="SubtitleChar">
    <w:name w:val="Subtitle Char"/>
    <w:basedOn w:val="DefaultParagraphFont"/>
    <w:link w:val="Subtitle"/>
    <w:uiPriority w:val="11"/>
    <w:rsid w:val="00F0598B"/>
    <w:rPr>
      <w:color w:val="000000" w:themeColor="text1"/>
      <w:sz w:val="24"/>
      <w:szCs w:val="24"/>
    </w:rPr>
  </w:style>
  <w:style w:type="character" w:styleId="Strong">
    <w:name w:val="Strong"/>
    <w:basedOn w:val="DefaultParagraphFont"/>
    <w:uiPriority w:val="22"/>
    <w:qFormat/>
    <w:rsid w:val="00F0598B"/>
    <w:rPr>
      <w:rFonts w:asciiTheme="minorHAnsi" w:eastAsiaTheme="minorEastAsia" w:hAnsiTheme="minorHAnsi" w:cstheme="minorBidi"/>
      <w:b/>
      <w:bCs/>
      <w:spacing w:val="0"/>
      <w:w w:val="100"/>
      <w:position w:val="0"/>
      <w:sz w:val="20"/>
      <w:szCs w:val="20"/>
    </w:rPr>
  </w:style>
  <w:style w:type="character" w:styleId="Emphasis">
    <w:name w:val="Emphasis"/>
    <w:basedOn w:val="DefaultParagraphFont"/>
    <w:uiPriority w:val="20"/>
    <w:qFormat/>
    <w:rsid w:val="00F0598B"/>
    <w:rPr>
      <w:rFonts w:asciiTheme="minorHAnsi" w:eastAsiaTheme="minorEastAsia" w:hAnsiTheme="minorHAnsi" w:cstheme="minorBidi"/>
      <w:i/>
      <w:iCs/>
      <w:color w:val="C96E06" w:themeColor="accent2" w:themeShade="BF"/>
      <w:sz w:val="20"/>
      <w:szCs w:val="20"/>
    </w:rPr>
  </w:style>
  <w:style w:type="paragraph" w:styleId="Quote">
    <w:name w:val="Quote"/>
    <w:basedOn w:val="Normal"/>
    <w:next w:val="Normal"/>
    <w:link w:val="QuoteChar"/>
    <w:uiPriority w:val="29"/>
    <w:qFormat/>
    <w:rsid w:val="00F0598B"/>
    <w:pPr>
      <w:spacing w:before="160"/>
      <w:ind w:left="720"/>
    </w:pPr>
    <w:rPr>
      <w:rFonts w:asciiTheme="majorHAnsi" w:eastAsiaTheme="majorEastAsia" w:hAnsiTheme="majorHAnsi" w:cstheme="majorBidi"/>
      <w:sz w:val="24"/>
      <w:szCs w:val="24"/>
    </w:rPr>
  </w:style>
  <w:style w:type="character" w:customStyle="1" w:styleId="QuoteChar">
    <w:name w:val="Quote Char"/>
    <w:basedOn w:val="DefaultParagraphFont"/>
    <w:link w:val="Quote"/>
    <w:uiPriority w:val="29"/>
    <w:rsid w:val="00F0598B"/>
    <w:rPr>
      <w:rFonts w:asciiTheme="majorHAnsi" w:eastAsiaTheme="majorEastAsia" w:hAnsiTheme="majorHAnsi" w:cstheme="majorBidi"/>
      <w:sz w:val="24"/>
      <w:szCs w:val="24"/>
    </w:rPr>
  </w:style>
  <w:style w:type="paragraph" w:styleId="IntenseQuote">
    <w:name w:val="Intense Quote"/>
    <w:basedOn w:val="Normal"/>
    <w:next w:val="Normal"/>
    <w:link w:val="IntenseQuoteChar"/>
    <w:uiPriority w:val="30"/>
    <w:qFormat/>
    <w:rsid w:val="00F0598B"/>
    <w:pPr>
      <w:spacing w:before="100" w:beforeAutospacing="1" w:after="240"/>
      <w:ind w:left="936" w:right="936"/>
      <w:jc w:val="center"/>
    </w:pPr>
    <w:rPr>
      <w:rFonts w:asciiTheme="majorHAnsi" w:eastAsiaTheme="majorEastAsia" w:hAnsiTheme="majorHAnsi" w:cstheme="majorBidi"/>
      <w:caps/>
      <w:color w:val="C96E06" w:themeColor="accent2" w:themeShade="BF"/>
      <w:spacing w:val="10"/>
      <w:sz w:val="28"/>
      <w:szCs w:val="28"/>
    </w:rPr>
  </w:style>
  <w:style w:type="character" w:customStyle="1" w:styleId="IntenseQuoteChar">
    <w:name w:val="Intense Quote Char"/>
    <w:basedOn w:val="DefaultParagraphFont"/>
    <w:link w:val="IntenseQuote"/>
    <w:uiPriority w:val="30"/>
    <w:rsid w:val="00F0598B"/>
    <w:rPr>
      <w:rFonts w:asciiTheme="majorHAnsi" w:eastAsiaTheme="majorEastAsia" w:hAnsiTheme="majorHAnsi" w:cstheme="majorBidi"/>
      <w:caps/>
      <w:color w:val="C96E06" w:themeColor="accent2" w:themeShade="BF"/>
      <w:spacing w:val="10"/>
      <w:sz w:val="28"/>
      <w:szCs w:val="28"/>
    </w:rPr>
  </w:style>
  <w:style w:type="character" w:styleId="SubtleEmphasis">
    <w:name w:val="Subtle Emphasis"/>
    <w:basedOn w:val="DefaultParagraphFont"/>
    <w:uiPriority w:val="19"/>
    <w:qFormat/>
    <w:rsid w:val="00F0598B"/>
    <w:rPr>
      <w:i/>
      <w:iCs/>
      <w:color w:val="auto"/>
    </w:rPr>
  </w:style>
  <w:style w:type="character" w:styleId="IntenseEmphasis">
    <w:name w:val="Intense Emphasis"/>
    <w:basedOn w:val="DefaultParagraphFont"/>
    <w:uiPriority w:val="21"/>
    <w:qFormat/>
    <w:rsid w:val="00F0598B"/>
    <w:rPr>
      <w:rFonts w:asciiTheme="minorHAnsi" w:eastAsiaTheme="minorEastAsia" w:hAnsiTheme="minorHAnsi" w:cstheme="minorBidi"/>
      <w:b/>
      <w:bCs/>
      <w:i/>
      <w:iCs/>
      <w:color w:val="C96E06" w:themeColor="accent2" w:themeShade="BF"/>
      <w:spacing w:val="0"/>
      <w:w w:val="100"/>
      <w:position w:val="0"/>
      <w:sz w:val="20"/>
      <w:szCs w:val="20"/>
    </w:rPr>
  </w:style>
  <w:style w:type="character" w:styleId="SubtleReference">
    <w:name w:val="Subtle Reference"/>
    <w:basedOn w:val="DefaultParagraphFont"/>
    <w:uiPriority w:val="31"/>
    <w:qFormat/>
    <w:rsid w:val="00F0598B"/>
    <w:rPr>
      <w:rFonts w:asciiTheme="minorHAnsi" w:eastAsiaTheme="minorEastAsia" w:hAnsiTheme="minorHAnsi" w:cstheme="minorBidi"/>
      <w:caps w:val="0"/>
      <w:smallCaps/>
      <w:color w:val="auto"/>
      <w:spacing w:val="10"/>
      <w:w w:val="100"/>
      <w:sz w:val="20"/>
      <w:szCs w:val="20"/>
      <w:u w:val="single" w:color="7F7F7F" w:themeColor="text1" w:themeTint="80"/>
    </w:rPr>
  </w:style>
  <w:style w:type="character" w:styleId="IntenseReference">
    <w:name w:val="Intense Reference"/>
    <w:basedOn w:val="DefaultParagraphFont"/>
    <w:uiPriority w:val="32"/>
    <w:qFormat/>
    <w:rsid w:val="00F0598B"/>
    <w:rPr>
      <w:rFonts w:asciiTheme="minorHAnsi" w:eastAsiaTheme="minorEastAsia" w:hAnsiTheme="minorHAnsi" w:cstheme="minorBidi"/>
      <w:b/>
      <w:bCs/>
      <w:caps w:val="0"/>
      <w:smallCaps/>
      <w:color w:val="191919" w:themeColor="text1" w:themeTint="E6"/>
      <w:spacing w:val="10"/>
      <w:w w:val="100"/>
      <w:position w:val="0"/>
      <w:sz w:val="20"/>
      <w:szCs w:val="20"/>
      <w:u w:val="single"/>
    </w:rPr>
  </w:style>
  <w:style w:type="character" w:styleId="BookTitle">
    <w:name w:val="Book Title"/>
    <w:basedOn w:val="DefaultParagraphFont"/>
    <w:uiPriority w:val="33"/>
    <w:qFormat/>
    <w:rsid w:val="00F0598B"/>
    <w:rPr>
      <w:rFonts w:asciiTheme="minorHAnsi" w:eastAsiaTheme="minorEastAsia" w:hAnsiTheme="minorHAnsi" w:cstheme="minorBidi"/>
      <w:b/>
      <w:bCs/>
      <w:i/>
      <w:iCs/>
      <w:caps w:val="0"/>
      <w:smallCaps w:val="0"/>
      <w:color w:val="auto"/>
      <w:spacing w:val="10"/>
      <w:w w:val="100"/>
      <w:sz w:val="20"/>
      <w:szCs w:val="20"/>
    </w:rPr>
  </w:style>
  <w:style w:type="paragraph" w:customStyle="1" w:styleId="chaptertitle">
    <w:name w:val="chapter title"/>
    <w:next w:val="Normal"/>
    <w:qFormat/>
    <w:rsid w:val="00F70D02"/>
    <w:pPr>
      <w:pBdr>
        <w:top w:val="thinThickSmallGap" w:sz="24" w:space="1" w:color="auto"/>
      </w:pBdr>
      <w:spacing w:after="480" w:line="240" w:lineRule="auto"/>
      <w:jc w:val="right"/>
    </w:pPr>
    <w:rPr>
      <w:b/>
      <w:sz w:val="48"/>
      <w:szCs w:val="48"/>
    </w:rPr>
  </w:style>
  <w:style w:type="paragraph" w:customStyle="1" w:styleId="chapterintro0">
    <w:name w:val="chapter intro"/>
    <w:qFormat/>
    <w:rsid w:val="00F70D02"/>
    <w:pPr>
      <w:spacing w:before="120" w:after="120" w:line="240" w:lineRule="auto"/>
      <w:ind w:left="567"/>
    </w:pPr>
    <w:rPr>
      <w:sz w:val="24"/>
      <w:szCs w:val="24"/>
    </w:rPr>
  </w:style>
  <w:style w:type="character" w:customStyle="1" w:styleId="titleitalic">
    <w:name w:val="title italic"/>
    <w:basedOn w:val="DefaultParagraphFont"/>
    <w:uiPriority w:val="1"/>
    <w:qFormat/>
    <w:rsid w:val="00E41E46"/>
    <w:rPr>
      <w:b w:val="0"/>
      <w:i/>
      <w:iCs/>
    </w:rPr>
  </w:style>
  <w:style w:type="character" w:customStyle="1" w:styleId="picturewordsbold">
    <w:name w:val="picture words bold"/>
    <w:basedOn w:val="DefaultParagraphFont"/>
    <w:uiPriority w:val="1"/>
    <w:qFormat/>
    <w:rsid w:val="00E41E46"/>
    <w:rPr>
      <w:b/>
      <w:bCs/>
      <w:sz w:val="24"/>
      <w:szCs w:val="24"/>
    </w:rPr>
  </w:style>
  <w:style w:type="paragraph" w:customStyle="1" w:styleId="L1topictitle">
    <w:name w:val="L1 topic title"/>
    <w:qFormat/>
    <w:rsid w:val="00F70D02"/>
    <w:pPr>
      <w:numPr>
        <w:numId w:val="8"/>
      </w:numPr>
    </w:pPr>
    <w:rPr>
      <w:b/>
      <w:sz w:val="32"/>
    </w:rPr>
  </w:style>
  <w:style w:type="paragraph" w:customStyle="1" w:styleId="L1topicpara">
    <w:name w:val="L1 topic para"/>
    <w:basedOn w:val="Normal"/>
    <w:qFormat/>
    <w:rsid w:val="00BC4CF0"/>
    <w:pPr>
      <w:spacing w:before="120" w:after="120" w:line="240" w:lineRule="auto"/>
      <w:ind w:left="1440"/>
    </w:pPr>
    <w:rPr>
      <w:sz w:val="24"/>
      <w:szCs w:val="24"/>
    </w:rPr>
  </w:style>
  <w:style w:type="character" w:styleId="PlaceholderText">
    <w:name w:val="Placeholder Text"/>
    <w:basedOn w:val="DefaultParagraphFont"/>
    <w:uiPriority w:val="99"/>
    <w:semiHidden/>
    <w:rsid w:val="00C333D3"/>
    <w:rPr>
      <w:color w:val="808080"/>
    </w:rPr>
  </w:style>
  <w:style w:type="paragraph" w:customStyle="1" w:styleId="L1StepIntro">
    <w:name w:val="L1 Step Intro"/>
    <w:qFormat/>
    <w:rsid w:val="00F70D02"/>
    <w:pPr>
      <w:spacing w:before="240" w:after="120" w:line="240" w:lineRule="auto"/>
      <w:ind w:left="567"/>
    </w:pPr>
    <w:rPr>
      <w:b/>
      <w:sz w:val="24"/>
      <w:szCs w:val="24"/>
    </w:rPr>
  </w:style>
  <w:style w:type="paragraph" w:customStyle="1" w:styleId="L1steps">
    <w:name w:val="L1 steps"/>
    <w:qFormat/>
    <w:rsid w:val="004469D5"/>
    <w:pPr>
      <w:numPr>
        <w:ilvl w:val="1"/>
        <w:numId w:val="8"/>
      </w:numPr>
      <w:spacing w:before="120" w:after="120" w:line="240" w:lineRule="auto"/>
    </w:pPr>
    <w:rPr>
      <w:sz w:val="24"/>
      <w:szCs w:val="24"/>
    </w:rPr>
  </w:style>
  <w:style w:type="paragraph" w:customStyle="1" w:styleId="L1substeps">
    <w:name w:val="L1 sub steps"/>
    <w:qFormat/>
    <w:rsid w:val="004469D5"/>
    <w:pPr>
      <w:numPr>
        <w:ilvl w:val="2"/>
        <w:numId w:val="8"/>
      </w:numPr>
      <w:spacing w:before="120" w:after="120" w:line="240" w:lineRule="auto"/>
    </w:pPr>
    <w:rPr>
      <w:sz w:val="24"/>
      <w:szCs w:val="24"/>
    </w:rPr>
  </w:style>
  <w:style w:type="paragraph" w:customStyle="1" w:styleId="tabletitle">
    <w:name w:val="table title"/>
    <w:basedOn w:val="NoSpacing"/>
    <w:qFormat/>
    <w:rsid w:val="00F70D02"/>
    <w:pPr>
      <w:keepNext/>
      <w:jc w:val="center"/>
    </w:pPr>
    <w:rPr>
      <w:b/>
      <w:sz w:val="24"/>
    </w:rPr>
  </w:style>
  <w:style w:type="paragraph" w:customStyle="1" w:styleId="Tableheader">
    <w:name w:val="Table header"/>
    <w:qFormat/>
    <w:rsid w:val="00351183"/>
    <w:pPr>
      <w:spacing w:after="0" w:line="240" w:lineRule="auto"/>
    </w:pPr>
    <w:rPr>
      <w:noProof/>
      <w:sz w:val="24"/>
      <w:szCs w:val="24"/>
    </w:rPr>
  </w:style>
  <w:style w:type="paragraph" w:customStyle="1" w:styleId="tablebody">
    <w:name w:val="table body"/>
    <w:qFormat/>
    <w:rsid w:val="00351183"/>
    <w:pPr>
      <w:spacing w:after="0" w:line="240" w:lineRule="auto"/>
    </w:pPr>
    <w:rPr>
      <w:noProof/>
      <w:sz w:val="24"/>
      <w:szCs w:val="24"/>
    </w:rPr>
  </w:style>
  <w:style w:type="paragraph" w:customStyle="1" w:styleId="figuretitle">
    <w:name w:val="figure title"/>
    <w:qFormat/>
    <w:rsid w:val="00F70D02"/>
    <w:pPr>
      <w:jc w:val="center"/>
    </w:pPr>
    <w:rPr>
      <w:b/>
      <w:sz w:val="24"/>
    </w:rPr>
  </w:style>
  <w:style w:type="character" w:customStyle="1" w:styleId="crossreferencebold">
    <w:name w:val="cross reference bold"/>
    <w:basedOn w:val="DefaultParagraphFont"/>
    <w:uiPriority w:val="1"/>
    <w:qFormat/>
    <w:rsid w:val="00F70D02"/>
    <w:rPr>
      <w:rFonts w:asciiTheme="minorHAnsi" w:hAnsiTheme="minorHAnsi"/>
      <w:b/>
      <w:color w:val="auto"/>
      <w:sz w:val="24"/>
      <w:u w:val="single"/>
    </w:rPr>
  </w:style>
  <w:style w:type="paragraph" w:customStyle="1" w:styleId="Note">
    <w:name w:val="Note"/>
    <w:qFormat/>
    <w:rsid w:val="00F70D02"/>
    <w:pPr>
      <w:spacing w:before="120" w:after="120"/>
      <w:ind w:left="851"/>
    </w:pPr>
    <w:rPr>
      <w:sz w:val="24"/>
      <w:szCs w:val="24"/>
    </w:rPr>
  </w:style>
  <w:style w:type="character" w:customStyle="1" w:styleId="Title1">
    <w:name w:val="Title1"/>
    <w:basedOn w:val="DefaultParagraphFont"/>
    <w:uiPriority w:val="1"/>
    <w:qFormat/>
    <w:rsid w:val="00F70D02"/>
    <w:rPr>
      <w:rFonts w:asciiTheme="minorHAnsi" w:hAnsiTheme="minorHAnsi"/>
      <w:b/>
      <w:color w:val="auto"/>
      <w:sz w:val="48"/>
    </w:rPr>
  </w:style>
  <w:style w:type="paragraph" w:customStyle="1" w:styleId="frontmatterchaptertitle">
    <w:name w:val="front matter chapter title"/>
    <w:basedOn w:val="chaptertitle"/>
    <w:qFormat/>
    <w:rsid w:val="00F70D02"/>
  </w:style>
  <w:style w:type="character" w:styleId="UnresolvedMention">
    <w:name w:val="Unresolved Mention"/>
    <w:basedOn w:val="DefaultParagraphFont"/>
    <w:uiPriority w:val="99"/>
    <w:semiHidden/>
    <w:unhideWhenUsed/>
    <w:rsid w:val="005D6435"/>
    <w:rPr>
      <w:color w:val="605E5C"/>
      <w:shd w:val="clear" w:color="auto" w:fill="E1DFDD"/>
    </w:rPr>
  </w:style>
  <w:style w:type="character" w:styleId="FollowedHyperlink">
    <w:name w:val="FollowedHyperlink"/>
    <w:basedOn w:val="DefaultParagraphFont"/>
    <w:uiPriority w:val="99"/>
    <w:semiHidden/>
    <w:unhideWhenUsed/>
    <w:rsid w:val="005D6435"/>
    <w:rPr>
      <w:color w:val="7F723D" w:themeColor="followedHyperlink"/>
      <w:u w:val="single"/>
    </w:rPr>
  </w:style>
  <w:style w:type="paragraph" w:styleId="Index1">
    <w:name w:val="index 1"/>
    <w:basedOn w:val="Normal"/>
    <w:next w:val="Normal"/>
    <w:autoRedefine/>
    <w:uiPriority w:val="99"/>
    <w:unhideWhenUsed/>
    <w:rsid w:val="00405DD8"/>
    <w:pPr>
      <w:spacing w:after="0"/>
      <w:ind w:left="210" w:hanging="210"/>
    </w:pPr>
    <w:rPr>
      <w:rFonts w:cstheme="minorHAnsi"/>
      <w:sz w:val="18"/>
      <w:szCs w:val="18"/>
    </w:rPr>
  </w:style>
  <w:style w:type="paragraph" w:styleId="Index2">
    <w:name w:val="index 2"/>
    <w:basedOn w:val="Normal"/>
    <w:next w:val="Normal"/>
    <w:autoRedefine/>
    <w:uiPriority w:val="99"/>
    <w:unhideWhenUsed/>
    <w:rsid w:val="00405DD8"/>
    <w:pPr>
      <w:spacing w:after="0"/>
      <w:ind w:left="420" w:hanging="210"/>
    </w:pPr>
    <w:rPr>
      <w:rFonts w:cstheme="minorHAnsi"/>
      <w:sz w:val="18"/>
      <w:szCs w:val="18"/>
    </w:rPr>
  </w:style>
  <w:style w:type="paragraph" w:styleId="Index3">
    <w:name w:val="index 3"/>
    <w:basedOn w:val="Normal"/>
    <w:next w:val="Normal"/>
    <w:autoRedefine/>
    <w:uiPriority w:val="99"/>
    <w:unhideWhenUsed/>
    <w:rsid w:val="00405DD8"/>
    <w:pPr>
      <w:spacing w:after="0"/>
      <w:ind w:left="630" w:hanging="210"/>
    </w:pPr>
    <w:rPr>
      <w:rFonts w:cstheme="minorHAnsi"/>
      <w:sz w:val="18"/>
      <w:szCs w:val="18"/>
    </w:rPr>
  </w:style>
  <w:style w:type="paragraph" w:styleId="Index4">
    <w:name w:val="index 4"/>
    <w:basedOn w:val="Normal"/>
    <w:next w:val="Normal"/>
    <w:autoRedefine/>
    <w:uiPriority w:val="99"/>
    <w:unhideWhenUsed/>
    <w:rsid w:val="00405DD8"/>
    <w:pPr>
      <w:spacing w:after="0"/>
      <w:ind w:left="840" w:hanging="210"/>
    </w:pPr>
    <w:rPr>
      <w:rFonts w:cstheme="minorHAnsi"/>
      <w:sz w:val="18"/>
      <w:szCs w:val="18"/>
    </w:rPr>
  </w:style>
  <w:style w:type="paragraph" w:styleId="Index5">
    <w:name w:val="index 5"/>
    <w:basedOn w:val="Normal"/>
    <w:next w:val="Normal"/>
    <w:autoRedefine/>
    <w:uiPriority w:val="99"/>
    <w:unhideWhenUsed/>
    <w:rsid w:val="00405DD8"/>
    <w:pPr>
      <w:spacing w:after="0"/>
      <w:ind w:left="1050" w:hanging="210"/>
    </w:pPr>
    <w:rPr>
      <w:rFonts w:cstheme="minorHAnsi"/>
      <w:sz w:val="18"/>
      <w:szCs w:val="18"/>
    </w:rPr>
  </w:style>
  <w:style w:type="paragraph" w:styleId="Index6">
    <w:name w:val="index 6"/>
    <w:basedOn w:val="Normal"/>
    <w:next w:val="Normal"/>
    <w:autoRedefine/>
    <w:uiPriority w:val="99"/>
    <w:unhideWhenUsed/>
    <w:rsid w:val="00405DD8"/>
    <w:pPr>
      <w:spacing w:after="0"/>
      <w:ind w:left="1260" w:hanging="210"/>
    </w:pPr>
    <w:rPr>
      <w:rFonts w:cstheme="minorHAnsi"/>
      <w:sz w:val="18"/>
      <w:szCs w:val="18"/>
    </w:rPr>
  </w:style>
  <w:style w:type="paragraph" w:styleId="Index7">
    <w:name w:val="index 7"/>
    <w:basedOn w:val="Normal"/>
    <w:next w:val="Normal"/>
    <w:autoRedefine/>
    <w:uiPriority w:val="99"/>
    <w:unhideWhenUsed/>
    <w:rsid w:val="00405DD8"/>
    <w:pPr>
      <w:spacing w:after="0"/>
      <w:ind w:left="1470" w:hanging="210"/>
    </w:pPr>
    <w:rPr>
      <w:rFonts w:cstheme="minorHAnsi"/>
      <w:sz w:val="18"/>
      <w:szCs w:val="18"/>
    </w:rPr>
  </w:style>
  <w:style w:type="paragraph" w:styleId="Index8">
    <w:name w:val="index 8"/>
    <w:basedOn w:val="Normal"/>
    <w:next w:val="Normal"/>
    <w:autoRedefine/>
    <w:uiPriority w:val="99"/>
    <w:unhideWhenUsed/>
    <w:rsid w:val="00405DD8"/>
    <w:pPr>
      <w:spacing w:after="0"/>
      <w:ind w:left="1680" w:hanging="210"/>
    </w:pPr>
    <w:rPr>
      <w:rFonts w:cstheme="minorHAnsi"/>
      <w:sz w:val="18"/>
      <w:szCs w:val="18"/>
    </w:rPr>
  </w:style>
  <w:style w:type="paragraph" w:styleId="Index9">
    <w:name w:val="index 9"/>
    <w:basedOn w:val="Normal"/>
    <w:next w:val="Normal"/>
    <w:autoRedefine/>
    <w:uiPriority w:val="99"/>
    <w:unhideWhenUsed/>
    <w:rsid w:val="00405DD8"/>
    <w:pPr>
      <w:spacing w:after="0"/>
      <w:ind w:left="1890" w:hanging="210"/>
    </w:pPr>
    <w:rPr>
      <w:rFonts w:cstheme="minorHAnsi"/>
      <w:sz w:val="18"/>
      <w:szCs w:val="18"/>
    </w:rPr>
  </w:style>
  <w:style w:type="paragraph" w:styleId="IndexHeading">
    <w:name w:val="index heading"/>
    <w:basedOn w:val="Normal"/>
    <w:next w:val="Index1"/>
    <w:uiPriority w:val="99"/>
    <w:unhideWhenUsed/>
    <w:rsid w:val="00405DD8"/>
    <w:pPr>
      <w:spacing w:before="240" w:after="120"/>
      <w:jc w:val="center"/>
    </w:pPr>
    <w:rPr>
      <w:rFonts w:cstheme="minorHAnsi"/>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3.xml"/><Relationship Id="rId18" Type="http://schemas.openxmlformats.org/officeDocument/2006/relationships/footer" Target="footer5.xml"/><Relationship Id="rId26" Type="http://schemas.openxmlformats.org/officeDocument/2006/relationships/image" Target="media/image7.png"/><Relationship Id="rId39" Type="http://schemas.openxmlformats.org/officeDocument/2006/relationships/image" Target="media/image18.png"/><Relationship Id="rId21" Type="http://schemas.openxmlformats.org/officeDocument/2006/relationships/image" Target="media/image2.PNG"/><Relationship Id="rId34" Type="http://schemas.openxmlformats.org/officeDocument/2006/relationships/image" Target="media/image13.png"/><Relationship Id="rId42" Type="http://schemas.openxmlformats.org/officeDocument/2006/relationships/image" Target="media/image21.png"/><Relationship Id="rId47" Type="http://schemas.openxmlformats.org/officeDocument/2006/relationships/image" Target="media/image26.png"/><Relationship Id="rId50" Type="http://schemas.openxmlformats.org/officeDocument/2006/relationships/image" Target="media/image29.png"/><Relationship Id="rId55" Type="http://schemas.openxmlformats.org/officeDocument/2006/relationships/image" Target="media/image34.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footer" Target="footer6.xml"/><Relationship Id="rId29" Type="http://schemas.openxmlformats.org/officeDocument/2006/relationships/image" Target="media/image10.png"/><Relationship Id="rId41" Type="http://schemas.openxmlformats.org/officeDocument/2006/relationships/image" Target="media/image20.png"/><Relationship Id="rId54" Type="http://schemas.openxmlformats.org/officeDocument/2006/relationships/image" Target="media/image33.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5.png"/><Relationship Id="rId32" Type="http://schemas.openxmlformats.org/officeDocument/2006/relationships/image" Target="media/image11.png"/><Relationship Id="rId37" Type="http://schemas.openxmlformats.org/officeDocument/2006/relationships/image" Target="media/image16.png"/><Relationship Id="rId40" Type="http://schemas.openxmlformats.org/officeDocument/2006/relationships/image" Target="media/image19.png"/><Relationship Id="rId45" Type="http://schemas.openxmlformats.org/officeDocument/2006/relationships/image" Target="media/image24.png"/><Relationship Id="rId53" Type="http://schemas.openxmlformats.org/officeDocument/2006/relationships/image" Target="media/image32.png"/><Relationship Id="rId58" Type="http://schemas.openxmlformats.org/officeDocument/2006/relationships/header" Target="header7.xml"/><Relationship Id="rId5" Type="http://schemas.openxmlformats.org/officeDocument/2006/relationships/webSettings" Target="webSettings.xml"/><Relationship Id="rId15" Type="http://schemas.openxmlformats.org/officeDocument/2006/relationships/header" Target="header3.xml"/><Relationship Id="rId23" Type="http://schemas.openxmlformats.org/officeDocument/2006/relationships/image" Target="media/image4.PNG"/><Relationship Id="rId28" Type="http://schemas.openxmlformats.org/officeDocument/2006/relationships/image" Target="media/image9.png"/><Relationship Id="rId36" Type="http://schemas.openxmlformats.org/officeDocument/2006/relationships/image" Target="media/image15.png"/><Relationship Id="rId49" Type="http://schemas.openxmlformats.org/officeDocument/2006/relationships/image" Target="media/image28.png"/><Relationship Id="rId57" Type="http://schemas.openxmlformats.org/officeDocument/2006/relationships/image" Target="media/image36.png"/><Relationship Id="rId61" Type="http://schemas.openxmlformats.org/officeDocument/2006/relationships/glossaryDocument" Target="glossary/document.xml"/><Relationship Id="rId10" Type="http://schemas.openxmlformats.org/officeDocument/2006/relationships/header" Target="header1.xml"/><Relationship Id="rId19" Type="http://schemas.openxmlformats.org/officeDocument/2006/relationships/header" Target="header5.xml"/><Relationship Id="rId31" Type="http://schemas.openxmlformats.org/officeDocument/2006/relationships/footer" Target="footer7.xml"/><Relationship Id="rId44" Type="http://schemas.openxmlformats.org/officeDocument/2006/relationships/image" Target="media/image23.png"/><Relationship Id="rId52" Type="http://schemas.openxmlformats.org/officeDocument/2006/relationships/image" Target="media/image31.png"/><Relationship Id="rId6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microsoft.com/en-in/microsoft-365/word" TargetMode="External"/><Relationship Id="rId14" Type="http://schemas.openxmlformats.org/officeDocument/2006/relationships/image" Target="media/image1.png"/><Relationship Id="rId22" Type="http://schemas.openxmlformats.org/officeDocument/2006/relationships/image" Target="media/image3.PNG"/><Relationship Id="rId27" Type="http://schemas.openxmlformats.org/officeDocument/2006/relationships/image" Target="media/image8.png"/><Relationship Id="rId30" Type="http://schemas.openxmlformats.org/officeDocument/2006/relationships/header" Target="header6.xml"/><Relationship Id="rId35" Type="http://schemas.openxmlformats.org/officeDocument/2006/relationships/image" Target="media/image14.png"/><Relationship Id="rId43" Type="http://schemas.openxmlformats.org/officeDocument/2006/relationships/image" Target="media/image22.png"/><Relationship Id="rId48" Type="http://schemas.openxmlformats.org/officeDocument/2006/relationships/image" Target="media/image27.png"/><Relationship Id="rId56" Type="http://schemas.openxmlformats.org/officeDocument/2006/relationships/image" Target="media/image35.png"/><Relationship Id="rId8" Type="http://schemas.openxmlformats.org/officeDocument/2006/relationships/footer" Target="footer1.xml"/><Relationship Id="rId51" Type="http://schemas.openxmlformats.org/officeDocument/2006/relationships/image" Target="media/image30.pn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footer" Target="footer4.xml"/><Relationship Id="rId25" Type="http://schemas.openxmlformats.org/officeDocument/2006/relationships/image" Target="media/image6.png"/><Relationship Id="rId33" Type="http://schemas.openxmlformats.org/officeDocument/2006/relationships/image" Target="media/image12.png"/><Relationship Id="rId38" Type="http://schemas.openxmlformats.org/officeDocument/2006/relationships/image" Target="media/image17.png"/><Relationship Id="rId46" Type="http://schemas.openxmlformats.org/officeDocument/2006/relationships/image" Target="media/image25.png"/><Relationship Id="rId59" Type="http://schemas.openxmlformats.org/officeDocument/2006/relationships/footer" Target="footer8.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F4A422CE1B24EC7AC3C9D48A7DCD4EF"/>
        <w:category>
          <w:name w:val="General"/>
          <w:gallery w:val="placeholder"/>
        </w:category>
        <w:types>
          <w:type w:val="bbPlcHdr"/>
        </w:types>
        <w:behaviors>
          <w:behavior w:val="content"/>
        </w:behaviors>
        <w:guid w:val="{3D6CAB9C-59C0-4BC2-BAF3-E7E045BF6F6F}"/>
      </w:docPartPr>
      <w:docPartBody>
        <w:p w:rsidR="00496A03" w:rsidRDefault="00496A03">
          <w:r w:rsidRPr="00582DF5">
            <w:rPr>
              <w:rStyle w:val="PlaceholderText"/>
            </w:rPr>
            <w:t>[Title]</w:t>
          </w:r>
        </w:p>
      </w:docPartBody>
    </w:docPart>
    <w:docPart>
      <w:docPartPr>
        <w:name w:val="A81326B4805B45AB8BB8E02D94575117"/>
        <w:category>
          <w:name w:val="General"/>
          <w:gallery w:val="placeholder"/>
        </w:category>
        <w:types>
          <w:type w:val="bbPlcHdr"/>
        </w:types>
        <w:behaviors>
          <w:behavior w:val="content"/>
        </w:behaviors>
        <w:guid w:val="{05EC4605-2B92-4CE4-8F39-253540921908}"/>
      </w:docPartPr>
      <w:docPartBody>
        <w:p w:rsidR="00496A03" w:rsidRDefault="00496A03" w:rsidP="00496A03">
          <w:pPr>
            <w:pStyle w:val="A81326B4805B45AB8BB8E02D94575117"/>
          </w:pPr>
          <w:r w:rsidRPr="00582DF5">
            <w:rPr>
              <w:rStyle w:val="PlaceholderText"/>
            </w:rPr>
            <w:t>[Title]</w:t>
          </w:r>
        </w:p>
      </w:docPartBody>
    </w:docPart>
    <w:docPart>
      <w:docPartPr>
        <w:name w:val="EE59ABCB6FF040E79E4DFAFF8D569BB8"/>
        <w:category>
          <w:name w:val="General"/>
          <w:gallery w:val="placeholder"/>
        </w:category>
        <w:types>
          <w:type w:val="bbPlcHdr"/>
        </w:types>
        <w:behaviors>
          <w:behavior w:val="content"/>
        </w:behaviors>
        <w:guid w:val="{ECAE0439-FD76-4405-A500-1128E8B1CC37}"/>
      </w:docPartPr>
      <w:docPartBody>
        <w:p w:rsidR="009B671F" w:rsidRDefault="00010218">
          <w:r w:rsidRPr="006710F0">
            <w:rPr>
              <w:rStyle w:val="PlaceholderText"/>
            </w:rPr>
            <w:t>[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96A03"/>
    <w:rsid w:val="00010218"/>
    <w:rsid w:val="001563CF"/>
    <w:rsid w:val="001757A9"/>
    <w:rsid w:val="001C4FD9"/>
    <w:rsid w:val="00201B91"/>
    <w:rsid w:val="00230689"/>
    <w:rsid w:val="00304DDC"/>
    <w:rsid w:val="00321F9A"/>
    <w:rsid w:val="00356C32"/>
    <w:rsid w:val="003A1937"/>
    <w:rsid w:val="00496A03"/>
    <w:rsid w:val="00587CC2"/>
    <w:rsid w:val="00631B69"/>
    <w:rsid w:val="006559FB"/>
    <w:rsid w:val="006C29AD"/>
    <w:rsid w:val="00724417"/>
    <w:rsid w:val="00781DB8"/>
    <w:rsid w:val="008046A3"/>
    <w:rsid w:val="008547AC"/>
    <w:rsid w:val="008A5DD5"/>
    <w:rsid w:val="008C7EDC"/>
    <w:rsid w:val="00947817"/>
    <w:rsid w:val="009575AE"/>
    <w:rsid w:val="009B671F"/>
    <w:rsid w:val="00A3581F"/>
    <w:rsid w:val="00A82CC2"/>
    <w:rsid w:val="00AB33D6"/>
    <w:rsid w:val="00B9503E"/>
    <w:rsid w:val="00D17C0C"/>
    <w:rsid w:val="00F064EC"/>
    <w:rsid w:val="00F570F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96A03"/>
    <w:rPr>
      <w:rFonts w:cs="Times New Roman"/>
      <w:sz w:val="3276"/>
      <w:szCs w:val="327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547AC"/>
    <w:rPr>
      <w:color w:val="808080"/>
    </w:rPr>
  </w:style>
  <w:style w:type="paragraph" w:customStyle="1" w:styleId="A81326B4805B45AB8BB8E02D94575117">
    <w:name w:val="A81326B4805B45AB8BB8E02D94575117"/>
    <w:rsid w:val="00496A03"/>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Yellow">
      <a:dk1>
        <a:sysClr val="windowText" lastClr="000000"/>
      </a:dk1>
      <a:lt1>
        <a:sysClr val="window" lastClr="FFFFFF"/>
      </a:lt1>
      <a:dk2>
        <a:srgbClr val="39302A"/>
      </a:dk2>
      <a:lt2>
        <a:srgbClr val="E5DEDB"/>
      </a:lt2>
      <a:accent1>
        <a:srgbClr val="FFCA08"/>
      </a:accent1>
      <a:accent2>
        <a:srgbClr val="F8931D"/>
      </a:accent2>
      <a:accent3>
        <a:srgbClr val="CE8D3E"/>
      </a:accent3>
      <a:accent4>
        <a:srgbClr val="EC7016"/>
      </a:accent4>
      <a:accent5>
        <a:srgbClr val="E64823"/>
      </a:accent5>
      <a:accent6>
        <a:srgbClr val="9C6A6A"/>
      </a:accent6>
      <a:hlink>
        <a:srgbClr val="2998E3"/>
      </a:hlink>
      <a:folHlink>
        <a:srgbClr val="7F723D"/>
      </a:folHlink>
    </a:clrScheme>
    <a:fontScheme name="Cambria-Calibri">
      <a:majorFont>
        <a:latin typeface="Cambria" panose="02040503050406030204"/>
        <a:ea typeface=""/>
        <a:cs typeface=""/>
        <a:font script="Jpan" typeface="ＭＳ Ｐゴシック"/>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847549-2318-4B26-A05A-9B087BFE05A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9</Pages>
  <Words>2175</Words>
  <Characters>12402</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User Guide Microsoft Word</vt:lpstr>
    </vt:vector>
  </TitlesOfParts>
  <Company/>
  <LinksUpToDate>false</LinksUpToDate>
  <CharactersWithSpaces>145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 Microsoft Word</dc:title>
  <dc:subject/>
  <dc:creator/>
  <cp:keywords/>
  <dc:description/>
  <cp:lastModifiedBy/>
  <cp:revision>1</cp:revision>
  <dcterms:created xsi:type="dcterms:W3CDTF">2021-01-23T02:28:00Z</dcterms:created>
  <dcterms:modified xsi:type="dcterms:W3CDTF">2022-11-30T19:45:00Z</dcterms:modified>
</cp:coreProperties>
</file>